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8BB02A" w14:textId="77777777" w:rsidR="00552A91" w:rsidRPr="00DA574A" w:rsidRDefault="00552A91" w:rsidP="00552A91">
      <w:pPr>
        <w:ind w:left="720"/>
        <w:rPr>
          <w:sz w:val="28"/>
          <w:szCs w:val="28"/>
        </w:rPr>
      </w:pPr>
    </w:p>
    <w:p w14:paraId="02677920" w14:textId="569E60C5" w:rsidR="00552A91" w:rsidRPr="00DA574A" w:rsidRDefault="00552A91"/>
    <w:p w14:paraId="14F33C7D" w14:textId="7D52E35C" w:rsidR="00552A91" w:rsidRPr="00DA574A" w:rsidRDefault="00552A91"/>
    <w:p w14:paraId="6FE939CE" w14:textId="615B7790" w:rsidR="00552A91" w:rsidRPr="00DA574A" w:rsidRDefault="00552A91"/>
    <w:p w14:paraId="0D06C687" w14:textId="57FADC25" w:rsidR="00552A91" w:rsidRPr="00DA574A" w:rsidRDefault="00552A91"/>
    <w:p w14:paraId="4DDC4CA2" w14:textId="1774D0D9" w:rsidR="00552A91" w:rsidRPr="00DA574A" w:rsidRDefault="00552A91"/>
    <w:p w14:paraId="777CE12E" w14:textId="0CD7A570" w:rsidR="00552A91" w:rsidRPr="00DA574A" w:rsidRDefault="00552A91"/>
    <w:p w14:paraId="47F279C0" w14:textId="609DC52B" w:rsidR="00552A91" w:rsidRPr="00DA574A" w:rsidRDefault="00552A91"/>
    <w:p w14:paraId="1FA1EB73" w14:textId="21D252AD" w:rsidR="00552A91" w:rsidRPr="00DA574A" w:rsidRDefault="00552A91"/>
    <w:p w14:paraId="1CBA7DA8" w14:textId="39736275" w:rsidR="00552A91" w:rsidRPr="00DA574A" w:rsidRDefault="00552A91"/>
    <w:p w14:paraId="1A9506D6" w14:textId="77777777" w:rsidR="00552A91" w:rsidRPr="00DA574A" w:rsidRDefault="00552A91"/>
    <w:p w14:paraId="25DF95E4" w14:textId="77777777" w:rsidR="00552A91" w:rsidRPr="00DA574A" w:rsidRDefault="00552A91"/>
    <w:p w14:paraId="2812B29F" w14:textId="705B49F6" w:rsidR="00552A91" w:rsidRPr="00DA574A" w:rsidRDefault="00552A91"/>
    <w:p w14:paraId="79315827" w14:textId="5BF978CC" w:rsidR="00552A91" w:rsidRPr="00DA574A" w:rsidRDefault="00552A91" w:rsidP="005C5139">
      <w:pPr>
        <w:pStyle w:val="Title"/>
        <w:rPr>
          <w:rFonts w:ascii="Times New Roman" w:hAnsi="Times New Roman" w:cs="Times New Roman"/>
        </w:rPr>
      </w:pPr>
      <w:bookmarkStart w:id="0" w:name="OLE_LINK1"/>
      <w:bookmarkStart w:id="1" w:name="OLE_LINK2"/>
      <w:r w:rsidRPr="00DA574A">
        <w:rPr>
          <w:rFonts w:ascii="Times New Roman" w:hAnsi="Times New Roman" w:cs="Times New Roman"/>
        </w:rPr>
        <w:t xml:space="preserve">The Art Gallery Sales </w:t>
      </w:r>
      <w:r w:rsidR="00DC65F8" w:rsidRPr="00DA574A">
        <w:rPr>
          <w:rFonts w:ascii="Times New Roman" w:hAnsi="Times New Roman" w:cs="Times New Roman"/>
        </w:rPr>
        <w:t xml:space="preserve">Tracking </w:t>
      </w:r>
      <w:r w:rsidRPr="00DA574A">
        <w:rPr>
          <w:rFonts w:ascii="Times New Roman" w:hAnsi="Times New Roman" w:cs="Times New Roman"/>
        </w:rPr>
        <w:t>System</w:t>
      </w:r>
      <w:bookmarkEnd w:id="0"/>
      <w:bookmarkEnd w:id="1"/>
    </w:p>
    <w:p w14:paraId="2D6CDE99" w14:textId="77777777" w:rsidR="00BC10C2" w:rsidRPr="00DA574A" w:rsidRDefault="00BC10C2" w:rsidP="00552A91">
      <w:pPr>
        <w:jc w:val="center"/>
        <w:rPr>
          <w:sz w:val="36"/>
          <w:szCs w:val="36"/>
        </w:rPr>
      </w:pPr>
    </w:p>
    <w:p w14:paraId="23E265D5" w14:textId="04C0B671" w:rsidR="00552A91" w:rsidRPr="00DA574A" w:rsidRDefault="00521694" w:rsidP="009F1962">
      <w:pPr>
        <w:pStyle w:val="Subtitle"/>
        <w:jc w:val="center"/>
        <w:rPr>
          <w:rFonts w:ascii="Times New Roman" w:hAnsi="Times New Roman" w:cs="Times New Roman"/>
          <w:color w:val="auto"/>
          <w:sz w:val="32"/>
        </w:rPr>
      </w:pPr>
      <w:r w:rsidRPr="00DA574A">
        <w:rPr>
          <w:rFonts w:ascii="Times New Roman" w:hAnsi="Times New Roman" w:cs="Times New Roman"/>
          <w:color w:val="auto"/>
          <w:sz w:val="32"/>
        </w:rPr>
        <w:t xml:space="preserve">A system for </w:t>
      </w:r>
      <w:r w:rsidR="00E75079" w:rsidRPr="00DA574A">
        <w:rPr>
          <w:rFonts w:ascii="Times New Roman" w:hAnsi="Times New Roman" w:cs="Times New Roman"/>
          <w:color w:val="auto"/>
          <w:sz w:val="32"/>
        </w:rPr>
        <w:t xml:space="preserve">100 artists, 1000 pieces, 5000 customers </w:t>
      </w:r>
      <w:r w:rsidRPr="00DA574A">
        <w:rPr>
          <w:rFonts w:ascii="Times New Roman" w:hAnsi="Times New Roman" w:cs="Times New Roman"/>
          <w:color w:val="auto"/>
          <w:sz w:val="32"/>
        </w:rPr>
        <w:t xml:space="preserve">per year </w:t>
      </w:r>
      <w:r w:rsidR="00E75079" w:rsidRPr="00DA574A">
        <w:rPr>
          <w:rFonts w:ascii="Times New Roman" w:hAnsi="Times New Roman" w:cs="Times New Roman"/>
          <w:color w:val="auto"/>
          <w:sz w:val="32"/>
        </w:rPr>
        <w:t>Phase 1</w:t>
      </w:r>
    </w:p>
    <w:p w14:paraId="46E14DF4" w14:textId="4C7867D3" w:rsidR="00552A91" w:rsidRPr="00DA574A" w:rsidRDefault="00552A91" w:rsidP="00552A91">
      <w:pPr>
        <w:jc w:val="center"/>
      </w:pPr>
    </w:p>
    <w:p w14:paraId="4233EFDB" w14:textId="50704B63" w:rsidR="00552A91" w:rsidRPr="00DA574A" w:rsidRDefault="00552A91" w:rsidP="00552A91">
      <w:pPr>
        <w:jc w:val="center"/>
      </w:pPr>
    </w:p>
    <w:p w14:paraId="7F08EBE1" w14:textId="144E0B8E" w:rsidR="00552A91" w:rsidRPr="00DA574A" w:rsidRDefault="00552A91" w:rsidP="00552A91">
      <w:pPr>
        <w:jc w:val="center"/>
      </w:pPr>
    </w:p>
    <w:p w14:paraId="111E00F5" w14:textId="47177D96" w:rsidR="00552A91" w:rsidRPr="00DA574A" w:rsidRDefault="00552A91" w:rsidP="00552A91">
      <w:pPr>
        <w:jc w:val="center"/>
      </w:pPr>
    </w:p>
    <w:p w14:paraId="6B39C160" w14:textId="22C312D6" w:rsidR="00552A91" w:rsidRPr="00DA574A" w:rsidRDefault="00552A91" w:rsidP="00552A91">
      <w:pPr>
        <w:jc w:val="center"/>
      </w:pPr>
    </w:p>
    <w:p w14:paraId="30B651D7" w14:textId="5D6E847D" w:rsidR="00552A91" w:rsidRPr="00DA574A" w:rsidRDefault="00552A91" w:rsidP="00552A91">
      <w:pPr>
        <w:jc w:val="center"/>
      </w:pPr>
    </w:p>
    <w:p w14:paraId="73DD9203" w14:textId="16377ECB" w:rsidR="00552A91" w:rsidRPr="00DA574A" w:rsidRDefault="00552A91" w:rsidP="00552A91">
      <w:pPr>
        <w:jc w:val="center"/>
      </w:pPr>
    </w:p>
    <w:p w14:paraId="6A07F567" w14:textId="4E5E7172" w:rsidR="00552A91" w:rsidRPr="00DA574A" w:rsidRDefault="00552A91" w:rsidP="00552A91">
      <w:pPr>
        <w:jc w:val="center"/>
      </w:pPr>
    </w:p>
    <w:p w14:paraId="1832F404" w14:textId="75C7E982" w:rsidR="00552A91" w:rsidRPr="00DA574A" w:rsidRDefault="00552A91" w:rsidP="00552A91">
      <w:pPr>
        <w:jc w:val="center"/>
      </w:pPr>
    </w:p>
    <w:p w14:paraId="115618F0" w14:textId="2F077AA4" w:rsidR="00552A91" w:rsidRPr="00DA574A" w:rsidRDefault="00552A91" w:rsidP="00552A91">
      <w:pPr>
        <w:jc w:val="center"/>
      </w:pPr>
    </w:p>
    <w:p w14:paraId="4CF8BC0B" w14:textId="77777777" w:rsidR="00552A91" w:rsidRPr="00DA574A" w:rsidRDefault="00552A91" w:rsidP="00552A91">
      <w:pPr>
        <w:jc w:val="center"/>
      </w:pPr>
    </w:p>
    <w:p w14:paraId="55374BB5" w14:textId="3C35A034" w:rsidR="00552A91" w:rsidRPr="00DA574A" w:rsidRDefault="00552A91" w:rsidP="00552A91">
      <w:pPr>
        <w:jc w:val="center"/>
      </w:pPr>
    </w:p>
    <w:p w14:paraId="704FC27B" w14:textId="3EE4CF7C" w:rsidR="00552A91" w:rsidRPr="00DA574A" w:rsidRDefault="00552A91" w:rsidP="00552A91">
      <w:pPr>
        <w:jc w:val="center"/>
      </w:pPr>
    </w:p>
    <w:p w14:paraId="6AF8A9FA" w14:textId="77777777" w:rsidR="00552A91" w:rsidRPr="00DA574A" w:rsidRDefault="00552A91" w:rsidP="00552A91">
      <w:pPr>
        <w:jc w:val="center"/>
      </w:pPr>
    </w:p>
    <w:p w14:paraId="55DB77BC" w14:textId="77777777" w:rsidR="00C00A30" w:rsidRPr="00DA574A" w:rsidRDefault="00C00A30" w:rsidP="0027286D">
      <w:pPr>
        <w:jc w:val="center"/>
        <w:rPr>
          <w:noProof/>
          <w:color w:val="000000" w:themeColor="text1"/>
          <w:sz w:val="32"/>
          <w:szCs w:val="32"/>
        </w:rPr>
      </w:pPr>
      <w:r w:rsidRPr="00DA574A">
        <w:rPr>
          <w:noProof/>
          <w:color w:val="000000" w:themeColor="text1"/>
          <w:sz w:val="32"/>
          <w:szCs w:val="32"/>
        </w:rPr>
        <w:t>Gabelli School of Business</w:t>
      </w:r>
    </w:p>
    <w:p w14:paraId="5F8D50F2" w14:textId="77777777" w:rsidR="00C00A30" w:rsidRPr="00DA574A" w:rsidRDefault="00C00A30" w:rsidP="0027286D">
      <w:pPr>
        <w:jc w:val="center"/>
        <w:rPr>
          <w:noProof/>
          <w:color w:val="000000" w:themeColor="text1"/>
          <w:sz w:val="32"/>
          <w:szCs w:val="32"/>
        </w:rPr>
      </w:pPr>
      <w:r w:rsidRPr="00DA574A">
        <w:rPr>
          <w:noProof/>
          <w:color w:val="000000" w:themeColor="text1"/>
          <w:sz w:val="32"/>
          <w:szCs w:val="32"/>
        </w:rPr>
        <w:t>Fordham University</w:t>
      </w:r>
    </w:p>
    <w:p w14:paraId="18B28205" w14:textId="77777777" w:rsidR="00552A91" w:rsidRPr="00DA574A" w:rsidRDefault="00552A91" w:rsidP="00552A91">
      <w:pPr>
        <w:jc w:val="center"/>
      </w:pPr>
    </w:p>
    <w:p w14:paraId="1FBDF7E3" w14:textId="77777777" w:rsidR="00C00A30" w:rsidRPr="00DA574A" w:rsidRDefault="00C00A30" w:rsidP="00552A91">
      <w:pPr>
        <w:jc w:val="center"/>
        <w:rPr>
          <w:sz w:val="28"/>
          <w:szCs w:val="28"/>
        </w:rPr>
      </w:pPr>
    </w:p>
    <w:p w14:paraId="63EA70C3" w14:textId="20741107" w:rsidR="00552A91" w:rsidRPr="00DA574A" w:rsidRDefault="00552A91" w:rsidP="00552A91">
      <w:pPr>
        <w:jc w:val="center"/>
        <w:rPr>
          <w:sz w:val="28"/>
          <w:szCs w:val="28"/>
        </w:rPr>
      </w:pPr>
      <w:proofErr w:type="spellStart"/>
      <w:r w:rsidRPr="00DA574A">
        <w:rPr>
          <w:sz w:val="28"/>
          <w:szCs w:val="28"/>
        </w:rPr>
        <w:t>Yifan</w:t>
      </w:r>
      <w:proofErr w:type="spellEnd"/>
      <w:r w:rsidRPr="00DA574A">
        <w:rPr>
          <w:sz w:val="28"/>
          <w:szCs w:val="28"/>
        </w:rPr>
        <w:t xml:space="preserve"> Ren</w:t>
      </w:r>
    </w:p>
    <w:p w14:paraId="682344B9" w14:textId="0F96AD22" w:rsidR="00552A91" w:rsidRPr="00DA574A" w:rsidRDefault="00552A91" w:rsidP="00552A91">
      <w:pPr>
        <w:jc w:val="center"/>
        <w:rPr>
          <w:sz w:val="28"/>
          <w:szCs w:val="28"/>
        </w:rPr>
      </w:pPr>
      <w:r w:rsidRPr="00DA574A">
        <w:rPr>
          <w:sz w:val="28"/>
          <w:szCs w:val="28"/>
        </w:rPr>
        <w:t>Sui Xin</w:t>
      </w:r>
    </w:p>
    <w:p w14:paraId="227C9E63" w14:textId="637A7789" w:rsidR="00552A91" w:rsidRPr="00DA574A" w:rsidRDefault="00552A91" w:rsidP="00552A91">
      <w:pPr>
        <w:jc w:val="center"/>
        <w:rPr>
          <w:sz w:val="28"/>
          <w:szCs w:val="28"/>
        </w:rPr>
      </w:pPr>
      <w:r w:rsidRPr="00DA574A">
        <w:rPr>
          <w:sz w:val="28"/>
          <w:szCs w:val="28"/>
        </w:rPr>
        <w:t>Jian Shen</w:t>
      </w:r>
    </w:p>
    <w:p w14:paraId="6C48C01F" w14:textId="4B673219" w:rsidR="00552A91" w:rsidRPr="00DA574A" w:rsidRDefault="00552A91" w:rsidP="00552A91">
      <w:pPr>
        <w:jc w:val="center"/>
        <w:rPr>
          <w:sz w:val="28"/>
          <w:szCs w:val="28"/>
        </w:rPr>
      </w:pPr>
      <w:r w:rsidRPr="00DA574A">
        <w:rPr>
          <w:sz w:val="28"/>
          <w:szCs w:val="28"/>
        </w:rPr>
        <w:t>Chang Liu</w:t>
      </w:r>
    </w:p>
    <w:p w14:paraId="50F9CF49" w14:textId="1A91F412" w:rsidR="00C00A30" w:rsidRPr="00DA574A" w:rsidRDefault="00C00A3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sz w:val="28"/>
          <w:szCs w:val="28"/>
        </w:rPr>
      </w:pPr>
      <w:r w:rsidRPr="00DA574A">
        <w:rPr>
          <w:sz w:val="28"/>
          <w:szCs w:val="28"/>
        </w:rPr>
        <w:br w:type="page"/>
      </w:r>
    </w:p>
    <w:p w14:paraId="7AFFE708" w14:textId="39DD6EBE" w:rsidR="00552A91" w:rsidRPr="00DA574A" w:rsidRDefault="00955E68" w:rsidP="00F703E4">
      <w:pPr>
        <w:rPr>
          <w:b/>
          <w:bCs/>
          <w:sz w:val="24"/>
          <w:szCs w:val="24"/>
        </w:rPr>
      </w:pPr>
      <w:r w:rsidRPr="00DA574A">
        <w:rPr>
          <w:b/>
          <w:bCs/>
          <w:sz w:val="24"/>
          <w:szCs w:val="24"/>
        </w:rPr>
        <w:lastRenderedPageBreak/>
        <w:t>E-R Diagram</w:t>
      </w:r>
    </w:p>
    <w:p w14:paraId="65D27804" w14:textId="4C93A037" w:rsidR="00552A91" w:rsidRDefault="00552A91" w:rsidP="001F6385">
      <w:pPr>
        <w:rPr>
          <w:sz w:val="24"/>
          <w:szCs w:val="24"/>
        </w:rPr>
      </w:pPr>
    </w:p>
    <w:p w14:paraId="3315AA57" w14:textId="61349D33" w:rsidR="001F6385" w:rsidRPr="00DA574A" w:rsidRDefault="001F6385" w:rsidP="00F703E4">
      <w:pPr>
        <w:jc w:val="center"/>
        <w:rPr>
          <w:sz w:val="24"/>
          <w:szCs w:val="24"/>
        </w:rPr>
      </w:pPr>
      <w:r w:rsidRPr="007A0284">
        <w:rPr>
          <w:noProof/>
          <w:sz w:val="24"/>
          <w:szCs w:val="24"/>
        </w:rPr>
        <w:drawing>
          <wp:inline distT="0" distB="0" distL="0" distR="0" wp14:anchorId="3A7FA650" wp14:editId="15E61DEC">
            <wp:extent cx="5727700" cy="3455670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t="5471"/>
                    <a:stretch/>
                  </pic:blipFill>
                  <pic:spPr bwMode="auto">
                    <a:xfrm>
                      <a:off x="0" y="0"/>
                      <a:ext cx="5727700" cy="34556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DFC06E" w14:textId="77777777" w:rsidR="00143288" w:rsidRPr="00DA574A" w:rsidRDefault="00143288" w:rsidP="00F703E4">
      <w:pPr>
        <w:jc w:val="center"/>
        <w:rPr>
          <w:sz w:val="24"/>
          <w:szCs w:val="24"/>
        </w:rPr>
      </w:pPr>
    </w:p>
    <w:p w14:paraId="37784BCA" w14:textId="37C789FE" w:rsidR="00552A91" w:rsidRPr="00DA574A" w:rsidRDefault="00552A91" w:rsidP="00F703E4">
      <w:pPr>
        <w:jc w:val="center"/>
        <w:rPr>
          <w:sz w:val="24"/>
          <w:szCs w:val="24"/>
        </w:rPr>
      </w:pPr>
      <w:r w:rsidRPr="00DA574A">
        <w:rPr>
          <w:sz w:val="24"/>
          <w:szCs w:val="24"/>
        </w:rPr>
        <w:t>Figure1 E-R Diagram</w:t>
      </w:r>
      <w:r w:rsidR="00143288" w:rsidRPr="00DA574A">
        <w:rPr>
          <w:sz w:val="24"/>
          <w:szCs w:val="24"/>
        </w:rPr>
        <w:t xml:space="preserve"> for Art Gallery Sales System</w:t>
      </w:r>
    </w:p>
    <w:p w14:paraId="316DCAEA" w14:textId="1AB03B5E" w:rsidR="009F433A" w:rsidRPr="00DA574A" w:rsidRDefault="009F433A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sz w:val="24"/>
          <w:szCs w:val="24"/>
        </w:rPr>
      </w:pPr>
      <w:r w:rsidRPr="00DA574A">
        <w:rPr>
          <w:sz w:val="24"/>
          <w:szCs w:val="24"/>
        </w:rPr>
        <w:br w:type="page"/>
      </w:r>
    </w:p>
    <w:p w14:paraId="2E940059" w14:textId="77777777" w:rsidR="009F433A" w:rsidRPr="00DA574A" w:rsidRDefault="009F433A" w:rsidP="009F433A">
      <w:pPr>
        <w:rPr>
          <w:b/>
          <w:sz w:val="24"/>
          <w:szCs w:val="24"/>
        </w:rPr>
      </w:pPr>
      <w:r w:rsidRPr="00DA574A">
        <w:rPr>
          <w:b/>
          <w:sz w:val="24"/>
          <w:szCs w:val="24"/>
        </w:rPr>
        <w:lastRenderedPageBreak/>
        <w:t>Data dictionary for logical model</w:t>
      </w:r>
    </w:p>
    <w:p w14:paraId="2C19ED55" w14:textId="79B2A3E0" w:rsidR="00552A91" w:rsidRPr="00DA574A" w:rsidRDefault="00552A91" w:rsidP="00763D48">
      <w:pPr>
        <w:rPr>
          <w:sz w:val="24"/>
          <w:szCs w:val="24"/>
        </w:rPr>
      </w:pPr>
    </w:p>
    <w:p w14:paraId="45532801" w14:textId="77777777" w:rsidR="0019464C" w:rsidRPr="005C5139" w:rsidRDefault="0019464C" w:rsidP="0019464C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5C5139">
        <w:rPr>
          <w:rFonts w:ascii="Times New Roman" w:hAnsi="Times New Roman" w:cs="Times New Roman"/>
          <w:sz w:val="24"/>
          <w:szCs w:val="24"/>
        </w:rPr>
        <w:t>ARTSHOW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63"/>
        <w:gridCol w:w="1560"/>
        <w:gridCol w:w="1323"/>
        <w:gridCol w:w="1770"/>
        <w:gridCol w:w="1088"/>
        <w:gridCol w:w="755"/>
      </w:tblGrid>
      <w:tr w:rsidR="0019464C" w:rsidRPr="005C5139" w14:paraId="7698B7EB" w14:textId="77777777" w:rsidTr="00495DB3">
        <w:trPr>
          <w:trHeight w:val="299"/>
          <w:jc w:val="center"/>
        </w:trPr>
        <w:tc>
          <w:tcPr>
            <w:tcW w:w="2263" w:type="dxa"/>
          </w:tcPr>
          <w:p w14:paraId="223298FD" w14:textId="77777777" w:rsidR="0019464C" w:rsidRPr="005C5139" w:rsidRDefault="0019464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Attribute</w:t>
            </w:r>
          </w:p>
        </w:tc>
        <w:tc>
          <w:tcPr>
            <w:tcW w:w="1560" w:type="dxa"/>
          </w:tcPr>
          <w:p w14:paraId="0A23E799" w14:textId="77777777" w:rsidR="0019464C" w:rsidRPr="005C5139" w:rsidRDefault="0019464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Primary Key</w:t>
            </w:r>
          </w:p>
        </w:tc>
        <w:tc>
          <w:tcPr>
            <w:tcW w:w="1181" w:type="dxa"/>
          </w:tcPr>
          <w:p w14:paraId="1E788936" w14:textId="77777777" w:rsidR="0019464C" w:rsidRPr="005C5139" w:rsidRDefault="0019464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Type</w:t>
            </w:r>
          </w:p>
        </w:tc>
        <w:tc>
          <w:tcPr>
            <w:tcW w:w="1770" w:type="dxa"/>
          </w:tcPr>
          <w:p w14:paraId="1134B20A" w14:textId="77777777" w:rsidR="0019464C" w:rsidRPr="005C5139" w:rsidRDefault="0019464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Precision (size)</w:t>
            </w:r>
          </w:p>
        </w:tc>
        <w:tc>
          <w:tcPr>
            <w:tcW w:w="1088" w:type="dxa"/>
          </w:tcPr>
          <w:p w14:paraId="2D9EDFCF" w14:textId="77777777" w:rsidR="0019464C" w:rsidRPr="005C5139" w:rsidRDefault="0019464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Units</w:t>
            </w:r>
          </w:p>
        </w:tc>
        <w:tc>
          <w:tcPr>
            <w:tcW w:w="755" w:type="dxa"/>
          </w:tcPr>
          <w:p w14:paraId="42FCC830" w14:textId="77777777" w:rsidR="0019464C" w:rsidRPr="005C5139" w:rsidRDefault="0019464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Scale</w:t>
            </w:r>
          </w:p>
        </w:tc>
      </w:tr>
      <w:tr w:rsidR="0019464C" w:rsidRPr="005C5139" w14:paraId="6415AC76" w14:textId="77777777" w:rsidTr="00495DB3">
        <w:trPr>
          <w:jc w:val="center"/>
        </w:trPr>
        <w:tc>
          <w:tcPr>
            <w:tcW w:w="2263" w:type="dxa"/>
          </w:tcPr>
          <w:p w14:paraId="5BD4B472" w14:textId="77777777" w:rsidR="0019464C" w:rsidRPr="005C5139" w:rsidRDefault="0019464C" w:rsidP="00495DB3">
            <w:pPr>
              <w:rPr>
                <w:sz w:val="24"/>
                <w:szCs w:val="24"/>
              </w:rPr>
            </w:pPr>
            <w:proofErr w:type="spellStart"/>
            <w:r w:rsidRPr="005C5139">
              <w:rPr>
                <w:sz w:val="24"/>
                <w:szCs w:val="24"/>
              </w:rPr>
              <w:t>Artshow</w:t>
            </w:r>
            <w:proofErr w:type="spellEnd"/>
            <w:r w:rsidRPr="005C5139">
              <w:rPr>
                <w:sz w:val="24"/>
                <w:szCs w:val="24"/>
              </w:rPr>
              <w:t xml:space="preserve"> ID</w:t>
            </w:r>
          </w:p>
        </w:tc>
        <w:tc>
          <w:tcPr>
            <w:tcW w:w="1560" w:type="dxa"/>
          </w:tcPr>
          <w:p w14:paraId="0A1B5FD8" w14:textId="77777777" w:rsidR="0019464C" w:rsidRPr="005C5139" w:rsidRDefault="0019464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√</w:t>
            </w:r>
          </w:p>
        </w:tc>
        <w:tc>
          <w:tcPr>
            <w:tcW w:w="1181" w:type="dxa"/>
          </w:tcPr>
          <w:p w14:paraId="5738A08F" w14:textId="77777777" w:rsidR="0019464C" w:rsidRPr="005C5139" w:rsidRDefault="0019464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NUMERIC</w:t>
            </w:r>
          </w:p>
        </w:tc>
        <w:tc>
          <w:tcPr>
            <w:tcW w:w="1770" w:type="dxa"/>
          </w:tcPr>
          <w:p w14:paraId="3274658B" w14:textId="77777777" w:rsidR="0019464C" w:rsidRPr="005C5139" w:rsidRDefault="0019464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10</w:t>
            </w:r>
          </w:p>
        </w:tc>
        <w:tc>
          <w:tcPr>
            <w:tcW w:w="1088" w:type="dxa"/>
          </w:tcPr>
          <w:p w14:paraId="366845EF" w14:textId="77777777" w:rsidR="0019464C" w:rsidRPr="005C5139" w:rsidRDefault="0019464C" w:rsidP="00495DB3">
            <w:pPr>
              <w:rPr>
                <w:sz w:val="24"/>
                <w:szCs w:val="24"/>
              </w:rPr>
            </w:pPr>
          </w:p>
        </w:tc>
        <w:tc>
          <w:tcPr>
            <w:tcW w:w="755" w:type="dxa"/>
          </w:tcPr>
          <w:p w14:paraId="594FC3C1" w14:textId="77777777" w:rsidR="0019464C" w:rsidRPr="005C5139" w:rsidRDefault="0019464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0</w:t>
            </w:r>
          </w:p>
        </w:tc>
      </w:tr>
      <w:tr w:rsidR="0019464C" w:rsidRPr="005C5139" w14:paraId="7AD22C80" w14:textId="77777777" w:rsidTr="00495DB3">
        <w:trPr>
          <w:jc w:val="center"/>
        </w:trPr>
        <w:tc>
          <w:tcPr>
            <w:tcW w:w="2263" w:type="dxa"/>
          </w:tcPr>
          <w:p w14:paraId="2E86138B" w14:textId="77777777" w:rsidR="0019464C" w:rsidRPr="005C5139" w:rsidRDefault="0019464C" w:rsidP="00495DB3">
            <w:pPr>
              <w:rPr>
                <w:sz w:val="24"/>
                <w:szCs w:val="24"/>
              </w:rPr>
            </w:pPr>
            <w:proofErr w:type="spellStart"/>
            <w:r w:rsidRPr="005C5139">
              <w:rPr>
                <w:sz w:val="24"/>
                <w:szCs w:val="24"/>
              </w:rPr>
              <w:t>Artshow</w:t>
            </w:r>
            <w:proofErr w:type="spellEnd"/>
            <w:r w:rsidRPr="005C5139">
              <w:rPr>
                <w:sz w:val="24"/>
                <w:szCs w:val="24"/>
              </w:rPr>
              <w:t xml:space="preserve"> Type</w:t>
            </w:r>
          </w:p>
        </w:tc>
        <w:tc>
          <w:tcPr>
            <w:tcW w:w="1560" w:type="dxa"/>
          </w:tcPr>
          <w:p w14:paraId="68A88BD1" w14:textId="77777777" w:rsidR="0019464C" w:rsidRPr="005C5139" w:rsidRDefault="0019464C" w:rsidP="00495DB3">
            <w:pPr>
              <w:rPr>
                <w:sz w:val="24"/>
                <w:szCs w:val="24"/>
              </w:rPr>
            </w:pPr>
          </w:p>
        </w:tc>
        <w:tc>
          <w:tcPr>
            <w:tcW w:w="1181" w:type="dxa"/>
          </w:tcPr>
          <w:p w14:paraId="2508C657" w14:textId="77777777" w:rsidR="0019464C" w:rsidRPr="005C5139" w:rsidRDefault="0019464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1770" w:type="dxa"/>
          </w:tcPr>
          <w:p w14:paraId="5CADC348" w14:textId="77777777" w:rsidR="0019464C" w:rsidRPr="005C5139" w:rsidRDefault="0019464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20</w:t>
            </w:r>
          </w:p>
        </w:tc>
        <w:tc>
          <w:tcPr>
            <w:tcW w:w="1088" w:type="dxa"/>
          </w:tcPr>
          <w:p w14:paraId="11298C88" w14:textId="77777777" w:rsidR="0019464C" w:rsidRPr="005C5139" w:rsidRDefault="0019464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755" w:type="dxa"/>
          </w:tcPr>
          <w:p w14:paraId="0200FC0D" w14:textId="77777777" w:rsidR="0019464C" w:rsidRPr="005C5139" w:rsidRDefault="0019464C" w:rsidP="00495DB3">
            <w:pPr>
              <w:rPr>
                <w:sz w:val="24"/>
                <w:szCs w:val="24"/>
              </w:rPr>
            </w:pPr>
          </w:p>
        </w:tc>
      </w:tr>
      <w:tr w:rsidR="0019464C" w:rsidRPr="005C5139" w14:paraId="682E08FC" w14:textId="77777777" w:rsidTr="00495DB3">
        <w:trPr>
          <w:jc w:val="center"/>
        </w:trPr>
        <w:tc>
          <w:tcPr>
            <w:tcW w:w="2263" w:type="dxa"/>
          </w:tcPr>
          <w:p w14:paraId="6C022A07" w14:textId="77777777" w:rsidR="0019464C" w:rsidRPr="005C5139" w:rsidRDefault="0019464C" w:rsidP="00495DB3">
            <w:pPr>
              <w:rPr>
                <w:sz w:val="24"/>
                <w:szCs w:val="24"/>
              </w:rPr>
            </w:pPr>
            <w:proofErr w:type="spellStart"/>
            <w:r w:rsidRPr="005C5139">
              <w:rPr>
                <w:sz w:val="24"/>
                <w:szCs w:val="24"/>
              </w:rPr>
              <w:t>Artshow</w:t>
            </w:r>
            <w:proofErr w:type="spellEnd"/>
            <w:r w:rsidRPr="005C5139">
              <w:rPr>
                <w:sz w:val="24"/>
                <w:szCs w:val="24"/>
              </w:rPr>
              <w:t xml:space="preserve"> Title</w:t>
            </w:r>
          </w:p>
        </w:tc>
        <w:tc>
          <w:tcPr>
            <w:tcW w:w="1560" w:type="dxa"/>
          </w:tcPr>
          <w:p w14:paraId="2A13454E" w14:textId="77777777" w:rsidR="0019464C" w:rsidRPr="005C5139" w:rsidRDefault="0019464C" w:rsidP="00495DB3">
            <w:pPr>
              <w:rPr>
                <w:sz w:val="24"/>
                <w:szCs w:val="24"/>
              </w:rPr>
            </w:pPr>
          </w:p>
        </w:tc>
        <w:tc>
          <w:tcPr>
            <w:tcW w:w="1181" w:type="dxa"/>
          </w:tcPr>
          <w:p w14:paraId="4056976E" w14:textId="77777777" w:rsidR="0019464C" w:rsidRPr="005C5139" w:rsidRDefault="0019464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1770" w:type="dxa"/>
          </w:tcPr>
          <w:p w14:paraId="54FC257C" w14:textId="77777777" w:rsidR="0019464C" w:rsidRPr="005C5139" w:rsidRDefault="0019464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20</w:t>
            </w:r>
          </w:p>
        </w:tc>
        <w:tc>
          <w:tcPr>
            <w:tcW w:w="1088" w:type="dxa"/>
          </w:tcPr>
          <w:p w14:paraId="6836EDAC" w14:textId="77777777" w:rsidR="0019464C" w:rsidRPr="005C5139" w:rsidRDefault="0019464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755" w:type="dxa"/>
          </w:tcPr>
          <w:p w14:paraId="1E48C158" w14:textId="77777777" w:rsidR="0019464C" w:rsidRPr="005C5139" w:rsidRDefault="0019464C" w:rsidP="00495DB3">
            <w:pPr>
              <w:rPr>
                <w:sz w:val="24"/>
                <w:szCs w:val="24"/>
              </w:rPr>
            </w:pPr>
          </w:p>
        </w:tc>
      </w:tr>
      <w:tr w:rsidR="0019464C" w:rsidRPr="005C5139" w14:paraId="6E1ACFE1" w14:textId="77777777" w:rsidTr="00495DB3">
        <w:trPr>
          <w:jc w:val="center"/>
        </w:trPr>
        <w:tc>
          <w:tcPr>
            <w:tcW w:w="2263" w:type="dxa"/>
          </w:tcPr>
          <w:p w14:paraId="491B9858" w14:textId="77777777" w:rsidR="0019464C" w:rsidRPr="005C5139" w:rsidRDefault="0019464C" w:rsidP="00495DB3">
            <w:pPr>
              <w:rPr>
                <w:sz w:val="24"/>
                <w:szCs w:val="24"/>
              </w:rPr>
            </w:pPr>
            <w:proofErr w:type="spellStart"/>
            <w:r w:rsidRPr="005C5139">
              <w:rPr>
                <w:sz w:val="24"/>
                <w:szCs w:val="24"/>
              </w:rPr>
              <w:t>Artshow</w:t>
            </w:r>
            <w:proofErr w:type="spellEnd"/>
            <w:r w:rsidRPr="005C5139">
              <w:rPr>
                <w:sz w:val="24"/>
                <w:szCs w:val="24"/>
              </w:rPr>
              <w:t xml:space="preserve"> Open Date</w:t>
            </w:r>
          </w:p>
        </w:tc>
        <w:tc>
          <w:tcPr>
            <w:tcW w:w="1560" w:type="dxa"/>
          </w:tcPr>
          <w:p w14:paraId="42B037EB" w14:textId="77777777" w:rsidR="0019464C" w:rsidRPr="005C5139" w:rsidRDefault="0019464C" w:rsidP="00495DB3">
            <w:pPr>
              <w:rPr>
                <w:sz w:val="24"/>
                <w:szCs w:val="24"/>
              </w:rPr>
            </w:pPr>
          </w:p>
        </w:tc>
        <w:tc>
          <w:tcPr>
            <w:tcW w:w="1181" w:type="dxa"/>
          </w:tcPr>
          <w:p w14:paraId="7D5E04F0" w14:textId="77777777" w:rsidR="0019464C" w:rsidRPr="005C5139" w:rsidRDefault="0019464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Date</w:t>
            </w:r>
          </w:p>
        </w:tc>
        <w:tc>
          <w:tcPr>
            <w:tcW w:w="1770" w:type="dxa"/>
          </w:tcPr>
          <w:p w14:paraId="1AF071D6" w14:textId="77777777" w:rsidR="0019464C" w:rsidRPr="005C5139" w:rsidRDefault="0019464C" w:rsidP="00495DB3">
            <w:pPr>
              <w:rPr>
                <w:sz w:val="24"/>
                <w:szCs w:val="24"/>
              </w:rPr>
            </w:pPr>
          </w:p>
        </w:tc>
        <w:tc>
          <w:tcPr>
            <w:tcW w:w="1088" w:type="dxa"/>
          </w:tcPr>
          <w:p w14:paraId="154BE1F5" w14:textId="77777777" w:rsidR="0019464C" w:rsidRPr="005C5139" w:rsidRDefault="0019464C" w:rsidP="00495DB3">
            <w:pPr>
              <w:rPr>
                <w:sz w:val="24"/>
                <w:szCs w:val="24"/>
              </w:rPr>
            </w:pPr>
          </w:p>
        </w:tc>
        <w:tc>
          <w:tcPr>
            <w:tcW w:w="755" w:type="dxa"/>
          </w:tcPr>
          <w:p w14:paraId="1B2824DC" w14:textId="77777777" w:rsidR="0019464C" w:rsidRPr="005C5139" w:rsidRDefault="0019464C" w:rsidP="00495DB3">
            <w:pPr>
              <w:rPr>
                <w:sz w:val="24"/>
                <w:szCs w:val="24"/>
              </w:rPr>
            </w:pPr>
          </w:p>
        </w:tc>
      </w:tr>
      <w:tr w:rsidR="0019464C" w:rsidRPr="005C5139" w14:paraId="3E777BAB" w14:textId="77777777" w:rsidTr="00495DB3">
        <w:trPr>
          <w:jc w:val="center"/>
        </w:trPr>
        <w:tc>
          <w:tcPr>
            <w:tcW w:w="2263" w:type="dxa"/>
          </w:tcPr>
          <w:p w14:paraId="15A5E147" w14:textId="77777777" w:rsidR="0019464C" w:rsidRPr="005C5139" w:rsidRDefault="0019464C" w:rsidP="00495DB3">
            <w:pPr>
              <w:rPr>
                <w:sz w:val="24"/>
                <w:szCs w:val="24"/>
              </w:rPr>
            </w:pPr>
            <w:proofErr w:type="spellStart"/>
            <w:r w:rsidRPr="005C5139">
              <w:rPr>
                <w:sz w:val="24"/>
                <w:szCs w:val="24"/>
              </w:rPr>
              <w:t>Artshow</w:t>
            </w:r>
            <w:proofErr w:type="spellEnd"/>
            <w:r w:rsidRPr="005C5139">
              <w:rPr>
                <w:sz w:val="24"/>
                <w:szCs w:val="24"/>
              </w:rPr>
              <w:t xml:space="preserve"> End Date</w:t>
            </w:r>
          </w:p>
        </w:tc>
        <w:tc>
          <w:tcPr>
            <w:tcW w:w="1560" w:type="dxa"/>
          </w:tcPr>
          <w:p w14:paraId="17C0220F" w14:textId="77777777" w:rsidR="0019464C" w:rsidRPr="005C5139" w:rsidRDefault="0019464C" w:rsidP="00495DB3">
            <w:pPr>
              <w:rPr>
                <w:sz w:val="24"/>
                <w:szCs w:val="24"/>
              </w:rPr>
            </w:pPr>
          </w:p>
        </w:tc>
        <w:tc>
          <w:tcPr>
            <w:tcW w:w="1181" w:type="dxa"/>
          </w:tcPr>
          <w:p w14:paraId="40E754F1" w14:textId="77777777" w:rsidR="0019464C" w:rsidRPr="005C5139" w:rsidRDefault="0019464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Date</w:t>
            </w:r>
          </w:p>
        </w:tc>
        <w:tc>
          <w:tcPr>
            <w:tcW w:w="1770" w:type="dxa"/>
          </w:tcPr>
          <w:p w14:paraId="05B283EF" w14:textId="77777777" w:rsidR="0019464C" w:rsidRPr="005C5139" w:rsidRDefault="0019464C" w:rsidP="00495DB3">
            <w:pPr>
              <w:rPr>
                <w:sz w:val="24"/>
                <w:szCs w:val="24"/>
              </w:rPr>
            </w:pPr>
          </w:p>
        </w:tc>
        <w:tc>
          <w:tcPr>
            <w:tcW w:w="1088" w:type="dxa"/>
          </w:tcPr>
          <w:p w14:paraId="2C7C2E42" w14:textId="77777777" w:rsidR="0019464C" w:rsidRPr="005C5139" w:rsidRDefault="0019464C" w:rsidP="00495DB3">
            <w:pPr>
              <w:rPr>
                <w:sz w:val="24"/>
                <w:szCs w:val="24"/>
              </w:rPr>
            </w:pPr>
          </w:p>
        </w:tc>
        <w:tc>
          <w:tcPr>
            <w:tcW w:w="755" w:type="dxa"/>
          </w:tcPr>
          <w:p w14:paraId="330769ED" w14:textId="77777777" w:rsidR="0019464C" w:rsidRPr="005C5139" w:rsidRDefault="0019464C" w:rsidP="00495DB3">
            <w:pPr>
              <w:rPr>
                <w:sz w:val="24"/>
                <w:szCs w:val="24"/>
              </w:rPr>
            </w:pPr>
          </w:p>
        </w:tc>
      </w:tr>
      <w:tr w:rsidR="0019464C" w:rsidRPr="005C5139" w14:paraId="5235758D" w14:textId="77777777" w:rsidTr="00495DB3">
        <w:trPr>
          <w:jc w:val="center"/>
        </w:trPr>
        <w:tc>
          <w:tcPr>
            <w:tcW w:w="2263" w:type="dxa"/>
          </w:tcPr>
          <w:p w14:paraId="08D02F68" w14:textId="77777777" w:rsidR="0019464C" w:rsidRPr="005C5139" w:rsidRDefault="0019464C" w:rsidP="00495DB3">
            <w:pPr>
              <w:rPr>
                <w:sz w:val="24"/>
                <w:szCs w:val="24"/>
              </w:rPr>
            </w:pPr>
            <w:proofErr w:type="spellStart"/>
            <w:r w:rsidRPr="005C5139">
              <w:rPr>
                <w:sz w:val="24"/>
                <w:szCs w:val="24"/>
              </w:rPr>
              <w:t>Artshow</w:t>
            </w:r>
            <w:proofErr w:type="spellEnd"/>
            <w:r w:rsidRPr="005C5139">
              <w:rPr>
                <w:sz w:val="24"/>
                <w:szCs w:val="24"/>
              </w:rPr>
              <w:t xml:space="preserve"> Theme</w:t>
            </w:r>
          </w:p>
        </w:tc>
        <w:tc>
          <w:tcPr>
            <w:tcW w:w="1560" w:type="dxa"/>
          </w:tcPr>
          <w:p w14:paraId="35B76BEB" w14:textId="77777777" w:rsidR="0019464C" w:rsidRPr="005C5139" w:rsidRDefault="0019464C" w:rsidP="00495DB3">
            <w:pPr>
              <w:rPr>
                <w:sz w:val="24"/>
                <w:szCs w:val="24"/>
              </w:rPr>
            </w:pPr>
          </w:p>
        </w:tc>
        <w:tc>
          <w:tcPr>
            <w:tcW w:w="1181" w:type="dxa"/>
          </w:tcPr>
          <w:p w14:paraId="58B3E69E" w14:textId="77777777" w:rsidR="0019464C" w:rsidRPr="005C5139" w:rsidRDefault="0019464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1770" w:type="dxa"/>
          </w:tcPr>
          <w:p w14:paraId="08A329D9" w14:textId="77777777" w:rsidR="0019464C" w:rsidRPr="005C5139" w:rsidRDefault="0019464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20</w:t>
            </w:r>
          </w:p>
        </w:tc>
        <w:tc>
          <w:tcPr>
            <w:tcW w:w="1088" w:type="dxa"/>
          </w:tcPr>
          <w:p w14:paraId="76891344" w14:textId="77777777" w:rsidR="0019464C" w:rsidRPr="005C5139" w:rsidRDefault="0019464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755" w:type="dxa"/>
          </w:tcPr>
          <w:p w14:paraId="03B502B4" w14:textId="77777777" w:rsidR="0019464C" w:rsidRPr="005C5139" w:rsidRDefault="0019464C" w:rsidP="00495DB3">
            <w:pPr>
              <w:rPr>
                <w:sz w:val="24"/>
                <w:szCs w:val="24"/>
              </w:rPr>
            </w:pPr>
          </w:p>
        </w:tc>
      </w:tr>
      <w:tr w:rsidR="0019464C" w:rsidRPr="005C5139" w14:paraId="0810848C" w14:textId="77777777" w:rsidTr="00495DB3">
        <w:trPr>
          <w:jc w:val="center"/>
        </w:trPr>
        <w:tc>
          <w:tcPr>
            <w:tcW w:w="2263" w:type="dxa"/>
          </w:tcPr>
          <w:p w14:paraId="67EB8AF8" w14:textId="77777777" w:rsidR="0019464C" w:rsidRPr="005C5139" w:rsidRDefault="0019464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Featured Artist</w:t>
            </w:r>
          </w:p>
        </w:tc>
        <w:tc>
          <w:tcPr>
            <w:tcW w:w="1560" w:type="dxa"/>
          </w:tcPr>
          <w:p w14:paraId="523F49BF" w14:textId="77777777" w:rsidR="0019464C" w:rsidRPr="005C5139" w:rsidRDefault="0019464C" w:rsidP="00495DB3">
            <w:pPr>
              <w:rPr>
                <w:sz w:val="24"/>
                <w:szCs w:val="24"/>
              </w:rPr>
            </w:pPr>
          </w:p>
        </w:tc>
        <w:tc>
          <w:tcPr>
            <w:tcW w:w="1181" w:type="dxa"/>
          </w:tcPr>
          <w:p w14:paraId="60FD15AD" w14:textId="77777777" w:rsidR="0019464C" w:rsidRPr="005C5139" w:rsidRDefault="0019464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1770" w:type="dxa"/>
          </w:tcPr>
          <w:p w14:paraId="68358043" w14:textId="77777777" w:rsidR="0019464C" w:rsidRPr="005C5139" w:rsidRDefault="0019464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20</w:t>
            </w:r>
          </w:p>
        </w:tc>
        <w:tc>
          <w:tcPr>
            <w:tcW w:w="1088" w:type="dxa"/>
          </w:tcPr>
          <w:p w14:paraId="67867230" w14:textId="77777777" w:rsidR="0019464C" w:rsidRPr="005C5139" w:rsidRDefault="0019464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755" w:type="dxa"/>
          </w:tcPr>
          <w:p w14:paraId="2BD79233" w14:textId="77777777" w:rsidR="0019464C" w:rsidRPr="005C5139" w:rsidRDefault="0019464C" w:rsidP="00495DB3">
            <w:pPr>
              <w:rPr>
                <w:sz w:val="24"/>
                <w:szCs w:val="24"/>
              </w:rPr>
            </w:pPr>
          </w:p>
        </w:tc>
      </w:tr>
      <w:tr w:rsidR="0019464C" w:rsidRPr="005C5139" w14:paraId="76CEEB0D" w14:textId="77777777" w:rsidTr="00495DB3">
        <w:trPr>
          <w:jc w:val="center"/>
        </w:trPr>
        <w:tc>
          <w:tcPr>
            <w:tcW w:w="2263" w:type="dxa"/>
          </w:tcPr>
          <w:p w14:paraId="7CB9B66A" w14:textId="77777777" w:rsidR="0019464C" w:rsidRPr="005C5139" w:rsidRDefault="0019464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Featured Artwork</w:t>
            </w:r>
          </w:p>
        </w:tc>
        <w:tc>
          <w:tcPr>
            <w:tcW w:w="1560" w:type="dxa"/>
          </w:tcPr>
          <w:p w14:paraId="7B97EC40" w14:textId="77777777" w:rsidR="0019464C" w:rsidRPr="005C5139" w:rsidRDefault="0019464C" w:rsidP="00495DB3">
            <w:pPr>
              <w:rPr>
                <w:sz w:val="24"/>
                <w:szCs w:val="24"/>
              </w:rPr>
            </w:pPr>
          </w:p>
        </w:tc>
        <w:tc>
          <w:tcPr>
            <w:tcW w:w="1181" w:type="dxa"/>
          </w:tcPr>
          <w:p w14:paraId="0E4F5B40" w14:textId="77777777" w:rsidR="0019464C" w:rsidRPr="005C5139" w:rsidRDefault="0019464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1770" w:type="dxa"/>
          </w:tcPr>
          <w:p w14:paraId="156C4D71" w14:textId="77777777" w:rsidR="0019464C" w:rsidRPr="005C5139" w:rsidRDefault="0019464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20</w:t>
            </w:r>
          </w:p>
        </w:tc>
        <w:tc>
          <w:tcPr>
            <w:tcW w:w="1088" w:type="dxa"/>
          </w:tcPr>
          <w:p w14:paraId="76E39B73" w14:textId="77777777" w:rsidR="0019464C" w:rsidRPr="005C5139" w:rsidRDefault="0019464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755" w:type="dxa"/>
          </w:tcPr>
          <w:p w14:paraId="14CF7BD9" w14:textId="77777777" w:rsidR="0019464C" w:rsidRPr="005C5139" w:rsidRDefault="0019464C" w:rsidP="00495DB3">
            <w:pPr>
              <w:rPr>
                <w:sz w:val="24"/>
                <w:szCs w:val="24"/>
              </w:rPr>
            </w:pPr>
          </w:p>
        </w:tc>
      </w:tr>
    </w:tbl>
    <w:p w14:paraId="2591D7BC" w14:textId="5EF2D275" w:rsidR="000C27C5" w:rsidRPr="00DA574A" w:rsidRDefault="000C27C5" w:rsidP="000C27C5">
      <w:pPr>
        <w:rPr>
          <w:sz w:val="24"/>
          <w:szCs w:val="24"/>
        </w:rPr>
      </w:pPr>
    </w:p>
    <w:p w14:paraId="57470C1F" w14:textId="77777777" w:rsidR="000C27C5" w:rsidRPr="00DA574A" w:rsidRDefault="000C27C5" w:rsidP="00143288">
      <w:pPr>
        <w:rPr>
          <w:sz w:val="24"/>
          <w:szCs w:val="24"/>
        </w:rPr>
      </w:pPr>
    </w:p>
    <w:p w14:paraId="66311B0C" w14:textId="77777777" w:rsidR="00306DBB" w:rsidRPr="00DA574A" w:rsidRDefault="00306DBB" w:rsidP="00143288">
      <w:pPr>
        <w:rPr>
          <w:sz w:val="24"/>
          <w:szCs w:val="24"/>
        </w:rPr>
      </w:pPr>
      <w:bookmarkStart w:id="2" w:name="OLE_LINK11"/>
      <w:bookmarkStart w:id="3" w:name="OLE_LINK12"/>
    </w:p>
    <w:p w14:paraId="6C01CA27" w14:textId="77777777" w:rsidR="00771247" w:rsidRPr="005C5139" w:rsidRDefault="00771247" w:rsidP="00771247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5C5139">
        <w:rPr>
          <w:rFonts w:ascii="Times New Roman" w:hAnsi="Times New Roman" w:cs="Times New Roman"/>
          <w:sz w:val="24"/>
          <w:szCs w:val="24"/>
        </w:rPr>
        <w:t>ARTIS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63"/>
        <w:gridCol w:w="1560"/>
        <w:gridCol w:w="1323"/>
        <w:gridCol w:w="1795"/>
        <w:gridCol w:w="1086"/>
        <w:gridCol w:w="896"/>
      </w:tblGrid>
      <w:tr w:rsidR="00771247" w:rsidRPr="005C5139" w14:paraId="5B7D9AF7" w14:textId="77777777" w:rsidTr="00495DB3">
        <w:trPr>
          <w:jc w:val="center"/>
        </w:trPr>
        <w:tc>
          <w:tcPr>
            <w:tcW w:w="2263" w:type="dxa"/>
          </w:tcPr>
          <w:p w14:paraId="1BB530EF" w14:textId="77777777" w:rsidR="00771247" w:rsidRPr="005C5139" w:rsidRDefault="00771247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Attribute</w:t>
            </w:r>
          </w:p>
        </w:tc>
        <w:tc>
          <w:tcPr>
            <w:tcW w:w="1560" w:type="dxa"/>
          </w:tcPr>
          <w:p w14:paraId="1122F08F" w14:textId="77777777" w:rsidR="00771247" w:rsidRPr="005C5139" w:rsidRDefault="00771247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Primary Key</w:t>
            </w:r>
          </w:p>
        </w:tc>
        <w:tc>
          <w:tcPr>
            <w:tcW w:w="1323" w:type="dxa"/>
          </w:tcPr>
          <w:p w14:paraId="0473461D" w14:textId="77777777" w:rsidR="00771247" w:rsidRPr="005C5139" w:rsidRDefault="00771247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Type</w:t>
            </w:r>
          </w:p>
        </w:tc>
        <w:tc>
          <w:tcPr>
            <w:tcW w:w="1795" w:type="dxa"/>
          </w:tcPr>
          <w:p w14:paraId="555587CC" w14:textId="77777777" w:rsidR="00771247" w:rsidRPr="005C5139" w:rsidRDefault="00771247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Precision (size)</w:t>
            </w:r>
          </w:p>
        </w:tc>
        <w:tc>
          <w:tcPr>
            <w:tcW w:w="1086" w:type="dxa"/>
          </w:tcPr>
          <w:p w14:paraId="4D477EF7" w14:textId="77777777" w:rsidR="00771247" w:rsidRPr="005C5139" w:rsidRDefault="00771247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Units</w:t>
            </w:r>
          </w:p>
        </w:tc>
        <w:tc>
          <w:tcPr>
            <w:tcW w:w="896" w:type="dxa"/>
          </w:tcPr>
          <w:p w14:paraId="4ADEAC1C" w14:textId="77777777" w:rsidR="00771247" w:rsidRPr="005C5139" w:rsidRDefault="00771247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Scale</w:t>
            </w:r>
          </w:p>
        </w:tc>
      </w:tr>
      <w:tr w:rsidR="00771247" w:rsidRPr="005C5139" w14:paraId="5074D6EF" w14:textId="77777777" w:rsidTr="00495DB3">
        <w:trPr>
          <w:jc w:val="center"/>
        </w:trPr>
        <w:tc>
          <w:tcPr>
            <w:tcW w:w="2263" w:type="dxa"/>
          </w:tcPr>
          <w:p w14:paraId="7CAEEC0A" w14:textId="77777777" w:rsidR="00771247" w:rsidRPr="005C5139" w:rsidRDefault="00771247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Artist ID</w:t>
            </w:r>
          </w:p>
        </w:tc>
        <w:tc>
          <w:tcPr>
            <w:tcW w:w="1560" w:type="dxa"/>
          </w:tcPr>
          <w:p w14:paraId="5DA23491" w14:textId="77777777" w:rsidR="00771247" w:rsidRPr="005C5139" w:rsidRDefault="00771247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√</w:t>
            </w:r>
          </w:p>
        </w:tc>
        <w:tc>
          <w:tcPr>
            <w:tcW w:w="1323" w:type="dxa"/>
          </w:tcPr>
          <w:p w14:paraId="32C77F1C" w14:textId="77777777" w:rsidR="00771247" w:rsidRPr="005C5139" w:rsidRDefault="00771247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NUMERIC</w:t>
            </w:r>
          </w:p>
        </w:tc>
        <w:tc>
          <w:tcPr>
            <w:tcW w:w="1795" w:type="dxa"/>
          </w:tcPr>
          <w:p w14:paraId="2A64263F" w14:textId="77777777" w:rsidR="00771247" w:rsidRPr="005C5139" w:rsidRDefault="00771247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10</w:t>
            </w:r>
          </w:p>
        </w:tc>
        <w:tc>
          <w:tcPr>
            <w:tcW w:w="1086" w:type="dxa"/>
          </w:tcPr>
          <w:p w14:paraId="5F1C06E4" w14:textId="77777777" w:rsidR="00771247" w:rsidRPr="005C5139" w:rsidRDefault="00771247" w:rsidP="00495DB3">
            <w:pPr>
              <w:rPr>
                <w:sz w:val="24"/>
                <w:szCs w:val="24"/>
              </w:rPr>
            </w:pPr>
          </w:p>
        </w:tc>
        <w:tc>
          <w:tcPr>
            <w:tcW w:w="896" w:type="dxa"/>
          </w:tcPr>
          <w:p w14:paraId="51414805" w14:textId="77777777" w:rsidR="00771247" w:rsidRPr="005C5139" w:rsidRDefault="00771247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0</w:t>
            </w:r>
          </w:p>
        </w:tc>
      </w:tr>
      <w:tr w:rsidR="00771247" w:rsidRPr="005C5139" w14:paraId="7CB07E16" w14:textId="77777777" w:rsidTr="00495DB3">
        <w:trPr>
          <w:jc w:val="center"/>
        </w:trPr>
        <w:tc>
          <w:tcPr>
            <w:tcW w:w="2263" w:type="dxa"/>
          </w:tcPr>
          <w:p w14:paraId="2D6676FA" w14:textId="77777777" w:rsidR="00771247" w:rsidRPr="005C5139" w:rsidRDefault="00771247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Artist Last Name</w:t>
            </w:r>
          </w:p>
        </w:tc>
        <w:tc>
          <w:tcPr>
            <w:tcW w:w="1560" w:type="dxa"/>
          </w:tcPr>
          <w:p w14:paraId="4EEF1ABA" w14:textId="77777777" w:rsidR="00771247" w:rsidRPr="005C5139" w:rsidRDefault="00771247" w:rsidP="00495DB3">
            <w:pPr>
              <w:rPr>
                <w:sz w:val="24"/>
                <w:szCs w:val="24"/>
              </w:rPr>
            </w:pPr>
          </w:p>
        </w:tc>
        <w:tc>
          <w:tcPr>
            <w:tcW w:w="1323" w:type="dxa"/>
          </w:tcPr>
          <w:p w14:paraId="45E13D78" w14:textId="77777777" w:rsidR="00771247" w:rsidRPr="005C5139" w:rsidRDefault="00771247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1795" w:type="dxa"/>
          </w:tcPr>
          <w:p w14:paraId="6CFFEDA5" w14:textId="77777777" w:rsidR="00771247" w:rsidRPr="005C5139" w:rsidRDefault="00771247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20</w:t>
            </w:r>
          </w:p>
        </w:tc>
        <w:tc>
          <w:tcPr>
            <w:tcW w:w="1086" w:type="dxa"/>
          </w:tcPr>
          <w:p w14:paraId="314CD6F7" w14:textId="77777777" w:rsidR="00771247" w:rsidRPr="005C5139" w:rsidRDefault="00771247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896" w:type="dxa"/>
          </w:tcPr>
          <w:p w14:paraId="6BDF9DAA" w14:textId="77777777" w:rsidR="00771247" w:rsidRPr="005C5139" w:rsidRDefault="00771247" w:rsidP="00495DB3">
            <w:pPr>
              <w:rPr>
                <w:sz w:val="24"/>
                <w:szCs w:val="24"/>
              </w:rPr>
            </w:pPr>
          </w:p>
        </w:tc>
      </w:tr>
      <w:tr w:rsidR="00771247" w:rsidRPr="005C5139" w14:paraId="1D69B0CD" w14:textId="77777777" w:rsidTr="00495DB3">
        <w:trPr>
          <w:jc w:val="center"/>
        </w:trPr>
        <w:tc>
          <w:tcPr>
            <w:tcW w:w="2263" w:type="dxa"/>
          </w:tcPr>
          <w:p w14:paraId="19E21199" w14:textId="77777777" w:rsidR="00771247" w:rsidRPr="005C5139" w:rsidRDefault="00771247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Artist First Name</w:t>
            </w:r>
          </w:p>
        </w:tc>
        <w:tc>
          <w:tcPr>
            <w:tcW w:w="1560" w:type="dxa"/>
          </w:tcPr>
          <w:p w14:paraId="10C9DAF3" w14:textId="77777777" w:rsidR="00771247" w:rsidRPr="005C5139" w:rsidRDefault="00771247" w:rsidP="00495DB3">
            <w:pPr>
              <w:rPr>
                <w:sz w:val="24"/>
                <w:szCs w:val="24"/>
              </w:rPr>
            </w:pPr>
          </w:p>
        </w:tc>
        <w:tc>
          <w:tcPr>
            <w:tcW w:w="1323" w:type="dxa"/>
          </w:tcPr>
          <w:p w14:paraId="2AE150E1" w14:textId="77777777" w:rsidR="00771247" w:rsidRPr="005C5139" w:rsidRDefault="00771247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1795" w:type="dxa"/>
          </w:tcPr>
          <w:p w14:paraId="20E88ED9" w14:textId="77777777" w:rsidR="00771247" w:rsidRPr="005C5139" w:rsidRDefault="00771247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20</w:t>
            </w:r>
          </w:p>
        </w:tc>
        <w:tc>
          <w:tcPr>
            <w:tcW w:w="1086" w:type="dxa"/>
          </w:tcPr>
          <w:p w14:paraId="14BCDCC6" w14:textId="77777777" w:rsidR="00771247" w:rsidRPr="005C5139" w:rsidRDefault="00771247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896" w:type="dxa"/>
          </w:tcPr>
          <w:p w14:paraId="2C6E456A" w14:textId="77777777" w:rsidR="00771247" w:rsidRPr="005C5139" w:rsidRDefault="00771247" w:rsidP="00495DB3">
            <w:pPr>
              <w:rPr>
                <w:sz w:val="24"/>
                <w:szCs w:val="24"/>
              </w:rPr>
            </w:pPr>
          </w:p>
        </w:tc>
      </w:tr>
      <w:tr w:rsidR="00771247" w:rsidRPr="005C5139" w14:paraId="21282102" w14:textId="77777777" w:rsidTr="00495DB3">
        <w:trPr>
          <w:jc w:val="center"/>
        </w:trPr>
        <w:tc>
          <w:tcPr>
            <w:tcW w:w="2263" w:type="dxa"/>
          </w:tcPr>
          <w:p w14:paraId="7AB07246" w14:textId="77777777" w:rsidR="00771247" w:rsidRPr="005C5139" w:rsidRDefault="00771247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Artist Address</w:t>
            </w:r>
          </w:p>
        </w:tc>
        <w:tc>
          <w:tcPr>
            <w:tcW w:w="1560" w:type="dxa"/>
          </w:tcPr>
          <w:p w14:paraId="5E1CE469" w14:textId="77777777" w:rsidR="00771247" w:rsidRPr="005C5139" w:rsidRDefault="00771247" w:rsidP="00495DB3">
            <w:pPr>
              <w:rPr>
                <w:sz w:val="24"/>
                <w:szCs w:val="24"/>
              </w:rPr>
            </w:pPr>
          </w:p>
        </w:tc>
        <w:tc>
          <w:tcPr>
            <w:tcW w:w="1323" w:type="dxa"/>
          </w:tcPr>
          <w:p w14:paraId="15736916" w14:textId="77777777" w:rsidR="00771247" w:rsidRPr="005C5139" w:rsidRDefault="00771247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1795" w:type="dxa"/>
          </w:tcPr>
          <w:p w14:paraId="07933BC6" w14:textId="77777777" w:rsidR="00771247" w:rsidRPr="005C5139" w:rsidRDefault="00771247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40</w:t>
            </w:r>
          </w:p>
        </w:tc>
        <w:tc>
          <w:tcPr>
            <w:tcW w:w="1086" w:type="dxa"/>
          </w:tcPr>
          <w:p w14:paraId="3668D90C" w14:textId="77777777" w:rsidR="00771247" w:rsidRPr="005C5139" w:rsidRDefault="00771247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896" w:type="dxa"/>
          </w:tcPr>
          <w:p w14:paraId="6F5B6B16" w14:textId="77777777" w:rsidR="00771247" w:rsidRPr="005C5139" w:rsidRDefault="00771247" w:rsidP="00495DB3">
            <w:pPr>
              <w:rPr>
                <w:sz w:val="24"/>
                <w:szCs w:val="24"/>
              </w:rPr>
            </w:pPr>
          </w:p>
        </w:tc>
      </w:tr>
      <w:tr w:rsidR="00771247" w:rsidRPr="005C5139" w14:paraId="2D51091F" w14:textId="77777777" w:rsidTr="00495DB3">
        <w:trPr>
          <w:jc w:val="center"/>
        </w:trPr>
        <w:tc>
          <w:tcPr>
            <w:tcW w:w="2263" w:type="dxa"/>
          </w:tcPr>
          <w:p w14:paraId="1B870080" w14:textId="77777777" w:rsidR="00771247" w:rsidRPr="005C5139" w:rsidRDefault="00771247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Artist Reputation</w:t>
            </w:r>
          </w:p>
        </w:tc>
        <w:tc>
          <w:tcPr>
            <w:tcW w:w="1560" w:type="dxa"/>
          </w:tcPr>
          <w:p w14:paraId="252AFFE0" w14:textId="77777777" w:rsidR="00771247" w:rsidRPr="005C5139" w:rsidRDefault="00771247" w:rsidP="00495DB3">
            <w:pPr>
              <w:rPr>
                <w:sz w:val="24"/>
                <w:szCs w:val="24"/>
              </w:rPr>
            </w:pPr>
          </w:p>
        </w:tc>
        <w:tc>
          <w:tcPr>
            <w:tcW w:w="1323" w:type="dxa"/>
          </w:tcPr>
          <w:p w14:paraId="7DA6F1E3" w14:textId="77777777" w:rsidR="00771247" w:rsidRPr="005C5139" w:rsidRDefault="00771247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1795" w:type="dxa"/>
          </w:tcPr>
          <w:p w14:paraId="089A968B" w14:textId="77777777" w:rsidR="00771247" w:rsidRPr="005C5139" w:rsidRDefault="00771247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10</w:t>
            </w:r>
          </w:p>
        </w:tc>
        <w:tc>
          <w:tcPr>
            <w:tcW w:w="1086" w:type="dxa"/>
          </w:tcPr>
          <w:p w14:paraId="2D8DF663" w14:textId="77777777" w:rsidR="00771247" w:rsidRPr="005C5139" w:rsidRDefault="00771247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896" w:type="dxa"/>
          </w:tcPr>
          <w:p w14:paraId="3A320E08" w14:textId="77777777" w:rsidR="00771247" w:rsidRPr="005C5139" w:rsidRDefault="00771247" w:rsidP="00495DB3">
            <w:pPr>
              <w:rPr>
                <w:sz w:val="24"/>
                <w:szCs w:val="24"/>
              </w:rPr>
            </w:pPr>
          </w:p>
        </w:tc>
      </w:tr>
      <w:tr w:rsidR="00771247" w:rsidRPr="005C5139" w14:paraId="4ADFF45F" w14:textId="77777777" w:rsidTr="00495DB3">
        <w:trPr>
          <w:jc w:val="center"/>
        </w:trPr>
        <w:tc>
          <w:tcPr>
            <w:tcW w:w="2263" w:type="dxa"/>
          </w:tcPr>
          <w:p w14:paraId="18D7B74A" w14:textId="77777777" w:rsidR="00771247" w:rsidRPr="005C5139" w:rsidRDefault="00771247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Artist Telephone#</w:t>
            </w:r>
          </w:p>
        </w:tc>
        <w:tc>
          <w:tcPr>
            <w:tcW w:w="1560" w:type="dxa"/>
          </w:tcPr>
          <w:p w14:paraId="269F613C" w14:textId="77777777" w:rsidR="00771247" w:rsidRPr="005C5139" w:rsidRDefault="00771247" w:rsidP="00495DB3">
            <w:pPr>
              <w:rPr>
                <w:sz w:val="24"/>
                <w:szCs w:val="24"/>
              </w:rPr>
            </w:pPr>
          </w:p>
        </w:tc>
        <w:tc>
          <w:tcPr>
            <w:tcW w:w="1323" w:type="dxa"/>
          </w:tcPr>
          <w:p w14:paraId="4B61FBFC" w14:textId="77777777" w:rsidR="00771247" w:rsidRPr="005C5139" w:rsidRDefault="00771247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Integer</w:t>
            </w:r>
          </w:p>
        </w:tc>
        <w:tc>
          <w:tcPr>
            <w:tcW w:w="1795" w:type="dxa"/>
          </w:tcPr>
          <w:p w14:paraId="090CCD70" w14:textId="77777777" w:rsidR="00771247" w:rsidRPr="005C5139" w:rsidRDefault="00771247" w:rsidP="00495DB3">
            <w:pPr>
              <w:rPr>
                <w:sz w:val="24"/>
                <w:szCs w:val="24"/>
              </w:rPr>
            </w:pPr>
          </w:p>
        </w:tc>
        <w:tc>
          <w:tcPr>
            <w:tcW w:w="1086" w:type="dxa"/>
          </w:tcPr>
          <w:p w14:paraId="4B3201D3" w14:textId="77777777" w:rsidR="00771247" w:rsidRPr="005C5139" w:rsidRDefault="00771247" w:rsidP="00495DB3">
            <w:pPr>
              <w:rPr>
                <w:sz w:val="24"/>
                <w:szCs w:val="24"/>
              </w:rPr>
            </w:pPr>
          </w:p>
        </w:tc>
        <w:tc>
          <w:tcPr>
            <w:tcW w:w="896" w:type="dxa"/>
          </w:tcPr>
          <w:p w14:paraId="587CE813" w14:textId="77777777" w:rsidR="00771247" w:rsidRPr="005C5139" w:rsidRDefault="00771247" w:rsidP="00495DB3">
            <w:pPr>
              <w:rPr>
                <w:sz w:val="24"/>
                <w:szCs w:val="24"/>
              </w:rPr>
            </w:pPr>
          </w:p>
        </w:tc>
      </w:tr>
      <w:tr w:rsidR="00771247" w:rsidRPr="005C5139" w14:paraId="7D7BF686" w14:textId="77777777" w:rsidTr="00495DB3">
        <w:trPr>
          <w:jc w:val="center"/>
        </w:trPr>
        <w:tc>
          <w:tcPr>
            <w:tcW w:w="2263" w:type="dxa"/>
          </w:tcPr>
          <w:p w14:paraId="0CAEC7B1" w14:textId="77777777" w:rsidR="00771247" w:rsidRPr="005C5139" w:rsidRDefault="00771247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Artist Interviewer Name</w:t>
            </w:r>
          </w:p>
        </w:tc>
        <w:tc>
          <w:tcPr>
            <w:tcW w:w="1560" w:type="dxa"/>
          </w:tcPr>
          <w:p w14:paraId="282F8959" w14:textId="77777777" w:rsidR="00771247" w:rsidRPr="005C5139" w:rsidRDefault="00771247" w:rsidP="00495DB3">
            <w:pPr>
              <w:rPr>
                <w:sz w:val="24"/>
                <w:szCs w:val="24"/>
              </w:rPr>
            </w:pPr>
          </w:p>
        </w:tc>
        <w:tc>
          <w:tcPr>
            <w:tcW w:w="1323" w:type="dxa"/>
          </w:tcPr>
          <w:p w14:paraId="42B4F013" w14:textId="77777777" w:rsidR="00771247" w:rsidRPr="005C5139" w:rsidRDefault="00771247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1795" w:type="dxa"/>
          </w:tcPr>
          <w:p w14:paraId="326AF374" w14:textId="77777777" w:rsidR="00771247" w:rsidRPr="005C5139" w:rsidRDefault="00771247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20</w:t>
            </w:r>
          </w:p>
        </w:tc>
        <w:tc>
          <w:tcPr>
            <w:tcW w:w="1086" w:type="dxa"/>
          </w:tcPr>
          <w:p w14:paraId="4C0A67DB" w14:textId="77777777" w:rsidR="00771247" w:rsidRPr="005C5139" w:rsidRDefault="00771247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896" w:type="dxa"/>
          </w:tcPr>
          <w:p w14:paraId="463F17AC" w14:textId="77777777" w:rsidR="00771247" w:rsidRPr="005C5139" w:rsidRDefault="00771247" w:rsidP="00495DB3">
            <w:pPr>
              <w:rPr>
                <w:sz w:val="24"/>
                <w:szCs w:val="24"/>
              </w:rPr>
            </w:pPr>
          </w:p>
        </w:tc>
      </w:tr>
      <w:tr w:rsidR="00771247" w:rsidRPr="005C5139" w14:paraId="2FA4535B" w14:textId="77777777" w:rsidTr="00495DB3">
        <w:trPr>
          <w:jc w:val="center"/>
        </w:trPr>
        <w:tc>
          <w:tcPr>
            <w:tcW w:w="2263" w:type="dxa"/>
          </w:tcPr>
          <w:p w14:paraId="17AD791B" w14:textId="77777777" w:rsidR="00771247" w:rsidRPr="005C5139" w:rsidRDefault="00771247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Artist Interview Date</w:t>
            </w:r>
          </w:p>
        </w:tc>
        <w:tc>
          <w:tcPr>
            <w:tcW w:w="1560" w:type="dxa"/>
          </w:tcPr>
          <w:p w14:paraId="750BAF30" w14:textId="77777777" w:rsidR="00771247" w:rsidRPr="005C5139" w:rsidRDefault="00771247" w:rsidP="00495DB3">
            <w:pPr>
              <w:rPr>
                <w:sz w:val="24"/>
                <w:szCs w:val="24"/>
              </w:rPr>
            </w:pPr>
          </w:p>
        </w:tc>
        <w:tc>
          <w:tcPr>
            <w:tcW w:w="1323" w:type="dxa"/>
          </w:tcPr>
          <w:p w14:paraId="5C4CAEFC" w14:textId="77777777" w:rsidR="00771247" w:rsidRPr="005C5139" w:rsidRDefault="00771247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Date</w:t>
            </w:r>
          </w:p>
        </w:tc>
        <w:tc>
          <w:tcPr>
            <w:tcW w:w="1795" w:type="dxa"/>
          </w:tcPr>
          <w:p w14:paraId="04E1DEC7" w14:textId="77777777" w:rsidR="00771247" w:rsidRPr="005C5139" w:rsidRDefault="00771247" w:rsidP="00495DB3">
            <w:pPr>
              <w:rPr>
                <w:sz w:val="24"/>
                <w:szCs w:val="24"/>
              </w:rPr>
            </w:pPr>
          </w:p>
        </w:tc>
        <w:tc>
          <w:tcPr>
            <w:tcW w:w="1086" w:type="dxa"/>
          </w:tcPr>
          <w:p w14:paraId="682C3AFA" w14:textId="77777777" w:rsidR="00771247" w:rsidRPr="005C5139" w:rsidRDefault="00771247" w:rsidP="00495DB3">
            <w:pPr>
              <w:rPr>
                <w:sz w:val="24"/>
                <w:szCs w:val="24"/>
              </w:rPr>
            </w:pPr>
          </w:p>
        </w:tc>
        <w:tc>
          <w:tcPr>
            <w:tcW w:w="896" w:type="dxa"/>
          </w:tcPr>
          <w:p w14:paraId="03DF7BFD" w14:textId="77777777" w:rsidR="00771247" w:rsidRPr="005C5139" w:rsidRDefault="00771247" w:rsidP="00495DB3">
            <w:pPr>
              <w:rPr>
                <w:sz w:val="24"/>
                <w:szCs w:val="24"/>
              </w:rPr>
            </w:pPr>
          </w:p>
        </w:tc>
      </w:tr>
      <w:tr w:rsidR="00771247" w:rsidRPr="005C5139" w14:paraId="472ED086" w14:textId="77777777" w:rsidTr="00495DB3">
        <w:trPr>
          <w:jc w:val="center"/>
        </w:trPr>
        <w:tc>
          <w:tcPr>
            <w:tcW w:w="2263" w:type="dxa"/>
          </w:tcPr>
          <w:p w14:paraId="4E1E979C" w14:textId="77777777" w:rsidR="00771247" w:rsidRPr="005C5139" w:rsidRDefault="00771247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Artist SSN</w:t>
            </w:r>
          </w:p>
        </w:tc>
        <w:tc>
          <w:tcPr>
            <w:tcW w:w="1560" w:type="dxa"/>
          </w:tcPr>
          <w:p w14:paraId="06AB1571" w14:textId="77777777" w:rsidR="00771247" w:rsidRPr="005C5139" w:rsidRDefault="00771247" w:rsidP="00495DB3">
            <w:pPr>
              <w:rPr>
                <w:sz w:val="24"/>
                <w:szCs w:val="24"/>
              </w:rPr>
            </w:pPr>
          </w:p>
        </w:tc>
        <w:tc>
          <w:tcPr>
            <w:tcW w:w="1323" w:type="dxa"/>
          </w:tcPr>
          <w:p w14:paraId="6C623463" w14:textId="77777777" w:rsidR="00771247" w:rsidRPr="005C5139" w:rsidRDefault="00771247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Integer</w:t>
            </w:r>
          </w:p>
        </w:tc>
        <w:tc>
          <w:tcPr>
            <w:tcW w:w="1795" w:type="dxa"/>
          </w:tcPr>
          <w:p w14:paraId="0E80BDD8" w14:textId="77777777" w:rsidR="00771247" w:rsidRPr="005C5139" w:rsidRDefault="00771247" w:rsidP="00495DB3">
            <w:pPr>
              <w:rPr>
                <w:sz w:val="24"/>
                <w:szCs w:val="24"/>
              </w:rPr>
            </w:pPr>
          </w:p>
        </w:tc>
        <w:tc>
          <w:tcPr>
            <w:tcW w:w="1086" w:type="dxa"/>
          </w:tcPr>
          <w:p w14:paraId="7BFFAEF4" w14:textId="77777777" w:rsidR="00771247" w:rsidRPr="005C5139" w:rsidRDefault="00771247" w:rsidP="00495DB3">
            <w:pPr>
              <w:rPr>
                <w:sz w:val="24"/>
                <w:szCs w:val="24"/>
              </w:rPr>
            </w:pPr>
          </w:p>
        </w:tc>
        <w:tc>
          <w:tcPr>
            <w:tcW w:w="896" w:type="dxa"/>
          </w:tcPr>
          <w:p w14:paraId="1AE7BC48" w14:textId="77777777" w:rsidR="00771247" w:rsidRPr="005C5139" w:rsidRDefault="00771247" w:rsidP="00495DB3">
            <w:pPr>
              <w:rPr>
                <w:sz w:val="24"/>
                <w:szCs w:val="24"/>
              </w:rPr>
            </w:pPr>
          </w:p>
        </w:tc>
      </w:tr>
      <w:tr w:rsidR="00771247" w:rsidRPr="005C5139" w14:paraId="5DA1DA9E" w14:textId="77777777" w:rsidTr="00495DB3">
        <w:trPr>
          <w:jc w:val="center"/>
        </w:trPr>
        <w:tc>
          <w:tcPr>
            <w:tcW w:w="2263" w:type="dxa"/>
          </w:tcPr>
          <w:p w14:paraId="6A0291A0" w14:textId="77777777" w:rsidR="00771247" w:rsidRPr="005C5139" w:rsidRDefault="00771247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Usual Type</w:t>
            </w:r>
          </w:p>
        </w:tc>
        <w:tc>
          <w:tcPr>
            <w:tcW w:w="1560" w:type="dxa"/>
          </w:tcPr>
          <w:p w14:paraId="7F998502" w14:textId="77777777" w:rsidR="00771247" w:rsidRPr="005C5139" w:rsidRDefault="00771247" w:rsidP="00495DB3">
            <w:pPr>
              <w:rPr>
                <w:sz w:val="24"/>
                <w:szCs w:val="24"/>
              </w:rPr>
            </w:pPr>
          </w:p>
        </w:tc>
        <w:tc>
          <w:tcPr>
            <w:tcW w:w="1323" w:type="dxa"/>
          </w:tcPr>
          <w:p w14:paraId="3F908E6B" w14:textId="77777777" w:rsidR="00771247" w:rsidRPr="005C5139" w:rsidRDefault="00771247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1795" w:type="dxa"/>
          </w:tcPr>
          <w:p w14:paraId="27B47FE8" w14:textId="77777777" w:rsidR="00771247" w:rsidRPr="005C5139" w:rsidRDefault="00771247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20</w:t>
            </w:r>
          </w:p>
        </w:tc>
        <w:tc>
          <w:tcPr>
            <w:tcW w:w="1086" w:type="dxa"/>
          </w:tcPr>
          <w:p w14:paraId="529BA35F" w14:textId="77777777" w:rsidR="00771247" w:rsidRPr="005C5139" w:rsidRDefault="00771247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896" w:type="dxa"/>
          </w:tcPr>
          <w:p w14:paraId="37D76747" w14:textId="77777777" w:rsidR="00771247" w:rsidRPr="005C5139" w:rsidRDefault="00771247" w:rsidP="00495DB3">
            <w:pPr>
              <w:rPr>
                <w:sz w:val="24"/>
                <w:szCs w:val="24"/>
              </w:rPr>
            </w:pPr>
          </w:p>
        </w:tc>
      </w:tr>
      <w:tr w:rsidR="00771247" w:rsidRPr="005C5139" w14:paraId="6D91CFF1" w14:textId="77777777" w:rsidTr="00495DB3">
        <w:trPr>
          <w:jc w:val="center"/>
        </w:trPr>
        <w:tc>
          <w:tcPr>
            <w:tcW w:w="2263" w:type="dxa"/>
          </w:tcPr>
          <w:p w14:paraId="254CD8B6" w14:textId="77777777" w:rsidR="00771247" w:rsidRPr="005C5139" w:rsidRDefault="00771247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Usual Medium</w:t>
            </w:r>
          </w:p>
        </w:tc>
        <w:tc>
          <w:tcPr>
            <w:tcW w:w="1560" w:type="dxa"/>
          </w:tcPr>
          <w:p w14:paraId="10227485" w14:textId="77777777" w:rsidR="00771247" w:rsidRPr="005C5139" w:rsidRDefault="00771247" w:rsidP="00495DB3">
            <w:pPr>
              <w:rPr>
                <w:sz w:val="24"/>
                <w:szCs w:val="24"/>
              </w:rPr>
            </w:pPr>
          </w:p>
        </w:tc>
        <w:tc>
          <w:tcPr>
            <w:tcW w:w="1323" w:type="dxa"/>
          </w:tcPr>
          <w:p w14:paraId="14DCC0DA" w14:textId="77777777" w:rsidR="00771247" w:rsidRPr="005C5139" w:rsidRDefault="00771247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1795" w:type="dxa"/>
          </w:tcPr>
          <w:p w14:paraId="73DF16F3" w14:textId="77777777" w:rsidR="00771247" w:rsidRPr="005C5139" w:rsidRDefault="00771247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20</w:t>
            </w:r>
          </w:p>
        </w:tc>
        <w:tc>
          <w:tcPr>
            <w:tcW w:w="1086" w:type="dxa"/>
          </w:tcPr>
          <w:p w14:paraId="50806B7A" w14:textId="77777777" w:rsidR="00771247" w:rsidRPr="005C5139" w:rsidRDefault="00771247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896" w:type="dxa"/>
          </w:tcPr>
          <w:p w14:paraId="69A80341" w14:textId="77777777" w:rsidR="00771247" w:rsidRPr="005C5139" w:rsidRDefault="00771247" w:rsidP="00495DB3">
            <w:pPr>
              <w:rPr>
                <w:sz w:val="24"/>
                <w:szCs w:val="24"/>
              </w:rPr>
            </w:pPr>
          </w:p>
        </w:tc>
      </w:tr>
      <w:tr w:rsidR="00771247" w:rsidRPr="005C5139" w14:paraId="727E7C74" w14:textId="77777777" w:rsidTr="00495DB3">
        <w:trPr>
          <w:jc w:val="center"/>
        </w:trPr>
        <w:tc>
          <w:tcPr>
            <w:tcW w:w="2263" w:type="dxa"/>
          </w:tcPr>
          <w:p w14:paraId="0DE35002" w14:textId="77777777" w:rsidR="00771247" w:rsidRPr="005C5139" w:rsidRDefault="00771247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Usual Style</w:t>
            </w:r>
          </w:p>
        </w:tc>
        <w:tc>
          <w:tcPr>
            <w:tcW w:w="1560" w:type="dxa"/>
          </w:tcPr>
          <w:p w14:paraId="64810F27" w14:textId="77777777" w:rsidR="00771247" w:rsidRPr="005C5139" w:rsidRDefault="00771247" w:rsidP="00495DB3">
            <w:pPr>
              <w:rPr>
                <w:sz w:val="24"/>
                <w:szCs w:val="24"/>
              </w:rPr>
            </w:pPr>
          </w:p>
        </w:tc>
        <w:tc>
          <w:tcPr>
            <w:tcW w:w="1323" w:type="dxa"/>
          </w:tcPr>
          <w:p w14:paraId="462F2E5F" w14:textId="77777777" w:rsidR="00771247" w:rsidRPr="005C5139" w:rsidRDefault="00771247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1795" w:type="dxa"/>
          </w:tcPr>
          <w:p w14:paraId="1B12DF3C" w14:textId="77777777" w:rsidR="00771247" w:rsidRPr="005C5139" w:rsidRDefault="00771247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20</w:t>
            </w:r>
          </w:p>
        </w:tc>
        <w:tc>
          <w:tcPr>
            <w:tcW w:w="1086" w:type="dxa"/>
          </w:tcPr>
          <w:p w14:paraId="3E0AC9C7" w14:textId="77777777" w:rsidR="00771247" w:rsidRPr="005C5139" w:rsidRDefault="00771247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896" w:type="dxa"/>
          </w:tcPr>
          <w:p w14:paraId="3EEBADFC" w14:textId="77777777" w:rsidR="00771247" w:rsidRPr="005C5139" w:rsidRDefault="00771247" w:rsidP="00495DB3">
            <w:pPr>
              <w:rPr>
                <w:sz w:val="24"/>
                <w:szCs w:val="24"/>
              </w:rPr>
            </w:pPr>
          </w:p>
        </w:tc>
      </w:tr>
      <w:tr w:rsidR="00771247" w:rsidRPr="005C5139" w14:paraId="60554192" w14:textId="77777777" w:rsidTr="00495DB3">
        <w:trPr>
          <w:jc w:val="center"/>
        </w:trPr>
        <w:tc>
          <w:tcPr>
            <w:tcW w:w="2263" w:type="dxa"/>
          </w:tcPr>
          <w:p w14:paraId="79795B28" w14:textId="77777777" w:rsidR="00771247" w:rsidRPr="005C5139" w:rsidRDefault="00771247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Artist Yearly Income D*</w:t>
            </w:r>
          </w:p>
        </w:tc>
        <w:tc>
          <w:tcPr>
            <w:tcW w:w="1560" w:type="dxa"/>
          </w:tcPr>
          <w:p w14:paraId="3FAB18D3" w14:textId="77777777" w:rsidR="00771247" w:rsidRPr="005C5139" w:rsidRDefault="00771247" w:rsidP="00495DB3">
            <w:pPr>
              <w:rPr>
                <w:sz w:val="24"/>
                <w:szCs w:val="24"/>
              </w:rPr>
            </w:pPr>
          </w:p>
        </w:tc>
        <w:tc>
          <w:tcPr>
            <w:tcW w:w="1323" w:type="dxa"/>
          </w:tcPr>
          <w:p w14:paraId="21E423E8" w14:textId="77777777" w:rsidR="00771247" w:rsidRPr="005C5139" w:rsidRDefault="00771247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NUMERIC</w:t>
            </w:r>
          </w:p>
        </w:tc>
        <w:tc>
          <w:tcPr>
            <w:tcW w:w="1795" w:type="dxa"/>
          </w:tcPr>
          <w:p w14:paraId="4842392C" w14:textId="77777777" w:rsidR="00771247" w:rsidRPr="005C5139" w:rsidRDefault="00771247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8</w:t>
            </w:r>
          </w:p>
        </w:tc>
        <w:tc>
          <w:tcPr>
            <w:tcW w:w="1086" w:type="dxa"/>
          </w:tcPr>
          <w:p w14:paraId="2F98282C" w14:textId="77777777" w:rsidR="00771247" w:rsidRPr="005C5139" w:rsidRDefault="00771247" w:rsidP="00495DB3">
            <w:pPr>
              <w:rPr>
                <w:sz w:val="24"/>
                <w:szCs w:val="24"/>
              </w:rPr>
            </w:pPr>
          </w:p>
        </w:tc>
        <w:tc>
          <w:tcPr>
            <w:tcW w:w="896" w:type="dxa"/>
          </w:tcPr>
          <w:p w14:paraId="7B49FBFE" w14:textId="77777777" w:rsidR="00771247" w:rsidRPr="005C5139" w:rsidRDefault="00771247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0</w:t>
            </w:r>
          </w:p>
        </w:tc>
      </w:tr>
    </w:tbl>
    <w:p w14:paraId="736646EC" w14:textId="35BBB1A3" w:rsidR="00552A91" w:rsidRPr="00DA574A" w:rsidRDefault="00552A91" w:rsidP="000C27C5">
      <w:pPr>
        <w:rPr>
          <w:sz w:val="24"/>
          <w:szCs w:val="24"/>
        </w:rPr>
      </w:pPr>
    </w:p>
    <w:p w14:paraId="5964E5CA" w14:textId="24D058F6" w:rsidR="00B72364" w:rsidRPr="00DA574A" w:rsidRDefault="00B7236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sz w:val="24"/>
          <w:szCs w:val="24"/>
        </w:rPr>
      </w:pPr>
      <w:r w:rsidRPr="00DA574A">
        <w:rPr>
          <w:sz w:val="24"/>
          <w:szCs w:val="24"/>
        </w:rPr>
        <w:br w:type="page"/>
      </w:r>
    </w:p>
    <w:p w14:paraId="3A186140" w14:textId="77777777" w:rsidR="00B72364" w:rsidRPr="00DA574A" w:rsidRDefault="00B72364" w:rsidP="00B72364">
      <w:pPr>
        <w:rPr>
          <w:b/>
          <w:sz w:val="24"/>
          <w:szCs w:val="24"/>
        </w:rPr>
      </w:pPr>
      <w:r w:rsidRPr="00DA574A">
        <w:rPr>
          <w:b/>
          <w:sz w:val="24"/>
          <w:szCs w:val="24"/>
        </w:rPr>
        <w:lastRenderedPageBreak/>
        <w:t>Data dictionary for logical model</w:t>
      </w:r>
    </w:p>
    <w:p w14:paraId="68774E51" w14:textId="77777777" w:rsidR="00552A95" w:rsidRPr="00DA574A" w:rsidRDefault="00552A95" w:rsidP="00306DBB">
      <w:pPr>
        <w:rPr>
          <w:sz w:val="24"/>
          <w:szCs w:val="24"/>
        </w:rPr>
      </w:pPr>
    </w:p>
    <w:p w14:paraId="18D593C6" w14:textId="77777777" w:rsidR="00FB4CF8" w:rsidRPr="005C5139" w:rsidRDefault="00FB4CF8" w:rsidP="00FB4CF8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5C5139">
        <w:rPr>
          <w:rFonts w:ascii="Times New Roman" w:hAnsi="Times New Roman" w:cs="Times New Roman"/>
          <w:sz w:val="24"/>
          <w:szCs w:val="24"/>
        </w:rPr>
        <w:t>ARTWORK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405"/>
        <w:gridCol w:w="1559"/>
        <w:gridCol w:w="1323"/>
        <w:gridCol w:w="1796"/>
        <w:gridCol w:w="1034"/>
        <w:gridCol w:w="863"/>
      </w:tblGrid>
      <w:tr w:rsidR="00FB4CF8" w:rsidRPr="005C5139" w14:paraId="32E7440D" w14:textId="77777777" w:rsidTr="00495DB3">
        <w:trPr>
          <w:jc w:val="center"/>
        </w:trPr>
        <w:tc>
          <w:tcPr>
            <w:tcW w:w="2405" w:type="dxa"/>
          </w:tcPr>
          <w:p w14:paraId="5492D3D1" w14:textId="77777777" w:rsidR="00FB4CF8" w:rsidRPr="005C5139" w:rsidRDefault="00FB4CF8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Attribute</w:t>
            </w:r>
          </w:p>
        </w:tc>
        <w:tc>
          <w:tcPr>
            <w:tcW w:w="1559" w:type="dxa"/>
          </w:tcPr>
          <w:p w14:paraId="1FD4DE4E" w14:textId="77777777" w:rsidR="00FB4CF8" w:rsidRPr="005C5139" w:rsidRDefault="00FB4CF8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Primary Key</w:t>
            </w:r>
          </w:p>
        </w:tc>
        <w:tc>
          <w:tcPr>
            <w:tcW w:w="1323" w:type="dxa"/>
          </w:tcPr>
          <w:p w14:paraId="446126F5" w14:textId="77777777" w:rsidR="00FB4CF8" w:rsidRPr="005C5139" w:rsidRDefault="00FB4CF8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Type</w:t>
            </w:r>
          </w:p>
        </w:tc>
        <w:tc>
          <w:tcPr>
            <w:tcW w:w="1796" w:type="dxa"/>
          </w:tcPr>
          <w:p w14:paraId="5E206FED" w14:textId="77777777" w:rsidR="00FB4CF8" w:rsidRPr="005C5139" w:rsidRDefault="00FB4CF8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Precision (size)</w:t>
            </w:r>
          </w:p>
        </w:tc>
        <w:tc>
          <w:tcPr>
            <w:tcW w:w="1034" w:type="dxa"/>
          </w:tcPr>
          <w:p w14:paraId="1D72B8A8" w14:textId="77777777" w:rsidR="00FB4CF8" w:rsidRPr="005C5139" w:rsidRDefault="00FB4CF8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Units</w:t>
            </w:r>
          </w:p>
        </w:tc>
        <w:tc>
          <w:tcPr>
            <w:tcW w:w="863" w:type="dxa"/>
          </w:tcPr>
          <w:p w14:paraId="5522CB8A" w14:textId="77777777" w:rsidR="00FB4CF8" w:rsidRPr="005C5139" w:rsidRDefault="00FB4CF8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Scale</w:t>
            </w:r>
          </w:p>
        </w:tc>
      </w:tr>
      <w:tr w:rsidR="00FB4CF8" w:rsidRPr="005C5139" w14:paraId="61310D70" w14:textId="77777777" w:rsidTr="00495DB3">
        <w:trPr>
          <w:jc w:val="center"/>
        </w:trPr>
        <w:tc>
          <w:tcPr>
            <w:tcW w:w="2405" w:type="dxa"/>
          </w:tcPr>
          <w:p w14:paraId="6D2A752C" w14:textId="77777777" w:rsidR="00FB4CF8" w:rsidRPr="005C5139" w:rsidRDefault="00FB4CF8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Artwork ID</w:t>
            </w:r>
          </w:p>
        </w:tc>
        <w:tc>
          <w:tcPr>
            <w:tcW w:w="1559" w:type="dxa"/>
          </w:tcPr>
          <w:p w14:paraId="10DDF9A5" w14:textId="77777777" w:rsidR="00FB4CF8" w:rsidRPr="005C5139" w:rsidRDefault="00FB4CF8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√</w:t>
            </w:r>
          </w:p>
        </w:tc>
        <w:tc>
          <w:tcPr>
            <w:tcW w:w="1323" w:type="dxa"/>
          </w:tcPr>
          <w:p w14:paraId="2EBEEEB5" w14:textId="77777777" w:rsidR="00FB4CF8" w:rsidRPr="005C5139" w:rsidRDefault="00FB4CF8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NUMERIC</w:t>
            </w:r>
          </w:p>
        </w:tc>
        <w:tc>
          <w:tcPr>
            <w:tcW w:w="1796" w:type="dxa"/>
          </w:tcPr>
          <w:p w14:paraId="6DD85F55" w14:textId="77777777" w:rsidR="00FB4CF8" w:rsidRPr="005C5139" w:rsidRDefault="00FB4CF8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10</w:t>
            </w:r>
          </w:p>
        </w:tc>
        <w:tc>
          <w:tcPr>
            <w:tcW w:w="1034" w:type="dxa"/>
          </w:tcPr>
          <w:p w14:paraId="20CE27F5" w14:textId="77777777" w:rsidR="00FB4CF8" w:rsidRPr="005C5139" w:rsidRDefault="00FB4CF8" w:rsidP="00495DB3">
            <w:pPr>
              <w:rPr>
                <w:sz w:val="24"/>
                <w:szCs w:val="24"/>
              </w:rPr>
            </w:pPr>
          </w:p>
        </w:tc>
        <w:tc>
          <w:tcPr>
            <w:tcW w:w="863" w:type="dxa"/>
          </w:tcPr>
          <w:p w14:paraId="1FDFA105" w14:textId="77777777" w:rsidR="00FB4CF8" w:rsidRPr="005C5139" w:rsidRDefault="00FB4CF8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0</w:t>
            </w:r>
          </w:p>
        </w:tc>
      </w:tr>
      <w:tr w:rsidR="00FB4CF8" w:rsidRPr="005C5139" w14:paraId="246FAB85" w14:textId="77777777" w:rsidTr="00495DB3">
        <w:trPr>
          <w:jc w:val="center"/>
        </w:trPr>
        <w:tc>
          <w:tcPr>
            <w:tcW w:w="2405" w:type="dxa"/>
          </w:tcPr>
          <w:p w14:paraId="31DD6C9D" w14:textId="77777777" w:rsidR="00FB4CF8" w:rsidRPr="005C5139" w:rsidRDefault="00FB4CF8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Artwork Title</w:t>
            </w:r>
          </w:p>
        </w:tc>
        <w:tc>
          <w:tcPr>
            <w:tcW w:w="1559" w:type="dxa"/>
          </w:tcPr>
          <w:p w14:paraId="169C7E3B" w14:textId="77777777" w:rsidR="00FB4CF8" w:rsidRPr="005C5139" w:rsidRDefault="00FB4CF8" w:rsidP="00495DB3">
            <w:pPr>
              <w:rPr>
                <w:sz w:val="24"/>
                <w:szCs w:val="24"/>
              </w:rPr>
            </w:pPr>
          </w:p>
        </w:tc>
        <w:tc>
          <w:tcPr>
            <w:tcW w:w="1323" w:type="dxa"/>
          </w:tcPr>
          <w:p w14:paraId="0CA363F2" w14:textId="77777777" w:rsidR="00FB4CF8" w:rsidRPr="005C5139" w:rsidRDefault="00FB4CF8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1796" w:type="dxa"/>
          </w:tcPr>
          <w:p w14:paraId="733DEB77" w14:textId="77777777" w:rsidR="00FB4CF8" w:rsidRPr="005C5139" w:rsidRDefault="00FB4CF8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20</w:t>
            </w:r>
          </w:p>
        </w:tc>
        <w:tc>
          <w:tcPr>
            <w:tcW w:w="1034" w:type="dxa"/>
          </w:tcPr>
          <w:p w14:paraId="297F290C" w14:textId="77777777" w:rsidR="00FB4CF8" w:rsidRPr="005C5139" w:rsidRDefault="00FB4CF8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863" w:type="dxa"/>
          </w:tcPr>
          <w:p w14:paraId="0E566BBB" w14:textId="77777777" w:rsidR="00FB4CF8" w:rsidRPr="005C5139" w:rsidRDefault="00FB4CF8" w:rsidP="00495DB3">
            <w:pPr>
              <w:rPr>
                <w:sz w:val="24"/>
                <w:szCs w:val="24"/>
              </w:rPr>
            </w:pPr>
          </w:p>
        </w:tc>
      </w:tr>
      <w:tr w:rsidR="00FB4CF8" w:rsidRPr="005C5139" w14:paraId="148F646F" w14:textId="77777777" w:rsidTr="00495DB3">
        <w:trPr>
          <w:jc w:val="center"/>
        </w:trPr>
        <w:tc>
          <w:tcPr>
            <w:tcW w:w="2405" w:type="dxa"/>
          </w:tcPr>
          <w:p w14:paraId="6B13C4D6" w14:textId="77777777" w:rsidR="00FB4CF8" w:rsidRPr="005C5139" w:rsidRDefault="00FB4CF8" w:rsidP="00495DB3">
            <w:pPr>
              <w:rPr>
                <w:sz w:val="24"/>
                <w:szCs w:val="24"/>
              </w:rPr>
            </w:pPr>
            <w:r w:rsidRPr="000C27C5">
              <w:rPr>
                <w:sz w:val="24"/>
                <w:szCs w:val="24"/>
              </w:rPr>
              <w:t>Created Artist ID D*</w:t>
            </w:r>
          </w:p>
        </w:tc>
        <w:tc>
          <w:tcPr>
            <w:tcW w:w="1559" w:type="dxa"/>
          </w:tcPr>
          <w:p w14:paraId="7073366F" w14:textId="77777777" w:rsidR="00FB4CF8" w:rsidRPr="005C5139" w:rsidRDefault="00FB4CF8" w:rsidP="00495DB3">
            <w:pPr>
              <w:rPr>
                <w:sz w:val="24"/>
                <w:szCs w:val="24"/>
              </w:rPr>
            </w:pPr>
          </w:p>
        </w:tc>
        <w:tc>
          <w:tcPr>
            <w:tcW w:w="1323" w:type="dxa"/>
          </w:tcPr>
          <w:p w14:paraId="0EFC215C" w14:textId="77777777" w:rsidR="00FB4CF8" w:rsidRPr="005C5139" w:rsidRDefault="00FB4CF8" w:rsidP="00495DB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ERIC</w:t>
            </w:r>
          </w:p>
        </w:tc>
        <w:tc>
          <w:tcPr>
            <w:tcW w:w="1796" w:type="dxa"/>
          </w:tcPr>
          <w:p w14:paraId="79988296" w14:textId="77777777" w:rsidR="00FB4CF8" w:rsidRPr="005C5139" w:rsidRDefault="00FB4CF8" w:rsidP="00495DB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</w:p>
        </w:tc>
        <w:tc>
          <w:tcPr>
            <w:tcW w:w="1034" w:type="dxa"/>
          </w:tcPr>
          <w:p w14:paraId="6AD6AF39" w14:textId="77777777" w:rsidR="00FB4CF8" w:rsidRPr="005C5139" w:rsidRDefault="00FB4CF8" w:rsidP="00495DB3">
            <w:pPr>
              <w:rPr>
                <w:sz w:val="24"/>
                <w:szCs w:val="24"/>
              </w:rPr>
            </w:pPr>
          </w:p>
        </w:tc>
        <w:tc>
          <w:tcPr>
            <w:tcW w:w="863" w:type="dxa"/>
          </w:tcPr>
          <w:p w14:paraId="490D0BED" w14:textId="77777777" w:rsidR="00FB4CF8" w:rsidRPr="005C5139" w:rsidRDefault="00FB4CF8" w:rsidP="00495DB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</w:tr>
      <w:tr w:rsidR="00FB4CF8" w:rsidRPr="005C5139" w14:paraId="01806968" w14:textId="77777777" w:rsidTr="00495DB3">
        <w:trPr>
          <w:jc w:val="center"/>
        </w:trPr>
        <w:tc>
          <w:tcPr>
            <w:tcW w:w="2405" w:type="dxa"/>
          </w:tcPr>
          <w:p w14:paraId="5C0CA7ED" w14:textId="77777777" w:rsidR="00FB4CF8" w:rsidRPr="005C5139" w:rsidRDefault="00FB4CF8" w:rsidP="00495DB3">
            <w:pPr>
              <w:rPr>
                <w:sz w:val="24"/>
                <w:szCs w:val="24"/>
              </w:rPr>
            </w:pPr>
            <w:r w:rsidRPr="000C27C5">
              <w:rPr>
                <w:sz w:val="24"/>
                <w:szCs w:val="24"/>
              </w:rPr>
              <w:t>Created Artist Name</w:t>
            </w:r>
          </w:p>
        </w:tc>
        <w:tc>
          <w:tcPr>
            <w:tcW w:w="1559" w:type="dxa"/>
          </w:tcPr>
          <w:p w14:paraId="6C931260" w14:textId="77777777" w:rsidR="00FB4CF8" w:rsidRPr="005C5139" w:rsidRDefault="00FB4CF8" w:rsidP="00495DB3">
            <w:pPr>
              <w:rPr>
                <w:sz w:val="24"/>
                <w:szCs w:val="24"/>
              </w:rPr>
            </w:pPr>
          </w:p>
        </w:tc>
        <w:tc>
          <w:tcPr>
            <w:tcW w:w="1323" w:type="dxa"/>
          </w:tcPr>
          <w:p w14:paraId="6134E090" w14:textId="77777777" w:rsidR="00FB4CF8" w:rsidRPr="005C5139" w:rsidRDefault="00FB4CF8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1796" w:type="dxa"/>
          </w:tcPr>
          <w:p w14:paraId="4497DF89" w14:textId="77777777" w:rsidR="00FB4CF8" w:rsidRPr="005C5139" w:rsidRDefault="00FB4CF8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20</w:t>
            </w:r>
          </w:p>
        </w:tc>
        <w:tc>
          <w:tcPr>
            <w:tcW w:w="1034" w:type="dxa"/>
          </w:tcPr>
          <w:p w14:paraId="116761D7" w14:textId="77777777" w:rsidR="00FB4CF8" w:rsidRPr="005C5139" w:rsidRDefault="00FB4CF8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863" w:type="dxa"/>
          </w:tcPr>
          <w:p w14:paraId="46212B21" w14:textId="77777777" w:rsidR="00FB4CF8" w:rsidRPr="005C5139" w:rsidRDefault="00FB4CF8" w:rsidP="00495DB3">
            <w:pPr>
              <w:rPr>
                <w:sz w:val="24"/>
                <w:szCs w:val="24"/>
              </w:rPr>
            </w:pPr>
          </w:p>
        </w:tc>
      </w:tr>
      <w:tr w:rsidR="00FB4CF8" w:rsidRPr="005C5139" w14:paraId="51464902" w14:textId="77777777" w:rsidTr="00495DB3">
        <w:trPr>
          <w:trHeight w:val="603"/>
          <w:jc w:val="center"/>
        </w:trPr>
        <w:tc>
          <w:tcPr>
            <w:tcW w:w="2405" w:type="dxa"/>
          </w:tcPr>
          <w:p w14:paraId="36587B25" w14:textId="77777777" w:rsidR="00FB4CF8" w:rsidRPr="005C5139" w:rsidRDefault="00FB4CF8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Artwork Completed Year</w:t>
            </w:r>
          </w:p>
        </w:tc>
        <w:tc>
          <w:tcPr>
            <w:tcW w:w="1559" w:type="dxa"/>
          </w:tcPr>
          <w:p w14:paraId="7B791567" w14:textId="77777777" w:rsidR="00FB4CF8" w:rsidRPr="005C5139" w:rsidRDefault="00FB4CF8" w:rsidP="00495DB3">
            <w:pPr>
              <w:rPr>
                <w:sz w:val="24"/>
                <w:szCs w:val="24"/>
              </w:rPr>
            </w:pPr>
          </w:p>
        </w:tc>
        <w:tc>
          <w:tcPr>
            <w:tcW w:w="1323" w:type="dxa"/>
          </w:tcPr>
          <w:p w14:paraId="6F37095A" w14:textId="77777777" w:rsidR="00FB4CF8" w:rsidRPr="005C5139" w:rsidRDefault="00FB4CF8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Integer</w:t>
            </w:r>
          </w:p>
        </w:tc>
        <w:tc>
          <w:tcPr>
            <w:tcW w:w="1796" w:type="dxa"/>
          </w:tcPr>
          <w:p w14:paraId="2D6EA221" w14:textId="77777777" w:rsidR="00FB4CF8" w:rsidRPr="005C5139" w:rsidRDefault="00FB4CF8" w:rsidP="00495DB3">
            <w:pPr>
              <w:rPr>
                <w:sz w:val="24"/>
                <w:szCs w:val="24"/>
              </w:rPr>
            </w:pPr>
          </w:p>
        </w:tc>
        <w:tc>
          <w:tcPr>
            <w:tcW w:w="1034" w:type="dxa"/>
          </w:tcPr>
          <w:p w14:paraId="084E9D24" w14:textId="77777777" w:rsidR="00FB4CF8" w:rsidRPr="005C5139" w:rsidRDefault="00FB4CF8" w:rsidP="00495DB3">
            <w:pPr>
              <w:rPr>
                <w:sz w:val="24"/>
                <w:szCs w:val="24"/>
              </w:rPr>
            </w:pPr>
          </w:p>
        </w:tc>
        <w:tc>
          <w:tcPr>
            <w:tcW w:w="863" w:type="dxa"/>
          </w:tcPr>
          <w:p w14:paraId="4AEF16B0" w14:textId="77777777" w:rsidR="00FB4CF8" w:rsidRPr="005C5139" w:rsidRDefault="00FB4CF8" w:rsidP="00495DB3">
            <w:pPr>
              <w:rPr>
                <w:sz w:val="24"/>
                <w:szCs w:val="24"/>
              </w:rPr>
            </w:pPr>
          </w:p>
        </w:tc>
      </w:tr>
      <w:tr w:rsidR="00FB4CF8" w:rsidRPr="005C5139" w14:paraId="627E860B" w14:textId="77777777" w:rsidTr="00495DB3">
        <w:trPr>
          <w:jc w:val="center"/>
        </w:trPr>
        <w:tc>
          <w:tcPr>
            <w:tcW w:w="2405" w:type="dxa"/>
          </w:tcPr>
          <w:p w14:paraId="106BC139" w14:textId="77777777" w:rsidR="00FB4CF8" w:rsidRPr="005C5139" w:rsidRDefault="00FB4CF8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Artwork Type</w:t>
            </w:r>
          </w:p>
        </w:tc>
        <w:tc>
          <w:tcPr>
            <w:tcW w:w="1559" w:type="dxa"/>
          </w:tcPr>
          <w:p w14:paraId="10E065FA" w14:textId="77777777" w:rsidR="00FB4CF8" w:rsidRPr="005C5139" w:rsidRDefault="00FB4CF8" w:rsidP="00495DB3">
            <w:pPr>
              <w:rPr>
                <w:sz w:val="24"/>
                <w:szCs w:val="24"/>
              </w:rPr>
            </w:pPr>
          </w:p>
        </w:tc>
        <w:tc>
          <w:tcPr>
            <w:tcW w:w="1323" w:type="dxa"/>
          </w:tcPr>
          <w:p w14:paraId="0BB4D920" w14:textId="77777777" w:rsidR="00FB4CF8" w:rsidRPr="005C5139" w:rsidRDefault="00FB4CF8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1796" w:type="dxa"/>
          </w:tcPr>
          <w:p w14:paraId="33FA6808" w14:textId="77777777" w:rsidR="00FB4CF8" w:rsidRPr="005C5139" w:rsidRDefault="00FB4CF8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15</w:t>
            </w:r>
          </w:p>
        </w:tc>
        <w:tc>
          <w:tcPr>
            <w:tcW w:w="1034" w:type="dxa"/>
          </w:tcPr>
          <w:p w14:paraId="2875D8B8" w14:textId="77777777" w:rsidR="00FB4CF8" w:rsidRPr="005C5139" w:rsidRDefault="00FB4CF8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863" w:type="dxa"/>
          </w:tcPr>
          <w:p w14:paraId="4C07CE34" w14:textId="77777777" w:rsidR="00FB4CF8" w:rsidRPr="005C5139" w:rsidRDefault="00FB4CF8" w:rsidP="00495DB3">
            <w:pPr>
              <w:rPr>
                <w:sz w:val="24"/>
                <w:szCs w:val="24"/>
              </w:rPr>
            </w:pPr>
          </w:p>
        </w:tc>
      </w:tr>
      <w:tr w:rsidR="00FB4CF8" w:rsidRPr="005C5139" w14:paraId="697BC6EA" w14:textId="77777777" w:rsidTr="00495DB3">
        <w:trPr>
          <w:jc w:val="center"/>
        </w:trPr>
        <w:tc>
          <w:tcPr>
            <w:tcW w:w="2405" w:type="dxa"/>
          </w:tcPr>
          <w:p w14:paraId="2AE93614" w14:textId="77777777" w:rsidR="00FB4CF8" w:rsidRPr="005C5139" w:rsidRDefault="00FB4CF8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Artwork Medium</w:t>
            </w:r>
          </w:p>
        </w:tc>
        <w:tc>
          <w:tcPr>
            <w:tcW w:w="1559" w:type="dxa"/>
          </w:tcPr>
          <w:p w14:paraId="4FCC6E30" w14:textId="77777777" w:rsidR="00FB4CF8" w:rsidRPr="005C5139" w:rsidRDefault="00FB4CF8" w:rsidP="00495DB3">
            <w:pPr>
              <w:rPr>
                <w:sz w:val="24"/>
                <w:szCs w:val="24"/>
              </w:rPr>
            </w:pPr>
          </w:p>
        </w:tc>
        <w:tc>
          <w:tcPr>
            <w:tcW w:w="1323" w:type="dxa"/>
          </w:tcPr>
          <w:p w14:paraId="70AC07DE" w14:textId="77777777" w:rsidR="00FB4CF8" w:rsidRPr="005C5139" w:rsidRDefault="00FB4CF8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1796" w:type="dxa"/>
          </w:tcPr>
          <w:p w14:paraId="12B6C716" w14:textId="77777777" w:rsidR="00FB4CF8" w:rsidRPr="005C5139" w:rsidRDefault="00FB4CF8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20</w:t>
            </w:r>
          </w:p>
        </w:tc>
        <w:tc>
          <w:tcPr>
            <w:tcW w:w="1034" w:type="dxa"/>
          </w:tcPr>
          <w:p w14:paraId="09005F27" w14:textId="77777777" w:rsidR="00FB4CF8" w:rsidRPr="005C5139" w:rsidRDefault="00FB4CF8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863" w:type="dxa"/>
          </w:tcPr>
          <w:p w14:paraId="6E4F0B92" w14:textId="77777777" w:rsidR="00FB4CF8" w:rsidRPr="005C5139" w:rsidRDefault="00FB4CF8" w:rsidP="00495DB3">
            <w:pPr>
              <w:rPr>
                <w:sz w:val="24"/>
                <w:szCs w:val="24"/>
              </w:rPr>
            </w:pPr>
          </w:p>
        </w:tc>
      </w:tr>
      <w:tr w:rsidR="00FB4CF8" w:rsidRPr="005C5139" w14:paraId="053BF86C" w14:textId="77777777" w:rsidTr="00495DB3">
        <w:trPr>
          <w:jc w:val="center"/>
        </w:trPr>
        <w:tc>
          <w:tcPr>
            <w:tcW w:w="2405" w:type="dxa"/>
          </w:tcPr>
          <w:p w14:paraId="4C8AE7FB" w14:textId="77777777" w:rsidR="00FB4CF8" w:rsidRPr="005C5139" w:rsidRDefault="00FB4CF8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Artwork Style</w:t>
            </w:r>
          </w:p>
        </w:tc>
        <w:tc>
          <w:tcPr>
            <w:tcW w:w="1559" w:type="dxa"/>
          </w:tcPr>
          <w:p w14:paraId="07F27462" w14:textId="77777777" w:rsidR="00FB4CF8" w:rsidRPr="005C5139" w:rsidRDefault="00FB4CF8" w:rsidP="00495DB3">
            <w:pPr>
              <w:rPr>
                <w:sz w:val="24"/>
                <w:szCs w:val="24"/>
              </w:rPr>
            </w:pPr>
          </w:p>
        </w:tc>
        <w:tc>
          <w:tcPr>
            <w:tcW w:w="1323" w:type="dxa"/>
          </w:tcPr>
          <w:p w14:paraId="7B67922A" w14:textId="77777777" w:rsidR="00FB4CF8" w:rsidRPr="005C5139" w:rsidRDefault="00FB4CF8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1796" w:type="dxa"/>
          </w:tcPr>
          <w:p w14:paraId="4F5F48CC" w14:textId="77777777" w:rsidR="00FB4CF8" w:rsidRPr="005C5139" w:rsidRDefault="00FB4CF8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20</w:t>
            </w:r>
          </w:p>
        </w:tc>
        <w:tc>
          <w:tcPr>
            <w:tcW w:w="1034" w:type="dxa"/>
          </w:tcPr>
          <w:p w14:paraId="1578978C" w14:textId="77777777" w:rsidR="00FB4CF8" w:rsidRPr="005C5139" w:rsidRDefault="00FB4CF8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863" w:type="dxa"/>
          </w:tcPr>
          <w:p w14:paraId="4E5A9CBE" w14:textId="77777777" w:rsidR="00FB4CF8" w:rsidRPr="005C5139" w:rsidRDefault="00FB4CF8" w:rsidP="00495DB3">
            <w:pPr>
              <w:rPr>
                <w:sz w:val="24"/>
                <w:szCs w:val="24"/>
              </w:rPr>
            </w:pPr>
          </w:p>
        </w:tc>
      </w:tr>
      <w:tr w:rsidR="00FB4CF8" w:rsidRPr="005C5139" w14:paraId="67BE3125" w14:textId="77777777" w:rsidTr="00495DB3">
        <w:trPr>
          <w:jc w:val="center"/>
        </w:trPr>
        <w:tc>
          <w:tcPr>
            <w:tcW w:w="2405" w:type="dxa"/>
          </w:tcPr>
          <w:p w14:paraId="68B60114" w14:textId="77777777" w:rsidR="00FB4CF8" w:rsidRPr="005C5139" w:rsidRDefault="00FB4CF8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Artwork Size</w:t>
            </w:r>
          </w:p>
        </w:tc>
        <w:tc>
          <w:tcPr>
            <w:tcW w:w="1559" w:type="dxa"/>
          </w:tcPr>
          <w:p w14:paraId="29543ECC" w14:textId="77777777" w:rsidR="00FB4CF8" w:rsidRPr="005C5139" w:rsidRDefault="00FB4CF8" w:rsidP="00495DB3">
            <w:pPr>
              <w:rPr>
                <w:sz w:val="24"/>
                <w:szCs w:val="24"/>
              </w:rPr>
            </w:pPr>
          </w:p>
        </w:tc>
        <w:tc>
          <w:tcPr>
            <w:tcW w:w="1323" w:type="dxa"/>
          </w:tcPr>
          <w:p w14:paraId="1FF9EC7B" w14:textId="77777777" w:rsidR="00FB4CF8" w:rsidRPr="005C5139" w:rsidRDefault="00FB4CF8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1796" w:type="dxa"/>
          </w:tcPr>
          <w:p w14:paraId="51F1F264" w14:textId="77777777" w:rsidR="00FB4CF8" w:rsidRPr="005C5139" w:rsidRDefault="00FB4CF8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15</w:t>
            </w:r>
          </w:p>
        </w:tc>
        <w:tc>
          <w:tcPr>
            <w:tcW w:w="1034" w:type="dxa"/>
          </w:tcPr>
          <w:p w14:paraId="49ECB9A6" w14:textId="77777777" w:rsidR="00FB4CF8" w:rsidRPr="005C5139" w:rsidRDefault="00FB4CF8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863" w:type="dxa"/>
          </w:tcPr>
          <w:p w14:paraId="199AEE8C" w14:textId="77777777" w:rsidR="00FB4CF8" w:rsidRPr="005C5139" w:rsidRDefault="00FB4CF8" w:rsidP="00495DB3">
            <w:pPr>
              <w:rPr>
                <w:sz w:val="24"/>
                <w:szCs w:val="24"/>
              </w:rPr>
            </w:pPr>
          </w:p>
        </w:tc>
      </w:tr>
      <w:tr w:rsidR="00FB4CF8" w:rsidRPr="005C5139" w14:paraId="1E383450" w14:textId="77777777" w:rsidTr="00495DB3">
        <w:trPr>
          <w:jc w:val="center"/>
        </w:trPr>
        <w:tc>
          <w:tcPr>
            <w:tcW w:w="2405" w:type="dxa"/>
          </w:tcPr>
          <w:p w14:paraId="067052CE" w14:textId="77777777" w:rsidR="00FB4CF8" w:rsidRPr="005C5139" w:rsidRDefault="00FB4CF8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Date Listed</w:t>
            </w:r>
          </w:p>
        </w:tc>
        <w:tc>
          <w:tcPr>
            <w:tcW w:w="1559" w:type="dxa"/>
          </w:tcPr>
          <w:p w14:paraId="1E254DB4" w14:textId="77777777" w:rsidR="00FB4CF8" w:rsidRPr="005C5139" w:rsidRDefault="00FB4CF8" w:rsidP="00495DB3">
            <w:pPr>
              <w:rPr>
                <w:sz w:val="24"/>
                <w:szCs w:val="24"/>
              </w:rPr>
            </w:pPr>
          </w:p>
        </w:tc>
        <w:tc>
          <w:tcPr>
            <w:tcW w:w="1323" w:type="dxa"/>
          </w:tcPr>
          <w:p w14:paraId="1822B3F5" w14:textId="77777777" w:rsidR="00FB4CF8" w:rsidRPr="005C5139" w:rsidRDefault="00FB4CF8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Date</w:t>
            </w:r>
          </w:p>
        </w:tc>
        <w:tc>
          <w:tcPr>
            <w:tcW w:w="1796" w:type="dxa"/>
          </w:tcPr>
          <w:p w14:paraId="065E6F03" w14:textId="77777777" w:rsidR="00FB4CF8" w:rsidRPr="005C5139" w:rsidRDefault="00FB4CF8" w:rsidP="00495DB3">
            <w:pPr>
              <w:rPr>
                <w:sz w:val="24"/>
                <w:szCs w:val="24"/>
              </w:rPr>
            </w:pPr>
          </w:p>
        </w:tc>
        <w:tc>
          <w:tcPr>
            <w:tcW w:w="1034" w:type="dxa"/>
          </w:tcPr>
          <w:p w14:paraId="6FD5719F" w14:textId="77777777" w:rsidR="00FB4CF8" w:rsidRPr="005C5139" w:rsidRDefault="00FB4CF8" w:rsidP="00495DB3">
            <w:pPr>
              <w:rPr>
                <w:sz w:val="24"/>
                <w:szCs w:val="24"/>
              </w:rPr>
            </w:pPr>
          </w:p>
        </w:tc>
        <w:tc>
          <w:tcPr>
            <w:tcW w:w="863" w:type="dxa"/>
          </w:tcPr>
          <w:p w14:paraId="6A74CF0E" w14:textId="77777777" w:rsidR="00FB4CF8" w:rsidRPr="005C5139" w:rsidRDefault="00FB4CF8" w:rsidP="00495DB3">
            <w:pPr>
              <w:rPr>
                <w:sz w:val="24"/>
                <w:szCs w:val="24"/>
              </w:rPr>
            </w:pPr>
          </w:p>
        </w:tc>
      </w:tr>
      <w:tr w:rsidR="00FB4CF8" w:rsidRPr="005C5139" w14:paraId="6621F573" w14:textId="77777777" w:rsidTr="00495DB3">
        <w:trPr>
          <w:jc w:val="center"/>
        </w:trPr>
        <w:tc>
          <w:tcPr>
            <w:tcW w:w="2405" w:type="dxa"/>
          </w:tcPr>
          <w:p w14:paraId="6D3BADF0" w14:textId="77777777" w:rsidR="00FB4CF8" w:rsidRPr="005C5139" w:rsidRDefault="00FB4CF8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Display Start Date</w:t>
            </w:r>
          </w:p>
        </w:tc>
        <w:tc>
          <w:tcPr>
            <w:tcW w:w="1559" w:type="dxa"/>
          </w:tcPr>
          <w:p w14:paraId="258CB7F7" w14:textId="77777777" w:rsidR="00FB4CF8" w:rsidRPr="005C5139" w:rsidRDefault="00FB4CF8" w:rsidP="00495DB3">
            <w:pPr>
              <w:rPr>
                <w:sz w:val="24"/>
                <w:szCs w:val="24"/>
              </w:rPr>
            </w:pPr>
          </w:p>
        </w:tc>
        <w:tc>
          <w:tcPr>
            <w:tcW w:w="1323" w:type="dxa"/>
          </w:tcPr>
          <w:p w14:paraId="227A483D" w14:textId="77777777" w:rsidR="00FB4CF8" w:rsidRPr="005C5139" w:rsidRDefault="00FB4CF8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Date</w:t>
            </w:r>
          </w:p>
        </w:tc>
        <w:tc>
          <w:tcPr>
            <w:tcW w:w="1796" w:type="dxa"/>
          </w:tcPr>
          <w:p w14:paraId="483206E7" w14:textId="77777777" w:rsidR="00FB4CF8" w:rsidRPr="005C5139" w:rsidRDefault="00FB4CF8" w:rsidP="00495DB3">
            <w:pPr>
              <w:rPr>
                <w:sz w:val="24"/>
                <w:szCs w:val="24"/>
              </w:rPr>
            </w:pPr>
          </w:p>
        </w:tc>
        <w:tc>
          <w:tcPr>
            <w:tcW w:w="1034" w:type="dxa"/>
          </w:tcPr>
          <w:p w14:paraId="423FB558" w14:textId="77777777" w:rsidR="00FB4CF8" w:rsidRPr="005C5139" w:rsidRDefault="00FB4CF8" w:rsidP="00495DB3">
            <w:pPr>
              <w:rPr>
                <w:sz w:val="24"/>
                <w:szCs w:val="24"/>
              </w:rPr>
            </w:pPr>
          </w:p>
        </w:tc>
        <w:tc>
          <w:tcPr>
            <w:tcW w:w="863" w:type="dxa"/>
          </w:tcPr>
          <w:p w14:paraId="211CBA40" w14:textId="77777777" w:rsidR="00FB4CF8" w:rsidRPr="005C5139" w:rsidRDefault="00FB4CF8" w:rsidP="00495DB3">
            <w:pPr>
              <w:rPr>
                <w:sz w:val="24"/>
                <w:szCs w:val="24"/>
              </w:rPr>
            </w:pPr>
          </w:p>
        </w:tc>
      </w:tr>
      <w:tr w:rsidR="00FB4CF8" w:rsidRPr="005C5139" w14:paraId="1DA237B2" w14:textId="77777777" w:rsidTr="00495DB3">
        <w:trPr>
          <w:jc w:val="center"/>
        </w:trPr>
        <w:tc>
          <w:tcPr>
            <w:tcW w:w="2405" w:type="dxa"/>
          </w:tcPr>
          <w:p w14:paraId="3FD23291" w14:textId="77777777" w:rsidR="00FB4CF8" w:rsidRPr="005C5139" w:rsidRDefault="00FB4CF8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Display End Date</w:t>
            </w:r>
          </w:p>
        </w:tc>
        <w:tc>
          <w:tcPr>
            <w:tcW w:w="1559" w:type="dxa"/>
          </w:tcPr>
          <w:p w14:paraId="7DEAACD4" w14:textId="77777777" w:rsidR="00FB4CF8" w:rsidRPr="005C5139" w:rsidRDefault="00FB4CF8" w:rsidP="00495DB3">
            <w:pPr>
              <w:rPr>
                <w:sz w:val="24"/>
                <w:szCs w:val="24"/>
              </w:rPr>
            </w:pPr>
          </w:p>
        </w:tc>
        <w:tc>
          <w:tcPr>
            <w:tcW w:w="1323" w:type="dxa"/>
          </w:tcPr>
          <w:p w14:paraId="2EF53E26" w14:textId="77777777" w:rsidR="00FB4CF8" w:rsidRPr="005C5139" w:rsidRDefault="00FB4CF8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Date</w:t>
            </w:r>
          </w:p>
        </w:tc>
        <w:tc>
          <w:tcPr>
            <w:tcW w:w="1796" w:type="dxa"/>
          </w:tcPr>
          <w:p w14:paraId="115DF879" w14:textId="77777777" w:rsidR="00FB4CF8" w:rsidRPr="005C5139" w:rsidRDefault="00FB4CF8" w:rsidP="00495DB3">
            <w:pPr>
              <w:rPr>
                <w:sz w:val="24"/>
                <w:szCs w:val="24"/>
              </w:rPr>
            </w:pPr>
          </w:p>
        </w:tc>
        <w:tc>
          <w:tcPr>
            <w:tcW w:w="1034" w:type="dxa"/>
          </w:tcPr>
          <w:p w14:paraId="5D11E411" w14:textId="77777777" w:rsidR="00FB4CF8" w:rsidRPr="005C5139" w:rsidRDefault="00FB4CF8" w:rsidP="00495DB3">
            <w:pPr>
              <w:rPr>
                <w:sz w:val="24"/>
                <w:szCs w:val="24"/>
              </w:rPr>
            </w:pPr>
          </w:p>
        </w:tc>
        <w:tc>
          <w:tcPr>
            <w:tcW w:w="863" w:type="dxa"/>
          </w:tcPr>
          <w:p w14:paraId="12673D2A" w14:textId="77777777" w:rsidR="00FB4CF8" w:rsidRPr="005C5139" w:rsidRDefault="00FB4CF8" w:rsidP="00495DB3">
            <w:pPr>
              <w:rPr>
                <w:sz w:val="24"/>
                <w:szCs w:val="24"/>
              </w:rPr>
            </w:pPr>
          </w:p>
        </w:tc>
      </w:tr>
      <w:tr w:rsidR="00FB4CF8" w:rsidRPr="005C5139" w14:paraId="4DCD0330" w14:textId="77777777" w:rsidTr="00495DB3">
        <w:trPr>
          <w:jc w:val="center"/>
        </w:trPr>
        <w:tc>
          <w:tcPr>
            <w:tcW w:w="2405" w:type="dxa"/>
          </w:tcPr>
          <w:p w14:paraId="733F6D6B" w14:textId="77777777" w:rsidR="00FB4CF8" w:rsidRPr="005C5139" w:rsidRDefault="00FB4CF8" w:rsidP="00495DB3">
            <w:pPr>
              <w:rPr>
                <w:sz w:val="24"/>
                <w:szCs w:val="24"/>
              </w:rPr>
            </w:pPr>
            <w:bookmarkStart w:id="4" w:name="_Hlk22902911"/>
            <w:r w:rsidRPr="005C5139">
              <w:rPr>
                <w:sz w:val="24"/>
                <w:szCs w:val="24"/>
              </w:rPr>
              <w:t>Artwork Sale Status</w:t>
            </w:r>
          </w:p>
        </w:tc>
        <w:tc>
          <w:tcPr>
            <w:tcW w:w="1559" w:type="dxa"/>
          </w:tcPr>
          <w:p w14:paraId="6355A631" w14:textId="77777777" w:rsidR="00FB4CF8" w:rsidRPr="005C5139" w:rsidRDefault="00FB4CF8" w:rsidP="00495DB3">
            <w:pPr>
              <w:rPr>
                <w:sz w:val="24"/>
                <w:szCs w:val="24"/>
              </w:rPr>
            </w:pPr>
          </w:p>
        </w:tc>
        <w:tc>
          <w:tcPr>
            <w:tcW w:w="1323" w:type="dxa"/>
          </w:tcPr>
          <w:p w14:paraId="67D59D9C" w14:textId="77777777" w:rsidR="00FB4CF8" w:rsidRPr="005C5139" w:rsidRDefault="00FB4CF8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1796" w:type="dxa"/>
          </w:tcPr>
          <w:p w14:paraId="090C5486" w14:textId="77777777" w:rsidR="00FB4CF8" w:rsidRPr="005C5139" w:rsidRDefault="00FB4CF8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10</w:t>
            </w:r>
          </w:p>
        </w:tc>
        <w:tc>
          <w:tcPr>
            <w:tcW w:w="1034" w:type="dxa"/>
          </w:tcPr>
          <w:p w14:paraId="39134CE8" w14:textId="77777777" w:rsidR="00FB4CF8" w:rsidRPr="005C5139" w:rsidRDefault="00FB4CF8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863" w:type="dxa"/>
          </w:tcPr>
          <w:p w14:paraId="347A2AE9" w14:textId="77777777" w:rsidR="00FB4CF8" w:rsidRPr="005C5139" w:rsidRDefault="00FB4CF8" w:rsidP="00495DB3">
            <w:pPr>
              <w:rPr>
                <w:sz w:val="24"/>
                <w:szCs w:val="24"/>
              </w:rPr>
            </w:pPr>
          </w:p>
        </w:tc>
      </w:tr>
      <w:bookmarkEnd w:id="4"/>
      <w:tr w:rsidR="00FB4CF8" w:rsidRPr="005C5139" w14:paraId="341040F6" w14:textId="77777777" w:rsidTr="00495DB3">
        <w:trPr>
          <w:jc w:val="center"/>
        </w:trPr>
        <w:tc>
          <w:tcPr>
            <w:tcW w:w="2405" w:type="dxa"/>
          </w:tcPr>
          <w:p w14:paraId="4D001A69" w14:textId="77777777" w:rsidR="00FB4CF8" w:rsidRPr="005C5139" w:rsidRDefault="00FB4CF8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Asking Price</w:t>
            </w:r>
          </w:p>
        </w:tc>
        <w:tc>
          <w:tcPr>
            <w:tcW w:w="1559" w:type="dxa"/>
          </w:tcPr>
          <w:p w14:paraId="1801FD0C" w14:textId="77777777" w:rsidR="00FB4CF8" w:rsidRPr="005C5139" w:rsidRDefault="00FB4CF8" w:rsidP="00495DB3">
            <w:pPr>
              <w:rPr>
                <w:sz w:val="24"/>
                <w:szCs w:val="24"/>
              </w:rPr>
            </w:pPr>
          </w:p>
        </w:tc>
        <w:tc>
          <w:tcPr>
            <w:tcW w:w="1323" w:type="dxa"/>
          </w:tcPr>
          <w:p w14:paraId="1F55731A" w14:textId="77777777" w:rsidR="00FB4CF8" w:rsidRPr="005C5139" w:rsidRDefault="00FB4CF8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NUMERIC</w:t>
            </w:r>
          </w:p>
        </w:tc>
        <w:tc>
          <w:tcPr>
            <w:tcW w:w="1796" w:type="dxa"/>
          </w:tcPr>
          <w:p w14:paraId="2C2D79B3" w14:textId="77777777" w:rsidR="00FB4CF8" w:rsidRPr="005C5139" w:rsidRDefault="00FB4CF8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10</w:t>
            </w:r>
          </w:p>
        </w:tc>
        <w:tc>
          <w:tcPr>
            <w:tcW w:w="1034" w:type="dxa"/>
          </w:tcPr>
          <w:p w14:paraId="67A285EB" w14:textId="77777777" w:rsidR="00FB4CF8" w:rsidRPr="005C5139" w:rsidRDefault="00FB4CF8" w:rsidP="00495DB3">
            <w:pPr>
              <w:rPr>
                <w:sz w:val="24"/>
                <w:szCs w:val="24"/>
              </w:rPr>
            </w:pPr>
          </w:p>
        </w:tc>
        <w:tc>
          <w:tcPr>
            <w:tcW w:w="863" w:type="dxa"/>
          </w:tcPr>
          <w:p w14:paraId="60F8638F" w14:textId="77777777" w:rsidR="00FB4CF8" w:rsidRPr="005C5139" w:rsidRDefault="00FB4CF8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0</w:t>
            </w:r>
          </w:p>
        </w:tc>
      </w:tr>
      <w:tr w:rsidR="00FB4CF8" w:rsidRPr="005C5139" w14:paraId="72FA3FAF" w14:textId="77777777" w:rsidTr="00495DB3">
        <w:trPr>
          <w:jc w:val="center"/>
        </w:trPr>
        <w:tc>
          <w:tcPr>
            <w:tcW w:w="2405" w:type="dxa"/>
          </w:tcPr>
          <w:p w14:paraId="6E98F94D" w14:textId="77777777" w:rsidR="00FB4CF8" w:rsidRPr="005C5139" w:rsidRDefault="00FB4CF8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Final Selling Price D*</w:t>
            </w:r>
          </w:p>
        </w:tc>
        <w:tc>
          <w:tcPr>
            <w:tcW w:w="1559" w:type="dxa"/>
          </w:tcPr>
          <w:p w14:paraId="7DA0FA4D" w14:textId="77777777" w:rsidR="00FB4CF8" w:rsidRPr="005C5139" w:rsidRDefault="00FB4CF8" w:rsidP="00495DB3">
            <w:pPr>
              <w:rPr>
                <w:sz w:val="24"/>
                <w:szCs w:val="24"/>
              </w:rPr>
            </w:pPr>
          </w:p>
        </w:tc>
        <w:tc>
          <w:tcPr>
            <w:tcW w:w="1323" w:type="dxa"/>
          </w:tcPr>
          <w:p w14:paraId="23AF5B94" w14:textId="77777777" w:rsidR="00FB4CF8" w:rsidRPr="005C5139" w:rsidRDefault="00FB4CF8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NUMERIC</w:t>
            </w:r>
          </w:p>
        </w:tc>
        <w:tc>
          <w:tcPr>
            <w:tcW w:w="1796" w:type="dxa"/>
          </w:tcPr>
          <w:p w14:paraId="1958FD22" w14:textId="77777777" w:rsidR="00FB4CF8" w:rsidRPr="005C5139" w:rsidRDefault="00FB4CF8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10</w:t>
            </w:r>
          </w:p>
        </w:tc>
        <w:tc>
          <w:tcPr>
            <w:tcW w:w="1034" w:type="dxa"/>
          </w:tcPr>
          <w:p w14:paraId="05F3B5F5" w14:textId="77777777" w:rsidR="00FB4CF8" w:rsidRPr="005C5139" w:rsidRDefault="00FB4CF8" w:rsidP="00495DB3">
            <w:pPr>
              <w:rPr>
                <w:sz w:val="24"/>
                <w:szCs w:val="24"/>
              </w:rPr>
            </w:pPr>
          </w:p>
        </w:tc>
        <w:tc>
          <w:tcPr>
            <w:tcW w:w="863" w:type="dxa"/>
          </w:tcPr>
          <w:p w14:paraId="719818BF" w14:textId="77777777" w:rsidR="00FB4CF8" w:rsidRPr="005C5139" w:rsidRDefault="00FB4CF8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0</w:t>
            </w:r>
          </w:p>
        </w:tc>
      </w:tr>
      <w:tr w:rsidR="00FB4CF8" w:rsidRPr="005C5139" w14:paraId="43DEBE3B" w14:textId="77777777" w:rsidTr="00495DB3">
        <w:trPr>
          <w:jc w:val="center"/>
        </w:trPr>
        <w:tc>
          <w:tcPr>
            <w:tcW w:w="2405" w:type="dxa"/>
          </w:tcPr>
          <w:p w14:paraId="056A16C9" w14:textId="77777777" w:rsidR="00FB4CF8" w:rsidRPr="005C5139" w:rsidRDefault="00FB4CF8" w:rsidP="00495DB3">
            <w:pPr>
              <w:rPr>
                <w:sz w:val="24"/>
                <w:szCs w:val="24"/>
              </w:rPr>
            </w:pPr>
            <w:r w:rsidRPr="000C27C5">
              <w:rPr>
                <w:sz w:val="24"/>
                <w:szCs w:val="24"/>
              </w:rPr>
              <w:t>Collector ID D*</w:t>
            </w:r>
          </w:p>
        </w:tc>
        <w:tc>
          <w:tcPr>
            <w:tcW w:w="1559" w:type="dxa"/>
          </w:tcPr>
          <w:p w14:paraId="51F8DA63" w14:textId="77777777" w:rsidR="00FB4CF8" w:rsidRPr="005C5139" w:rsidRDefault="00FB4CF8" w:rsidP="00495DB3">
            <w:pPr>
              <w:rPr>
                <w:sz w:val="24"/>
                <w:szCs w:val="24"/>
              </w:rPr>
            </w:pPr>
          </w:p>
        </w:tc>
        <w:tc>
          <w:tcPr>
            <w:tcW w:w="1323" w:type="dxa"/>
          </w:tcPr>
          <w:p w14:paraId="52DED8BD" w14:textId="77777777" w:rsidR="00FB4CF8" w:rsidRPr="005C5139" w:rsidRDefault="00FB4CF8" w:rsidP="00495DB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ERIC</w:t>
            </w:r>
          </w:p>
        </w:tc>
        <w:tc>
          <w:tcPr>
            <w:tcW w:w="1796" w:type="dxa"/>
          </w:tcPr>
          <w:p w14:paraId="4A2D9D28" w14:textId="77777777" w:rsidR="00FB4CF8" w:rsidRPr="005C5139" w:rsidRDefault="00FB4CF8" w:rsidP="00495DB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</w:p>
        </w:tc>
        <w:tc>
          <w:tcPr>
            <w:tcW w:w="1034" w:type="dxa"/>
          </w:tcPr>
          <w:p w14:paraId="52F2E0D8" w14:textId="77777777" w:rsidR="00FB4CF8" w:rsidRPr="005C5139" w:rsidRDefault="00FB4CF8" w:rsidP="00495DB3">
            <w:pPr>
              <w:rPr>
                <w:sz w:val="24"/>
                <w:szCs w:val="24"/>
              </w:rPr>
            </w:pPr>
          </w:p>
        </w:tc>
        <w:tc>
          <w:tcPr>
            <w:tcW w:w="863" w:type="dxa"/>
          </w:tcPr>
          <w:p w14:paraId="4AA8AC17" w14:textId="77777777" w:rsidR="00FB4CF8" w:rsidRPr="005C5139" w:rsidRDefault="00FB4CF8" w:rsidP="00495DB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</w:tr>
    </w:tbl>
    <w:p w14:paraId="5334A909" w14:textId="77777777" w:rsidR="00FB4CF8" w:rsidRPr="005C5139" w:rsidRDefault="00FB4CF8" w:rsidP="00FB4CF8">
      <w:pPr>
        <w:jc w:val="center"/>
        <w:rPr>
          <w:sz w:val="24"/>
          <w:szCs w:val="24"/>
        </w:rPr>
      </w:pPr>
    </w:p>
    <w:p w14:paraId="4E55E553" w14:textId="504B7BF7" w:rsidR="00552A95" w:rsidRPr="00DA574A" w:rsidRDefault="00552A95" w:rsidP="00431E01">
      <w:pPr>
        <w:rPr>
          <w:sz w:val="24"/>
          <w:szCs w:val="24"/>
        </w:rPr>
      </w:pPr>
    </w:p>
    <w:p w14:paraId="53A6180C" w14:textId="658F4C74" w:rsidR="00552A95" w:rsidRPr="00DA574A" w:rsidRDefault="00552A95" w:rsidP="000702C8">
      <w:pPr>
        <w:rPr>
          <w:sz w:val="24"/>
          <w:szCs w:val="24"/>
        </w:rPr>
      </w:pPr>
    </w:p>
    <w:p w14:paraId="662D666D" w14:textId="77777777" w:rsidR="006F143D" w:rsidRPr="005C5139" w:rsidRDefault="006F143D" w:rsidP="006F143D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5C5139">
        <w:rPr>
          <w:rFonts w:ascii="Times New Roman" w:hAnsi="Times New Roman" w:cs="Times New Roman"/>
          <w:sz w:val="24"/>
          <w:szCs w:val="24"/>
        </w:rPr>
        <w:t>COLLECTO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1559"/>
        <w:gridCol w:w="1465"/>
        <w:gridCol w:w="1810"/>
        <w:gridCol w:w="883"/>
        <w:gridCol w:w="736"/>
      </w:tblGrid>
      <w:tr w:rsidR="006F143D" w:rsidRPr="005C5139" w14:paraId="2446A8B6" w14:textId="77777777" w:rsidTr="00495DB3">
        <w:tc>
          <w:tcPr>
            <w:tcW w:w="2547" w:type="dxa"/>
          </w:tcPr>
          <w:p w14:paraId="76BF4620" w14:textId="77777777" w:rsidR="006F143D" w:rsidRPr="005C5139" w:rsidRDefault="006F14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Attribute</w:t>
            </w:r>
          </w:p>
        </w:tc>
        <w:tc>
          <w:tcPr>
            <w:tcW w:w="1559" w:type="dxa"/>
          </w:tcPr>
          <w:p w14:paraId="22F2345C" w14:textId="77777777" w:rsidR="006F143D" w:rsidRPr="005C5139" w:rsidRDefault="006F14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Primary Key</w:t>
            </w:r>
          </w:p>
        </w:tc>
        <w:tc>
          <w:tcPr>
            <w:tcW w:w="1465" w:type="dxa"/>
          </w:tcPr>
          <w:p w14:paraId="40CF7547" w14:textId="77777777" w:rsidR="006F143D" w:rsidRPr="005C5139" w:rsidRDefault="006F14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Type</w:t>
            </w:r>
          </w:p>
        </w:tc>
        <w:tc>
          <w:tcPr>
            <w:tcW w:w="1810" w:type="dxa"/>
          </w:tcPr>
          <w:p w14:paraId="71D3060C" w14:textId="77777777" w:rsidR="006F143D" w:rsidRPr="005C5139" w:rsidRDefault="006F14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Precision (size)</w:t>
            </w:r>
          </w:p>
        </w:tc>
        <w:tc>
          <w:tcPr>
            <w:tcW w:w="883" w:type="dxa"/>
          </w:tcPr>
          <w:p w14:paraId="479BF1B8" w14:textId="77777777" w:rsidR="006F143D" w:rsidRPr="005C5139" w:rsidRDefault="006F14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Units</w:t>
            </w:r>
          </w:p>
        </w:tc>
        <w:tc>
          <w:tcPr>
            <w:tcW w:w="736" w:type="dxa"/>
          </w:tcPr>
          <w:p w14:paraId="44950752" w14:textId="77777777" w:rsidR="006F143D" w:rsidRPr="005C5139" w:rsidRDefault="006F14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Scale</w:t>
            </w:r>
          </w:p>
        </w:tc>
      </w:tr>
      <w:tr w:rsidR="006F143D" w:rsidRPr="005C5139" w14:paraId="1349D2B1" w14:textId="77777777" w:rsidTr="00495DB3">
        <w:tc>
          <w:tcPr>
            <w:tcW w:w="2547" w:type="dxa"/>
          </w:tcPr>
          <w:p w14:paraId="45C31260" w14:textId="77777777" w:rsidR="006F143D" w:rsidRPr="005C5139" w:rsidRDefault="006F14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ollector ID</w:t>
            </w:r>
          </w:p>
        </w:tc>
        <w:tc>
          <w:tcPr>
            <w:tcW w:w="1559" w:type="dxa"/>
          </w:tcPr>
          <w:p w14:paraId="67A4D8EB" w14:textId="77777777" w:rsidR="006F143D" w:rsidRPr="005C5139" w:rsidRDefault="006F14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√</w:t>
            </w:r>
          </w:p>
        </w:tc>
        <w:tc>
          <w:tcPr>
            <w:tcW w:w="1465" w:type="dxa"/>
          </w:tcPr>
          <w:p w14:paraId="3A22ACBA" w14:textId="77777777" w:rsidR="006F143D" w:rsidRPr="005C5139" w:rsidRDefault="006F14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NUMERIC</w:t>
            </w:r>
          </w:p>
        </w:tc>
        <w:tc>
          <w:tcPr>
            <w:tcW w:w="1810" w:type="dxa"/>
          </w:tcPr>
          <w:p w14:paraId="5F4930FD" w14:textId="77777777" w:rsidR="006F143D" w:rsidRPr="005C5139" w:rsidRDefault="006F14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10</w:t>
            </w:r>
          </w:p>
        </w:tc>
        <w:tc>
          <w:tcPr>
            <w:tcW w:w="883" w:type="dxa"/>
          </w:tcPr>
          <w:p w14:paraId="15E93673" w14:textId="77777777" w:rsidR="006F143D" w:rsidRPr="005C5139" w:rsidRDefault="006F143D" w:rsidP="00495DB3">
            <w:pPr>
              <w:rPr>
                <w:sz w:val="24"/>
                <w:szCs w:val="24"/>
              </w:rPr>
            </w:pPr>
          </w:p>
        </w:tc>
        <w:tc>
          <w:tcPr>
            <w:tcW w:w="736" w:type="dxa"/>
          </w:tcPr>
          <w:p w14:paraId="2EDA99C4" w14:textId="77777777" w:rsidR="006F143D" w:rsidRPr="005C5139" w:rsidRDefault="006F14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0</w:t>
            </w:r>
          </w:p>
        </w:tc>
      </w:tr>
      <w:tr w:rsidR="006F143D" w:rsidRPr="005C5139" w14:paraId="2F54B2B6" w14:textId="77777777" w:rsidTr="00495DB3">
        <w:tc>
          <w:tcPr>
            <w:tcW w:w="2547" w:type="dxa"/>
          </w:tcPr>
          <w:p w14:paraId="122485A7" w14:textId="77777777" w:rsidR="006F143D" w:rsidRPr="005C5139" w:rsidRDefault="006F14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ollector Last Name</w:t>
            </w:r>
          </w:p>
        </w:tc>
        <w:tc>
          <w:tcPr>
            <w:tcW w:w="1559" w:type="dxa"/>
          </w:tcPr>
          <w:p w14:paraId="1E2817BC" w14:textId="77777777" w:rsidR="006F143D" w:rsidRPr="005C5139" w:rsidRDefault="006F143D" w:rsidP="00495DB3">
            <w:pPr>
              <w:rPr>
                <w:sz w:val="24"/>
                <w:szCs w:val="24"/>
              </w:rPr>
            </w:pPr>
          </w:p>
        </w:tc>
        <w:tc>
          <w:tcPr>
            <w:tcW w:w="1465" w:type="dxa"/>
          </w:tcPr>
          <w:p w14:paraId="03234664" w14:textId="77777777" w:rsidR="006F143D" w:rsidRPr="005C5139" w:rsidRDefault="006F14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1810" w:type="dxa"/>
          </w:tcPr>
          <w:p w14:paraId="7B501B8D" w14:textId="77777777" w:rsidR="006F143D" w:rsidRPr="005C5139" w:rsidRDefault="006F14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10</w:t>
            </w:r>
          </w:p>
        </w:tc>
        <w:tc>
          <w:tcPr>
            <w:tcW w:w="883" w:type="dxa"/>
          </w:tcPr>
          <w:p w14:paraId="4B3DFD64" w14:textId="77777777" w:rsidR="006F143D" w:rsidRPr="005C5139" w:rsidRDefault="006F14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736" w:type="dxa"/>
          </w:tcPr>
          <w:p w14:paraId="242EB7FA" w14:textId="77777777" w:rsidR="006F143D" w:rsidRPr="005C5139" w:rsidRDefault="006F143D" w:rsidP="00495DB3">
            <w:pPr>
              <w:rPr>
                <w:sz w:val="24"/>
                <w:szCs w:val="24"/>
              </w:rPr>
            </w:pPr>
          </w:p>
        </w:tc>
      </w:tr>
      <w:tr w:rsidR="006F143D" w:rsidRPr="005C5139" w14:paraId="0566EDA9" w14:textId="77777777" w:rsidTr="00495DB3">
        <w:tc>
          <w:tcPr>
            <w:tcW w:w="2547" w:type="dxa"/>
          </w:tcPr>
          <w:p w14:paraId="5F58AF21" w14:textId="77777777" w:rsidR="006F143D" w:rsidRPr="005C5139" w:rsidRDefault="006F14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ollector First Name</w:t>
            </w:r>
          </w:p>
        </w:tc>
        <w:tc>
          <w:tcPr>
            <w:tcW w:w="1559" w:type="dxa"/>
          </w:tcPr>
          <w:p w14:paraId="68437BF9" w14:textId="77777777" w:rsidR="006F143D" w:rsidRPr="005C5139" w:rsidRDefault="006F143D" w:rsidP="00495DB3">
            <w:pPr>
              <w:rPr>
                <w:sz w:val="24"/>
                <w:szCs w:val="24"/>
              </w:rPr>
            </w:pPr>
          </w:p>
        </w:tc>
        <w:tc>
          <w:tcPr>
            <w:tcW w:w="1465" w:type="dxa"/>
          </w:tcPr>
          <w:p w14:paraId="7FF7EA60" w14:textId="77777777" w:rsidR="006F143D" w:rsidRPr="005C5139" w:rsidRDefault="006F14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1810" w:type="dxa"/>
          </w:tcPr>
          <w:p w14:paraId="64E76CCB" w14:textId="77777777" w:rsidR="006F143D" w:rsidRPr="005C5139" w:rsidRDefault="006F14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20</w:t>
            </w:r>
          </w:p>
        </w:tc>
        <w:tc>
          <w:tcPr>
            <w:tcW w:w="883" w:type="dxa"/>
          </w:tcPr>
          <w:p w14:paraId="1D4594C5" w14:textId="77777777" w:rsidR="006F143D" w:rsidRPr="005C5139" w:rsidRDefault="006F14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736" w:type="dxa"/>
          </w:tcPr>
          <w:p w14:paraId="1169080F" w14:textId="77777777" w:rsidR="006F143D" w:rsidRPr="005C5139" w:rsidRDefault="006F143D" w:rsidP="00495DB3">
            <w:pPr>
              <w:rPr>
                <w:sz w:val="24"/>
                <w:szCs w:val="24"/>
              </w:rPr>
            </w:pPr>
          </w:p>
        </w:tc>
      </w:tr>
      <w:tr w:rsidR="006F143D" w:rsidRPr="005C5139" w14:paraId="41BE24A0" w14:textId="77777777" w:rsidTr="00495DB3">
        <w:tc>
          <w:tcPr>
            <w:tcW w:w="2547" w:type="dxa"/>
          </w:tcPr>
          <w:p w14:paraId="58B82770" w14:textId="77777777" w:rsidR="006F143D" w:rsidRPr="005C5139" w:rsidRDefault="006F14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ollector SSN</w:t>
            </w:r>
          </w:p>
        </w:tc>
        <w:tc>
          <w:tcPr>
            <w:tcW w:w="1559" w:type="dxa"/>
          </w:tcPr>
          <w:p w14:paraId="2BCDD2A0" w14:textId="77777777" w:rsidR="006F143D" w:rsidRPr="005C5139" w:rsidRDefault="006F143D" w:rsidP="00495DB3">
            <w:pPr>
              <w:rPr>
                <w:sz w:val="24"/>
                <w:szCs w:val="24"/>
              </w:rPr>
            </w:pPr>
          </w:p>
        </w:tc>
        <w:tc>
          <w:tcPr>
            <w:tcW w:w="1465" w:type="dxa"/>
          </w:tcPr>
          <w:p w14:paraId="1215FCEC" w14:textId="77777777" w:rsidR="006F143D" w:rsidRPr="005C5139" w:rsidRDefault="006F14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Integer</w:t>
            </w:r>
          </w:p>
        </w:tc>
        <w:tc>
          <w:tcPr>
            <w:tcW w:w="1810" w:type="dxa"/>
          </w:tcPr>
          <w:p w14:paraId="7094B76F" w14:textId="77777777" w:rsidR="006F143D" w:rsidRPr="005C5139" w:rsidRDefault="006F143D" w:rsidP="00495DB3">
            <w:pPr>
              <w:rPr>
                <w:sz w:val="24"/>
                <w:szCs w:val="24"/>
              </w:rPr>
            </w:pPr>
          </w:p>
        </w:tc>
        <w:tc>
          <w:tcPr>
            <w:tcW w:w="883" w:type="dxa"/>
          </w:tcPr>
          <w:p w14:paraId="144E0507" w14:textId="77777777" w:rsidR="006F143D" w:rsidRPr="005C5139" w:rsidRDefault="006F143D" w:rsidP="00495DB3">
            <w:pPr>
              <w:rPr>
                <w:sz w:val="24"/>
                <w:szCs w:val="24"/>
              </w:rPr>
            </w:pPr>
          </w:p>
        </w:tc>
        <w:tc>
          <w:tcPr>
            <w:tcW w:w="736" w:type="dxa"/>
          </w:tcPr>
          <w:p w14:paraId="1023A002" w14:textId="77777777" w:rsidR="006F143D" w:rsidRPr="005C5139" w:rsidRDefault="006F143D" w:rsidP="00495DB3">
            <w:pPr>
              <w:rPr>
                <w:sz w:val="24"/>
                <w:szCs w:val="24"/>
              </w:rPr>
            </w:pPr>
          </w:p>
        </w:tc>
      </w:tr>
      <w:tr w:rsidR="006F143D" w:rsidRPr="005C5139" w14:paraId="2515B823" w14:textId="77777777" w:rsidTr="00495DB3">
        <w:tc>
          <w:tcPr>
            <w:tcW w:w="2547" w:type="dxa"/>
          </w:tcPr>
          <w:p w14:paraId="368FD4EF" w14:textId="77777777" w:rsidR="006F143D" w:rsidRPr="005C5139" w:rsidRDefault="006F14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ollector Interviewer</w:t>
            </w:r>
          </w:p>
        </w:tc>
        <w:tc>
          <w:tcPr>
            <w:tcW w:w="1559" w:type="dxa"/>
          </w:tcPr>
          <w:p w14:paraId="46E8A140" w14:textId="77777777" w:rsidR="006F143D" w:rsidRPr="005C5139" w:rsidRDefault="006F143D" w:rsidP="00495DB3">
            <w:pPr>
              <w:rPr>
                <w:sz w:val="24"/>
                <w:szCs w:val="24"/>
              </w:rPr>
            </w:pPr>
          </w:p>
        </w:tc>
        <w:tc>
          <w:tcPr>
            <w:tcW w:w="1465" w:type="dxa"/>
          </w:tcPr>
          <w:p w14:paraId="657EF894" w14:textId="77777777" w:rsidR="006F143D" w:rsidRPr="005C5139" w:rsidRDefault="006F14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1810" w:type="dxa"/>
          </w:tcPr>
          <w:p w14:paraId="531327EC" w14:textId="77777777" w:rsidR="006F143D" w:rsidRPr="005C5139" w:rsidRDefault="006F14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20</w:t>
            </w:r>
          </w:p>
        </w:tc>
        <w:tc>
          <w:tcPr>
            <w:tcW w:w="883" w:type="dxa"/>
          </w:tcPr>
          <w:p w14:paraId="20EF60A1" w14:textId="77777777" w:rsidR="006F143D" w:rsidRPr="005C5139" w:rsidRDefault="006F14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736" w:type="dxa"/>
          </w:tcPr>
          <w:p w14:paraId="1A5AB670" w14:textId="77777777" w:rsidR="006F143D" w:rsidRPr="005C5139" w:rsidRDefault="006F143D" w:rsidP="00495DB3">
            <w:pPr>
              <w:rPr>
                <w:sz w:val="24"/>
                <w:szCs w:val="24"/>
              </w:rPr>
            </w:pPr>
          </w:p>
        </w:tc>
      </w:tr>
      <w:tr w:rsidR="006F143D" w:rsidRPr="005C5139" w14:paraId="26C6FA18" w14:textId="77777777" w:rsidTr="00495DB3">
        <w:tc>
          <w:tcPr>
            <w:tcW w:w="2547" w:type="dxa"/>
          </w:tcPr>
          <w:p w14:paraId="4D45DB33" w14:textId="77777777" w:rsidR="006F143D" w:rsidRPr="005C5139" w:rsidRDefault="006F14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ollector Interview Date</w:t>
            </w:r>
          </w:p>
        </w:tc>
        <w:tc>
          <w:tcPr>
            <w:tcW w:w="1559" w:type="dxa"/>
          </w:tcPr>
          <w:p w14:paraId="0BF70E1F" w14:textId="77777777" w:rsidR="006F143D" w:rsidRPr="005C5139" w:rsidRDefault="006F143D" w:rsidP="00495DB3">
            <w:pPr>
              <w:rPr>
                <w:sz w:val="24"/>
                <w:szCs w:val="24"/>
              </w:rPr>
            </w:pPr>
          </w:p>
        </w:tc>
        <w:tc>
          <w:tcPr>
            <w:tcW w:w="1465" w:type="dxa"/>
          </w:tcPr>
          <w:p w14:paraId="1FE55F88" w14:textId="77777777" w:rsidR="006F143D" w:rsidRPr="005C5139" w:rsidRDefault="006F14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Date</w:t>
            </w:r>
          </w:p>
        </w:tc>
        <w:tc>
          <w:tcPr>
            <w:tcW w:w="1810" w:type="dxa"/>
          </w:tcPr>
          <w:p w14:paraId="3D8E9496" w14:textId="77777777" w:rsidR="006F143D" w:rsidRPr="005C5139" w:rsidRDefault="006F143D" w:rsidP="00495DB3">
            <w:pPr>
              <w:rPr>
                <w:sz w:val="24"/>
                <w:szCs w:val="24"/>
              </w:rPr>
            </w:pPr>
          </w:p>
        </w:tc>
        <w:tc>
          <w:tcPr>
            <w:tcW w:w="883" w:type="dxa"/>
          </w:tcPr>
          <w:p w14:paraId="21E71077" w14:textId="77777777" w:rsidR="006F143D" w:rsidRPr="005C5139" w:rsidRDefault="006F143D" w:rsidP="00495DB3">
            <w:pPr>
              <w:rPr>
                <w:sz w:val="24"/>
                <w:szCs w:val="24"/>
              </w:rPr>
            </w:pPr>
          </w:p>
        </w:tc>
        <w:tc>
          <w:tcPr>
            <w:tcW w:w="736" w:type="dxa"/>
          </w:tcPr>
          <w:p w14:paraId="386F7421" w14:textId="77777777" w:rsidR="006F143D" w:rsidRPr="005C5139" w:rsidRDefault="006F143D" w:rsidP="00495DB3">
            <w:pPr>
              <w:rPr>
                <w:sz w:val="24"/>
                <w:szCs w:val="24"/>
              </w:rPr>
            </w:pPr>
          </w:p>
        </w:tc>
      </w:tr>
      <w:tr w:rsidR="006F143D" w:rsidRPr="005C5139" w14:paraId="75A7D069" w14:textId="77777777" w:rsidTr="00495DB3">
        <w:tc>
          <w:tcPr>
            <w:tcW w:w="2547" w:type="dxa"/>
          </w:tcPr>
          <w:p w14:paraId="3A7537F8" w14:textId="77777777" w:rsidR="006F143D" w:rsidRPr="005C5139" w:rsidRDefault="006F14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ollector Address</w:t>
            </w:r>
          </w:p>
        </w:tc>
        <w:tc>
          <w:tcPr>
            <w:tcW w:w="1559" w:type="dxa"/>
          </w:tcPr>
          <w:p w14:paraId="3DF10959" w14:textId="77777777" w:rsidR="006F143D" w:rsidRPr="005C5139" w:rsidRDefault="006F143D" w:rsidP="00495DB3">
            <w:pPr>
              <w:rPr>
                <w:sz w:val="24"/>
                <w:szCs w:val="24"/>
              </w:rPr>
            </w:pPr>
          </w:p>
        </w:tc>
        <w:tc>
          <w:tcPr>
            <w:tcW w:w="1465" w:type="dxa"/>
          </w:tcPr>
          <w:p w14:paraId="63007685" w14:textId="77777777" w:rsidR="006F143D" w:rsidRPr="005C5139" w:rsidRDefault="006F14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1810" w:type="dxa"/>
          </w:tcPr>
          <w:p w14:paraId="23CFA855" w14:textId="77777777" w:rsidR="006F143D" w:rsidRPr="005C5139" w:rsidRDefault="006F14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20</w:t>
            </w:r>
          </w:p>
        </w:tc>
        <w:tc>
          <w:tcPr>
            <w:tcW w:w="883" w:type="dxa"/>
          </w:tcPr>
          <w:p w14:paraId="70797A73" w14:textId="77777777" w:rsidR="006F143D" w:rsidRPr="005C5139" w:rsidRDefault="006F14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736" w:type="dxa"/>
          </w:tcPr>
          <w:p w14:paraId="7F5B891B" w14:textId="77777777" w:rsidR="006F143D" w:rsidRPr="005C5139" w:rsidRDefault="006F143D" w:rsidP="00495DB3">
            <w:pPr>
              <w:rPr>
                <w:sz w:val="24"/>
                <w:szCs w:val="24"/>
              </w:rPr>
            </w:pPr>
          </w:p>
        </w:tc>
      </w:tr>
      <w:tr w:rsidR="006F143D" w:rsidRPr="005C5139" w14:paraId="1FF84539" w14:textId="77777777" w:rsidTr="00495DB3">
        <w:tc>
          <w:tcPr>
            <w:tcW w:w="2547" w:type="dxa"/>
          </w:tcPr>
          <w:p w14:paraId="41F332DF" w14:textId="77777777" w:rsidR="006F143D" w:rsidRPr="005C5139" w:rsidRDefault="006F14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ollector Phone</w:t>
            </w:r>
          </w:p>
        </w:tc>
        <w:tc>
          <w:tcPr>
            <w:tcW w:w="1559" w:type="dxa"/>
          </w:tcPr>
          <w:p w14:paraId="29F3700D" w14:textId="77777777" w:rsidR="006F143D" w:rsidRPr="005C5139" w:rsidRDefault="006F143D" w:rsidP="00495DB3">
            <w:pPr>
              <w:rPr>
                <w:sz w:val="24"/>
                <w:szCs w:val="24"/>
              </w:rPr>
            </w:pPr>
          </w:p>
        </w:tc>
        <w:tc>
          <w:tcPr>
            <w:tcW w:w="1465" w:type="dxa"/>
          </w:tcPr>
          <w:p w14:paraId="7B1E70CB" w14:textId="77777777" w:rsidR="006F143D" w:rsidRPr="005C5139" w:rsidRDefault="006F14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Integer</w:t>
            </w:r>
          </w:p>
        </w:tc>
        <w:tc>
          <w:tcPr>
            <w:tcW w:w="1810" w:type="dxa"/>
          </w:tcPr>
          <w:p w14:paraId="59DA264A" w14:textId="77777777" w:rsidR="006F143D" w:rsidRPr="005C5139" w:rsidRDefault="006F143D" w:rsidP="00495DB3">
            <w:pPr>
              <w:rPr>
                <w:sz w:val="24"/>
                <w:szCs w:val="24"/>
              </w:rPr>
            </w:pPr>
          </w:p>
        </w:tc>
        <w:tc>
          <w:tcPr>
            <w:tcW w:w="883" w:type="dxa"/>
          </w:tcPr>
          <w:p w14:paraId="20FBB92E" w14:textId="77777777" w:rsidR="006F143D" w:rsidRPr="005C5139" w:rsidRDefault="006F143D" w:rsidP="00495DB3">
            <w:pPr>
              <w:rPr>
                <w:sz w:val="24"/>
                <w:szCs w:val="24"/>
              </w:rPr>
            </w:pPr>
          </w:p>
        </w:tc>
        <w:tc>
          <w:tcPr>
            <w:tcW w:w="736" w:type="dxa"/>
          </w:tcPr>
          <w:p w14:paraId="73FBDA72" w14:textId="77777777" w:rsidR="006F143D" w:rsidRPr="005C5139" w:rsidRDefault="006F143D" w:rsidP="00495DB3">
            <w:pPr>
              <w:rPr>
                <w:sz w:val="24"/>
                <w:szCs w:val="24"/>
              </w:rPr>
            </w:pPr>
          </w:p>
        </w:tc>
      </w:tr>
      <w:tr w:rsidR="006F143D" w:rsidRPr="005C5139" w14:paraId="50D3422F" w14:textId="77777777" w:rsidTr="00495DB3">
        <w:tc>
          <w:tcPr>
            <w:tcW w:w="2547" w:type="dxa"/>
          </w:tcPr>
          <w:p w14:paraId="12844E49" w14:textId="77777777" w:rsidR="006F143D" w:rsidRPr="005C5139" w:rsidRDefault="006F14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ollection ID D*</w:t>
            </w:r>
          </w:p>
        </w:tc>
        <w:tc>
          <w:tcPr>
            <w:tcW w:w="1559" w:type="dxa"/>
          </w:tcPr>
          <w:p w14:paraId="78BC114B" w14:textId="77777777" w:rsidR="006F143D" w:rsidRPr="005C5139" w:rsidRDefault="006F143D" w:rsidP="00495DB3">
            <w:pPr>
              <w:rPr>
                <w:sz w:val="24"/>
                <w:szCs w:val="24"/>
              </w:rPr>
            </w:pPr>
          </w:p>
        </w:tc>
        <w:tc>
          <w:tcPr>
            <w:tcW w:w="1465" w:type="dxa"/>
          </w:tcPr>
          <w:p w14:paraId="61F07516" w14:textId="77777777" w:rsidR="006F143D" w:rsidRPr="005C5139" w:rsidRDefault="006F14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1810" w:type="dxa"/>
          </w:tcPr>
          <w:p w14:paraId="60C8BD28" w14:textId="77777777" w:rsidR="006F143D" w:rsidRPr="005C5139" w:rsidRDefault="006F14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20</w:t>
            </w:r>
          </w:p>
        </w:tc>
        <w:tc>
          <w:tcPr>
            <w:tcW w:w="883" w:type="dxa"/>
          </w:tcPr>
          <w:p w14:paraId="100DA484" w14:textId="77777777" w:rsidR="006F143D" w:rsidRPr="005C5139" w:rsidRDefault="006F14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736" w:type="dxa"/>
          </w:tcPr>
          <w:p w14:paraId="766D0E87" w14:textId="77777777" w:rsidR="006F143D" w:rsidRPr="005C5139" w:rsidRDefault="006F143D" w:rsidP="00495DB3">
            <w:pPr>
              <w:rPr>
                <w:sz w:val="24"/>
                <w:szCs w:val="24"/>
              </w:rPr>
            </w:pPr>
          </w:p>
        </w:tc>
      </w:tr>
      <w:tr w:rsidR="006F143D" w:rsidRPr="005C5139" w14:paraId="6EB30356" w14:textId="77777777" w:rsidTr="00495DB3">
        <w:tc>
          <w:tcPr>
            <w:tcW w:w="2547" w:type="dxa"/>
          </w:tcPr>
          <w:p w14:paraId="539EE9B4" w14:textId="77777777" w:rsidR="006F143D" w:rsidRPr="005C5139" w:rsidRDefault="006F14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ollection Created Artist D*</w:t>
            </w:r>
          </w:p>
        </w:tc>
        <w:tc>
          <w:tcPr>
            <w:tcW w:w="1559" w:type="dxa"/>
          </w:tcPr>
          <w:p w14:paraId="1278760F" w14:textId="77777777" w:rsidR="006F143D" w:rsidRPr="005C5139" w:rsidRDefault="006F143D" w:rsidP="00495DB3">
            <w:pPr>
              <w:rPr>
                <w:sz w:val="24"/>
                <w:szCs w:val="24"/>
              </w:rPr>
            </w:pPr>
          </w:p>
        </w:tc>
        <w:tc>
          <w:tcPr>
            <w:tcW w:w="1465" w:type="dxa"/>
          </w:tcPr>
          <w:p w14:paraId="3255E4DB" w14:textId="77777777" w:rsidR="006F143D" w:rsidRPr="005C5139" w:rsidRDefault="006F14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1810" w:type="dxa"/>
          </w:tcPr>
          <w:p w14:paraId="2439835F" w14:textId="77777777" w:rsidR="006F143D" w:rsidRPr="005C5139" w:rsidRDefault="006F14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20</w:t>
            </w:r>
          </w:p>
        </w:tc>
        <w:tc>
          <w:tcPr>
            <w:tcW w:w="883" w:type="dxa"/>
          </w:tcPr>
          <w:p w14:paraId="4D7196DF" w14:textId="77777777" w:rsidR="006F143D" w:rsidRPr="005C5139" w:rsidRDefault="006F14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736" w:type="dxa"/>
          </w:tcPr>
          <w:p w14:paraId="19B5CE2B" w14:textId="77777777" w:rsidR="006F143D" w:rsidRPr="005C5139" w:rsidRDefault="006F143D" w:rsidP="00495DB3">
            <w:pPr>
              <w:rPr>
                <w:sz w:val="24"/>
                <w:szCs w:val="24"/>
              </w:rPr>
            </w:pPr>
          </w:p>
        </w:tc>
      </w:tr>
      <w:tr w:rsidR="006F143D" w:rsidRPr="005C5139" w14:paraId="7857CAFF" w14:textId="77777777" w:rsidTr="00495DB3">
        <w:tc>
          <w:tcPr>
            <w:tcW w:w="2547" w:type="dxa"/>
          </w:tcPr>
          <w:p w14:paraId="6493F187" w14:textId="77777777" w:rsidR="006F143D" w:rsidRPr="005C5139" w:rsidRDefault="006F143D" w:rsidP="00495DB3">
            <w:pPr>
              <w:rPr>
                <w:sz w:val="24"/>
                <w:szCs w:val="24"/>
              </w:rPr>
            </w:pPr>
            <w:bookmarkStart w:id="5" w:name="_Hlk22903249"/>
            <w:r w:rsidRPr="005C5139">
              <w:rPr>
                <w:sz w:val="24"/>
                <w:szCs w:val="24"/>
              </w:rPr>
              <w:t>Collection Type D*</w:t>
            </w:r>
          </w:p>
        </w:tc>
        <w:tc>
          <w:tcPr>
            <w:tcW w:w="1559" w:type="dxa"/>
          </w:tcPr>
          <w:p w14:paraId="1AA5A87A" w14:textId="77777777" w:rsidR="006F143D" w:rsidRPr="005C5139" w:rsidRDefault="006F143D" w:rsidP="00495DB3">
            <w:pPr>
              <w:rPr>
                <w:sz w:val="24"/>
                <w:szCs w:val="24"/>
              </w:rPr>
            </w:pPr>
          </w:p>
        </w:tc>
        <w:tc>
          <w:tcPr>
            <w:tcW w:w="1465" w:type="dxa"/>
          </w:tcPr>
          <w:p w14:paraId="603D2164" w14:textId="77777777" w:rsidR="006F143D" w:rsidRPr="005C5139" w:rsidRDefault="006F14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1810" w:type="dxa"/>
          </w:tcPr>
          <w:p w14:paraId="2436E7B3" w14:textId="77777777" w:rsidR="006F143D" w:rsidRPr="005C5139" w:rsidRDefault="006F14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20</w:t>
            </w:r>
          </w:p>
        </w:tc>
        <w:tc>
          <w:tcPr>
            <w:tcW w:w="883" w:type="dxa"/>
          </w:tcPr>
          <w:p w14:paraId="696386DB" w14:textId="77777777" w:rsidR="006F143D" w:rsidRPr="005C5139" w:rsidRDefault="006F14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736" w:type="dxa"/>
          </w:tcPr>
          <w:p w14:paraId="2A396EAE" w14:textId="77777777" w:rsidR="006F143D" w:rsidRPr="005C5139" w:rsidRDefault="006F143D" w:rsidP="00495DB3">
            <w:pPr>
              <w:rPr>
                <w:sz w:val="24"/>
                <w:szCs w:val="24"/>
              </w:rPr>
            </w:pPr>
          </w:p>
        </w:tc>
      </w:tr>
      <w:bookmarkEnd w:id="5"/>
      <w:tr w:rsidR="006F143D" w:rsidRPr="005C5139" w14:paraId="0BBE88D4" w14:textId="77777777" w:rsidTr="00495DB3">
        <w:tc>
          <w:tcPr>
            <w:tcW w:w="2547" w:type="dxa"/>
          </w:tcPr>
          <w:p w14:paraId="5B1384E8" w14:textId="77777777" w:rsidR="006F143D" w:rsidRPr="005C5139" w:rsidRDefault="006F14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ollection Medium D*</w:t>
            </w:r>
          </w:p>
        </w:tc>
        <w:tc>
          <w:tcPr>
            <w:tcW w:w="1559" w:type="dxa"/>
          </w:tcPr>
          <w:p w14:paraId="16DEA441" w14:textId="77777777" w:rsidR="006F143D" w:rsidRPr="005C5139" w:rsidRDefault="006F143D" w:rsidP="00495DB3">
            <w:pPr>
              <w:rPr>
                <w:sz w:val="24"/>
                <w:szCs w:val="24"/>
              </w:rPr>
            </w:pPr>
          </w:p>
        </w:tc>
        <w:tc>
          <w:tcPr>
            <w:tcW w:w="1465" w:type="dxa"/>
          </w:tcPr>
          <w:p w14:paraId="765021A2" w14:textId="77777777" w:rsidR="006F143D" w:rsidRPr="005C5139" w:rsidRDefault="006F14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1810" w:type="dxa"/>
          </w:tcPr>
          <w:p w14:paraId="7B2743C0" w14:textId="77777777" w:rsidR="006F143D" w:rsidRPr="005C5139" w:rsidRDefault="006F14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20</w:t>
            </w:r>
          </w:p>
        </w:tc>
        <w:tc>
          <w:tcPr>
            <w:tcW w:w="883" w:type="dxa"/>
          </w:tcPr>
          <w:p w14:paraId="2C5F1F5A" w14:textId="77777777" w:rsidR="006F143D" w:rsidRPr="005C5139" w:rsidRDefault="006F14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736" w:type="dxa"/>
          </w:tcPr>
          <w:p w14:paraId="58428A3F" w14:textId="77777777" w:rsidR="006F143D" w:rsidRPr="005C5139" w:rsidRDefault="006F143D" w:rsidP="00495DB3">
            <w:pPr>
              <w:rPr>
                <w:sz w:val="24"/>
                <w:szCs w:val="24"/>
              </w:rPr>
            </w:pPr>
          </w:p>
        </w:tc>
      </w:tr>
      <w:tr w:rsidR="006F143D" w:rsidRPr="005C5139" w14:paraId="20A866CB" w14:textId="77777777" w:rsidTr="00495DB3">
        <w:tc>
          <w:tcPr>
            <w:tcW w:w="2547" w:type="dxa"/>
          </w:tcPr>
          <w:p w14:paraId="2793DCBF" w14:textId="77777777" w:rsidR="006F143D" w:rsidRPr="005C5139" w:rsidRDefault="006F14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ollection Style D*</w:t>
            </w:r>
          </w:p>
        </w:tc>
        <w:tc>
          <w:tcPr>
            <w:tcW w:w="1559" w:type="dxa"/>
          </w:tcPr>
          <w:p w14:paraId="6E8859E9" w14:textId="77777777" w:rsidR="006F143D" w:rsidRPr="005C5139" w:rsidRDefault="006F143D" w:rsidP="00495DB3">
            <w:pPr>
              <w:rPr>
                <w:sz w:val="24"/>
                <w:szCs w:val="24"/>
              </w:rPr>
            </w:pPr>
          </w:p>
        </w:tc>
        <w:tc>
          <w:tcPr>
            <w:tcW w:w="1465" w:type="dxa"/>
          </w:tcPr>
          <w:p w14:paraId="7FEE2744" w14:textId="77777777" w:rsidR="006F143D" w:rsidRPr="005C5139" w:rsidRDefault="006F14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1810" w:type="dxa"/>
          </w:tcPr>
          <w:p w14:paraId="6E6563FF" w14:textId="77777777" w:rsidR="006F143D" w:rsidRPr="005C5139" w:rsidRDefault="006F14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20</w:t>
            </w:r>
          </w:p>
        </w:tc>
        <w:tc>
          <w:tcPr>
            <w:tcW w:w="883" w:type="dxa"/>
          </w:tcPr>
          <w:p w14:paraId="42BA1710" w14:textId="77777777" w:rsidR="006F143D" w:rsidRPr="005C5139" w:rsidRDefault="006F14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736" w:type="dxa"/>
          </w:tcPr>
          <w:p w14:paraId="78138A2A" w14:textId="77777777" w:rsidR="006F143D" w:rsidRPr="005C5139" w:rsidRDefault="006F143D" w:rsidP="00495DB3">
            <w:pPr>
              <w:rPr>
                <w:sz w:val="24"/>
                <w:szCs w:val="24"/>
              </w:rPr>
            </w:pPr>
          </w:p>
        </w:tc>
      </w:tr>
    </w:tbl>
    <w:p w14:paraId="2E18496E" w14:textId="0BE198AC" w:rsidR="00947830" w:rsidRPr="00DA574A" w:rsidRDefault="00947830" w:rsidP="00EA6535">
      <w:pPr>
        <w:rPr>
          <w:sz w:val="24"/>
          <w:szCs w:val="24"/>
        </w:rPr>
      </w:pPr>
    </w:p>
    <w:p w14:paraId="6F974CFC" w14:textId="187E87BE" w:rsidR="00F00BF6" w:rsidRPr="00DA574A" w:rsidRDefault="00F00BF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sz w:val="24"/>
          <w:szCs w:val="24"/>
        </w:rPr>
      </w:pPr>
      <w:r w:rsidRPr="00DA574A">
        <w:rPr>
          <w:sz w:val="24"/>
          <w:szCs w:val="24"/>
        </w:rPr>
        <w:br w:type="page"/>
      </w:r>
    </w:p>
    <w:p w14:paraId="492A3207" w14:textId="7E498540" w:rsidR="00552A91" w:rsidRPr="00DA574A" w:rsidRDefault="00F00BF6" w:rsidP="00EA6535">
      <w:pPr>
        <w:rPr>
          <w:b/>
          <w:sz w:val="24"/>
          <w:szCs w:val="24"/>
        </w:rPr>
      </w:pPr>
      <w:r w:rsidRPr="00DA574A">
        <w:rPr>
          <w:b/>
          <w:sz w:val="24"/>
          <w:szCs w:val="24"/>
        </w:rPr>
        <w:lastRenderedPageBreak/>
        <w:t>Data dictionary for logical model</w:t>
      </w:r>
    </w:p>
    <w:p w14:paraId="4BF69B3C" w14:textId="77777777" w:rsidR="00EA6535" w:rsidRPr="00DA574A" w:rsidRDefault="00EA6535" w:rsidP="00EA6535">
      <w:pPr>
        <w:rPr>
          <w:sz w:val="24"/>
          <w:szCs w:val="24"/>
        </w:rPr>
      </w:pPr>
    </w:p>
    <w:p w14:paraId="3B7F1F54" w14:textId="77777777" w:rsidR="00264439" w:rsidRPr="005C5139" w:rsidRDefault="00264439" w:rsidP="00264439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bookmarkStart w:id="6" w:name="OLE_LINK17"/>
      <w:bookmarkStart w:id="7" w:name="OLE_LINK18"/>
      <w:r w:rsidRPr="005C5139">
        <w:rPr>
          <w:rFonts w:ascii="Times New Roman" w:hAnsi="Times New Roman" w:cs="Times New Roman"/>
          <w:sz w:val="24"/>
          <w:szCs w:val="24"/>
        </w:rPr>
        <w:t>SA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1559"/>
        <w:gridCol w:w="1465"/>
        <w:gridCol w:w="1810"/>
        <w:gridCol w:w="883"/>
        <w:gridCol w:w="736"/>
      </w:tblGrid>
      <w:tr w:rsidR="00264439" w:rsidRPr="005C5139" w14:paraId="0AF2C7B8" w14:textId="77777777" w:rsidTr="00495DB3">
        <w:tc>
          <w:tcPr>
            <w:tcW w:w="2547" w:type="dxa"/>
          </w:tcPr>
          <w:p w14:paraId="16E1B8FA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Attribute</w:t>
            </w:r>
          </w:p>
        </w:tc>
        <w:tc>
          <w:tcPr>
            <w:tcW w:w="1559" w:type="dxa"/>
          </w:tcPr>
          <w:p w14:paraId="6C821207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Primary Key</w:t>
            </w:r>
          </w:p>
        </w:tc>
        <w:tc>
          <w:tcPr>
            <w:tcW w:w="1465" w:type="dxa"/>
          </w:tcPr>
          <w:p w14:paraId="54FA941F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Type</w:t>
            </w:r>
          </w:p>
        </w:tc>
        <w:tc>
          <w:tcPr>
            <w:tcW w:w="1810" w:type="dxa"/>
          </w:tcPr>
          <w:p w14:paraId="2C115396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Precision (size)</w:t>
            </w:r>
          </w:p>
        </w:tc>
        <w:tc>
          <w:tcPr>
            <w:tcW w:w="883" w:type="dxa"/>
          </w:tcPr>
          <w:p w14:paraId="2FC071AB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Units</w:t>
            </w:r>
          </w:p>
        </w:tc>
        <w:tc>
          <w:tcPr>
            <w:tcW w:w="736" w:type="dxa"/>
          </w:tcPr>
          <w:p w14:paraId="04D56E3D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Scale</w:t>
            </w:r>
          </w:p>
        </w:tc>
      </w:tr>
      <w:tr w:rsidR="00264439" w:rsidRPr="005C5139" w14:paraId="6FF9FBD9" w14:textId="77777777" w:rsidTr="00495DB3">
        <w:tc>
          <w:tcPr>
            <w:tcW w:w="2547" w:type="dxa"/>
          </w:tcPr>
          <w:p w14:paraId="1EE4A21B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Invoice#</w:t>
            </w:r>
          </w:p>
        </w:tc>
        <w:tc>
          <w:tcPr>
            <w:tcW w:w="1559" w:type="dxa"/>
          </w:tcPr>
          <w:p w14:paraId="442BAB7E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√</w:t>
            </w:r>
          </w:p>
        </w:tc>
        <w:tc>
          <w:tcPr>
            <w:tcW w:w="1465" w:type="dxa"/>
          </w:tcPr>
          <w:p w14:paraId="5A5ED7C4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NUMERIC</w:t>
            </w:r>
          </w:p>
        </w:tc>
        <w:tc>
          <w:tcPr>
            <w:tcW w:w="1810" w:type="dxa"/>
          </w:tcPr>
          <w:p w14:paraId="03884FA0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10</w:t>
            </w:r>
          </w:p>
        </w:tc>
        <w:tc>
          <w:tcPr>
            <w:tcW w:w="883" w:type="dxa"/>
          </w:tcPr>
          <w:p w14:paraId="1F63634D" w14:textId="77777777" w:rsidR="00264439" w:rsidRPr="005C5139" w:rsidRDefault="00264439" w:rsidP="00495DB3">
            <w:pPr>
              <w:rPr>
                <w:sz w:val="24"/>
                <w:szCs w:val="24"/>
              </w:rPr>
            </w:pPr>
          </w:p>
        </w:tc>
        <w:tc>
          <w:tcPr>
            <w:tcW w:w="736" w:type="dxa"/>
          </w:tcPr>
          <w:p w14:paraId="42E540F6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0</w:t>
            </w:r>
          </w:p>
        </w:tc>
      </w:tr>
      <w:tr w:rsidR="00264439" w:rsidRPr="005C5139" w14:paraId="789F5163" w14:textId="77777777" w:rsidTr="00495DB3">
        <w:tc>
          <w:tcPr>
            <w:tcW w:w="2547" w:type="dxa"/>
          </w:tcPr>
          <w:p w14:paraId="643FB5E8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Artwork Title</w:t>
            </w:r>
          </w:p>
        </w:tc>
        <w:tc>
          <w:tcPr>
            <w:tcW w:w="1559" w:type="dxa"/>
          </w:tcPr>
          <w:p w14:paraId="7B326BB4" w14:textId="77777777" w:rsidR="00264439" w:rsidRPr="005C5139" w:rsidRDefault="00264439" w:rsidP="00495DB3">
            <w:pPr>
              <w:rPr>
                <w:sz w:val="24"/>
                <w:szCs w:val="24"/>
              </w:rPr>
            </w:pPr>
          </w:p>
        </w:tc>
        <w:tc>
          <w:tcPr>
            <w:tcW w:w="1465" w:type="dxa"/>
          </w:tcPr>
          <w:p w14:paraId="585AE435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1810" w:type="dxa"/>
          </w:tcPr>
          <w:p w14:paraId="31F19CFF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20</w:t>
            </w:r>
          </w:p>
        </w:tc>
        <w:tc>
          <w:tcPr>
            <w:tcW w:w="883" w:type="dxa"/>
          </w:tcPr>
          <w:p w14:paraId="1D20B104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736" w:type="dxa"/>
          </w:tcPr>
          <w:p w14:paraId="0A3399C8" w14:textId="77777777" w:rsidR="00264439" w:rsidRPr="005C5139" w:rsidRDefault="00264439" w:rsidP="00495DB3">
            <w:pPr>
              <w:rPr>
                <w:sz w:val="24"/>
                <w:szCs w:val="24"/>
              </w:rPr>
            </w:pPr>
          </w:p>
        </w:tc>
      </w:tr>
      <w:tr w:rsidR="00264439" w:rsidRPr="005C5139" w14:paraId="4FC9DA6A" w14:textId="77777777" w:rsidTr="00495DB3">
        <w:tc>
          <w:tcPr>
            <w:tcW w:w="2547" w:type="dxa"/>
          </w:tcPr>
          <w:p w14:paraId="13024AF6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Sale Date</w:t>
            </w:r>
          </w:p>
        </w:tc>
        <w:tc>
          <w:tcPr>
            <w:tcW w:w="1559" w:type="dxa"/>
          </w:tcPr>
          <w:p w14:paraId="5A028CEB" w14:textId="77777777" w:rsidR="00264439" w:rsidRPr="005C5139" w:rsidRDefault="00264439" w:rsidP="00495DB3">
            <w:pPr>
              <w:rPr>
                <w:sz w:val="24"/>
                <w:szCs w:val="24"/>
              </w:rPr>
            </w:pPr>
          </w:p>
        </w:tc>
        <w:tc>
          <w:tcPr>
            <w:tcW w:w="1465" w:type="dxa"/>
          </w:tcPr>
          <w:p w14:paraId="2EE4ED23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Date</w:t>
            </w:r>
          </w:p>
        </w:tc>
        <w:tc>
          <w:tcPr>
            <w:tcW w:w="1810" w:type="dxa"/>
          </w:tcPr>
          <w:p w14:paraId="1F6A226C" w14:textId="77777777" w:rsidR="00264439" w:rsidRPr="005C5139" w:rsidRDefault="00264439" w:rsidP="00495DB3">
            <w:pPr>
              <w:rPr>
                <w:sz w:val="24"/>
                <w:szCs w:val="24"/>
              </w:rPr>
            </w:pPr>
          </w:p>
        </w:tc>
        <w:tc>
          <w:tcPr>
            <w:tcW w:w="883" w:type="dxa"/>
          </w:tcPr>
          <w:p w14:paraId="45B74062" w14:textId="77777777" w:rsidR="00264439" w:rsidRPr="005C5139" w:rsidRDefault="00264439" w:rsidP="00495DB3">
            <w:pPr>
              <w:rPr>
                <w:sz w:val="24"/>
                <w:szCs w:val="24"/>
              </w:rPr>
            </w:pPr>
          </w:p>
        </w:tc>
        <w:tc>
          <w:tcPr>
            <w:tcW w:w="736" w:type="dxa"/>
          </w:tcPr>
          <w:p w14:paraId="222DBD74" w14:textId="77777777" w:rsidR="00264439" w:rsidRPr="005C5139" w:rsidRDefault="00264439" w:rsidP="00495DB3">
            <w:pPr>
              <w:rPr>
                <w:sz w:val="24"/>
                <w:szCs w:val="24"/>
              </w:rPr>
            </w:pPr>
          </w:p>
        </w:tc>
      </w:tr>
      <w:tr w:rsidR="00264439" w:rsidRPr="005C5139" w14:paraId="0C0A0CCA" w14:textId="77777777" w:rsidTr="00495DB3">
        <w:tc>
          <w:tcPr>
            <w:tcW w:w="2547" w:type="dxa"/>
          </w:tcPr>
          <w:p w14:paraId="0DCCF518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Sale Price</w:t>
            </w:r>
          </w:p>
        </w:tc>
        <w:tc>
          <w:tcPr>
            <w:tcW w:w="1559" w:type="dxa"/>
          </w:tcPr>
          <w:p w14:paraId="0AE3525E" w14:textId="77777777" w:rsidR="00264439" w:rsidRPr="005C5139" w:rsidRDefault="00264439" w:rsidP="00495DB3">
            <w:pPr>
              <w:rPr>
                <w:sz w:val="24"/>
                <w:szCs w:val="24"/>
              </w:rPr>
            </w:pPr>
          </w:p>
        </w:tc>
        <w:tc>
          <w:tcPr>
            <w:tcW w:w="1465" w:type="dxa"/>
          </w:tcPr>
          <w:p w14:paraId="4DDB9FE9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NUMERIC</w:t>
            </w:r>
          </w:p>
        </w:tc>
        <w:tc>
          <w:tcPr>
            <w:tcW w:w="1810" w:type="dxa"/>
          </w:tcPr>
          <w:p w14:paraId="7D929D95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10</w:t>
            </w:r>
          </w:p>
        </w:tc>
        <w:tc>
          <w:tcPr>
            <w:tcW w:w="883" w:type="dxa"/>
          </w:tcPr>
          <w:p w14:paraId="7CB46B90" w14:textId="77777777" w:rsidR="00264439" w:rsidRPr="005C5139" w:rsidRDefault="00264439" w:rsidP="00495DB3">
            <w:pPr>
              <w:rPr>
                <w:sz w:val="24"/>
                <w:szCs w:val="24"/>
              </w:rPr>
            </w:pPr>
          </w:p>
        </w:tc>
        <w:tc>
          <w:tcPr>
            <w:tcW w:w="736" w:type="dxa"/>
          </w:tcPr>
          <w:p w14:paraId="308F7F0E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0</w:t>
            </w:r>
          </w:p>
        </w:tc>
      </w:tr>
      <w:tr w:rsidR="00264439" w:rsidRPr="005C5139" w14:paraId="20308B9A" w14:textId="77777777" w:rsidTr="00495DB3">
        <w:tc>
          <w:tcPr>
            <w:tcW w:w="2547" w:type="dxa"/>
          </w:tcPr>
          <w:p w14:paraId="7899468B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Sale Tax</w:t>
            </w:r>
          </w:p>
        </w:tc>
        <w:tc>
          <w:tcPr>
            <w:tcW w:w="1559" w:type="dxa"/>
          </w:tcPr>
          <w:p w14:paraId="2B34464C" w14:textId="77777777" w:rsidR="00264439" w:rsidRPr="005C5139" w:rsidRDefault="00264439" w:rsidP="00495DB3">
            <w:pPr>
              <w:rPr>
                <w:sz w:val="24"/>
                <w:szCs w:val="24"/>
              </w:rPr>
            </w:pPr>
          </w:p>
        </w:tc>
        <w:tc>
          <w:tcPr>
            <w:tcW w:w="1465" w:type="dxa"/>
          </w:tcPr>
          <w:p w14:paraId="0F799892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NUMERIC</w:t>
            </w:r>
          </w:p>
        </w:tc>
        <w:tc>
          <w:tcPr>
            <w:tcW w:w="1810" w:type="dxa"/>
          </w:tcPr>
          <w:p w14:paraId="46DECD0A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10</w:t>
            </w:r>
          </w:p>
        </w:tc>
        <w:tc>
          <w:tcPr>
            <w:tcW w:w="883" w:type="dxa"/>
          </w:tcPr>
          <w:p w14:paraId="6C6CD4B8" w14:textId="77777777" w:rsidR="00264439" w:rsidRPr="005C5139" w:rsidRDefault="00264439" w:rsidP="00495DB3">
            <w:pPr>
              <w:rPr>
                <w:sz w:val="24"/>
                <w:szCs w:val="24"/>
              </w:rPr>
            </w:pPr>
          </w:p>
        </w:tc>
        <w:tc>
          <w:tcPr>
            <w:tcW w:w="736" w:type="dxa"/>
          </w:tcPr>
          <w:p w14:paraId="262979C0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0</w:t>
            </w:r>
          </w:p>
        </w:tc>
      </w:tr>
      <w:tr w:rsidR="00264439" w:rsidRPr="005C5139" w14:paraId="26999DFC" w14:textId="77777777" w:rsidTr="00495DB3">
        <w:tc>
          <w:tcPr>
            <w:tcW w:w="2547" w:type="dxa"/>
          </w:tcPr>
          <w:p w14:paraId="0168460D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Sale Total Paid</w:t>
            </w:r>
          </w:p>
        </w:tc>
        <w:tc>
          <w:tcPr>
            <w:tcW w:w="1559" w:type="dxa"/>
          </w:tcPr>
          <w:p w14:paraId="18540F8E" w14:textId="77777777" w:rsidR="00264439" w:rsidRPr="005C5139" w:rsidRDefault="00264439" w:rsidP="00495DB3">
            <w:pPr>
              <w:rPr>
                <w:sz w:val="24"/>
                <w:szCs w:val="24"/>
              </w:rPr>
            </w:pPr>
          </w:p>
        </w:tc>
        <w:tc>
          <w:tcPr>
            <w:tcW w:w="1465" w:type="dxa"/>
          </w:tcPr>
          <w:p w14:paraId="6BE58237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NUMERIC</w:t>
            </w:r>
          </w:p>
        </w:tc>
        <w:tc>
          <w:tcPr>
            <w:tcW w:w="1810" w:type="dxa"/>
          </w:tcPr>
          <w:p w14:paraId="5EC17632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10</w:t>
            </w:r>
          </w:p>
        </w:tc>
        <w:tc>
          <w:tcPr>
            <w:tcW w:w="883" w:type="dxa"/>
          </w:tcPr>
          <w:p w14:paraId="3EE04849" w14:textId="77777777" w:rsidR="00264439" w:rsidRPr="005C5139" w:rsidRDefault="00264439" w:rsidP="00495DB3">
            <w:pPr>
              <w:rPr>
                <w:sz w:val="24"/>
                <w:szCs w:val="24"/>
              </w:rPr>
            </w:pPr>
          </w:p>
        </w:tc>
        <w:tc>
          <w:tcPr>
            <w:tcW w:w="736" w:type="dxa"/>
          </w:tcPr>
          <w:p w14:paraId="3D41F67B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0</w:t>
            </w:r>
          </w:p>
        </w:tc>
      </w:tr>
      <w:tr w:rsidR="00264439" w:rsidRPr="005C5139" w14:paraId="41940689" w14:textId="77777777" w:rsidTr="00495DB3">
        <w:tc>
          <w:tcPr>
            <w:tcW w:w="2547" w:type="dxa"/>
          </w:tcPr>
          <w:p w14:paraId="6E4E8318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Amount Remitted to Owner</w:t>
            </w:r>
            <w:r>
              <w:rPr>
                <w:sz w:val="24"/>
                <w:szCs w:val="24"/>
              </w:rPr>
              <w:t xml:space="preserve"> D*</w:t>
            </w:r>
          </w:p>
        </w:tc>
        <w:tc>
          <w:tcPr>
            <w:tcW w:w="1559" w:type="dxa"/>
          </w:tcPr>
          <w:p w14:paraId="5508128C" w14:textId="77777777" w:rsidR="00264439" w:rsidRPr="005C5139" w:rsidRDefault="00264439" w:rsidP="00495DB3">
            <w:pPr>
              <w:rPr>
                <w:sz w:val="24"/>
                <w:szCs w:val="24"/>
              </w:rPr>
            </w:pPr>
          </w:p>
        </w:tc>
        <w:tc>
          <w:tcPr>
            <w:tcW w:w="1465" w:type="dxa"/>
          </w:tcPr>
          <w:p w14:paraId="31BC752E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NUMERIC</w:t>
            </w:r>
          </w:p>
        </w:tc>
        <w:tc>
          <w:tcPr>
            <w:tcW w:w="1810" w:type="dxa"/>
          </w:tcPr>
          <w:p w14:paraId="25E823E7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10</w:t>
            </w:r>
          </w:p>
        </w:tc>
        <w:tc>
          <w:tcPr>
            <w:tcW w:w="883" w:type="dxa"/>
          </w:tcPr>
          <w:p w14:paraId="55B6259D" w14:textId="77777777" w:rsidR="00264439" w:rsidRPr="005C5139" w:rsidRDefault="00264439" w:rsidP="00495DB3">
            <w:pPr>
              <w:rPr>
                <w:sz w:val="24"/>
                <w:szCs w:val="24"/>
              </w:rPr>
            </w:pPr>
          </w:p>
        </w:tc>
        <w:tc>
          <w:tcPr>
            <w:tcW w:w="736" w:type="dxa"/>
          </w:tcPr>
          <w:p w14:paraId="47CDE9ED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0</w:t>
            </w:r>
          </w:p>
        </w:tc>
      </w:tr>
      <w:tr w:rsidR="00264439" w:rsidRPr="005C5139" w14:paraId="62ECE767" w14:textId="77777777" w:rsidTr="00495DB3">
        <w:tc>
          <w:tcPr>
            <w:tcW w:w="2547" w:type="dxa"/>
          </w:tcPr>
          <w:p w14:paraId="66CB7CA6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Receipt#</w:t>
            </w:r>
          </w:p>
        </w:tc>
        <w:tc>
          <w:tcPr>
            <w:tcW w:w="1559" w:type="dxa"/>
          </w:tcPr>
          <w:p w14:paraId="2779E611" w14:textId="77777777" w:rsidR="00264439" w:rsidRPr="005C5139" w:rsidRDefault="00264439" w:rsidP="00495DB3">
            <w:pPr>
              <w:rPr>
                <w:sz w:val="24"/>
                <w:szCs w:val="24"/>
              </w:rPr>
            </w:pPr>
          </w:p>
        </w:tc>
        <w:tc>
          <w:tcPr>
            <w:tcW w:w="1465" w:type="dxa"/>
          </w:tcPr>
          <w:p w14:paraId="0A7BD406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NUMERIC</w:t>
            </w:r>
          </w:p>
        </w:tc>
        <w:tc>
          <w:tcPr>
            <w:tcW w:w="1810" w:type="dxa"/>
          </w:tcPr>
          <w:p w14:paraId="4B81A659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10</w:t>
            </w:r>
          </w:p>
        </w:tc>
        <w:tc>
          <w:tcPr>
            <w:tcW w:w="883" w:type="dxa"/>
          </w:tcPr>
          <w:p w14:paraId="47D778B3" w14:textId="77777777" w:rsidR="00264439" w:rsidRPr="005C5139" w:rsidRDefault="00264439" w:rsidP="00495DB3">
            <w:pPr>
              <w:rPr>
                <w:sz w:val="24"/>
                <w:szCs w:val="24"/>
              </w:rPr>
            </w:pPr>
          </w:p>
        </w:tc>
        <w:tc>
          <w:tcPr>
            <w:tcW w:w="736" w:type="dxa"/>
          </w:tcPr>
          <w:p w14:paraId="303E5919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0</w:t>
            </w:r>
          </w:p>
        </w:tc>
      </w:tr>
      <w:tr w:rsidR="00264439" w:rsidRPr="005C5139" w14:paraId="5477C19B" w14:textId="77777777" w:rsidTr="00495DB3">
        <w:tc>
          <w:tcPr>
            <w:tcW w:w="2547" w:type="dxa"/>
          </w:tcPr>
          <w:p w14:paraId="357633A9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bookmarkStart w:id="8" w:name="_Hlk22903504"/>
            <w:r w:rsidRPr="005C5139">
              <w:rPr>
                <w:sz w:val="24"/>
                <w:szCs w:val="24"/>
              </w:rPr>
              <w:t>Payment Method</w:t>
            </w:r>
          </w:p>
        </w:tc>
        <w:tc>
          <w:tcPr>
            <w:tcW w:w="1559" w:type="dxa"/>
          </w:tcPr>
          <w:p w14:paraId="12A89AB0" w14:textId="77777777" w:rsidR="00264439" w:rsidRPr="005C5139" w:rsidRDefault="00264439" w:rsidP="00495DB3">
            <w:pPr>
              <w:rPr>
                <w:sz w:val="24"/>
                <w:szCs w:val="24"/>
              </w:rPr>
            </w:pPr>
          </w:p>
        </w:tc>
        <w:tc>
          <w:tcPr>
            <w:tcW w:w="1465" w:type="dxa"/>
          </w:tcPr>
          <w:p w14:paraId="6942FF91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1810" w:type="dxa"/>
          </w:tcPr>
          <w:p w14:paraId="4A534F44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20</w:t>
            </w:r>
          </w:p>
        </w:tc>
        <w:tc>
          <w:tcPr>
            <w:tcW w:w="883" w:type="dxa"/>
          </w:tcPr>
          <w:p w14:paraId="7914CBA0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736" w:type="dxa"/>
          </w:tcPr>
          <w:p w14:paraId="2DD4B6DB" w14:textId="77777777" w:rsidR="00264439" w:rsidRPr="005C5139" w:rsidRDefault="00264439" w:rsidP="00495DB3">
            <w:pPr>
              <w:rPr>
                <w:sz w:val="24"/>
                <w:szCs w:val="24"/>
              </w:rPr>
            </w:pPr>
          </w:p>
        </w:tc>
      </w:tr>
      <w:bookmarkEnd w:id="8"/>
      <w:tr w:rsidR="00264439" w:rsidRPr="005C5139" w14:paraId="4CFE090E" w14:textId="77777777" w:rsidTr="00495DB3">
        <w:tc>
          <w:tcPr>
            <w:tcW w:w="2547" w:type="dxa"/>
          </w:tcPr>
          <w:p w14:paraId="114B2D2E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Payment Commission D*</w:t>
            </w:r>
          </w:p>
        </w:tc>
        <w:tc>
          <w:tcPr>
            <w:tcW w:w="1559" w:type="dxa"/>
          </w:tcPr>
          <w:p w14:paraId="0C10F756" w14:textId="77777777" w:rsidR="00264439" w:rsidRPr="005C5139" w:rsidRDefault="00264439" w:rsidP="00495DB3">
            <w:pPr>
              <w:rPr>
                <w:sz w:val="24"/>
                <w:szCs w:val="24"/>
              </w:rPr>
            </w:pPr>
          </w:p>
        </w:tc>
        <w:tc>
          <w:tcPr>
            <w:tcW w:w="1465" w:type="dxa"/>
          </w:tcPr>
          <w:p w14:paraId="01ED4582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NUMERIC</w:t>
            </w:r>
          </w:p>
        </w:tc>
        <w:tc>
          <w:tcPr>
            <w:tcW w:w="1810" w:type="dxa"/>
          </w:tcPr>
          <w:p w14:paraId="06904699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10</w:t>
            </w:r>
          </w:p>
        </w:tc>
        <w:tc>
          <w:tcPr>
            <w:tcW w:w="883" w:type="dxa"/>
          </w:tcPr>
          <w:p w14:paraId="67F1222A" w14:textId="77777777" w:rsidR="00264439" w:rsidRPr="005C5139" w:rsidRDefault="00264439" w:rsidP="00495DB3">
            <w:pPr>
              <w:rPr>
                <w:sz w:val="24"/>
                <w:szCs w:val="24"/>
              </w:rPr>
            </w:pPr>
          </w:p>
        </w:tc>
        <w:tc>
          <w:tcPr>
            <w:tcW w:w="736" w:type="dxa"/>
          </w:tcPr>
          <w:p w14:paraId="28B89A23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0</w:t>
            </w:r>
          </w:p>
        </w:tc>
      </w:tr>
      <w:tr w:rsidR="00264439" w:rsidRPr="005C5139" w14:paraId="37CF5A98" w14:textId="77777777" w:rsidTr="00495DB3">
        <w:tc>
          <w:tcPr>
            <w:tcW w:w="2547" w:type="dxa"/>
          </w:tcPr>
          <w:p w14:paraId="48AE3DD8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Payment Check Amount</w:t>
            </w:r>
          </w:p>
        </w:tc>
        <w:tc>
          <w:tcPr>
            <w:tcW w:w="1559" w:type="dxa"/>
          </w:tcPr>
          <w:p w14:paraId="5F87668D" w14:textId="77777777" w:rsidR="00264439" w:rsidRPr="005C5139" w:rsidRDefault="00264439" w:rsidP="00495DB3">
            <w:pPr>
              <w:rPr>
                <w:sz w:val="24"/>
                <w:szCs w:val="24"/>
              </w:rPr>
            </w:pPr>
          </w:p>
        </w:tc>
        <w:tc>
          <w:tcPr>
            <w:tcW w:w="1465" w:type="dxa"/>
          </w:tcPr>
          <w:p w14:paraId="68761C51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NUMERIC</w:t>
            </w:r>
          </w:p>
        </w:tc>
        <w:tc>
          <w:tcPr>
            <w:tcW w:w="1810" w:type="dxa"/>
          </w:tcPr>
          <w:p w14:paraId="16293B40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10</w:t>
            </w:r>
          </w:p>
        </w:tc>
        <w:tc>
          <w:tcPr>
            <w:tcW w:w="883" w:type="dxa"/>
          </w:tcPr>
          <w:p w14:paraId="46D2C856" w14:textId="77777777" w:rsidR="00264439" w:rsidRPr="005C5139" w:rsidRDefault="00264439" w:rsidP="00495DB3">
            <w:pPr>
              <w:rPr>
                <w:sz w:val="24"/>
                <w:szCs w:val="24"/>
              </w:rPr>
            </w:pPr>
          </w:p>
        </w:tc>
        <w:tc>
          <w:tcPr>
            <w:tcW w:w="736" w:type="dxa"/>
          </w:tcPr>
          <w:p w14:paraId="1F5C6D07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0</w:t>
            </w:r>
          </w:p>
        </w:tc>
      </w:tr>
      <w:tr w:rsidR="00264439" w:rsidRPr="005C5139" w14:paraId="62343533" w14:textId="77777777" w:rsidTr="00495DB3">
        <w:tc>
          <w:tcPr>
            <w:tcW w:w="2547" w:type="dxa"/>
          </w:tcPr>
          <w:p w14:paraId="28D343C6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Payment Check Stub</w:t>
            </w:r>
          </w:p>
        </w:tc>
        <w:tc>
          <w:tcPr>
            <w:tcW w:w="1559" w:type="dxa"/>
          </w:tcPr>
          <w:p w14:paraId="4BDBD281" w14:textId="77777777" w:rsidR="00264439" w:rsidRPr="005C5139" w:rsidRDefault="00264439" w:rsidP="00495DB3">
            <w:pPr>
              <w:rPr>
                <w:sz w:val="24"/>
                <w:szCs w:val="24"/>
              </w:rPr>
            </w:pPr>
          </w:p>
        </w:tc>
        <w:tc>
          <w:tcPr>
            <w:tcW w:w="1465" w:type="dxa"/>
          </w:tcPr>
          <w:p w14:paraId="4B2774F5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NUMERIC</w:t>
            </w:r>
          </w:p>
        </w:tc>
        <w:tc>
          <w:tcPr>
            <w:tcW w:w="1810" w:type="dxa"/>
          </w:tcPr>
          <w:p w14:paraId="43BEA987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10</w:t>
            </w:r>
          </w:p>
        </w:tc>
        <w:tc>
          <w:tcPr>
            <w:tcW w:w="883" w:type="dxa"/>
          </w:tcPr>
          <w:p w14:paraId="047A87AC" w14:textId="77777777" w:rsidR="00264439" w:rsidRPr="005C5139" w:rsidRDefault="00264439" w:rsidP="00495DB3">
            <w:pPr>
              <w:rPr>
                <w:sz w:val="24"/>
                <w:szCs w:val="24"/>
              </w:rPr>
            </w:pPr>
          </w:p>
        </w:tc>
        <w:tc>
          <w:tcPr>
            <w:tcW w:w="736" w:type="dxa"/>
          </w:tcPr>
          <w:p w14:paraId="6BB38CFA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0</w:t>
            </w:r>
          </w:p>
        </w:tc>
      </w:tr>
      <w:tr w:rsidR="00264439" w:rsidRPr="005C5139" w14:paraId="4F8FBFA8" w14:textId="77777777" w:rsidTr="00495DB3">
        <w:tc>
          <w:tcPr>
            <w:tcW w:w="2547" w:type="dxa"/>
          </w:tcPr>
          <w:p w14:paraId="07E9D267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r w:rsidRPr="000C27C5">
              <w:rPr>
                <w:sz w:val="24"/>
                <w:szCs w:val="24"/>
              </w:rPr>
              <w:t>Artist ID D*</w:t>
            </w:r>
          </w:p>
        </w:tc>
        <w:tc>
          <w:tcPr>
            <w:tcW w:w="1559" w:type="dxa"/>
          </w:tcPr>
          <w:p w14:paraId="303969F9" w14:textId="77777777" w:rsidR="00264439" w:rsidRPr="005C5139" w:rsidRDefault="00264439" w:rsidP="00495DB3">
            <w:pPr>
              <w:rPr>
                <w:sz w:val="24"/>
                <w:szCs w:val="24"/>
              </w:rPr>
            </w:pPr>
          </w:p>
        </w:tc>
        <w:tc>
          <w:tcPr>
            <w:tcW w:w="1465" w:type="dxa"/>
          </w:tcPr>
          <w:p w14:paraId="25A343E9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NUMERIC</w:t>
            </w:r>
          </w:p>
        </w:tc>
        <w:tc>
          <w:tcPr>
            <w:tcW w:w="1810" w:type="dxa"/>
          </w:tcPr>
          <w:p w14:paraId="0370FBF1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10</w:t>
            </w:r>
          </w:p>
        </w:tc>
        <w:tc>
          <w:tcPr>
            <w:tcW w:w="883" w:type="dxa"/>
          </w:tcPr>
          <w:p w14:paraId="207E0C2B" w14:textId="77777777" w:rsidR="00264439" w:rsidRPr="005C5139" w:rsidRDefault="00264439" w:rsidP="00495DB3">
            <w:pPr>
              <w:rPr>
                <w:sz w:val="24"/>
                <w:szCs w:val="24"/>
              </w:rPr>
            </w:pPr>
          </w:p>
        </w:tc>
        <w:tc>
          <w:tcPr>
            <w:tcW w:w="736" w:type="dxa"/>
          </w:tcPr>
          <w:p w14:paraId="1EA58944" w14:textId="77777777" w:rsidR="00264439" w:rsidRPr="005C5139" w:rsidRDefault="00264439" w:rsidP="00495DB3">
            <w:pPr>
              <w:rPr>
                <w:sz w:val="24"/>
                <w:szCs w:val="24"/>
              </w:rPr>
            </w:pPr>
          </w:p>
        </w:tc>
      </w:tr>
      <w:tr w:rsidR="00264439" w:rsidRPr="005C5139" w14:paraId="214CE51D" w14:textId="77777777" w:rsidTr="00495DB3">
        <w:tc>
          <w:tcPr>
            <w:tcW w:w="2547" w:type="dxa"/>
          </w:tcPr>
          <w:p w14:paraId="58B87495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Artist Name D*</w:t>
            </w:r>
          </w:p>
        </w:tc>
        <w:tc>
          <w:tcPr>
            <w:tcW w:w="1559" w:type="dxa"/>
          </w:tcPr>
          <w:p w14:paraId="375D6F31" w14:textId="77777777" w:rsidR="00264439" w:rsidRPr="005C5139" w:rsidRDefault="00264439" w:rsidP="00495DB3">
            <w:pPr>
              <w:rPr>
                <w:sz w:val="24"/>
                <w:szCs w:val="24"/>
              </w:rPr>
            </w:pPr>
          </w:p>
        </w:tc>
        <w:tc>
          <w:tcPr>
            <w:tcW w:w="1465" w:type="dxa"/>
          </w:tcPr>
          <w:p w14:paraId="167F7655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1810" w:type="dxa"/>
          </w:tcPr>
          <w:p w14:paraId="32EB51F4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20</w:t>
            </w:r>
          </w:p>
        </w:tc>
        <w:tc>
          <w:tcPr>
            <w:tcW w:w="883" w:type="dxa"/>
          </w:tcPr>
          <w:p w14:paraId="08B3C487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736" w:type="dxa"/>
          </w:tcPr>
          <w:p w14:paraId="73871C12" w14:textId="77777777" w:rsidR="00264439" w:rsidRPr="005C5139" w:rsidRDefault="00264439" w:rsidP="00495DB3">
            <w:pPr>
              <w:rPr>
                <w:sz w:val="24"/>
                <w:szCs w:val="24"/>
              </w:rPr>
            </w:pPr>
          </w:p>
        </w:tc>
      </w:tr>
      <w:tr w:rsidR="00264439" w:rsidRPr="005C5139" w14:paraId="07325F54" w14:textId="77777777" w:rsidTr="00495DB3">
        <w:tc>
          <w:tcPr>
            <w:tcW w:w="2547" w:type="dxa"/>
          </w:tcPr>
          <w:p w14:paraId="1DFE45B4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r w:rsidRPr="000C27C5">
              <w:rPr>
                <w:sz w:val="24"/>
                <w:szCs w:val="24"/>
              </w:rPr>
              <w:t>Collector ID D*</w:t>
            </w:r>
          </w:p>
        </w:tc>
        <w:tc>
          <w:tcPr>
            <w:tcW w:w="1559" w:type="dxa"/>
          </w:tcPr>
          <w:p w14:paraId="3EC4DEC3" w14:textId="77777777" w:rsidR="00264439" w:rsidRPr="005C5139" w:rsidRDefault="00264439" w:rsidP="00495DB3">
            <w:pPr>
              <w:rPr>
                <w:sz w:val="24"/>
                <w:szCs w:val="24"/>
              </w:rPr>
            </w:pPr>
          </w:p>
        </w:tc>
        <w:tc>
          <w:tcPr>
            <w:tcW w:w="1465" w:type="dxa"/>
          </w:tcPr>
          <w:p w14:paraId="21A2A68C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ERIC</w:t>
            </w:r>
          </w:p>
        </w:tc>
        <w:tc>
          <w:tcPr>
            <w:tcW w:w="1810" w:type="dxa"/>
          </w:tcPr>
          <w:p w14:paraId="77DC1C2D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</w:p>
        </w:tc>
        <w:tc>
          <w:tcPr>
            <w:tcW w:w="883" w:type="dxa"/>
          </w:tcPr>
          <w:p w14:paraId="5231E9F3" w14:textId="77777777" w:rsidR="00264439" w:rsidRPr="005C5139" w:rsidRDefault="00264439" w:rsidP="00495DB3">
            <w:pPr>
              <w:rPr>
                <w:sz w:val="24"/>
                <w:szCs w:val="24"/>
              </w:rPr>
            </w:pPr>
          </w:p>
        </w:tc>
        <w:tc>
          <w:tcPr>
            <w:tcW w:w="736" w:type="dxa"/>
          </w:tcPr>
          <w:p w14:paraId="5FE8F601" w14:textId="77777777" w:rsidR="00264439" w:rsidRPr="005C5139" w:rsidRDefault="00264439" w:rsidP="00495DB3">
            <w:pPr>
              <w:rPr>
                <w:sz w:val="24"/>
                <w:szCs w:val="24"/>
              </w:rPr>
            </w:pPr>
          </w:p>
        </w:tc>
      </w:tr>
      <w:tr w:rsidR="00264439" w:rsidRPr="005C5139" w14:paraId="535B65CB" w14:textId="77777777" w:rsidTr="00495DB3">
        <w:tc>
          <w:tcPr>
            <w:tcW w:w="2547" w:type="dxa"/>
          </w:tcPr>
          <w:p w14:paraId="327FE0A0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ollector Name D*</w:t>
            </w:r>
          </w:p>
        </w:tc>
        <w:tc>
          <w:tcPr>
            <w:tcW w:w="1559" w:type="dxa"/>
          </w:tcPr>
          <w:p w14:paraId="6ED91C0F" w14:textId="77777777" w:rsidR="00264439" w:rsidRPr="005C5139" w:rsidRDefault="00264439" w:rsidP="00495DB3">
            <w:pPr>
              <w:rPr>
                <w:sz w:val="24"/>
                <w:szCs w:val="24"/>
              </w:rPr>
            </w:pPr>
          </w:p>
        </w:tc>
        <w:tc>
          <w:tcPr>
            <w:tcW w:w="1465" w:type="dxa"/>
          </w:tcPr>
          <w:p w14:paraId="1A1665A9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1810" w:type="dxa"/>
          </w:tcPr>
          <w:p w14:paraId="6846C1C2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20</w:t>
            </w:r>
          </w:p>
        </w:tc>
        <w:tc>
          <w:tcPr>
            <w:tcW w:w="883" w:type="dxa"/>
          </w:tcPr>
          <w:p w14:paraId="7D84269C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736" w:type="dxa"/>
          </w:tcPr>
          <w:p w14:paraId="51CA2788" w14:textId="77777777" w:rsidR="00264439" w:rsidRPr="005C5139" w:rsidRDefault="00264439" w:rsidP="00495DB3">
            <w:pPr>
              <w:rPr>
                <w:sz w:val="24"/>
                <w:szCs w:val="24"/>
              </w:rPr>
            </w:pPr>
          </w:p>
        </w:tc>
      </w:tr>
      <w:tr w:rsidR="00264439" w:rsidRPr="005C5139" w14:paraId="5FBFCB67" w14:textId="77777777" w:rsidTr="00495DB3">
        <w:tc>
          <w:tcPr>
            <w:tcW w:w="2547" w:type="dxa"/>
          </w:tcPr>
          <w:p w14:paraId="745D1155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r w:rsidRPr="000C27C5">
              <w:rPr>
                <w:sz w:val="24"/>
                <w:szCs w:val="24"/>
              </w:rPr>
              <w:t>Customer ID D*</w:t>
            </w:r>
          </w:p>
        </w:tc>
        <w:tc>
          <w:tcPr>
            <w:tcW w:w="1559" w:type="dxa"/>
          </w:tcPr>
          <w:p w14:paraId="316EDBFF" w14:textId="77777777" w:rsidR="00264439" w:rsidRPr="005C5139" w:rsidRDefault="00264439" w:rsidP="00495DB3">
            <w:pPr>
              <w:rPr>
                <w:sz w:val="24"/>
                <w:szCs w:val="24"/>
              </w:rPr>
            </w:pPr>
          </w:p>
        </w:tc>
        <w:tc>
          <w:tcPr>
            <w:tcW w:w="1465" w:type="dxa"/>
          </w:tcPr>
          <w:p w14:paraId="04FA91B1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ERIC</w:t>
            </w:r>
          </w:p>
        </w:tc>
        <w:tc>
          <w:tcPr>
            <w:tcW w:w="1810" w:type="dxa"/>
          </w:tcPr>
          <w:p w14:paraId="1BB3F4CA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</w:p>
        </w:tc>
        <w:tc>
          <w:tcPr>
            <w:tcW w:w="883" w:type="dxa"/>
          </w:tcPr>
          <w:p w14:paraId="61C2B9C7" w14:textId="77777777" w:rsidR="00264439" w:rsidRPr="005C5139" w:rsidRDefault="00264439" w:rsidP="00495DB3">
            <w:pPr>
              <w:rPr>
                <w:sz w:val="24"/>
                <w:szCs w:val="24"/>
              </w:rPr>
            </w:pPr>
          </w:p>
        </w:tc>
        <w:tc>
          <w:tcPr>
            <w:tcW w:w="736" w:type="dxa"/>
          </w:tcPr>
          <w:p w14:paraId="065E03AE" w14:textId="77777777" w:rsidR="00264439" w:rsidRPr="005C5139" w:rsidRDefault="00264439" w:rsidP="00495DB3">
            <w:pPr>
              <w:rPr>
                <w:sz w:val="24"/>
                <w:szCs w:val="24"/>
              </w:rPr>
            </w:pPr>
          </w:p>
        </w:tc>
      </w:tr>
      <w:tr w:rsidR="00264439" w:rsidRPr="005C5139" w14:paraId="556C457F" w14:textId="77777777" w:rsidTr="00495DB3">
        <w:tc>
          <w:tcPr>
            <w:tcW w:w="2547" w:type="dxa"/>
          </w:tcPr>
          <w:p w14:paraId="5BEB1A2A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ustomer Name D*</w:t>
            </w:r>
          </w:p>
        </w:tc>
        <w:tc>
          <w:tcPr>
            <w:tcW w:w="1559" w:type="dxa"/>
          </w:tcPr>
          <w:p w14:paraId="65579EBD" w14:textId="77777777" w:rsidR="00264439" w:rsidRPr="005C5139" w:rsidRDefault="00264439" w:rsidP="00495DB3">
            <w:pPr>
              <w:rPr>
                <w:sz w:val="24"/>
                <w:szCs w:val="24"/>
              </w:rPr>
            </w:pPr>
          </w:p>
        </w:tc>
        <w:tc>
          <w:tcPr>
            <w:tcW w:w="1465" w:type="dxa"/>
          </w:tcPr>
          <w:p w14:paraId="6D719E8F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1810" w:type="dxa"/>
          </w:tcPr>
          <w:p w14:paraId="3ADCD55A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20</w:t>
            </w:r>
          </w:p>
        </w:tc>
        <w:tc>
          <w:tcPr>
            <w:tcW w:w="883" w:type="dxa"/>
          </w:tcPr>
          <w:p w14:paraId="44F1ABD8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736" w:type="dxa"/>
          </w:tcPr>
          <w:p w14:paraId="065A689F" w14:textId="77777777" w:rsidR="00264439" w:rsidRPr="005C5139" w:rsidRDefault="00264439" w:rsidP="00495DB3">
            <w:pPr>
              <w:rPr>
                <w:sz w:val="24"/>
                <w:szCs w:val="24"/>
              </w:rPr>
            </w:pPr>
          </w:p>
        </w:tc>
      </w:tr>
      <w:tr w:rsidR="00264439" w:rsidRPr="005C5139" w14:paraId="0DD0B069" w14:textId="77777777" w:rsidTr="00495DB3">
        <w:tc>
          <w:tcPr>
            <w:tcW w:w="2547" w:type="dxa"/>
          </w:tcPr>
          <w:p w14:paraId="35B2F9A5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r w:rsidRPr="000C27C5">
              <w:rPr>
                <w:sz w:val="24"/>
                <w:szCs w:val="24"/>
              </w:rPr>
              <w:t>Artwork ID D*</w:t>
            </w:r>
          </w:p>
        </w:tc>
        <w:tc>
          <w:tcPr>
            <w:tcW w:w="1559" w:type="dxa"/>
          </w:tcPr>
          <w:p w14:paraId="2E2006FC" w14:textId="77777777" w:rsidR="00264439" w:rsidRPr="005C5139" w:rsidRDefault="00264439" w:rsidP="00495DB3">
            <w:pPr>
              <w:rPr>
                <w:sz w:val="24"/>
                <w:szCs w:val="24"/>
              </w:rPr>
            </w:pPr>
          </w:p>
        </w:tc>
        <w:tc>
          <w:tcPr>
            <w:tcW w:w="1465" w:type="dxa"/>
          </w:tcPr>
          <w:p w14:paraId="1DB8B56F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ERIC</w:t>
            </w:r>
          </w:p>
        </w:tc>
        <w:tc>
          <w:tcPr>
            <w:tcW w:w="1810" w:type="dxa"/>
          </w:tcPr>
          <w:p w14:paraId="52152C87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</w:p>
        </w:tc>
        <w:tc>
          <w:tcPr>
            <w:tcW w:w="883" w:type="dxa"/>
          </w:tcPr>
          <w:p w14:paraId="115A22A5" w14:textId="77777777" w:rsidR="00264439" w:rsidRPr="005C5139" w:rsidRDefault="00264439" w:rsidP="00495DB3">
            <w:pPr>
              <w:rPr>
                <w:sz w:val="24"/>
                <w:szCs w:val="24"/>
              </w:rPr>
            </w:pPr>
          </w:p>
        </w:tc>
        <w:tc>
          <w:tcPr>
            <w:tcW w:w="736" w:type="dxa"/>
          </w:tcPr>
          <w:p w14:paraId="49EFC11F" w14:textId="77777777" w:rsidR="00264439" w:rsidRPr="005C5139" w:rsidRDefault="00264439" w:rsidP="00495DB3">
            <w:pPr>
              <w:rPr>
                <w:sz w:val="24"/>
                <w:szCs w:val="24"/>
              </w:rPr>
            </w:pPr>
          </w:p>
        </w:tc>
      </w:tr>
      <w:tr w:rsidR="00264439" w:rsidRPr="005C5139" w14:paraId="655DE37B" w14:textId="77777777" w:rsidTr="00495DB3">
        <w:tc>
          <w:tcPr>
            <w:tcW w:w="2547" w:type="dxa"/>
          </w:tcPr>
          <w:p w14:paraId="1A0C6013" w14:textId="77777777" w:rsidR="00264439" w:rsidRPr="000C27C5" w:rsidRDefault="00264439" w:rsidP="00495DB3">
            <w:pPr>
              <w:rPr>
                <w:sz w:val="24"/>
                <w:szCs w:val="24"/>
              </w:rPr>
            </w:pPr>
            <w:proofErr w:type="spellStart"/>
            <w:r w:rsidRPr="000C27C5">
              <w:rPr>
                <w:sz w:val="24"/>
                <w:szCs w:val="24"/>
              </w:rPr>
              <w:t>Saleperson</w:t>
            </w:r>
            <w:proofErr w:type="spellEnd"/>
            <w:r w:rsidRPr="000C27C5">
              <w:rPr>
                <w:sz w:val="24"/>
                <w:szCs w:val="24"/>
              </w:rPr>
              <w:t xml:space="preserve"> ID D*</w:t>
            </w:r>
          </w:p>
        </w:tc>
        <w:tc>
          <w:tcPr>
            <w:tcW w:w="1559" w:type="dxa"/>
          </w:tcPr>
          <w:p w14:paraId="67CE67A8" w14:textId="77777777" w:rsidR="00264439" w:rsidRPr="005C5139" w:rsidRDefault="00264439" w:rsidP="00495DB3">
            <w:pPr>
              <w:rPr>
                <w:sz w:val="24"/>
                <w:szCs w:val="24"/>
              </w:rPr>
            </w:pPr>
          </w:p>
        </w:tc>
        <w:tc>
          <w:tcPr>
            <w:tcW w:w="1465" w:type="dxa"/>
          </w:tcPr>
          <w:p w14:paraId="746B7F0E" w14:textId="77777777" w:rsidR="00264439" w:rsidRDefault="00264439" w:rsidP="00495DB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ERIC</w:t>
            </w:r>
          </w:p>
        </w:tc>
        <w:tc>
          <w:tcPr>
            <w:tcW w:w="1810" w:type="dxa"/>
          </w:tcPr>
          <w:p w14:paraId="5AF632EC" w14:textId="77777777" w:rsidR="00264439" w:rsidRDefault="00264439" w:rsidP="00495DB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</w:p>
        </w:tc>
        <w:tc>
          <w:tcPr>
            <w:tcW w:w="883" w:type="dxa"/>
          </w:tcPr>
          <w:p w14:paraId="320C64DF" w14:textId="77777777" w:rsidR="00264439" w:rsidRPr="005C5139" w:rsidRDefault="00264439" w:rsidP="00495DB3">
            <w:pPr>
              <w:rPr>
                <w:sz w:val="24"/>
                <w:szCs w:val="24"/>
              </w:rPr>
            </w:pPr>
          </w:p>
        </w:tc>
        <w:tc>
          <w:tcPr>
            <w:tcW w:w="736" w:type="dxa"/>
          </w:tcPr>
          <w:p w14:paraId="20869063" w14:textId="77777777" w:rsidR="00264439" w:rsidRPr="005C5139" w:rsidRDefault="00264439" w:rsidP="00495DB3">
            <w:pPr>
              <w:rPr>
                <w:sz w:val="24"/>
                <w:szCs w:val="24"/>
              </w:rPr>
            </w:pPr>
          </w:p>
        </w:tc>
      </w:tr>
      <w:bookmarkEnd w:id="6"/>
      <w:bookmarkEnd w:id="7"/>
    </w:tbl>
    <w:p w14:paraId="5DECC464" w14:textId="77777777" w:rsidR="00264439" w:rsidRPr="005C5139" w:rsidRDefault="00264439" w:rsidP="00264439">
      <w:pPr>
        <w:rPr>
          <w:sz w:val="24"/>
          <w:szCs w:val="24"/>
        </w:rPr>
      </w:pPr>
    </w:p>
    <w:p w14:paraId="2A42D103" w14:textId="77777777" w:rsidR="00264439" w:rsidRPr="00264439" w:rsidRDefault="00264439" w:rsidP="00264439">
      <w:pPr>
        <w:spacing w:line="480" w:lineRule="auto"/>
        <w:rPr>
          <w:sz w:val="24"/>
          <w:szCs w:val="24"/>
        </w:rPr>
      </w:pPr>
    </w:p>
    <w:p w14:paraId="5F3720F2" w14:textId="1D06D5BF" w:rsidR="00264439" w:rsidRPr="005C5139" w:rsidRDefault="00264439" w:rsidP="00264439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5C5139">
        <w:rPr>
          <w:rFonts w:ascii="Times New Roman" w:hAnsi="Times New Roman" w:cs="Times New Roman"/>
          <w:sz w:val="24"/>
          <w:szCs w:val="24"/>
        </w:rPr>
        <w:t>SALEPERS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1559"/>
        <w:gridCol w:w="1465"/>
        <w:gridCol w:w="1810"/>
        <w:gridCol w:w="883"/>
        <w:gridCol w:w="736"/>
      </w:tblGrid>
      <w:tr w:rsidR="00264439" w:rsidRPr="005C5139" w14:paraId="442718DB" w14:textId="77777777" w:rsidTr="00495DB3">
        <w:tc>
          <w:tcPr>
            <w:tcW w:w="2547" w:type="dxa"/>
          </w:tcPr>
          <w:p w14:paraId="60F7BDFA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Attribute</w:t>
            </w:r>
          </w:p>
        </w:tc>
        <w:tc>
          <w:tcPr>
            <w:tcW w:w="1559" w:type="dxa"/>
          </w:tcPr>
          <w:p w14:paraId="1B400666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Primary Key</w:t>
            </w:r>
          </w:p>
        </w:tc>
        <w:tc>
          <w:tcPr>
            <w:tcW w:w="1465" w:type="dxa"/>
          </w:tcPr>
          <w:p w14:paraId="02424416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Type</w:t>
            </w:r>
          </w:p>
        </w:tc>
        <w:tc>
          <w:tcPr>
            <w:tcW w:w="1810" w:type="dxa"/>
          </w:tcPr>
          <w:p w14:paraId="433AA8FA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Precision (size)</w:t>
            </w:r>
          </w:p>
        </w:tc>
        <w:tc>
          <w:tcPr>
            <w:tcW w:w="883" w:type="dxa"/>
          </w:tcPr>
          <w:p w14:paraId="3C716660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Units</w:t>
            </w:r>
          </w:p>
        </w:tc>
        <w:tc>
          <w:tcPr>
            <w:tcW w:w="736" w:type="dxa"/>
          </w:tcPr>
          <w:p w14:paraId="65713C67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Scale</w:t>
            </w:r>
          </w:p>
        </w:tc>
      </w:tr>
      <w:tr w:rsidR="00264439" w:rsidRPr="005C5139" w14:paraId="34EB202C" w14:textId="77777777" w:rsidTr="00495DB3">
        <w:tc>
          <w:tcPr>
            <w:tcW w:w="2547" w:type="dxa"/>
          </w:tcPr>
          <w:p w14:paraId="2AF15071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proofErr w:type="spellStart"/>
            <w:r w:rsidRPr="005C5139">
              <w:rPr>
                <w:sz w:val="24"/>
                <w:szCs w:val="24"/>
              </w:rPr>
              <w:t>Saleperson</w:t>
            </w:r>
            <w:proofErr w:type="spellEnd"/>
            <w:r w:rsidRPr="005C5139">
              <w:rPr>
                <w:sz w:val="24"/>
                <w:szCs w:val="24"/>
              </w:rPr>
              <w:t xml:space="preserve"> ID</w:t>
            </w:r>
          </w:p>
        </w:tc>
        <w:tc>
          <w:tcPr>
            <w:tcW w:w="1559" w:type="dxa"/>
          </w:tcPr>
          <w:p w14:paraId="06A7D273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√</w:t>
            </w:r>
          </w:p>
        </w:tc>
        <w:tc>
          <w:tcPr>
            <w:tcW w:w="1465" w:type="dxa"/>
          </w:tcPr>
          <w:p w14:paraId="6F413F9F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NUMERIC</w:t>
            </w:r>
          </w:p>
        </w:tc>
        <w:tc>
          <w:tcPr>
            <w:tcW w:w="1810" w:type="dxa"/>
          </w:tcPr>
          <w:p w14:paraId="3532994B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10</w:t>
            </w:r>
          </w:p>
        </w:tc>
        <w:tc>
          <w:tcPr>
            <w:tcW w:w="883" w:type="dxa"/>
          </w:tcPr>
          <w:p w14:paraId="712FA6B0" w14:textId="77777777" w:rsidR="00264439" w:rsidRPr="005C5139" w:rsidRDefault="00264439" w:rsidP="00495DB3">
            <w:pPr>
              <w:rPr>
                <w:sz w:val="24"/>
                <w:szCs w:val="24"/>
              </w:rPr>
            </w:pPr>
          </w:p>
        </w:tc>
        <w:tc>
          <w:tcPr>
            <w:tcW w:w="736" w:type="dxa"/>
          </w:tcPr>
          <w:p w14:paraId="4C1AA2FA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0</w:t>
            </w:r>
          </w:p>
        </w:tc>
      </w:tr>
      <w:tr w:rsidR="00264439" w:rsidRPr="005C5139" w14:paraId="1C52430A" w14:textId="77777777" w:rsidTr="00495DB3">
        <w:tc>
          <w:tcPr>
            <w:tcW w:w="2547" w:type="dxa"/>
          </w:tcPr>
          <w:p w14:paraId="3B3DF92C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proofErr w:type="spellStart"/>
            <w:r w:rsidRPr="005C5139">
              <w:rPr>
                <w:sz w:val="24"/>
                <w:szCs w:val="24"/>
              </w:rPr>
              <w:t>Saleperson</w:t>
            </w:r>
            <w:proofErr w:type="spellEnd"/>
            <w:r w:rsidRPr="005C5139">
              <w:rPr>
                <w:sz w:val="24"/>
                <w:szCs w:val="24"/>
              </w:rPr>
              <w:t xml:space="preserve"> Name</w:t>
            </w:r>
          </w:p>
        </w:tc>
        <w:tc>
          <w:tcPr>
            <w:tcW w:w="1559" w:type="dxa"/>
          </w:tcPr>
          <w:p w14:paraId="538CE7DF" w14:textId="77777777" w:rsidR="00264439" w:rsidRPr="005C5139" w:rsidRDefault="00264439" w:rsidP="00495DB3">
            <w:pPr>
              <w:rPr>
                <w:sz w:val="24"/>
                <w:szCs w:val="24"/>
              </w:rPr>
            </w:pPr>
          </w:p>
        </w:tc>
        <w:tc>
          <w:tcPr>
            <w:tcW w:w="1465" w:type="dxa"/>
          </w:tcPr>
          <w:p w14:paraId="5FA83C83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1810" w:type="dxa"/>
          </w:tcPr>
          <w:p w14:paraId="54265A03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20</w:t>
            </w:r>
          </w:p>
        </w:tc>
        <w:tc>
          <w:tcPr>
            <w:tcW w:w="883" w:type="dxa"/>
          </w:tcPr>
          <w:p w14:paraId="5E57F88F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736" w:type="dxa"/>
          </w:tcPr>
          <w:p w14:paraId="6FE76D1F" w14:textId="77777777" w:rsidR="00264439" w:rsidRPr="005C5139" w:rsidRDefault="00264439" w:rsidP="00495DB3">
            <w:pPr>
              <w:rPr>
                <w:sz w:val="24"/>
                <w:szCs w:val="24"/>
              </w:rPr>
            </w:pPr>
          </w:p>
        </w:tc>
      </w:tr>
      <w:tr w:rsidR="00264439" w:rsidRPr="005C5139" w14:paraId="2CC4F492" w14:textId="77777777" w:rsidTr="00495DB3">
        <w:tc>
          <w:tcPr>
            <w:tcW w:w="2547" w:type="dxa"/>
          </w:tcPr>
          <w:p w14:paraId="1AE28504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proofErr w:type="spellStart"/>
            <w:r w:rsidRPr="005C5139">
              <w:rPr>
                <w:sz w:val="24"/>
                <w:szCs w:val="24"/>
              </w:rPr>
              <w:t>Saleperson</w:t>
            </w:r>
            <w:proofErr w:type="spellEnd"/>
            <w:r w:rsidRPr="005C5139">
              <w:rPr>
                <w:sz w:val="24"/>
                <w:szCs w:val="24"/>
              </w:rPr>
              <w:t xml:space="preserve"> Address</w:t>
            </w:r>
          </w:p>
        </w:tc>
        <w:tc>
          <w:tcPr>
            <w:tcW w:w="1559" w:type="dxa"/>
          </w:tcPr>
          <w:p w14:paraId="7F15AEA2" w14:textId="77777777" w:rsidR="00264439" w:rsidRPr="005C5139" w:rsidRDefault="00264439" w:rsidP="00495DB3">
            <w:pPr>
              <w:rPr>
                <w:sz w:val="24"/>
                <w:szCs w:val="24"/>
              </w:rPr>
            </w:pPr>
          </w:p>
        </w:tc>
        <w:tc>
          <w:tcPr>
            <w:tcW w:w="1465" w:type="dxa"/>
          </w:tcPr>
          <w:p w14:paraId="7DD9884A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1810" w:type="dxa"/>
          </w:tcPr>
          <w:p w14:paraId="1D4E8070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40</w:t>
            </w:r>
          </w:p>
        </w:tc>
        <w:tc>
          <w:tcPr>
            <w:tcW w:w="883" w:type="dxa"/>
          </w:tcPr>
          <w:p w14:paraId="67A1FE69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736" w:type="dxa"/>
          </w:tcPr>
          <w:p w14:paraId="4CA9E50D" w14:textId="77777777" w:rsidR="00264439" w:rsidRPr="005C5139" w:rsidRDefault="00264439" w:rsidP="00495DB3">
            <w:pPr>
              <w:rPr>
                <w:sz w:val="24"/>
                <w:szCs w:val="24"/>
              </w:rPr>
            </w:pPr>
          </w:p>
        </w:tc>
      </w:tr>
      <w:tr w:rsidR="00264439" w:rsidRPr="005C5139" w14:paraId="78FF5B85" w14:textId="77777777" w:rsidTr="00495DB3">
        <w:tc>
          <w:tcPr>
            <w:tcW w:w="2547" w:type="dxa"/>
          </w:tcPr>
          <w:p w14:paraId="1AE75E82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proofErr w:type="spellStart"/>
            <w:r w:rsidRPr="005C5139">
              <w:rPr>
                <w:sz w:val="24"/>
                <w:szCs w:val="24"/>
              </w:rPr>
              <w:t>Saleperson</w:t>
            </w:r>
            <w:proofErr w:type="spellEnd"/>
            <w:r w:rsidRPr="005C5139">
              <w:rPr>
                <w:sz w:val="24"/>
                <w:szCs w:val="24"/>
              </w:rPr>
              <w:t xml:space="preserve"> Phone#</w:t>
            </w:r>
          </w:p>
        </w:tc>
        <w:tc>
          <w:tcPr>
            <w:tcW w:w="1559" w:type="dxa"/>
          </w:tcPr>
          <w:p w14:paraId="3921500F" w14:textId="77777777" w:rsidR="00264439" w:rsidRPr="005C5139" w:rsidRDefault="00264439" w:rsidP="00495DB3">
            <w:pPr>
              <w:rPr>
                <w:sz w:val="24"/>
                <w:szCs w:val="24"/>
              </w:rPr>
            </w:pPr>
          </w:p>
        </w:tc>
        <w:tc>
          <w:tcPr>
            <w:tcW w:w="1465" w:type="dxa"/>
          </w:tcPr>
          <w:p w14:paraId="4E091715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Integer</w:t>
            </w:r>
          </w:p>
        </w:tc>
        <w:tc>
          <w:tcPr>
            <w:tcW w:w="1810" w:type="dxa"/>
          </w:tcPr>
          <w:p w14:paraId="4DC74CFB" w14:textId="77777777" w:rsidR="00264439" w:rsidRPr="005C5139" w:rsidRDefault="00264439" w:rsidP="00495DB3">
            <w:pPr>
              <w:rPr>
                <w:sz w:val="24"/>
                <w:szCs w:val="24"/>
              </w:rPr>
            </w:pPr>
          </w:p>
        </w:tc>
        <w:tc>
          <w:tcPr>
            <w:tcW w:w="883" w:type="dxa"/>
          </w:tcPr>
          <w:p w14:paraId="71E1168B" w14:textId="77777777" w:rsidR="00264439" w:rsidRPr="005C5139" w:rsidRDefault="00264439" w:rsidP="00495DB3">
            <w:pPr>
              <w:rPr>
                <w:sz w:val="24"/>
                <w:szCs w:val="24"/>
              </w:rPr>
            </w:pPr>
          </w:p>
        </w:tc>
        <w:tc>
          <w:tcPr>
            <w:tcW w:w="736" w:type="dxa"/>
          </w:tcPr>
          <w:p w14:paraId="632AB8C5" w14:textId="77777777" w:rsidR="00264439" w:rsidRPr="005C5139" w:rsidRDefault="00264439" w:rsidP="00495DB3">
            <w:pPr>
              <w:rPr>
                <w:sz w:val="24"/>
                <w:szCs w:val="24"/>
              </w:rPr>
            </w:pPr>
          </w:p>
        </w:tc>
      </w:tr>
      <w:tr w:rsidR="00264439" w:rsidRPr="005C5139" w14:paraId="3F201D1D" w14:textId="77777777" w:rsidTr="00495DB3">
        <w:tc>
          <w:tcPr>
            <w:tcW w:w="2547" w:type="dxa"/>
          </w:tcPr>
          <w:p w14:paraId="7766E41D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proofErr w:type="spellStart"/>
            <w:r w:rsidRPr="005C5139">
              <w:rPr>
                <w:sz w:val="24"/>
                <w:szCs w:val="24"/>
              </w:rPr>
              <w:t>Saleperson</w:t>
            </w:r>
            <w:proofErr w:type="spellEnd"/>
            <w:r w:rsidRPr="005C5139">
              <w:rPr>
                <w:sz w:val="24"/>
                <w:szCs w:val="24"/>
              </w:rPr>
              <w:t xml:space="preserve"> SSN</w:t>
            </w:r>
          </w:p>
        </w:tc>
        <w:tc>
          <w:tcPr>
            <w:tcW w:w="1559" w:type="dxa"/>
          </w:tcPr>
          <w:p w14:paraId="414A34D4" w14:textId="77777777" w:rsidR="00264439" w:rsidRPr="005C5139" w:rsidRDefault="00264439" w:rsidP="00495DB3">
            <w:pPr>
              <w:rPr>
                <w:sz w:val="24"/>
                <w:szCs w:val="24"/>
              </w:rPr>
            </w:pPr>
          </w:p>
        </w:tc>
        <w:tc>
          <w:tcPr>
            <w:tcW w:w="1465" w:type="dxa"/>
          </w:tcPr>
          <w:p w14:paraId="56D99270" w14:textId="77777777" w:rsidR="00264439" w:rsidRPr="005C5139" w:rsidRDefault="00264439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Integer</w:t>
            </w:r>
          </w:p>
        </w:tc>
        <w:tc>
          <w:tcPr>
            <w:tcW w:w="1810" w:type="dxa"/>
          </w:tcPr>
          <w:p w14:paraId="73D3C254" w14:textId="77777777" w:rsidR="00264439" w:rsidRPr="005C5139" w:rsidRDefault="00264439" w:rsidP="00495DB3">
            <w:pPr>
              <w:rPr>
                <w:sz w:val="24"/>
                <w:szCs w:val="24"/>
              </w:rPr>
            </w:pPr>
          </w:p>
        </w:tc>
        <w:tc>
          <w:tcPr>
            <w:tcW w:w="883" w:type="dxa"/>
          </w:tcPr>
          <w:p w14:paraId="1DD30315" w14:textId="77777777" w:rsidR="00264439" w:rsidRPr="005C5139" w:rsidRDefault="00264439" w:rsidP="00495DB3">
            <w:pPr>
              <w:rPr>
                <w:sz w:val="24"/>
                <w:szCs w:val="24"/>
              </w:rPr>
            </w:pPr>
          </w:p>
        </w:tc>
        <w:tc>
          <w:tcPr>
            <w:tcW w:w="736" w:type="dxa"/>
          </w:tcPr>
          <w:p w14:paraId="432A0C21" w14:textId="77777777" w:rsidR="00264439" w:rsidRPr="005C5139" w:rsidRDefault="00264439" w:rsidP="00495DB3">
            <w:pPr>
              <w:rPr>
                <w:sz w:val="24"/>
                <w:szCs w:val="24"/>
              </w:rPr>
            </w:pPr>
          </w:p>
        </w:tc>
      </w:tr>
    </w:tbl>
    <w:p w14:paraId="7B62973A" w14:textId="77777777" w:rsidR="00EA6535" w:rsidRPr="00DA574A" w:rsidRDefault="00EA6535" w:rsidP="00552A91">
      <w:pPr>
        <w:jc w:val="center"/>
        <w:rPr>
          <w:sz w:val="24"/>
          <w:szCs w:val="24"/>
        </w:rPr>
      </w:pPr>
    </w:p>
    <w:p w14:paraId="1038CB86" w14:textId="74C51BAD" w:rsidR="004436A7" w:rsidRPr="00DA574A" w:rsidRDefault="004436A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sz w:val="24"/>
          <w:szCs w:val="24"/>
        </w:rPr>
      </w:pPr>
      <w:r w:rsidRPr="00DA574A">
        <w:rPr>
          <w:sz w:val="24"/>
          <w:szCs w:val="24"/>
        </w:rPr>
        <w:br w:type="page"/>
      </w:r>
    </w:p>
    <w:p w14:paraId="1620C6EC" w14:textId="77777777" w:rsidR="004436A7" w:rsidRPr="00DA574A" w:rsidRDefault="004436A7" w:rsidP="004436A7">
      <w:pPr>
        <w:rPr>
          <w:b/>
          <w:sz w:val="24"/>
          <w:szCs w:val="24"/>
        </w:rPr>
      </w:pPr>
      <w:r w:rsidRPr="00DA574A">
        <w:rPr>
          <w:b/>
          <w:sz w:val="24"/>
          <w:szCs w:val="24"/>
        </w:rPr>
        <w:lastRenderedPageBreak/>
        <w:t>Data dictionary for logical model</w:t>
      </w:r>
    </w:p>
    <w:p w14:paraId="48C3AF16" w14:textId="77777777" w:rsidR="00552A91" w:rsidRPr="00DA574A" w:rsidRDefault="00552A91" w:rsidP="00552A91">
      <w:pPr>
        <w:jc w:val="center"/>
        <w:rPr>
          <w:sz w:val="24"/>
          <w:szCs w:val="24"/>
        </w:rPr>
      </w:pPr>
    </w:p>
    <w:p w14:paraId="5FE5047C" w14:textId="77777777" w:rsidR="00F1796F" w:rsidRPr="005C5139" w:rsidRDefault="00F1796F" w:rsidP="00F1796F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5C5139">
        <w:rPr>
          <w:rFonts w:ascii="Times New Roman" w:hAnsi="Times New Roman" w:cs="Times New Roman"/>
          <w:sz w:val="24"/>
          <w:szCs w:val="24"/>
        </w:rPr>
        <w:t>CUSTOM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1559"/>
        <w:gridCol w:w="1465"/>
        <w:gridCol w:w="1810"/>
        <w:gridCol w:w="883"/>
        <w:gridCol w:w="736"/>
      </w:tblGrid>
      <w:tr w:rsidR="00F1796F" w:rsidRPr="005C5139" w14:paraId="4FCAC426" w14:textId="77777777" w:rsidTr="00495DB3">
        <w:tc>
          <w:tcPr>
            <w:tcW w:w="2547" w:type="dxa"/>
          </w:tcPr>
          <w:p w14:paraId="6FE9EF2C" w14:textId="77777777" w:rsidR="00F1796F" w:rsidRPr="005C5139" w:rsidRDefault="00F1796F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Attribute</w:t>
            </w:r>
          </w:p>
        </w:tc>
        <w:tc>
          <w:tcPr>
            <w:tcW w:w="1559" w:type="dxa"/>
          </w:tcPr>
          <w:p w14:paraId="7C895AED" w14:textId="77777777" w:rsidR="00F1796F" w:rsidRPr="005C5139" w:rsidRDefault="00F1796F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Primary Key</w:t>
            </w:r>
          </w:p>
        </w:tc>
        <w:tc>
          <w:tcPr>
            <w:tcW w:w="1465" w:type="dxa"/>
          </w:tcPr>
          <w:p w14:paraId="3C721E53" w14:textId="77777777" w:rsidR="00F1796F" w:rsidRPr="005C5139" w:rsidRDefault="00F1796F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Type</w:t>
            </w:r>
          </w:p>
        </w:tc>
        <w:tc>
          <w:tcPr>
            <w:tcW w:w="1810" w:type="dxa"/>
          </w:tcPr>
          <w:p w14:paraId="0102231C" w14:textId="77777777" w:rsidR="00F1796F" w:rsidRPr="005C5139" w:rsidRDefault="00F1796F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Precision (size)</w:t>
            </w:r>
          </w:p>
        </w:tc>
        <w:tc>
          <w:tcPr>
            <w:tcW w:w="883" w:type="dxa"/>
          </w:tcPr>
          <w:p w14:paraId="4A098B30" w14:textId="77777777" w:rsidR="00F1796F" w:rsidRPr="005C5139" w:rsidRDefault="00F1796F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Units</w:t>
            </w:r>
          </w:p>
        </w:tc>
        <w:tc>
          <w:tcPr>
            <w:tcW w:w="736" w:type="dxa"/>
          </w:tcPr>
          <w:p w14:paraId="6B2D9C1C" w14:textId="77777777" w:rsidR="00F1796F" w:rsidRPr="005C5139" w:rsidRDefault="00F1796F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Scale</w:t>
            </w:r>
          </w:p>
        </w:tc>
      </w:tr>
      <w:tr w:rsidR="00F1796F" w:rsidRPr="005C5139" w14:paraId="6BDA6059" w14:textId="77777777" w:rsidTr="00495DB3">
        <w:tc>
          <w:tcPr>
            <w:tcW w:w="2547" w:type="dxa"/>
          </w:tcPr>
          <w:p w14:paraId="30D3C7E3" w14:textId="77777777" w:rsidR="00F1796F" w:rsidRPr="005C5139" w:rsidRDefault="00F1796F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ustomer ID</w:t>
            </w:r>
          </w:p>
        </w:tc>
        <w:tc>
          <w:tcPr>
            <w:tcW w:w="1559" w:type="dxa"/>
          </w:tcPr>
          <w:p w14:paraId="47A82063" w14:textId="77777777" w:rsidR="00F1796F" w:rsidRPr="005C5139" w:rsidRDefault="00F1796F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√</w:t>
            </w:r>
          </w:p>
        </w:tc>
        <w:tc>
          <w:tcPr>
            <w:tcW w:w="1465" w:type="dxa"/>
          </w:tcPr>
          <w:p w14:paraId="17EF5666" w14:textId="77777777" w:rsidR="00F1796F" w:rsidRPr="005C5139" w:rsidRDefault="00F1796F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NUMERIC</w:t>
            </w:r>
          </w:p>
        </w:tc>
        <w:tc>
          <w:tcPr>
            <w:tcW w:w="1810" w:type="dxa"/>
          </w:tcPr>
          <w:p w14:paraId="53D25820" w14:textId="77777777" w:rsidR="00F1796F" w:rsidRPr="005C5139" w:rsidRDefault="00F1796F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10</w:t>
            </w:r>
          </w:p>
        </w:tc>
        <w:tc>
          <w:tcPr>
            <w:tcW w:w="883" w:type="dxa"/>
          </w:tcPr>
          <w:p w14:paraId="478BB1FF" w14:textId="77777777" w:rsidR="00F1796F" w:rsidRPr="005C5139" w:rsidRDefault="00F1796F" w:rsidP="00495DB3">
            <w:pPr>
              <w:rPr>
                <w:sz w:val="24"/>
                <w:szCs w:val="24"/>
              </w:rPr>
            </w:pPr>
          </w:p>
        </w:tc>
        <w:tc>
          <w:tcPr>
            <w:tcW w:w="736" w:type="dxa"/>
          </w:tcPr>
          <w:p w14:paraId="55384C77" w14:textId="77777777" w:rsidR="00F1796F" w:rsidRPr="005C5139" w:rsidRDefault="00F1796F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0</w:t>
            </w:r>
          </w:p>
        </w:tc>
      </w:tr>
      <w:tr w:rsidR="00F1796F" w:rsidRPr="005C5139" w14:paraId="51333FEE" w14:textId="77777777" w:rsidTr="00495DB3">
        <w:tc>
          <w:tcPr>
            <w:tcW w:w="2547" w:type="dxa"/>
          </w:tcPr>
          <w:p w14:paraId="33AF1E7C" w14:textId="77777777" w:rsidR="00F1796F" w:rsidRPr="005C5139" w:rsidRDefault="00F1796F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ustomer Name</w:t>
            </w:r>
          </w:p>
        </w:tc>
        <w:tc>
          <w:tcPr>
            <w:tcW w:w="1559" w:type="dxa"/>
          </w:tcPr>
          <w:p w14:paraId="6031411A" w14:textId="77777777" w:rsidR="00F1796F" w:rsidRPr="005C5139" w:rsidRDefault="00F1796F" w:rsidP="00495DB3">
            <w:pPr>
              <w:rPr>
                <w:sz w:val="24"/>
                <w:szCs w:val="24"/>
              </w:rPr>
            </w:pPr>
          </w:p>
        </w:tc>
        <w:tc>
          <w:tcPr>
            <w:tcW w:w="1465" w:type="dxa"/>
          </w:tcPr>
          <w:p w14:paraId="5C9B7C47" w14:textId="77777777" w:rsidR="00F1796F" w:rsidRPr="005C5139" w:rsidRDefault="00F1796F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1810" w:type="dxa"/>
          </w:tcPr>
          <w:p w14:paraId="53FB96F8" w14:textId="77777777" w:rsidR="00F1796F" w:rsidRPr="005C5139" w:rsidRDefault="00F1796F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20</w:t>
            </w:r>
          </w:p>
        </w:tc>
        <w:tc>
          <w:tcPr>
            <w:tcW w:w="883" w:type="dxa"/>
          </w:tcPr>
          <w:p w14:paraId="75DB8680" w14:textId="77777777" w:rsidR="00F1796F" w:rsidRPr="005C5139" w:rsidRDefault="00F1796F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736" w:type="dxa"/>
          </w:tcPr>
          <w:p w14:paraId="01C3D79C" w14:textId="77777777" w:rsidR="00F1796F" w:rsidRPr="005C5139" w:rsidRDefault="00F1796F" w:rsidP="00495DB3">
            <w:pPr>
              <w:rPr>
                <w:sz w:val="24"/>
                <w:szCs w:val="24"/>
              </w:rPr>
            </w:pPr>
          </w:p>
        </w:tc>
      </w:tr>
      <w:tr w:rsidR="00F1796F" w:rsidRPr="005C5139" w14:paraId="5496245B" w14:textId="77777777" w:rsidTr="00495DB3">
        <w:tc>
          <w:tcPr>
            <w:tcW w:w="2547" w:type="dxa"/>
          </w:tcPr>
          <w:p w14:paraId="36287983" w14:textId="77777777" w:rsidR="00F1796F" w:rsidRPr="005C5139" w:rsidRDefault="00F1796F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ustomer Address</w:t>
            </w:r>
          </w:p>
        </w:tc>
        <w:tc>
          <w:tcPr>
            <w:tcW w:w="1559" w:type="dxa"/>
          </w:tcPr>
          <w:p w14:paraId="49CA5E39" w14:textId="77777777" w:rsidR="00F1796F" w:rsidRPr="005C5139" w:rsidRDefault="00F1796F" w:rsidP="00495DB3">
            <w:pPr>
              <w:rPr>
                <w:sz w:val="24"/>
                <w:szCs w:val="24"/>
              </w:rPr>
            </w:pPr>
          </w:p>
        </w:tc>
        <w:tc>
          <w:tcPr>
            <w:tcW w:w="1465" w:type="dxa"/>
          </w:tcPr>
          <w:p w14:paraId="738D7D0E" w14:textId="77777777" w:rsidR="00F1796F" w:rsidRPr="005C5139" w:rsidRDefault="00F1796F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1810" w:type="dxa"/>
          </w:tcPr>
          <w:p w14:paraId="160385D0" w14:textId="77777777" w:rsidR="00F1796F" w:rsidRPr="005C5139" w:rsidRDefault="00F1796F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40</w:t>
            </w:r>
          </w:p>
        </w:tc>
        <w:tc>
          <w:tcPr>
            <w:tcW w:w="883" w:type="dxa"/>
          </w:tcPr>
          <w:p w14:paraId="20313CA1" w14:textId="77777777" w:rsidR="00F1796F" w:rsidRPr="005C5139" w:rsidRDefault="00F1796F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736" w:type="dxa"/>
          </w:tcPr>
          <w:p w14:paraId="1BEFAB95" w14:textId="77777777" w:rsidR="00F1796F" w:rsidRPr="005C5139" w:rsidRDefault="00F1796F" w:rsidP="00495DB3">
            <w:pPr>
              <w:rPr>
                <w:sz w:val="24"/>
                <w:szCs w:val="24"/>
              </w:rPr>
            </w:pPr>
          </w:p>
        </w:tc>
      </w:tr>
      <w:tr w:rsidR="00F1796F" w:rsidRPr="005C5139" w14:paraId="3348C5BC" w14:textId="77777777" w:rsidTr="00495DB3">
        <w:tc>
          <w:tcPr>
            <w:tcW w:w="2547" w:type="dxa"/>
          </w:tcPr>
          <w:p w14:paraId="1EFD9DDD" w14:textId="77777777" w:rsidR="00F1796F" w:rsidRPr="005C5139" w:rsidRDefault="00F1796F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ustomer Phone#</w:t>
            </w:r>
          </w:p>
        </w:tc>
        <w:tc>
          <w:tcPr>
            <w:tcW w:w="1559" w:type="dxa"/>
          </w:tcPr>
          <w:p w14:paraId="029DE2DB" w14:textId="77777777" w:rsidR="00F1796F" w:rsidRPr="005C5139" w:rsidRDefault="00F1796F" w:rsidP="00495DB3">
            <w:pPr>
              <w:rPr>
                <w:sz w:val="24"/>
                <w:szCs w:val="24"/>
              </w:rPr>
            </w:pPr>
          </w:p>
        </w:tc>
        <w:tc>
          <w:tcPr>
            <w:tcW w:w="1465" w:type="dxa"/>
          </w:tcPr>
          <w:p w14:paraId="7E14AE8B" w14:textId="77777777" w:rsidR="00F1796F" w:rsidRPr="005C5139" w:rsidRDefault="00F1796F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Integer</w:t>
            </w:r>
          </w:p>
        </w:tc>
        <w:tc>
          <w:tcPr>
            <w:tcW w:w="1810" w:type="dxa"/>
          </w:tcPr>
          <w:p w14:paraId="7A78F32C" w14:textId="77777777" w:rsidR="00F1796F" w:rsidRPr="005C5139" w:rsidRDefault="00F1796F" w:rsidP="00495DB3">
            <w:pPr>
              <w:rPr>
                <w:sz w:val="24"/>
                <w:szCs w:val="24"/>
              </w:rPr>
            </w:pPr>
          </w:p>
        </w:tc>
        <w:tc>
          <w:tcPr>
            <w:tcW w:w="883" w:type="dxa"/>
          </w:tcPr>
          <w:p w14:paraId="0D15C650" w14:textId="77777777" w:rsidR="00F1796F" w:rsidRPr="005C5139" w:rsidRDefault="00F1796F" w:rsidP="00495DB3">
            <w:pPr>
              <w:rPr>
                <w:sz w:val="24"/>
                <w:szCs w:val="24"/>
              </w:rPr>
            </w:pPr>
          </w:p>
        </w:tc>
        <w:tc>
          <w:tcPr>
            <w:tcW w:w="736" w:type="dxa"/>
          </w:tcPr>
          <w:p w14:paraId="1765B120" w14:textId="77777777" w:rsidR="00F1796F" w:rsidRPr="005C5139" w:rsidRDefault="00F1796F" w:rsidP="00495DB3">
            <w:pPr>
              <w:rPr>
                <w:sz w:val="24"/>
                <w:szCs w:val="24"/>
              </w:rPr>
            </w:pPr>
          </w:p>
        </w:tc>
      </w:tr>
      <w:tr w:rsidR="00F1796F" w:rsidRPr="005C5139" w14:paraId="50B08713" w14:textId="77777777" w:rsidTr="00495DB3">
        <w:tc>
          <w:tcPr>
            <w:tcW w:w="2547" w:type="dxa"/>
          </w:tcPr>
          <w:p w14:paraId="09D67E1D" w14:textId="77777777" w:rsidR="00F1796F" w:rsidRPr="005C5139" w:rsidRDefault="00F1796F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Listed Date</w:t>
            </w:r>
          </w:p>
        </w:tc>
        <w:tc>
          <w:tcPr>
            <w:tcW w:w="1559" w:type="dxa"/>
          </w:tcPr>
          <w:p w14:paraId="04B0D696" w14:textId="77777777" w:rsidR="00F1796F" w:rsidRPr="005C5139" w:rsidRDefault="00F1796F" w:rsidP="00495DB3">
            <w:pPr>
              <w:rPr>
                <w:sz w:val="24"/>
                <w:szCs w:val="24"/>
              </w:rPr>
            </w:pPr>
          </w:p>
        </w:tc>
        <w:tc>
          <w:tcPr>
            <w:tcW w:w="1465" w:type="dxa"/>
          </w:tcPr>
          <w:p w14:paraId="0F24E6E0" w14:textId="77777777" w:rsidR="00F1796F" w:rsidRPr="005C5139" w:rsidRDefault="00F1796F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Date</w:t>
            </w:r>
          </w:p>
        </w:tc>
        <w:tc>
          <w:tcPr>
            <w:tcW w:w="1810" w:type="dxa"/>
          </w:tcPr>
          <w:p w14:paraId="15B9E390" w14:textId="77777777" w:rsidR="00F1796F" w:rsidRPr="005C5139" w:rsidRDefault="00F1796F" w:rsidP="00495DB3">
            <w:pPr>
              <w:rPr>
                <w:sz w:val="24"/>
                <w:szCs w:val="24"/>
              </w:rPr>
            </w:pPr>
          </w:p>
        </w:tc>
        <w:tc>
          <w:tcPr>
            <w:tcW w:w="883" w:type="dxa"/>
          </w:tcPr>
          <w:p w14:paraId="175BCA08" w14:textId="77777777" w:rsidR="00F1796F" w:rsidRPr="005C5139" w:rsidRDefault="00F1796F" w:rsidP="00495DB3">
            <w:pPr>
              <w:rPr>
                <w:sz w:val="24"/>
                <w:szCs w:val="24"/>
              </w:rPr>
            </w:pPr>
          </w:p>
        </w:tc>
        <w:tc>
          <w:tcPr>
            <w:tcW w:w="736" w:type="dxa"/>
          </w:tcPr>
          <w:p w14:paraId="376249A8" w14:textId="77777777" w:rsidR="00F1796F" w:rsidRPr="005C5139" w:rsidRDefault="00F1796F" w:rsidP="00495DB3">
            <w:pPr>
              <w:rPr>
                <w:sz w:val="24"/>
                <w:szCs w:val="24"/>
              </w:rPr>
            </w:pPr>
          </w:p>
        </w:tc>
      </w:tr>
      <w:tr w:rsidR="00F1796F" w:rsidRPr="005C5139" w14:paraId="562A3C9F" w14:textId="77777777" w:rsidTr="00495DB3">
        <w:tc>
          <w:tcPr>
            <w:tcW w:w="2547" w:type="dxa"/>
          </w:tcPr>
          <w:p w14:paraId="1F3AC3F6" w14:textId="77777777" w:rsidR="00F1796F" w:rsidRPr="005C5139" w:rsidRDefault="00F1796F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ustomer Type</w:t>
            </w:r>
          </w:p>
        </w:tc>
        <w:tc>
          <w:tcPr>
            <w:tcW w:w="1559" w:type="dxa"/>
          </w:tcPr>
          <w:p w14:paraId="2C7C88F6" w14:textId="77777777" w:rsidR="00F1796F" w:rsidRPr="005C5139" w:rsidRDefault="00F1796F" w:rsidP="00495DB3">
            <w:pPr>
              <w:rPr>
                <w:sz w:val="24"/>
                <w:szCs w:val="24"/>
              </w:rPr>
            </w:pPr>
          </w:p>
        </w:tc>
        <w:tc>
          <w:tcPr>
            <w:tcW w:w="1465" w:type="dxa"/>
          </w:tcPr>
          <w:p w14:paraId="409F21FB" w14:textId="77777777" w:rsidR="00F1796F" w:rsidRPr="005C5139" w:rsidRDefault="00F1796F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1810" w:type="dxa"/>
          </w:tcPr>
          <w:p w14:paraId="33E76124" w14:textId="77777777" w:rsidR="00F1796F" w:rsidRPr="005C5139" w:rsidRDefault="00F1796F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20</w:t>
            </w:r>
          </w:p>
        </w:tc>
        <w:tc>
          <w:tcPr>
            <w:tcW w:w="883" w:type="dxa"/>
          </w:tcPr>
          <w:p w14:paraId="4E867C71" w14:textId="77777777" w:rsidR="00F1796F" w:rsidRPr="005C5139" w:rsidRDefault="00F1796F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736" w:type="dxa"/>
          </w:tcPr>
          <w:p w14:paraId="1860D724" w14:textId="77777777" w:rsidR="00F1796F" w:rsidRPr="005C5139" w:rsidRDefault="00F1796F" w:rsidP="00495DB3">
            <w:pPr>
              <w:rPr>
                <w:sz w:val="24"/>
                <w:szCs w:val="24"/>
              </w:rPr>
            </w:pPr>
          </w:p>
        </w:tc>
      </w:tr>
      <w:tr w:rsidR="00F1796F" w:rsidRPr="005C5139" w14:paraId="0FF07402" w14:textId="77777777" w:rsidTr="00495DB3">
        <w:tc>
          <w:tcPr>
            <w:tcW w:w="2547" w:type="dxa"/>
          </w:tcPr>
          <w:p w14:paraId="2D64709C" w14:textId="77777777" w:rsidR="00F1796F" w:rsidRPr="005C5139" w:rsidRDefault="00F1796F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Preferred Artist</w:t>
            </w:r>
          </w:p>
        </w:tc>
        <w:tc>
          <w:tcPr>
            <w:tcW w:w="1559" w:type="dxa"/>
          </w:tcPr>
          <w:p w14:paraId="0140EA24" w14:textId="77777777" w:rsidR="00F1796F" w:rsidRPr="005C5139" w:rsidRDefault="00F1796F" w:rsidP="00495DB3">
            <w:pPr>
              <w:rPr>
                <w:sz w:val="24"/>
                <w:szCs w:val="24"/>
              </w:rPr>
            </w:pPr>
          </w:p>
        </w:tc>
        <w:tc>
          <w:tcPr>
            <w:tcW w:w="1465" w:type="dxa"/>
          </w:tcPr>
          <w:p w14:paraId="326315E9" w14:textId="77777777" w:rsidR="00F1796F" w:rsidRPr="005C5139" w:rsidRDefault="00F1796F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1810" w:type="dxa"/>
          </w:tcPr>
          <w:p w14:paraId="1E4C5348" w14:textId="77777777" w:rsidR="00F1796F" w:rsidRPr="005C5139" w:rsidRDefault="00F1796F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20</w:t>
            </w:r>
          </w:p>
        </w:tc>
        <w:tc>
          <w:tcPr>
            <w:tcW w:w="883" w:type="dxa"/>
          </w:tcPr>
          <w:p w14:paraId="7123A2A5" w14:textId="77777777" w:rsidR="00F1796F" w:rsidRPr="005C5139" w:rsidRDefault="00F1796F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736" w:type="dxa"/>
          </w:tcPr>
          <w:p w14:paraId="7F237FF2" w14:textId="77777777" w:rsidR="00F1796F" w:rsidRPr="005C5139" w:rsidRDefault="00F1796F" w:rsidP="00495DB3">
            <w:pPr>
              <w:rPr>
                <w:sz w:val="24"/>
                <w:szCs w:val="24"/>
              </w:rPr>
            </w:pPr>
          </w:p>
        </w:tc>
      </w:tr>
      <w:tr w:rsidR="00F1796F" w:rsidRPr="005C5139" w14:paraId="25D69C4C" w14:textId="77777777" w:rsidTr="00495DB3">
        <w:tc>
          <w:tcPr>
            <w:tcW w:w="2547" w:type="dxa"/>
          </w:tcPr>
          <w:p w14:paraId="169F2567" w14:textId="77777777" w:rsidR="00F1796F" w:rsidRPr="005C5139" w:rsidRDefault="00F1796F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Preferred Usual Type</w:t>
            </w:r>
          </w:p>
        </w:tc>
        <w:tc>
          <w:tcPr>
            <w:tcW w:w="1559" w:type="dxa"/>
          </w:tcPr>
          <w:p w14:paraId="726AAE7E" w14:textId="77777777" w:rsidR="00F1796F" w:rsidRPr="005C5139" w:rsidRDefault="00F1796F" w:rsidP="00495DB3">
            <w:pPr>
              <w:rPr>
                <w:sz w:val="24"/>
                <w:szCs w:val="24"/>
              </w:rPr>
            </w:pPr>
          </w:p>
        </w:tc>
        <w:tc>
          <w:tcPr>
            <w:tcW w:w="1465" w:type="dxa"/>
          </w:tcPr>
          <w:p w14:paraId="01B4FBF5" w14:textId="77777777" w:rsidR="00F1796F" w:rsidRPr="005C5139" w:rsidRDefault="00F1796F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1810" w:type="dxa"/>
          </w:tcPr>
          <w:p w14:paraId="173293F0" w14:textId="77777777" w:rsidR="00F1796F" w:rsidRPr="005C5139" w:rsidRDefault="00F1796F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20</w:t>
            </w:r>
          </w:p>
        </w:tc>
        <w:tc>
          <w:tcPr>
            <w:tcW w:w="883" w:type="dxa"/>
          </w:tcPr>
          <w:p w14:paraId="0A621EEE" w14:textId="77777777" w:rsidR="00F1796F" w:rsidRPr="005C5139" w:rsidRDefault="00F1796F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736" w:type="dxa"/>
          </w:tcPr>
          <w:p w14:paraId="7149588A" w14:textId="77777777" w:rsidR="00F1796F" w:rsidRPr="005C5139" w:rsidRDefault="00F1796F" w:rsidP="00495DB3">
            <w:pPr>
              <w:rPr>
                <w:sz w:val="24"/>
                <w:szCs w:val="24"/>
              </w:rPr>
            </w:pPr>
          </w:p>
        </w:tc>
      </w:tr>
      <w:tr w:rsidR="00F1796F" w:rsidRPr="005C5139" w14:paraId="53C378CA" w14:textId="77777777" w:rsidTr="00495DB3">
        <w:tc>
          <w:tcPr>
            <w:tcW w:w="2547" w:type="dxa"/>
          </w:tcPr>
          <w:p w14:paraId="3536D452" w14:textId="77777777" w:rsidR="00F1796F" w:rsidRPr="005C5139" w:rsidRDefault="00F1796F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Preferred Usual Medium</w:t>
            </w:r>
          </w:p>
        </w:tc>
        <w:tc>
          <w:tcPr>
            <w:tcW w:w="1559" w:type="dxa"/>
          </w:tcPr>
          <w:p w14:paraId="137C16EC" w14:textId="77777777" w:rsidR="00F1796F" w:rsidRPr="005C5139" w:rsidRDefault="00F1796F" w:rsidP="00495DB3">
            <w:pPr>
              <w:rPr>
                <w:sz w:val="24"/>
                <w:szCs w:val="24"/>
              </w:rPr>
            </w:pPr>
          </w:p>
        </w:tc>
        <w:tc>
          <w:tcPr>
            <w:tcW w:w="1465" w:type="dxa"/>
          </w:tcPr>
          <w:p w14:paraId="1A881A01" w14:textId="77777777" w:rsidR="00F1796F" w:rsidRPr="005C5139" w:rsidRDefault="00F1796F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1810" w:type="dxa"/>
          </w:tcPr>
          <w:p w14:paraId="725A49AA" w14:textId="77777777" w:rsidR="00F1796F" w:rsidRPr="005C5139" w:rsidRDefault="00F1796F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20</w:t>
            </w:r>
          </w:p>
        </w:tc>
        <w:tc>
          <w:tcPr>
            <w:tcW w:w="883" w:type="dxa"/>
          </w:tcPr>
          <w:p w14:paraId="0CC8EC88" w14:textId="77777777" w:rsidR="00F1796F" w:rsidRPr="005C5139" w:rsidRDefault="00F1796F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736" w:type="dxa"/>
          </w:tcPr>
          <w:p w14:paraId="1326D4EE" w14:textId="77777777" w:rsidR="00F1796F" w:rsidRPr="005C5139" w:rsidRDefault="00F1796F" w:rsidP="00495DB3">
            <w:pPr>
              <w:rPr>
                <w:sz w:val="24"/>
                <w:szCs w:val="24"/>
              </w:rPr>
            </w:pPr>
          </w:p>
        </w:tc>
      </w:tr>
      <w:tr w:rsidR="00F1796F" w:rsidRPr="005C5139" w14:paraId="5D299BD7" w14:textId="77777777" w:rsidTr="00495DB3">
        <w:tc>
          <w:tcPr>
            <w:tcW w:w="2547" w:type="dxa"/>
          </w:tcPr>
          <w:p w14:paraId="0CFDBE6B" w14:textId="77777777" w:rsidR="00F1796F" w:rsidRPr="005C5139" w:rsidRDefault="00F1796F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Preferred Usual Style</w:t>
            </w:r>
          </w:p>
        </w:tc>
        <w:tc>
          <w:tcPr>
            <w:tcW w:w="1559" w:type="dxa"/>
          </w:tcPr>
          <w:p w14:paraId="7D7ECAF6" w14:textId="77777777" w:rsidR="00F1796F" w:rsidRPr="005C5139" w:rsidRDefault="00F1796F" w:rsidP="00495DB3">
            <w:pPr>
              <w:rPr>
                <w:sz w:val="24"/>
                <w:szCs w:val="24"/>
              </w:rPr>
            </w:pPr>
          </w:p>
        </w:tc>
        <w:tc>
          <w:tcPr>
            <w:tcW w:w="1465" w:type="dxa"/>
          </w:tcPr>
          <w:p w14:paraId="043D3323" w14:textId="77777777" w:rsidR="00F1796F" w:rsidRPr="005C5139" w:rsidRDefault="00F1796F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1810" w:type="dxa"/>
          </w:tcPr>
          <w:p w14:paraId="3ADF6B41" w14:textId="77777777" w:rsidR="00F1796F" w:rsidRPr="005C5139" w:rsidRDefault="00F1796F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20</w:t>
            </w:r>
          </w:p>
        </w:tc>
        <w:tc>
          <w:tcPr>
            <w:tcW w:w="883" w:type="dxa"/>
          </w:tcPr>
          <w:p w14:paraId="28227687" w14:textId="77777777" w:rsidR="00F1796F" w:rsidRPr="005C5139" w:rsidRDefault="00F1796F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736" w:type="dxa"/>
          </w:tcPr>
          <w:p w14:paraId="4D29F1AF" w14:textId="77777777" w:rsidR="00F1796F" w:rsidRPr="005C5139" w:rsidRDefault="00F1796F" w:rsidP="00495DB3">
            <w:pPr>
              <w:rPr>
                <w:sz w:val="24"/>
                <w:szCs w:val="24"/>
              </w:rPr>
            </w:pPr>
          </w:p>
        </w:tc>
      </w:tr>
      <w:tr w:rsidR="00F1796F" w:rsidRPr="005C5139" w14:paraId="231ED7CB" w14:textId="77777777" w:rsidTr="00495DB3">
        <w:tc>
          <w:tcPr>
            <w:tcW w:w="2547" w:type="dxa"/>
          </w:tcPr>
          <w:p w14:paraId="204C7C12" w14:textId="77777777" w:rsidR="00F1796F" w:rsidRPr="005C5139" w:rsidRDefault="00F1796F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Total Paid Amount D*</w:t>
            </w:r>
          </w:p>
        </w:tc>
        <w:tc>
          <w:tcPr>
            <w:tcW w:w="1559" w:type="dxa"/>
          </w:tcPr>
          <w:p w14:paraId="314086C5" w14:textId="77777777" w:rsidR="00F1796F" w:rsidRPr="005C5139" w:rsidRDefault="00F1796F" w:rsidP="00495DB3">
            <w:pPr>
              <w:rPr>
                <w:sz w:val="24"/>
                <w:szCs w:val="24"/>
              </w:rPr>
            </w:pPr>
          </w:p>
        </w:tc>
        <w:tc>
          <w:tcPr>
            <w:tcW w:w="1465" w:type="dxa"/>
          </w:tcPr>
          <w:p w14:paraId="137F114E" w14:textId="77777777" w:rsidR="00F1796F" w:rsidRPr="005C5139" w:rsidRDefault="00F1796F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NUMERIC</w:t>
            </w:r>
          </w:p>
        </w:tc>
        <w:tc>
          <w:tcPr>
            <w:tcW w:w="1810" w:type="dxa"/>
          </w:tcPr>
          <w:p w14:paraId="0CC799BB" w14:textId="77777777" w:rsidR="00F1796F" w:rsidRPr="005C5139" w:rsidRDefault="00F1796F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8</w:t>
            </w:r>
          </w:p>
        </w:tc>
        <w:tc>
          <w:tcPr>
            <w:tcW w:w="883" w:type="dxa"/>
          </w:tcPr>
          <w:p w14:paraId="60615DD8" w14:textId="77777777" w:rsidR="00F1796F" w:rsidRPr="005C5139" w:rsidRDefault="00F1796F" w:rsidP="00495DB3">
            <w:pPr>
              <w:rPr>
                <w:sz w:val="24"/>
                <w:szCs w:val="24"/>
              </w:rPr>
            </w:pPr>
          </w:p>
        </w:tc>
        <w:tc>
          <w:tcPr>
            <w:tcW w:w="736" w:type="dxa"/>
          </w:tcPr>
          <w:p w14:paraId="125A092E" w14:textId="77777777" w:rsidR="00F1796F" w:rsidRPr="005C5139" w:rsidRDefault="00F1796F" w:rsidP="00495DB3">
            <w:pPr>
              <w:rPr>
                <w:sz w:val="24"/>
                <w:szCs w:val="24"/>
              </w:rPr>
            </w:pPr>
          </w:p>
        </w:tc>
      </w:tr>
    </w:tbl>
    <w:p w14:paraId="14776497" w14:textId="1142D3E5" w:rsidR="004C1CEF" w:rsidRPr="00DA574A" w:rsidRDefault="004C1CEF" w:rsidP="004C1CEF">
      <w:pPr>
        <w:jc w:val="center"/>
        <w:rPr>
          <w:sz w:val="24"/>
          <w:szCs w:val="24"/>
        </w:rPr>
      </w:pPr>
    </w:p>
    <w:p w14:paraId="4BC7B555" w14:textId="4784601C" w:rsidR="006F67EF" w:rsidRPr="00DA574A" w:rsidRDefault="006F67E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sz w:val="24"/>
          <w:szCs w:val="24"/>
        </w:rPr>
      </w:pPr>
      <w:r w:rsidRPr="00DA574A">
        <w:rPr>
          <w:sz w:val="24"/>
          <w:szCs w:val="24"/>
        </w:rPr>
        <w:br w:type="page"/>
      </w:r>
    </w:p>
    <w:p w14:paraId="0AD478D7" w14:textId="2CF1EDCF" w:rsidR="00511927" w:rsidRDefault="00511927" w:rsidP="0068361D">
      <w:pPr>
        <w:rPr>
          <w:b/>
          <w:sz w:val="24"/>
          <w:szCs w:val="28"/>
        </w:rPr>
      </w:pPr>
      <w:r w:rsidRPr="00DA574A">
        <w:rPr>
          <w:b/>
          <w:sz w:val="24"/>
          <w:szCs w:val="28"/>
        </w:rPr>
        <w:lastRenderedPageBreak/>
        <w:t>List of assumptions for logical model</w:t>
      </w:r>
    </w:p>
    <w:p w14:paraId="583CEB60" w14:textId="77777777" w:rsidR="00D75348" w:rsidRPr="00DA574A" w:rsidRDefault="00D75348" w:rsidP="0068361D">
      <w:pPr>
        <w:rPr>
          <w:b/>
          <w:sz w:val="24"/>
          <w:szCs w:val="28"/>
        </w:rPr>
      </w:pPr>
    </w:p>
    <w:p w14:paraId="3C67F108" w14:textId="77777777" w:rsidR="006F67EF" w:rsidRPr="00DA574A" w:rsidRDefault="006F67EF" w:rsidP="004C1CEF">
      <w:pPr>
        <w:jc w:val="center"/>
        <w:rPr>
          <w:sz w:val="24"/>
          <w:szCs w:val="24"/>
        </w:rPr>
      </w:pPr>
    </w:p>
    <w:p w14:paraId="1894C591" w14:textId="5E58C482" w:rsidR="002B75BF" w:rsidRPr="00DA574A" w:rsidRDefault="00D75348" w:rsidP="002B75BF">
      <w:pPr>
        <w:rPr>
          <w:b/>
          <w:bCs/>
          <w:sz w:val="24"/>
          <w:szCs w:val="24"/>
        </w:rPr>
      </w:pPr>
      <w:bookmarkStart w:id="9" w:name="OLE_LINK19"/>
      <w:bookmarkStart w:id="10" w:name="OLE_LINK20"/>
      <w:r w:rsidRPr="005C5139">
        <w:rPr>
          <w:b/>
          <w:bCs/>
          <w:sz w:val="24"/>
          <w:szCs w:val="24"/>
        </w:rPr>
        <w:t>Assumptions</w:t>
      </w:r>
      <w:r w:rsidRPr="005C5139">
        <w:rPr>
          <w:b/>
          <w:bCs/>
          <w:sz w:val="24"/>
          <w:szCs w:val="24"/>
        </w:rPr>
        <w:t>：</w:t>
      </w:r>
      <w:bookmarkEnd w:id="9"/>
      <w:bookmarkEnd w:id="10"/>
    </w:p>
    <w:bookmarkEnd w:id="2"/>
    <w:bookmarkEnd w:id="3"/>
    <w:p w14:paraId="39711ABC" w14:textId="77777777" w:rsidR="00D75348" w:rsidRPr="00DA574A" w:rsidRDefault="00D75348" w:rsidP="00D7534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A574A">
        <w:rPr>
          <w:rFonts w:ascii="Times New Roman" w:hAnsi="Times New Roman" w:cs="Times New Roman"/>
          <w:sz w:val="24"/>
          <w:szCs w:val="24"/>
        </w:rPr>
        <w:t>Artist Yearly Income D* is the descriptive attribute between ARTIST and SALE.</w:t>
      </w:r>
    </w:p>
    <w:p w14:paraId="431B64A8" w14:textId="77777777" w:rsidR="00D75348" w:rsidRPr="00DA574A" w:rsidRDefault="00D75348" w:rsidP="00D7534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A574A">
        <w:rPr>
          <w:rFonts w:ascii="Times New Roman" w:hAnsi="Times New Roman" w:cs="Times New Roman"/>
          <w:sz w:val="24"/>
          <w:szCs w:val="24"/>
        </w:rPr>
        <w:t>Final Selling Price D* is the descriptive attribute between ARTIST and ARTWORK.</w:t>
      </w:r>
    </w:p>
    <w:p w14:paraId="0CF14A04" w14:textId="77777777" w:rsidR="00D75348" w:rsidRPr="00DA574A" w:rsidRDefault="00D75348" w:rsidP="00D7534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A574A">
        <w:rPr>
          <w:rFonts w:ascii="Times New Roman" w:hAnsi="Times New Roman" w:cs="Times New Roman"/>
          <w:sz w:val="24"/>
          <w:szCs w:val="24"/>
        </w:rPr>
        <w:t>Collection ID D*, Collection Created Artist D*, Collection Type D*, Collection Medium D*, Collection Style D* are the descriptive attributes between COLLECTOR and ARTWORK.</w:t>
      </w:r>
    </w:p>
    <w:p w14:paraId="1FB12BC9" w14:textId="77777777" w:rsidR="00D75348" w:rsidRPr="00DA574A" w:rsidRDefault="00D75348" w:rsidP="00D7534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A574A">
        <w:rPr>
          <w:rFonts w:ascii="Times New Roman" w:hAnsi="Times New Roman" w:cs="Times New Roman"/>
          <w:sz w:val="24"/>
          <w:szCs w:val="24"/>
        </w:rPr>
        <w:t>Payment Commission D*, Payment Check Amount D*, Payment Check Stub D*, Artist ID D*, Artist Name D*, Collector Name D*, Customer Name D* are the descriptive attributes between SALE and ARTWORK.</w:t>
      </w:r>
    </w:p>
    <w:p w14:paraId="6AE97790" w14:textId="77777777" w:rsidR="00D75348" w:rsidRPr="00DA574A" w:rsidRDefault="00D75348" w:rsidP="00D7534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A574A">
        <w:rPr>
          <w:rFonts w:ascii="Times New Roman" w:hAnsi="Times New Roman" w:cs="Times New Roman"/>
          <w:sz w:val="24"/>
          <w:szCs w:val="24"/>
        </w:rPr>
        <w:t>Total Paid Amount D* is the descriptive attribute between CUSTOMER and SALE.</w:t>
      </w:r>
    </w:p>
    <w:p w14:paraId="4B6F20E9" w14:textId="30AA237D" w:rsidR="00271739" w:rsidRPr="00DA574A" w:rsidRDefault="0027173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sz w:val="24"/>
          <w:szCs w:val="24"/>
        </w:rPr>
      </w:pPr>
      <w:r w:rsidRPr="00DA574A">
        <w:rPr>
          <w:sz w:val="24"/>
          <w:szCs w:val="24"/>
        </w:rPr>
        <w:br w:type="page"/>
      </w:r>
    </w:p>
    <w:p w14:paraId="7EF10113" w14:textId="70EF56D6" w:rsidR="00552A91" w:rsidRDefault="00955E68" w:rsidP="00955E68">
      <w:pPr>
        <w:rPr>
          <w:b/>
          <w:sz w:val="24"/>
          <w:szCs w:val="24"/>
        </w:rPr>
      </w:pPr>
      <w:bookmarkStart w:id="11" w:name="OLE_LINK9"/>
      <w:bookmarkStart w:id="12" w:name="OLE_LINK10"/>
      <w:r w:rsidRPr="00DA574A">
        <w:rPr>
          <w:b/>
          <w:sz w:val="24"/>
          <w:szCs w:val="24"/>
        </w:rPr>
        <w:lastRenderedPageBreak/>
        <w:t>Default Rational Model for Art Gallery Sales System</w:t>
      </w:r>
    </w:p>
    <w:p w14:paraId="28E33F04" w14:textId="77777777" w:rsidR="0052027F" w:rsidRPr="00DA574A" w:rsidRDefault="0052027F" w:rsidP="00955E68">
      <w:pPr>
        <w:rPr>
          <w:b/>
          <w:sz w:val="24"/>
          <w:szCs w:val="24"/>
        </w:rPr>
      </w:pPr>
    </w:p>
    <w:bookmarkEnd w:id="11"/>
    <w:bookmarkEnd w:id="12"/>
    <w:p w14:paraId="149EE24E" w14:textId="5C44E6EC" w:rsidR="00955E68" w:rsidRDefault="00955E68" w:rsidP="00044F7C">
      <w:pPr>
        <w:rPr>
          <w:sz w:val="24"/>
          <w:szCs w:val="24"/>
        </w:rPr>
      </w:pPr>
    </w:p>
    <w:p w14:paraId="0F9740B9" w14:textId="46637DC6" w:rsidR="00044F7C" w:rsidRPr="00DA574A" w:rsidRDefault="00044F7C" w:rsidP="00955E68">
      <w:pPr>
        <w:jc w:val="center"/>
        <w:rPr>
          <w:sz w:val="24"/>
          <w:szCs w:val="24"/>
        </w:rPr>
      </w:pPr>
      <w:r w:rsidRPr="00044F7C">
        <w:rPr>
          <w:noProof/>
          <w:sz w:val="24"/>
          <w:szCs w:val="24"/>
        </w:rPr>
        <w:drawing>
          <wp:inline distT="0" distB="0" distL="0" distR="0" wp14:anchorId="656311C0" wp14:editId="10A31AB9">
            <wp:extent cx="5727700" cy="3457342"/>
            <wp:effectExtent l="0" t="0" r="6350" b="0"/>
            <wp:docPr id="3" name="Picture 3" descr="C:\Users\Jian\AppData\Local\Temp\WeChat Files\9fe6ca09cca8599e45b5a32b0edd4a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ian\AppData\Local\Temp\WeChat Files\9fe6ca09cca8599e45b5a32b0edd4a0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573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60536A" w14:textId="77777777" w:rsidR="00A119AA" w:rsidRDefault="00A119AA" w:rsidP="00955E68">
      <w:pPr>
        <w:jc w:val="center"/>
        <w:rPr>
          <w:sz w:val="24"/>
          <w:szCs w:val="24"/>
        </w:rPr>
      </w:pPr>
    </w:p>
    <w:p w14:paraId="56CF98F8" w14:textId="3635C8AD" w:rsidR="00955E68" w:rsidRPr="00DA574A" w:rsidRDefault="00955E68" w:rsidP="00955E68">
      <w:pPr>
        <w:jc w:val="center"/>
        <w:rPr>
          <w:sz w:val="24"/>
          <w:szCs w:val="24"/>
        </w:rPr>
      </w:pPr>
      <w:r w:rsidRPr="00DA574A">
        <w:rPr>
          <w:sz w:val="24"/>
          <w:szCs w:val="24"/>
        </w:rPr>
        <w:t>Figure2: Default Rational Model for Art Gallery Sales System</w:t>
      </w:r>
    </w:p>
    <w:p w14:paraId="77750F71" w14:textId="6D83E431" w:rsidR="00955E68" w:rsidRPr="00DA574A" w:rsidRDefault="00B8183F" w:rsidP="00B8183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sz w:val="24"/>
          <w:szCs w:val="24"/>
        </w:rPr>
      </w:pPr>
      <w:r w:rsidRPr="00DA574A">
        <w:rPr>
          <w:sz w:val="24"/>
          <w:szCs w:val="24"/>
        </w:rPr>
        <w:br w:type="page"/>
      </w:r>
    </w:p>
    <w:p w14:paraId="462081BF" w14:textId="77777777" w:rsidR="001B5000" w:rsidRPr="00DA574A" w:rsidRDefault="001B5000" w:rsidP="001B5000">
      <w:pPr>
        <w:rPr>
          <w:b/>
          <w:sz w:val="24"/>
          <w:szCs w:val="24"/>
        </w:rPr>
      </w:pPr>
      <w:r w:rsidRPr="00DA574A">
        <w:rPr>
          <w:b/>
          <w:sz w:val="24"/>
          <w:szCs w:val="24"/>
        </w:rPr>
        <w:lastRenderedPageBreak/>
        <w:t>Revised Rational Model for Art Gallery Sales System</w:t>
      </w:r>
    </w:p>
    <w:p w14:paraId="681E4A76" w14:textId="6335F217" w:rsidR="001B5000" w:rsidRPr="00DA574A" w:rsidRDefault="001B5000" w:rsidP="001B5000">
      <w:pPr>
        <w:rPr>
          <w:sz w:val="24"/>
          <w:szCs w:val="24"/>
        </w:rPr>
      </w:pPr>
    </w:p>
    <w:p w14:paraId="0F2C117B" w14:textId="28A759F3" w:rsidR="00955E68" w:rsidRPr="00DA574A" w:rsidRDefault="00955E68" w:rsidP="00955E68">
      <w:pPr>
        <w:rPr>
          <w:sz w:val="24"/>
          <w:szCs w:val="24"/>
        </w:rPr>
      </w:pPr>
    </w:p>
    <w:p w14:paraId="763EE243" w14:textId="6C80878C" w:rsidR="00E56676" w:rsidRDefault="00E56676" w:rsidP="00955E68">
      <w:pPr>
        <w:jc w:val="center"/>
        <w:rPr>
          <w:sz w:val="24"/>
          <w:szCs w:val="24"/>
        </w:rPr>
      </w:pPr>
      <w:r w:rsidRPr="00EC4B69">
        <w:rPr>
          <w:noProof/>
          <w:sz w:val="24"/>
          <w:szCs w:val="24"/>
        </w:rPr>
        <w:drawing>
          <wp:inline distT="0" distB="0" distL="0" distR="0" wp14:anchorId="3F8C21CC" wp14:editId="733FAA98">
            <wp:extent cx="5727700" cy="2860040"/>
            <wp:effectExtent l="0" t="0" r="635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2860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DCE94B" w14:textId="77777777" w:rsidR="00E56676" w:rsidRDefault="00E56676" w:rsidP="00955E68">
      <w:pPr>
        <w:jc w:val="center"/>
        <w:rPr>
          <w:sz w:val="24"/>
          <w:szCs w:val="24"/>
        </w:rPr>
      </w:pPr>
    </w:p>
    <w:p w14:paraId="2AD58953" w14:textId="152637FF" w:rsidR="00955E68" w:rsidRPr="00DA574A" w:rsidRDefault="00955E68" w:rsidP="00955E68">
      <w:pPr>
        <w:jc w:val="center"/>
        <w:rPr>
          <w:sz w:val="24"/>
          <w:szCs w:val="24"/>
        </w:rPr>
      </w:pPr>
      <w:r w:rsidRPr="00DA574A">
        <w:rPr>
          <w:sz w:val="24"/>
          <w:szCs w:val="24"/>
        </w:rPr>
        <w:t xml:space="preserve">Figure3: </w:t>
      </w:r>
      <w:r w:rsidR="001B5000" w:rsidRPr="00DA574A">
        <w:rPr>
          <w:sz w:val="24"/>
          <w:szCs w:val="24"/>
        </w:rPr>
        <w:t>Revised</w:t>
      </w:r>
      <w:r w:rsidRPr="00DA574A">
        <w:rPr>
          <w:sz w:val="24"/>
          <w:szCs w:val="24"/>
        </w:rPr>
        <w:t xml:space="preserve"> Rational Model for Art Gallery Sales System</w:t>
      </w:r>
    </w:p>
    <w:p w14:paraId="373296F2" w14:textId="77D624A8" w:rsidR="00B8183F" w:rsidRPr="00DA574A" w:rsidRDefault="00B8183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sz w:val="24"/>
          <w:szCs w:val="24"/>
        </w:rPr>
      </w:pPr>
      <w:r w:rsidRPr="00DA574A">
        <w:rPr>
          <w:sz w:val="24"/>
          <w:szCs w:val="24"/>
        </w:rPr>
        <w:br w:type="page"/>
      </w:r>
    </w:p>
    <w:p w14:paraId="6D4940C8" w14:textId="7BA27595" w:rsidR="00955E68" w:rsidRPr="00DA574A" w:rsidRDefault="00B8183F" w:rsidP="00955E68">
      <w:pPr>
        <w:rPr>
          <w:sz w:val="22"/>
          <w:szCs w:val="24"/>
        </w:rPr>
      </w:pPr>
      <w:r w:rsidRPr="00DA574A">
        <w:rPr>
          <w:b/>
          <w:sz w:val="24"/>
          <w:szCs w:val="28"/>
        </w:rPr>
        <w:lastRenderedPageBreak/>
        <w:t>Data dictionary for relational model</w:t>
      </w:r>
    </w:p>
    <w:p w14:paraId="105E42F1" w14:textId="77777777" w:rsidR="001B5000" w:rsidRPr="00DA574A" w:rsidRDefault="001B5000" w:rsidP="001B5000">
      <w:pPr>
        <w:rPr>
          <w:sz w:val="24"/>
          <w:szCs w:val="24"/>
        </w:rPr>
      </w:pPr>
    </w:p>
    <w:p w14:paraId="12CB0130" w14:textId="77777777" w:rsidR="005844AC" w:rsidRPr="005C5139" w:rsidRDefault="005844AC" w:rsidP="005844AC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5C5139">
        <w:rPr>
          <w:rFonts w:ascii="Times New Roman" w:hAnsi="Times New Roman" w:cs="Times New Roman"/>
          <w:sz w:val="24"/>
          <w:szCs w:val="24"/>
        </w:rPr>
        <w:t>ARTIS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63"/>
        <w:gridCol w:w="1560"/>
        <w:gridCol w:w="1323"/>
        <w:gridCol w:w="1795"/>
        <w:gridCol w:w="1086"/>
        <w:gridCol w:w="896"/>
      </w:tblGrid>
      <w:tr w:rsidR="005844AC" w:rsidRPr="005C5139" w14:paraId="76E4F399" w14:textId="77777777" w:rsidTr="00495DB3">
        <w:trPr>
          <w:jc w:val="center"/>
        </w:trPr>
        <w:tc>
          <w:tcPr>
            <w:tcW w:w="2263" w:type="dxa"/>
          </w:tcPr>
          <w:p w14:paraId="10F945AA" w14:textId="77777777" w:rsidR="005844AC" w:rsidRPr="005C5139" w:rsidRDefault="005844A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Attribute</w:t>
            </w:r>
          </w:p>
        </w:tc>
        <w:tc>
          <w:tcPr>
            <w:tcW w:w="1560" w:type="dxa"/>
          </w:tcPr>
          <w:p w14:paraId="45F23937" w14:textId="77777777" w:rsidR="005844AC" w:rsidRPr="005C5139" w:rsidRDefault="005844A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Primary Key</w:t>
            </w:r>
          </w:p>
        </w:tc>
        <w:tc>
          <w:tcPr>
            <w:tcW w:w="1323" w:type="dxa"/>
          </w:tcPr>
          <w:p w14:paraId="7889BE21" w14:textId="77777777" w:rsidR="005844AC" w:rsidRPr="005C5139" w:rsidRDefault="005844A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Type</w:t>
            </w:r>
          </w:p>
        </w:tc>
        <w:tc>
          <w:tcPr>
            <w:tcW w:w="1795" w:type="dxa"/>
          </w:tcPr>
          <w:p w14:paraId="574FFF4F" w14:textId="77777777" w:rsidR="005844AC" w:rsidRPr="005C5139" w:rsidRDefault="005844A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Precision (size)</w:t>
            </w:r>
          </w:p>
        </w:tc>
        <w:tc>
          <w:tcPr>
            <w:tcW w:w="1086" w:type="dxa"/>
          </w:tcPr>
          <w:p w14:paraId="33025556" w14:textId="77777777" w:rsidR="005844AC" w:rsidRPr="005C5139" w:rsidRDefault="005844A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Units</w:t>
            </w:r>
          </w:p>
        </w:tc>
        <w:tc>
          <w:tcPr>
            <w:tcW w:w="896" w:type="dxa"/>
          </w:tcPr>
          <w:p w14:paraId="7B90A3B3" w14:textId="77777777" w:rsidR="005844AC" w:rsidRPr="005C5139" w:rsidRDefault="005844A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Scale</w:t>
            </w:r>
          </w:p>
        </w:tc>
      </w:tr>
      <w:tr w:rsidR="005844AC" w:rsidRPr="005C5139" w14:paraId="105F3D88" w14:textId="77777777" w:rsidTr="00495DB3">
        <w:trPr>
          <w:jc w:val="center"/>
        </w:trPr>
        <w:tc>
          <w:tcPr>
            <w:tcW w:w="2263" w:type="dxa"/>
          </w:tcPr>
          <w:p w14:paraId="4862323D" w14:textId="77777777" w:rsidR="005844AC" w:rsidRPr="005C5139" w:rsidRDefault="005844A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Artist ID</w:t>
            </w:r>
          </w:p>
        </w:tc>
        <w:tc>
          <w:tcPr>
            <w:tcW w:w="1560" w:type="dxa"/>
          </w:tcPr>
          <w:p w14:paraId="7A2E1929" w14:textId="77777777" w:rsidR="005844AC" w:rsidRPr="005C5139" w:rsidRDefault="005844A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√</w:t>
            </w:r>
          </w:p>
        </w:tc>
        <w:tc>
          <w:tcPr>
            <w:tcW w:w="1323" w:type="dxa"/>
          </w:tcPr>
          <w:p w14:paraId="55883347" w14:textId="77777777" w:rsidR="005844AC" w:rsidRPr="005C5139" w:rsidRDefault="005844A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NUMERIC</w:t>
            </w:r>
          </w:p>
        </w:tc>
        <w:tc>
          <w:tcPr>
            <w:tcW w:w="1795" w:type="dxa"/>
          </w:tcPr>
          <w:p w14:paraId="65240E85" w14:textId="77777777" w:rsidR="005844AC" w:rsidRPr="005C5139" w:rsidRDefault="005844A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10</w:t>
            </w:r>
          </w:p>
        </w:tc>
        <w:tc>
          <w:tcPr>
            <w:tcW w:w="1086" w:type="dxa"/>
          </w:tcPr>
          <w:p w14:paraId="334DFB74" w14:textId="77777777" w:rsidR="005844AC" w:rsidRPr="005C5139" w:rsidRDefault="005844AC" w:rsidP="00495DB3">
            <w:pPr>
              <w:rPr>
                <w:sz w:val="24"/>
                <w:szCs w:val="24"/>
              </w:rPr>
            </w:pPr>
          </w:p>
        </w:tc>
        <w:tc>
          <w:tcPr>
            <w:tcW w:w="896" w:type="dxa"/>
          </w:tcPr>
          <w:p w14:paraId="51B463A3" w14:textId="77777777" w:rsidR="005844AC" w:rsidRPr="005C5139" w:rsidRDefault="005844A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0</w:t>
            </w:r>
          </w:p>
        </w:tc>
      </w:tr>
      <w:tr w:rsidR="005844AC" w:rsidRPr="005C5139" w14:paraId="4D78DC18" w14:textId="77777777" w:rsidTr="00495DB3">
        <w:trPr>
          <w:jc w:val="center"/>
        </w:trPr>
        <w:tc>
          <w:tcPr>
            <w:tcW w:w="2263" w:type="dxa"/>
          </w:tcPr>
          <w:p w14:paraId="30C851AA" w14:textId="77777777" w:rsidR="005844AC" w:rsidRPr="005C5139" w:rsidRDefault="005844A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Artist Last Name</w:t>
            </w:r>
          </w:p>
        </w:tc>
        <w:tc>
          <w:tcPr>
            <w:tcW w:w="1560" w:type="dxa"/>
          </w:tcPr>
          <w:p w14:paraId="0FF1B6A2" w14:textId="77777777" w:rsidR="005844AC" w:rsidRPr="005C5139" w:rsidRDefault="005844AC" w:rsidP="00495DB3">
            <w:pPr>
              <w:rPr>
                <w:sz w:val="24"/>
                <w:szCs w:val="24"/>
              </w:rPr>
            </w:pPr>
          </w:p>
        </w:tc>
        <w:tc>
          <w:tcPr>
            <w:tcW w:w="1323" w:type="dxa"/>
          </w:tcPr>
          <w:p w14:paraId="46F83074" w14:textId="77777777" w:rsidR="005844AC" w:rsidRPr="005C5139" w:rsidRDefault="005844A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1795" w:type="dxa"/>
          </w:tcPr>
          <w:p w14:paraId="3A67B68C" w14:textId="77777777" w:rsidR="005844AC" w:rsidRPr="005C5139" w:rsidRDefault="005844A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20</w:t>
            </w:r>
          </w:p>
        </w:tc>
        <w:tc>
          <w:tcPr>
            <w:tcW w:w="1086" w:type="dxa"/>
          </w:tcPr>
          <w:p w14:paraId="37D2DB9F" w14:textId="77777777" w:rsidR="005844AC" w:rsidRPr="005C5139" w:rsidRDefault="005844A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896" w:type="dxa"/>
          </w:tcPr>
          <w:p w14:paraId="2F403688" w14:textId="77777777" w:rsidR="005844AC" w:rsidRPr="005C5139" w:rsidRDefault="005844AC" w:rsidP="00495DB3">
            <w:pPr>
              <w:rPr>
                <w:sz w:val="24"/>
                <w:szCs w:val="24"/>
              </w:rPr>
            </w:pPr>
          </w:p>
        </w:tc>
      </w:tr>
      <w:tr w:rsidR="005844AC" w:rsidRPr="005C5139" w14:paraId="5AB81BA7" w14:textId="77777777" w:rsidTr="00495DB3">
        <w:trPr>
          <w:jc w:val="center"/>
        </w:trPr>
        <w:tc>
          <w:tcPr>
            <w:tcW w:w="2263" w:type="dxa"/>
          </w:tcPr>
          <w:p w14:paraId="30A052A5" w14:textId="77777777" w:rsidR="005844AC" w:rsidRPr="005C5139" w:rsidRDefault="005844A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Artist First Name</w:t>
            </w:r>
          </w:p>
        </w:tc>
        <w:tc>
          <w:tcPr>
            <w:tcW w:w="1560" w:type="dxa"/>
          </w:tcPr>
          <w:p w14:paraId="118F5A30" w14:textId="77777777" w:rsidR="005844AC" w:rsidRPr="005C5139" w:rsidRDefault="005844AC" w:rsidP="00495DB3">
            <w:pPr>
              <w:rPr>
                <w:sz w:val="24"/>
                <w:szCs w:val="24"/>
              </w:rPr>
            </w:pPr>
          </w:p>
        </w:tc>
        <w:tc>
          <w:tcPr>
            <w:tcW w:w="1323" w:type="dxa"/>
          </w:tcPr>
          <w:p w14:paraId="43839989" w14:textId="77777777" w:rsidR="005844AC" w:rsidRPr="005C5139" w:rsidRDefault="005844A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1795" w:type="dxa"/>
          </w:tcPr>
          <w:p w14:paraId="2AA5FC28" w14:textId="77777777" w:rsidR="005844AC" w:rsidRPr="005C5139" w:rsidRDefault="005844A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20</w:t>
            </w:r>
          </w:p>
        </w:tc>
        <w:tc>
          <w:tcPr>
            <w:tcW w:w="1086" w:type="dxa"/>
          </w:tcPr>
          <w:p w14:paraId="3CC746C6" w14:textId="77777777" w:rsidR="005844AC" w:rsidRPr="005C5139" w:rsidRDefault="005844A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896" w:type="dxa"/>
          </w:tcPr>
          <w:p w14:paraId="43F2F544" w14:textId="77777777" w:rsidR="005844AC" w:rsidRPr="005C5139" w:rsidRDefault="005844AC" w:rsidP="00495DB3">
            <w:pPr>
              <w:rPr>
                <w:sz w:val="24"/>
                <w:szCs w:val="24"/>
              </w:rPr>
            </w:pPr>
          </w:p>
        </w:tc>
      </w:tr>
      <w:tr w:rsidR="005844AC" w:rsidRPr="005C5139" w14:paraId="29433F47" w14:textId="77777777" w:rsidTr="00495DB3">
        <w:trPr>
          <w:jc w:val="center"/>
        </w:trPr>
        <w:tc>
          <w:tcPr>
            <w:tcW w:w="2263" w:type="dxa"/>
          </w:tcPr>
          <w:p w14:paraId="6409A95C" w14:textId="77777777" w:rsidR="005844AC" w:rsidRPr="005C5139" w:rsidRDefault="005844A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Artist Address</w:t>
            </w:r>
          </w:p>
        </w:tc>
        <w:tc>
          <w:tcPr>
            <w:tcW w:w="1560" w:type="dxa"/>
          </w:tcPr>
          <w:p w14:paraId="61B32A80" w14:textId="77777777" w:rsidR="005844AC" w:rsidRPr="005C5139" w:rsidRDefault="005844AC" w:rsidP="00495DB3">
            <w:pPr>
              <w:rPr>
                <w:sz w:val="24"/>
                <w:szCs w:val="24"/>
              </w:rPr>
            </w:pPr>
          </w:p>
        </w:tc>
        <w:tc>
          <w:tcPr>
            <w:tcW w:w="1323" w:type="dxa"/>
          </w:tcPr>
          <w:p w14:paraId="317268E9" w14:textId="77777777" w:rsidR="005844AC" w:rsidRPr="005C5139" w:rsidRDefault="005844A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1795" w:type="dxa"/>
          </w:tcPr>
          <w:p w14:paraId="0D2F8884" w14:textId="77777777" w:rsidR="005844AC" w:rsidRPr="005C5139" w:rsidRDefault="005844A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40</w:t>
            </w:r>
          </w:p>
        </w:tc>
        <w:tc>
          <w:tcPr>
            <w:tcW w:w="1086" w:type="dxa"/>
          </w:tcPr>
          <w:p w14:paraId="7394E992" w14:textId="77777777" w:rsidR="005844AC" w:rsidRPr="005C5139" w:rsidRDefault="005844A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896" w:type="dxa"/>
          </w:tcPr>
          <w:p w14:paraId="32D17A07" w14:textId="77777777" w:rsidR="005844AC" w:rsidRPr="005C5139" w:rsidRDefault="005844AC" w:rsidP="00495DB3">
            <w:pPr>
              <w:rPr>
                <w:sz w:val="24"/>
                <w:szCs w:val="24"/>
              </w:rPr>
            </w:pPr>
          </w:p>
        </w:tc>
      </w:tr>
      <w:tr w:rsidR="005844AC" w:rsidRPr="005C5139" w14:paraId="577C305F" w14:textId="77777777" w:rsidTr="00495DB3">
        <w:trPr>
          <w:jc w:val="center"/>
        </w:trPr>
        <w:tc>
          <w:tcPr>
            <w:tcW w:w="2263" w:type="dxa"/>
          </w:tcPr>
          <w:p w14:paraId="13DF4D61" w14:textId="77777777" w:rsidR="005844AC" w:rsidRPr="005C5139" w:rsidRDefault="005844A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Artist Reputation</w:t>
            </w:r>
          </w:p>
        </w:tc>
        <w:tc>
          <w:tcPr>
            <w:tcW w:w="1560" w:type="dxa"/>
          </w:tcPr>
          <w:p w14:paraId="78A839C2" w14:textId="77777777" w:rsidR="005844AC" w:rsidRPr="005C5139" w:rsidRDefault="005844AC" w:rsidP="00495DB3">
            <w:pPr>
              <w:rPr>
                <w:sz w:val="24"/>
                <w:szCs w:val="24"/>
              </w:rPr>
            </w:pPr>
          </w:p>
        </w:tc>
        <w:tc>
          <w:tcPr>
            <w:tcW w:w="1323" w:type="dxa"/>
          </w:tcPr>
          <w:p w14:paraId="68BCB82B" w14:textId="77777777" w:rsidR="005844AC" w:rsidRPr="005C5139" w:rsidRDefault="005844A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1795" w:type="dxa"/>
          </w:tcPr>
          <w:p w14:paraId="2AF22AA8" w14:textId="77777777" w:rsidR="005844AC" w:rsidRPr="005C5139" w:rsidRDefault="005844A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10</w:t>
            </w:r>
          </w:p>
        </w:tc>
        <w:tc>
          <w:tcPr>
            <w:tcW w:w="1086" w:type="dxa"/>
          </w:tcPr>
          <w:p w14:paraId="275B2B20" w14:textId="77777777" w:rsidR="005844AC" w:rsidRPr="005C5139" w:rsidRDefault="005844A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896" w:type="dxa"/>
          </w:tcPr>
          <w:p w14:paraId="6F923806" w14:textId="77777777" w:rsidR="005844AC" w:rsidRPr="005C5139" w:rsidRDefault="005844AC" w:rsidP="00495DB3">
            <w:pPr>
              <w:rPr>
                <w:sz w:val="24"/>
                <w:szCs w:val="24"/>
              </w:rPr>
            </w:pPr>
          </w:p>
        </w:tc>
      </w:tr>
      <w:tr w:rsidR="005844AC" w:rsidRPr="005C5139" w14:paraId="6CEE38F9" w14:textId="77777777" w:rsidTr="00495DB3">
        <w:trPr>
          <w:jc w:val="center"/>
        </w:trPr>
        <w:tc>
          <w:tcPr>
            <w:tcW w:w="2263" w:type="dxa"/>
          </w:tcPr>
          <w:p w14:paraId="52587F75" w14:textId="77777777" w:rsidR="005844AC" w:rsidRPr="005C5139" w:rsidRDefault="005844A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Artist Telephone#</w:t>
            </w:r>
          </w:p>
        </w:tc>
        <w:tc>
          <w:tcPr>
            <w:tcW w:w="1560" w:type="dxa"/>
          </w:tcPr>
          <w:p w14:paraId="281E8844" w14:textId="77777777" w:rsidR="005844AC" w:rsidRPr="005C5139" w:rsidRDefault="005844AC" w:rsidP="00495DB3">
            <w:pPr>
              <w:rPr>
                <w:sz w:val="24"/>
                <w:szCs w:val="24"/>
              </w:rPr>
            </w:pPr>
          </w:p>
        </w:tc>
        <w:tc>
          <w:tcPr>
            <w:tcW w:w="1323" w:type="dxa"/>
          </w:tcPr>
          <w:p w14:paraId="365E6D99" w14:textId="77777777" w:rsidR="005844AC" w:rsidRPr="005C5139" w:rsidRDefault="005844A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Integer</w:t>
            </w:r>
          </w:p>
        </w:tc>
        <w:tc>
          <w:tcPr>
            <w:tcW w:w="1795" w:type="dxa"/>
          </w:tcPr>
          <w:p w14:paraId="5F9F58B4" w14:textId="77777777" w:rsidR="005844AC" w:rsidRPr="005C5139" w:rsidRDefault="005844AC" w:rsidP="00495DB3">
            <w:pPr>
              <w:rPr>
                <w:sz w:val="24"/>
                <w:szCs w:val="24"/>
              </w:rPr>
            </w:pPr>
          </w:p>
        </w:tc>
        <w:tc>
          <w:tcPr>
            <w:tcW w:w="1086" w:type="dxa"/>
          </w:tcPr>
          <w:p w14:paraId="7F1ACE39" w14:textId="77777777" w:rsidR="005844AC" w:rsidRPr="005C5139" w:rsidRDefault="005844AC" w:rsidP="00495DB3">
            <w:pPr>
              <w:rPr>
                <w:sz w:val="24"/>
                <w:szCs w:val="24"/>
              </w:rPr>
            </w:pPr>
          </w:p>
        </w:tc>
        <w:tc>
          <w:tcPr>
            <w:tcW w:w="896" w:type="dxa"/>
          </w:tcPr>
          <w:p w14:paraId="426662EF" w14:textId="77777777" w:rsidR="005844AC" w:rsidRPr="005C5139" w:rsidRDefault="005844AC" w:rsidP="00495DB3">
            <w:pPr>
              <w:rPr>
                <w:sz w:val="24"/>
                <w:szCs w:val="24"/>
              </w:rPr>
            </w:pPr>
          </w:p>
        </w:tc>
      </w:tr>
      <w:tr w:rsidR="005844AC" w:rsidRPr="005C5139" w14:paraId="32EB6B3C" w14:textId="77777777" w:rsidTr="00495DB3">
        <w:trPr>
          <w:jc w:val="center"/>
        </w:trPr>
        <w:tc>
          <w:tcPr>
            <w:tcW w:w="2263" w:type="dxa"/>
          </w:tcPr>
          <w:p w14:paraId="0A0C939C" w14:textId="77777777" w:rsidR="005844AC" w:rsidRPr="005C5139" w:rsidRDefault="005844A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Artist Interviewer Name</w:t>
            </w:r>
          </w:p>
        </w:tc>
        <w:tc>
          <w:tcPr>
            <w:tcW w:w="1560" w:type="dxa"/>
          </w:tcPr>
          <w:p w14:paraId="1F87718F" w14:textId="77777777" w:rsidR="005844AC" w:rsidRPr="005C5139" w:rsidRDefault="005844AC" w:rsidP="00495DB3">
            <w:pPr>
              <w:rPr>
                <w:sz w:val="24"/>
                <w:szCs w:val="24"/>
              </w:rPr>
            </w:pPr>
          </w:p>
        </w:tc>
        <w:tc>
          <w:tcPr>
            <w:tcW w:w="1323" w:type="dxa"/>
          </w:tcPr>
          <w:p w14:paraId="2A1C4308" w14:textId="77777777" w:rsidR="005844AC" w:rsidRPr="005C5139" w:rsidRDefault="005844A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1795" w:type="dxa"/>
          </w:tcPr>
          <w:p w14:paraId="194459B5" w14:textId="77777777" w:rsidR="005844AC" w:rsidRPr="005C5139" w:rsidRDefault="005844A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20</w:t>
            </w:r>
          </w:p>
        </w:tc>
        <w:tc>
          <w:tcPr>
            <w:tcW w:w="1086" w:type="dxa"/>
          </w:tcPr>
          <w:p w14:paraId="6E323963" w14:textId="77777777" w:rsidR="005844AC" w:rsidRPr="005C5139" w:rsidRDefault="005844A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896" w:type="dxa"/>
          </w:tcPr>
          <w:p w14:paraId="17D0737E" w14:textId="77777777" w:rsidR="005844AC" w:rsidRPr="005C5139" w:rsidRDefault="005844AC" w:rsidP="00495DB3">
            <w:pPr>
              <w:rPr>
                <w:sz w:val="24"/>
                <w:szCs w:val="24"/>
              </w:rPr>
            </w:pPr>
          </w:p>
        </w:tc>
      </w:tr>
      <w:tr w:rsidR="005844AC" w:rsidRPr="005C5139" w14:paraId="2CF59747" w14:textId="77777777" w:rsidTr="00495DB3">
        <w:trPr>
          <w:jc w:val="center"/>
        </w:trPr>
        <w:tc>
          <w:tcPr>
            <w:tcW w:w="2263" w:type="dxa"/>
          </w:tcPr>
          <w:p w14:paraId="0C7DBB0F" w14:textId="77777777" w:rsidR="005844AC" w:rsidRPr="005C5139" w:rsidRDefault="005844A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Artist Interview Date</w:t>
            </w:r>
          </w:p>
        </w:tc>
        <w:tc>
          <w:tcPr>
            <w:tcW w:w="1560" w:type="dxa"/>
          </w:tcPr>
          <w:p w14:paraId="4E7DF542" w14:textId="77777777" w:rsidR="005844AC" w:rsidRPr="005C5139" w:rsidRDefault="005844AC" w:rsidP="00495DB3">
            <w:pPr>
              <w:rPr>
                <w:sz w:val="24"/>
                <w:szCs w:val="24"/>
              </w:rPr>
            </w:pPr>
          </w:p>
        </w:tc>
        <w:tc>
          <w:tcPr>
            <w:tcW w:w="1323" w:type="dxa"/>
          </w:tcPr>
          <w:p w14:paraId="5136B167" w14:textId="77777777" w:rsidR="005844AC" w:rsidRPr="005C5139" w:rsidRDefault="005844A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Date</w:t>
            </w:r>
          </w:p>
        </w:tc>
        <w:tc>
          <w:tcPr>
            <w:tcW w:w="1795" w:type="dxa"/>
          </w:tcPr>
          <w:p w14:paraId="3A40A0BF" w14:textId="77777777" w:rsidR="005844AC" w:rsidRPr="005C5139" w:rsidRDefault="005844AC" w:rsidP="00495DB3">
            <w:pPr>
              <w:rPr>
                <w:sz w:val="24"/>
                <w:szCs w:val="24"/>
              </w:rPr>
            </w:pPr>
          </w:p>
        </w:tc>
        <w:tc>
          <w:tcPr>
            <w:tcW w:w="1086" w:type="dxa"/>
          </w:tcPr>
          <w:p w14:paraId="5C63A18B" w14:textId="77777777" w:rsidR="005844AC" w:rsidRPr="005C5139" w:rsidRDefault="005844AC" w:rsidP="00495DB3">
            <w:pPr>
              <w:rPr>
                <w:sz w:val="24"/>
                <w:szCs w:val="24"/>
              </w:rPr>
            </w:pPr>
          </w:p>
        </w:tc>
        <w:tc>
          <w:tcPr>
            <w:tcW w:w="896" w:type="dxa"/>
          </w:tcPr>
          <w:p w14:paraId="75392962" w14:textId="77777777" w:rsidR="005844AC" w:rsidRPr="005C5139" w:rsidRDefault="005844AC" w:rsidP="00495DB3">
            <w:pPr>
              <w:rPr>
                <w:sz w:val="24"/>
                <w:szCs w:val="24"/>
              </w:rPr>
            </w:pPr>
          </w:p>
        </w:tc>
      </w:tr>
      <w:tr w:rsidR="005844AC" w:rsidRPr="005C5139" w14:paraId="65063EC4" w14:textId="77777777" w:rsidTr="00495DB3">
        <w:trPr>
          <w:jc w:val="center"/>
        </w:trPr>
        <w:tc>
          <w:tcPr>
            <w:tcW w:w="2263" w:type="dxa"/>
          </w:tcPr>
          <w:p w14:paraId="64B9503D" w14:textId="77777777" w:rsidR="005844AC" w:rsidRPr="005C5139" w:rsidRDefault="005844A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Artist SSN</w:t>
            </w:r>
          </w:p>
        </w:tc>
        <w:tc>
          <w:tcPr>
            <w:tcW w:w="1560" w:type="dxa"/>
          </w:tcPr>
          <w:p w14:paraId="34481F02" w14:textId="77777777" w:rsidR="005844AC" w:rsidRPr="005C5139" w:rsidRDefault="005844AC" w:rsidP="00495DB3">
            <w:pPr>
              <w:rPr>
                <w:sz w:val="24"/>
                <w:szCs w:val="24"/>
              </w:rPr>
            </w:pPr>
          </w:p>
        </w:tc>
        <w:tc>
          <w:tcPr>
            <w:tcW w:w="1323" w:type="dxa"/>
          </w:tcPr>
          <w:p w14:paraId="4DDA6A50" w14:textId="77777777" w:rsidR="005844AC" w:rsidRPr="005C5139" w:rsidRDefault="005844A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Integer</w:t>
            </w:r>
          </w:p>
        </w:tc>
        <w:tc>
          <w:tcPr>
            <w:tcW w:w="1795" w:type="dxa"/>
          </w:tcPr>
          <w:p w14:paraId="4F2D700E" w14:textId="77777777" w:rsidR="005844AC" w:rsidRPr="005C5139" w:rsidRDefault="005844AC" w:rsidP="00495DB3">
            <w:pPr>
              <w:rPr>
                <w:sz w:val="24"/>
                <w:szCs w:val="24"/>
              </w:rPr>
            </w:pPr>
          </w:p>
        </w:tc>
        <w:tc>
          <w:tcPr>
            <w:tcW w:w="1086" w:type="dxa"/>
          </w:tcPr>
          <w:p w14:paraId="1D309FA1" w14:textId="77777777" w:rsidR="005844AC" w:rsidRPr="005C5139" w:rsidRDefault="005844AC" w:rsidP="00495DB3">
            <w:pPr>
              <w:rPr>
                <w:sz w:val="24"/>
                <w:szCs w:val="24"/>
              </w:rPr>
            </w:pPr>
          </w:p>
        </w:tc>
        <w:tc>
          <w:tcPr>
            <w:tcW w:w="896" w:type="dxa"/>
          </w:tcPr>
          <w:p w14:paraId="6D68B575" w14:textId="77777777" w:rsidR="005844AC" w:rsidRPr="005C5139" w:rsidRDefault="005844AC" w:rsidP="00495DB3">
            <w:pPr>
              <w:rPr>
                <w:sz w:val="24"/>
                <w:szCs w:val="24"/>
              </w:rPr>
            </w:pPr>
          </w:p>
        </w:tc>
      </w:tr>
      <w:tr w:rsidR="005844AC" w:rsidRPr="005C5139" w14:paraId="1E95FE23" w14:textId="77777777" w:rsidTr="00495DB3">
        <w:trPr>
          <w:jc w:val="center"/>
        </w:trPr>
        <w:tc>
          <w:tcPr>
            <w:tcW w:w="2263" w:type="dxa"/>
          </w:tcPr>
          <w:p w14:paraId="3BA2C962" w14:textId="77777777" w:rsidR="005844AC" w:rsidRPr="005C5139" w:rsidRDefault="005844A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Usual Type</w:t>
            </w:r>
          </w:p>
        </w:tc>
        <w:tc>
          <w:tcPr>
            <w:tcW w:w="1560" w:type="dxa"/>
          </w:tcPr>
          <w:p w14:paraId="6F1488D2" w14:textId="77777777" w:rsidR="005844AC" w:rsidRPr="005C5139" w:rsidRDefault="005844AC" w:rsidP="00495DB3">
            <w:pPr>
              <w:rPr>
                <w:sz w:val="24"/>
                <w:szCs w:val="24"/>
              </w:rPr>
            </w:pPr>
          </w:p>
        </w:tc>
        <w:tc>
          <w:tcPr>
            <w:tcW w:w="1323" w:type="dxa"/>
          </w:tcPr>
          <w:p w14:paraId="01D1C06D" w14:textId="77777777" w:rsidR="005844AC" w:rsidRPr="005C5139" w:rsidRDefault="005844A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1795" w:type="dxa"/>
          </w:tcPr>
          <w:p w14:paraId="66CFCADF" w14:textId="77777777" w:rsidR="005844AC" w:rsidRPr="005C5139" w:rsidRDefault="005844A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20</w:t>
            </w:r>
          </w:p>
        </w:tc>
        <w:tc>
          <w:tcPr>
            <w:tcW w:w="1086" w:type="dxa"/>
          </w:tcPr>
          <w:p w14:paraId="4CA6AC79" w14:textId="77777777" w:rsidR="005844AC" w:rsidRPr="005C5139" w:rsidRDefault="005844A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896" w:type="dxa"/>
          </w:tcPr>
          <w:p w14:paraId="3133782C" w14:textId="77777777" w:rsidR="005844AC" w:rsidRPr="005C5139" w:rsidRDefault="005844AC" w:rsidP="00495DB3">
            <w:pPr>
              <w:rPr>
                <w:sz w:val="24"/>
                <w:szCs w:val="24"/>
              </w:rPr>
            </w:pPr>
          </w:p>
        </w:tc>
      </w:tr>
      <w:tr w:rsidR="005844AC" w:rsidRPr="005C5139" w14:paraId="26DA903B" w14:textId="77777777" w:rsidTr="00495DB3">
        <w:trPr>
          <w:jc w:val="center"/>
        </w:trPr>
        <w:tc>
          <w:tcPr>
            <w:tcW w:w="2263" w:type="dxa"/>
          </w:tcPr>
          <w:p w14:paraId="7B43497F" w14:textId="77777777" w:rsidR="005844AC" w:rsidRPr="005C5139" w:rsidRDefault="005844A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Usual Medium</w:t>
            </w:r>
          </w:p>
        </w:tc>
        <w:tc>
          <w:tcPr>
            <w:tcW w:w="1560" w:type="dxa"/>
          </w:tcPr>
          <w:p w14:paraId="5F678399" w14:textId="77777777" w:rsidR="005844AC" w:rsidRPr="005C5139" w:rsidRDefault="005844AC" w:rsidP="00495DB3">
            <w:pPr>
              <w:rPr>
                <w:sz w:val="24"/>
                <w:szCs w:val="24"/>
              </w:rPr>
            </w:pPr>
          </w:p>
        </w:tc>
        <w:tc>
          <w:tcPr>
            <w:tcW w:w="1323" w:type="dxa"/>
          </w:tcPr>
          <w:p w14:paraId="2130652B" w14:textId="77777777" w:rsidR="005844AC" w:rsidRPr="005C5139" w:rsidRDefault="005844A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1795" w:type="dxa"/>
          </w:tcPr>
          <w:p w14:paraId="58A5DB44" w14:textId="77777777" w:rsidR="005844AC" w:rsidRPr="005C5139" w:rsidRDefault="005844A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20</w:t>
            </w:r>
          </w:p>
        </w:tc>
        <w:tc>
          <w:tcPr>
            <w:tcW w:w="1086" w:type="dxa"/>
          </w:tcPr>
          <w:p w14:paraId="6DD9A5D4" w14:textId="77777777" w:rsidR="005844AC" w:rsidRPr="005C5139" w:rsidRDefault="005844A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896" w:type="dxa"/>
          </w:tcPr>
          <w:p w14:paraId="51BBA5F5" w14:textId="77777777" w:rsidR="005844AC" w:rsidRPr="005C5139" w:rsidRDefault="005844AC" w:rsidP="00495DB3">
            <w:pPr>
              <w:rPr>
                <w:sz w:val="24"/>
                <w:szCs w:val="24"/>
              </w:rPr>
            </w:pPr>
          </w:p>
        </w:tc>
      </w:tr>
      <w:tr w:rsidR="005844AC" w:rsidRPr="005C5139" w14:paraId="35F69741" w14:textId="77777777" w:rsidTr="00495DB3">
        <w:trPr>
          <w:jc w:val="center"/>
        </w:trPr>
        <w:tc>
          <w:tcPr>
            <w:tcW w:w="2263" w:type="dxa"/>
          </w:tcPr>
          <w:p w14:paraId="29DBF450" w14:textId="77777777" w:rsidR="005844AC" w:rsidRPr="005C5139" w:rsidRDefault="005844A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Usual Style</w:t>
            </w:r>
          </w:p>
        </w:tc>
        <w:tc>
          <w:tcPr>
            <w:tcW w:w="1560" w:type="dxa"/>
          </w:tcPr>
          <w:p w14:paraId="76386279" w14:textId="77777777" w:rsidR="005844AC" w:rsidRPr="005C5139" w:rsidRDefault="005844AC" w:rsidP="00495DB3">
            <w:pPr>
              <w:rPr>
                <w:sz w:val="24"/>
                <w:szCs w:val="24"/>
              </w:rPr>
            </w:pPr>
          </w:p>
        </w:tc>
        <w:tc>
          <w:tcPr>
            <w:tcW w:w="1323" w:type="dxa"/>
          </w:tcPr>
          <w:p w14:paraId="6C26ABBF" w14:textId="77777777" w:rsidR="005844AC" w:rsidRPr="005C5139" w:rsidRDefault="005844A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1795" w:type="dxa"/>
          </w:tcPr>
          <w:p w14:paraId="2297BEE4" w14:textId="77777777" w:rsidR="005844AC" w:rsidRPr="005C5139" w:rsidRDefault="005844A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20</w:t>
            </w:r>
          </w:p>
        </w:tc>
        <w:tc>
          <w:tcPr>
            <w:tcW w:w="1086" w:type="dxa"/>
          </w:tcPr>
          <w:p w14:paraId="3282F816" w14:textId="77777777" w:rsidR="005844AC" w:rsidRPr="005C5139" w:rsidRDefault="005844A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896" w:type="dxa"/>
          </w:tcPr>
          <w:p w14:paraId="657433DD" w14:textId="77777777" w:rsidR="005844AC" w:rsidRPr="005C5139" w:rsidRDefault="005844AC" w:rsidP="00495DB3">
            <w:pPr>
              <w:rPr>
                <w:sz w:val="24"/>
                <w:szCs w:val="24"/>
              </w:rPr>
            </w:pPr>
          </w:p>
        </w:tc>
      </w:tr>
    </w:tbl>
    <w:p w14:paraId="501556A7" w14:textId="77777777" w:rsidR="005844AC" w:rsidRPr="005C5139" w:rsidRDefault="005844AC" w:rsidP="005844AC">
      <w:pPr>
        <w:rPr>
          <w:sz w:val="24"/>
          <w:szCs w:val="24"/>
        </w:rPr>
      </w:pPr>
    </w:p>
    <w:p w14:paraId="5DAA2DCA" w14:textId="77777777" w:rsidR="005844AC" w:rsidRPr="005C5139" w:rsidRDefault="005844AC" w:rsidP="005844AC">
      <w:pPr>
        <w:jc w:val="center"/>
        <w:rPr>
          <w:sz w:val="24"/>
          <w:szCs w:val="24"/>
        </w:rPr>
      </w:pPr>
    </w:p>
    <w:p w14:paraId="64AB9884" w14:textId="77777777" w:rsidR="005844AC" w:rsidRPr="005C5139" w:rsidRDefault="005844AC" w:rsidP="005844AC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5C5139">
        <w:rPr>
          <w:rFonts w:ascii="Times New Roman" w:hAnsi="Times New Roman" w:cs="Times New Roman"/>
          <w:sz w:val="24"/>
          <w:szCs w:val="24"/>
        </w:rPr>
        <w:t>ARTSHOW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63"/>
        <w:gridCol w:w="1560"/>
        <w:gridCol w:w="1323"/>
        <w:gridCol w:w="1770"/>
        <w:gridCol w:w="1088"/>
        <w:gridCol w:w="755"/>
      </w:tblGrid>
      <w:tr w:rsidR="005844AC" w:rsidRPr="005C5139" w14:paraId="2650D2E3" w14:textId="77777777" w:rsidTr="00495DB3">
        <w:trPr>
          <w:trHeight w:val="299"/>
          <w:jc w:val="center"/>
        </w:trPr>
        <w:tc>
          <w:tcPr>
            <w:tcW w:w="2263" w:type="dxa"/>
          </w:tcPr>
          <w:p w14:paraId="2606DCA4" w14:textId="77777777" w:rsidR="005844AC" w:rsidRPr="005C5139" w:rsidRDefault="005844A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Attribute</w:t>
            </w:r>
          </w:p>
        </w:tc>
        <w:tc>
          <w:tcPr>
            <w:tcW w:w="1560" w:type="dxa"/>
          </w:tcPr>
          <w:p w14:paraId="704B4D80" w14:textId="77777777" w:rsidR="005844AC" w:rsidRPr="005C5139" w:rsidRDefault="005844A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Primary Key</w:t>
            </w:r>
          </w:p>
        </w:tc>
        <w:tc>
          <w:tcPr>
            <w:tcW w:w="1181" w:type="dxa"/>
          </w:tcPr>
          <w:p w14:paraId="13E9241C" w14:textId="77777777" w:rsidR="005844AC" w:rsidRPr="005C5139" w:rsidRDefault="005844A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Type</w:t>
            </w:r>
          </w:p>
        </w:tc>
        <w:tc>
          <w:tcPr>
            <w:tcW w:w="1770" w:type="dxa"/>
          </w:tcPr>
          <w:p w14:paraId="721AFC58" w14:textId="77777777" w:rsidR="005844AC" w:rsidRPr="005C5139" w:rsidRDefault="005844A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Precision (size)</w:t>
            </w:r>
          </w:p>
        </w:tc>
        <w:tc>
          <w:tcPr>
            <w:tcW w:w="1088" w:type="dxa"/>
          </w:tcPr>
          <w:p w14:paraId="104FA253" w14:textId="77777777" w:rsidR="005844AC" w:rsidRPr="005C5139" w:rsidRDefault="005844A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Units</w:t>
            </w:r>
          </w:p>
        </w:tc>
        <w:tc>
          <w:tcPr>
            <w:tcW w:w="755" w:type="dxa"/>
          </w:tcPr>
          <w:p w14:paraId="5A13026C" w14:textId="77777777" w:rsidR="005844AC" w:rsidRPr="005C5139" w:rsidRDefault="005844A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Scale</w:t>
            </w:r>
          </w:p>
        </w:tc>
      </w:tr>
      <w:tr w:rsidR="005844AC" w:rsidRPr="005C5139" w14:paraId="5D2E91BD" w14:textId="77777777" w:rsidTr="00495DB3">
        <w:trPr>
          <w:jc w:val="center"/>
        </w:trPr>
        <w:tc>
          <w:tcPr>
            <w:tcW w:w="2263" w:type="dxa"/>
          </w:tcPr>
          <w:p w14:paraId="05B7064A" w14:textId="77777777" w:rsidR="005844AC" w:rsidRPr="005C5139" w:rsidRDefault="005844AC" w:rsidP="00495DB3">
            <w:pPr>
              <w:rPr>
                <w:sz w:val="24"/>
                <w:szCs w:val="24"/>
              </w:rPr>
            </w:pPr>
            <w:proofErr w:type="spellStart"/>
            <w:r w:rsidRPr="005C5139">
              <w:rPr>
                <w:sz w:val="24"/>
                <w:szCs w:val="24"/>
              </w:rPr>
              <w:t>Artshow</w:t>
            </w:r>
            <w:proofErr w:type="spellEnd"/>
            <w:r w:rsidRPr="005C5139">
              <w:rPr>
                <w:sz w:val="24"/>
                <w:szCs w:val="24"/>
              </w:rPr>
              <w:t xml:space="preserve"> ID</w:t>
            </w:r>
          </w:p>
        </w:tc>
        <w:tc>
          <w:tcPr>
            <w:tcW w:w="1560" w:type="dxa"/>
          </w:tcPr>
          <w:p w14:paraId="597904B8" w14:textId="77777777" w:rsidR="005844AC" w:rsidRPr="005C5139" w:rsidRDefault="005844A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√</w:t>
            </w:r>
          </w:p>
        </w:tc>
        <w:tc>
          <w:tcPr>
            <w:tcW w:w="1181" w:type="dxa"/>
          </w:tcPr>
          <w:p w14:paraId="12B6FDC2" w14:textId="77777777" w:rsidR="005844AC" w:rsidRPr="005C5139" w:rsidRDefault="005844A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NUMERIC</w:t>
            </w:r>
          </w:p>
        </w:tc>
        <w:tc>
          <w:tcPr>
            <w:tcW w:w="1770" w:type="dxa"/>
          </w:tcPr>
          <w:p w14:paraId="1131B912" w14:textId="77777777" w:rsidR="005844AC" w:rsidRPr="005C5139" w:rsidRDefault="005844A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10</w:t>
            </w:r>
          </w:p>
        </w:tc>
        <w:tc>
          <w:tcPr>
            <w:tcW w:w="1088" w:type="dxa"/>
          </w:tcPr>
          <w:p w14:paraId="3B95A6DB" w14:textId="77777777" w:rsidR="005844AC" w:rsidRPr="005C5139" w:rsidRDefault="005844AC" w:rsidP="00495DB3">
            <w:pPr>
              <w:rPr>
                <w:sz w:val="24"/>
                <w:szCs w:val="24"/>
              </w:rPr>
            </w:pPr>
          </w:p>
        </w:tc>
        <w:tc>
          <w:tcPr>
            <w:tcW w:w="755" w:type="dxa"/>
          </w:tcPr>
          <w:p w14:paraId="772EE5B0" w14:textId="77777777" w:rsidR="005844AC" w:rsidRPr="005C5139" w:rsidRDefault="005844A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0</w:t>
            </w:r>
          </w:p>
        </w:tc>
      </w:tr>
      <w:tr w:rsidR="005844AC" w:rsidRPr="005C5139" w14:paraId="071E58E7" w14:textId="77777777" w:rsidTr="00495DB3">
        <w:trPr>
          <w:jc w:val="center"/>
        </w:trPr>
        <w:tc>
          <w:tcPr>
            <w:tcW w:w="2263" w:type="dxa"/>
          </w:tcPr>
          <w:p w14:paraId="5E99E2CA" w14:textId="77777777" w:rsidR="005844AC" w:rsidRPr="005C5139" w:rsidRDefault="005844AC" w:rsidP="00495DB3">
            <w:pPr>
              <w:rPr>
                <w:sz w:val="24"/>
                <w:szCs w:val="24"/>
              </w:rPr>
            </w:pPr>
            <w:proofErr w:type="spellStart"/>
            <w:r w:rsidRPr="005C5139">
              <w:rPr>
                <w:sz w:val="24"/>
                <w:szCs w:val="24"/>
              </w:rPr>
              <w:t>Artshow</w:t>
            </w:r>
            <w:proofErr w:type="spellEnd"/>
            <w:r w:rsidRPr="005C5139">
              <w:rPr>
                <w:sz w:val="24"/>
                <w:szCs w:val="24"/>
              </w:rPr>
              <w:t xml:space="preserve"> Type</w:t>
            </w:r>
          </w:p>
        </w:tc>
        <w:tc>
          <w:tcPr>
            <w:tcW w:w="1560" w:type="dxa"/>
          </w:tcPr>
          <w:p w14:paraId="509E4522" w14:textId="77777777" w:rsidR="005844AC" w:rsidRPr="005C5139" w:rsidRDefault="005844AC" w:rsidP="00495DB3">
            <w:pPr>
              <w:rPr>
                <w:sz w:val="24"/>
                <w:szCs w:val="24"/>
              </w:rPr>
            </w:pPr>
          </w:p>
        </w:tc>
        <w:tc>
          <w:tcPr>
            <w:tcW w:w="1181" w:type="dxa"/>
          </w:tcPr>
          <w:p w14:paraId="62CF1CD0" w14:textId="77777777" w:rsidR="005844AC" w:rsidRPr="005C5139" w:rsidRDefault="005844A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1770" w:type="dxa"/>
          </w:tcPr>
          <w:p w14:paraId="3E91543E" w14:textId="77777777" w:rsidR="005844AC" w:rsidRPr="005C5139" w:rsidRDefault="005844A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20</w:t>
            </w:r>
          </w:p>
        </w:tc>
        <w:tc>
          <w:tcPr>
            <w:tcW w:w="1088" w:type="dxa"/>
          </w:tcPr>
          <w:p w14:paraId="6859B1F3" w14:textId="77777777" w:rsidR="005844AC" w:rsidRPr="005C5139" w:rsidRDefault="005844A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755" w:type="dxa"/>
          </w:tcPr>
          <w:p w14:paraId="540CB8E7" w14:textId="77777777" w:rsidR="005844AC" w:rsidRPr="005C5139" w:rsidRDefault="005844AC" w:rsidP="00495DB3">
            <w:pPr>
              <w:rPr>
                <w:sz w:val="24"/>
                <w:szCs w:val="24"/>
              </w:rPr>
            </w:pPr>
          </w:p>
        </w:tc>
      </w:tr>
      <w:tr w:rsidR="005844AC" w:rsidRPr="005C5139" w14:paraId="0281FEF1" w14:textId="77777777" w:rsidTr="00495DB3">
        <w:trPr>
          <w:jc w:val="center"/>
        </w:trPr>
        <w:tc>
          <w:tcPr>
            <w:tcW w:w="2263" w:type="dxa"/>
          </w:tcPr>
          <w:p w14:paraId="3245475F" w14:textId="77777777" w:rsidR="005844AC" w:rsidRPr="005C5139" w:rsidRDefault="005844AC" w:rsidP="00495DB3">
            <w:pPr>
              <w:rPr>
                <w:sz w:val="24"/>
                <w:szCs w:val="24"/>
              </w:rPr>
            </w:pPr>
            <w:proofErr w:type="spellStart"/>
            <w:r w:rsidRPr="005C5139">
              <w:rPr>
                <w:sz w:val="24"/>
                <w:szCs w:val="24"/>
              </w:rPr>
              <w:t>Artshow</w:t>
            </w:r>
            <w:proofErr w:type="spellEnd"/>
            <w:r w:rsidRPr="005C5139">
              <w:rPr>
                <w:sz w:val="24"/>
                <w:szCs w:val="24"/>
              </w:rPr>
              <w:t xml:space="preserve"> Title</w:t>
            </w:r>
          </w:p>
        </w:tc>
        <w:tc>
          <w:tcPr>
            <w:tcW w:w="1560" w:type="dxa"/>
          </w:tcPr>
          <w:p w14:paraId="26CFDCDB" w14:textId="77777777" w:rsidR="005844AC" w:rsidRPr="005C5139" w:rsidRDefault="005844AC" w:rsidP="00495DB3">
            <w:pPr>
              <w:rPr>
                <w:sz w:val="24"/>
                <w:szCs w:val="24"/>
              </w:rPr>
            </w:pPr>
          </w:p>
        </w:tc>
        <w:tc>
          <w:tcPr>
            <w:tcW w:w="1181" w:type="dxa"/>
          </w:tcPr>
          <w:p w14:paraId="0F589321" w14:textId="77777777" w:rsidR="005844AC" w:rsidRPr="005C5139" w:rsidRDefault="005844A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1770" w:type="dxa"/>
          </w:tcPr>
          <w:p w14:paraId="54111D19" w14:textId="77777777" w:rsidR="005844AC" w:rsidRPr="005C5139" w:rsidRDefault="005844A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20</w:t>
            </w:r>
          </w:p>
        </w:tc>
        <w:tc>
          <w:tcPr>
            <w:tcW w:w="1088" w:type="dxa"/>
          </w:tcPr>
          <w:p w14:paraId="2F962631" w14:textId="77777777" w:rsidR="005844AC" w:rsidRPr="005C5139" w:rsidRDefault="005844A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755" w:type="dxa"/>
          </w:tcPr>
          <w:p w14:paraId="2E440509" w14:textId="77777777" w:rsidR="005844AC" w:rsidRPr="005C5139" w:rsidRDefault="005844AC" w:rsidP="00495DB3">
            <w:pPr>
              <w:rPr>
                <w:sz w:val="24"/>
                <w:szCs w:val="24"/>
              </w:rPr>
            </w:pPr>
          </w:p>
        </w:tc>
      </w:tr>
      <w:tr w:rsidR="005844AC" w:rsidRPr="005C5139" w14:paraId="6F87D24A" w14:textId="77777777" w:rsidTr="00495DB3">
        <w:trPr>
          <w:jc w:val="center"/>
        </w:trPr>
        <w:tc>
          <w:tcPr>
            <w:tcW w:w="2263" w:type="dxa"/>
          </w:tcPr>
          <w:p w14:paraId="501E20C4" w14:textId="77777777" w:rsidR="005844AC" w:rsidRPr="005C5139" w:rsidRDefault="005844AC" w:rsidP="00495DB3">
            <w:pPr>
              <w:rPr>
                <w:sz w:val="24"/>
                <w:szCs w:val="24"/>
              </w:rPr>
            </w:pPr>
            <w:proofErr w:type="spellStart"/>
            <w:r w:rsidRPr="005C5139">
              <w:rPr>
                <w:sz w:val="24"/>
                <w:szCs w:val="24"/>
              </w:rPr>
              <w:t>Artshow</w:t>
            </w:r>
            <w:proofErr w:type="spellEnd"/>
            <w:r w:rsidRPr="005C5139">
              <w:rPr>
                <w:sz w:val="24"/>
                <w:szCs w:val="24"/>
              </w:rPr>
              <w:t xml:space="preserve"> Open Date</w:t>
            </w:r>
          </w:p>
        </w:tc>
        <w:tc>
          <w:tcPr>
            <w:tcW w:w="1560" w:type="dxa"/>
          </w:tcPr>
          <w:p w14:paraId="2EDBE868" w14:textId="77777777" w:rsidR="005844AC" w:rsidRPr="005C5139" w:rsidRDefault="005844AC" w:rsidP="00495DB3">
            <w:pPr>
              <w:rPr>
                <w:sz w:val="24"/>
                <w:szCs w:val="24"/>
              </w:rPr>
            </w:pPr>
          </w:p>
        </w:tc>
        <w:tc>
          <w:tcPr>
            <w:tcW w:w="1181" w:type="dxa"/>
          </w:tcPr>
          <w:p w14:paraId="456FA929" w14:textId="77777777" w:rsidR="005844AC" w:rsidRPr="005C5139" w:rsidRDefault="005844A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Date</w:t>
            </w:r>
          </w:p>
        </w:tc>
        <w:tc>
          <w:tcPr>
            <w:tcW w:w="1770" w:type="dxa"/>
          </w:tcPr>
          <w:p w14:paraId="67B95964" w14:textId="77777777" w:rsidR="005844AC" w:rsidRPr="005C5139" w:rsidRDefault="005844AC" w:rsidP="00495DB3">
            <w:pPr>
              <w:rPr>
                <w:sz w:val="24"/>
                <w:szCs w:val="24"/>
              </w:rPr>
            </w:pPr>
          </w:p>
        </w:tc>
        <w:tc>
          <w:tcPr>
            <w:tcW w:w="1088" w:type="dxa"/>
          </w:tcPr>
          <w:p w14:paraId="4CA746D1" w14:textId="77777777" w:rsidR="005844AC" w:rsidRPr="005C5139" w:rsidRDefault="005844AC" w:rsidP="00495DB3">
            <w:pPr>
              <w:rPr>
                <w:sz w:val="24"/>
                <w:szCs w:val="24"/>
              </w:rPr>
            </w:pPr>
          </w:p>
        </w:tc>
        <w:tc>
          <w:tcPr>
            <w:tcW w:w="755" w:type="dxa"/>
          </w:tcPr>
          <w:p w14:paraId="48549292" w14:textId="77777777" w:rsidR="005844AC" w:rsidRPr="005C5139" w:rsidRDefault="005844AC" w:rsidP="00495DB3">
            <w:pPr>
              <w:rPr>
                <w:sz w:val="24"/>
                <w:szCs w:val="24"/>
              </w:rPr>
            </w:pPr>
          </w:p>
        </w:tc>
      </w:tr>
      <w:tr w:rsidR="005844AC" w:rsidRPr="005C5139" w14:paraId="23B0EF02" w14:textId="77777777" w:rsidTr="00495DB3">
        <w:trPr>
          <w:jc w:val="center"/>
        </w:trPr>
        <w:tc>
          <w:tcPr>
            <w:tcW w:w="2263" w:type="dxa"/>
          </w:tcPr>
          <w:p w14:paraId="489B4643" w14:textId="77777777" w:rsidR="005844AC" w:rsidRPr="005C5139" w:rsidRDefault="005844AC" w:rsidP="00495DB3">
            <w:pPr>
              <w:rPr>
                <w:sz w:val="24"/>
                <w:szCs w:val="24"/>
              </w:rPr>
            </w:pPr>
            <w:proofErr w:type="spellStart"/>
            <w:r w:rsidRPr="005C5139">
              <w:rPr>
                <w:sz w:val="24"/>
                <w:szCs w:val="24"/>
              </w:rPr>
              <w:t>Artshow</w:t>
            </w:r>
            <w:proofErr w:type="spellEnd"/>
            <w:r w:rsidRPr="005C5139">
              <w:rPr>
                <w:sz w:val="24"/>
                <w:szCs w:val="24"/>
              </w:rPr>
              <w:t xml:space="preserve"> End Date</w:t>
            </w:r>
          </w:p>
        </w:tc>
        <w:tc>
          <w:tcPr>
            <w:tcW w:w="1560" w:type="dxa"/>
          </w:tcPr>
          <w:p w14:paraId="07E3490B" w14:textId="77777777" w:rsidR="005844AC" w:rsidRPr="005C5139" w:rsidRDefault="005844AC" w:rsidP="00495DB3">
            <w:pPr>
              <w:rPr>
                <w:sz w:val="24"/>
                <w:szCs w:val="24"/>
              </w:rPr>
            </w:pPr>
          </w:p>
        </w:tc>
        <w:tc>
          <w:tcPr>
            <w:tcW w:w="1181" w:type="dxa"/>
          </w:tcPr>
          <w:p w14:paraId="3575D029" w14:textId="77777777" w:rsidR="005844AC" w:rsidRPr="005C5139" w:rsidRDefault="005844A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Date</w:t>
            </w:r>
          </w:p>
        </w:tc>
        <w:tc>
          <w:tcPr>
            <w:tcW w:w="1770" w:type="dxa"/>
          </w:tcPr>
          <w:p w14:paraId="03BF9256" w14:textId="77777777" w:rsidR="005844AC" w:rsidRPr="005C5139" w:rsidRDefault="005844AC" w:rsidP="00495DB3">
            <w:pPr>
              <w:rPr>
                <w:sz w:val="24"/>
                <w:szCs w:val="24"/>
              </w:rPr>
            </w:pPr>
          </w:p>
        </w:tc>
        <w:tc>
          <w:tcPr>
            <w:tcW w:w="1088" w:type="dxa"/>
          </w:tcPr>
          <w:p w14:paraId="675D8DC2" w14:textId="77777777" w:rsidR="005844AC" w:rsidRPr="005C5139" w:rsidRDefault="005844AC" w:rsidP="00495DB3">
            <w:pPr>
              <w:rPr>
                <w:sz w:val="24"/>
                <w:szCs w:val="24"/>
              </w:rPr>
            </w:pPr>
          </w:p>
        </w:tc>
        <w:tc>
          <w:tcPr>
            <w:tcW w:w="755" w:type="dxa"/>
          </w:tcPr>
          <w:p w14:paraId="0B14453D" w14:textId="77777777" w:rsidR="005844AC" w:rsidRPr="005C5139" w:rsidRDefault="005844AC" w:rsidP="00495DB3">
            <w:pPr>
              <w:rPr>
                <w:sz w:val="24"/>
                <w:szCs w:val="24"/>
              </w:rPr>
            </w:pPr>
          </w:p>
        </w:tc>
      </w:tr>
      <w:tr w:rsidR="005844AC" w:rsidRPr="005C5139" w14:paraId="37F1FA3E" w14:textId="77777777" w:rsidTr="00495DB3">
        <w:trPr>
          <w:jc w:val="center"/>
        </w:trPr>
        <w:tc>
          <w:tcPr>
            <w:tcW w:w="2263" w:type="dxa"/>
          </w:tcPr>
          <w:p w14:paraId="55CDDBE5" w14:textId="77777777" w:rsidR="005844AC" w:rsidRPr="005C5139" w:rsidRDefault="005844AC" w:rsidP="00495DB3">
            <w:pPr>
              <w:rPr>
                <w:sz w:val="24"/>
                <w:szCs w:val="24"/>
              </w:rPr>
            </w:pPr>
            <w:proofErr w:type="spellStart"/>
            <w:r w:rsidRPr="005C5139">
              <w:rPr>
                <w:sz w:val="24"/>
                <w:szCs w:val="24"/>
              </w:rPr>
              <w:t>Artshow</w:t>
            </w:r>
            <w:proofErr w:type="spellEnd"/>
            <w:r w:rsidRPr="005C5139">
              <w:rPr>
                <w:sz w:val="24"/>
                <w:szCs w:val="24"/>
              </w:rPr>
              <w:t xml:space="preserve"> Theme</w:t>
            </w:r>
          </w:p>
        </w:tc>
        <w:tc>
          <w:tcPr>
            <w:tcW w:w="1560" w:type="dxa"/>
          </w:tcPr>
          <w:p w14:paraId="5579B48F" w14:textId="77777777" w:rsidR="005844AC" w:rsidRPr="005C5139" w:rsidRDefault="005844AC" w:rsidP="00495DB3">
            <w:pPr>
              <w:rPr>
                <w:sz w:val="24"/>
                <w:szCs w:val="24"/>
              </w:rPr>
            </w:pPr>
          </w:p>
        </w:tc>
        <w:tc>
          <w:tcPr>
            <w:tcW w:w="1181" w:type="dxa"/>
          </w:tcPr>
          <w:p w14:paraId="3910C005" w14:textId="77777777" w:rsidR="005844AC" w:rsidRPr="005C5139" w:rsidRDefault="005844A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1770" w:type="dxa"/>
          </w:tcPr>
          <w:p w14:paraId="52A35323" w14:textId="77777777" w:rsidR="005844AC" w:rsidRPr="005C5139" w:rsidRDefault="005844A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20</w:t>
            </w:r>
          </w:p>
        </w:tc>
        <w:tc>
          <w:tcPr>
            <w:tcW w:w="1088" w:type="dxa"/>
          </w:tcPr>
          <w:p w14:paraId="5EB93EF4" w14:textId="77777777" w:rsidR="005844AC" w:rsidRPr="005C5139" w:rsidRDefault="005844A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755" w:type="dxa"/>
          </w:tcPr>
          <w:p w14:paraId="03B0FD4C" w14:textId="77777777" w:rsidR="005844AC" w:rsidRPr="005C5139" w:rsidRDefault="005844AC" w:rsidP="00495DB3">
            <w:pPr>
              <w:rPr>
                <w:sz w:val="24"/>
                <w:szCs w:val="24"/>
              </w:rPr>
            </w:pPr>
          </w:p>
        </w:tc>
      </w:tr>
      <w:tr w:rsidR="005844AC" w:rsidRPr="005C5139" w14:paraId="510A4948" w14:textId="77777777" w:rsidTr="00495DB3">
        <w:trPr>
          <w:jc w:val="center"/>
        </w:trPr>
        <w:tc>
          <w:tcPr>
            <w:tcW w:w="2263" w:type="dxa"/>
          </w:tcPr>
          <w:p w14:paraId="5919E7C0" w14:textId="77777777" w:rsidR="005844AC" w:rsidRPr="005C5139" w:rsidRDefault="005844A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Featured Artist</w:t>
            </w:r>
          </w:p>
        </w:tc>
        <w:tc>
          <w:tcPr>
            <w:tcW w:w="1560" w:type="dxa"/>
          </w:tcPr>
          <w:p w14:paraId="51DC98AD" w14:textId="77777777" w:rsidR="005844AC" w:rsidRPr="005C5139" w:rsidRDefault="005844AC" w:rsidP="00495DB3">
            <w:pPr>
              <w:rPr>
                <w:sz w:val="24"/>
                <w:szCs w:val="24"/>
              </w:rPr>
            </w:pPr>
          </w:p>
        </w:tc>
        <w:tc>
          <w:tcPr>
            <w:tcW w:w="1181" w:type="dxa"/>
          </w:tcPr>
          <w:p w14:paraId="16D9FC38" w14:textId="77777777" w:rsidR="005844AC" w:rsidRPr="005C5139" w:rsidRDefault="005844A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1770" w:type="dxa"/>
          </w:tcPr>
          <w:p w14:paraId="43AD9BE1" w14:textId="77777777" w:rsidR="005844AC" w:rsidRPr="005C5139" w:rsidRDefault="005844A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20</w:t>
            </w:r>
          </w:p>
        </w:tc>
        <w:tc>
          <w:tcPr>
            <w:tcW w:w="1088" w:type="dxa"/>
          </w:tcPr>
          <w:p w14:paraId="7641CEAB" w14:textId="77777777" w:rsidR="005844AC" w:rsidRPr="005C5139" w:rsidRDefault="005844A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755" w:type="dxa"/>
          </w:tcPr>
          <w:p w14:paraId="55A25E58" w14:textId="77777777" w:rsidR="005844AC" w:rsidRPr="005C5139" w:rsidRDefault="005844AC" w:rsidP="00495DB3">
            <w:pPr>
              <w:rPr>
                <w:sz w:val="24"/>
                <w:szCs w:val="24"/>
              </w:rPr>
            </w:pPr>
          </w:p>
        </w:tc>
      </w:tr>
      <w:tr w:rsidR="005844AC" w:rsidRPr="005C5139" w14:paraId="63DE63FB" w14:textId="77777777" w:rsidTr="00495DB3">
        <w:trPr>
          <w:jc w:val="center"/>
        </w:trPr>
        <w:tc>
          <w:tcPr>
            <w:tcW w:w="2263" w:type="dxa"/>
          </w:tcPr>
          <w:p w14:paraId="12AA3DE7" w14:textId="77777777" w:rsidR="005844AC" w:rsidRPr="005C5139" w:rsidRDefault="005844A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Featured Artwork</w:t>
            </w:r>
          </w:p>
        </w:tc>
        <w:tc>
          <w:tcPr>
            <w:tcW w:w="1560" w:type="dxa"/>
          </w:tcPr>
          <w:p w14:paraId="28158C3A" w14:textId="77777777" w:rsidR="005844AC" w:rsidRPr="005C5139" w:rsidRDefault="005844AC" w:rsidP="00495DB3">
            <w:pPr>
              <w:rPr>
                <w:sz w:val="24"/>
                <w:szCs w:val="24"/>
              </w:rPr>
            </w:pPr>
          </w:p>
        </w:tc>
        <w:tc>
          <w:tcPr>
            <w:tcW w:w="1181" w:type="dxa"/>
          </w:tcPr>
          <w:p w14:paraId="5DB16795" w14:textId="77777777" w:rsidR="005844AC" w:rsidRPr="005C5139" w:rsidRDefault="005844A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1770" w:type="dxa"/>
          </w:tcPr>
          <w:p w14:paraId="79DFA926" w14:textId="77777777" w:rsidR="005844AC" w:rsidRPr="005C5139" w:rsidRDefault="005844A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20</w:t>
            </w:r>
          </w:p>
        </w:tc>
        <w:tc>
          <w:tcPr>
            <w:tcW w:w="1088" w:type="dxa"/>
          </w:tcPr>
          <w:p w14:paraId="146917D6" w14:textId="77777777" w:rsidR="005844AC" w:rsidRPr="005C5139" w:rsidRDefault="005844AC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755" w:type="dxa"/>
          </w:tcPr>
          <w:p w14:paraId="1EC41821" w14:textId="77777777" w:rsidR="005844AC" w:rsidRPr="005C5139" w:rsidRDefault="005844AC" w:rsidP="00495DB3">
            <w:pPr>
              <w:rPr>
                <w:sz w:val="24"/>
                <w:szCs w:val="24"/>
              </w:rPr>
            </w:pPr>
          </w:p>
        </w:tc>
      </w:tr>
    </w:tbl>
    <w:p w14:paraId="6D8B743A" w14:textId="77777777" w:rsidR="001B5000" w:rsidRPr="00DA574A" w:rsidRDefault="001B5000" w:rsidP="001B5000">
      <w:pPr>
        <w:rPr>
          <w:sz w:val="24"/>
          <w:szCs w:val="24"/>
        </w:rPr>
      </w:pPr>
    </w:p>
    <w:p w14:paraId="19F6D533" w14:textId="77777777" w:rsidR="001B5000" w:rsidRPr="00DA574A" w:rsidRDefault="001B5000" w:rsidP="001B5000">
      <w:pPr>
        <w:rPr>
          <w:sz w:val="24"/>
          <w:szCs w:val="24"/>
        </w:rPr>
      </w:pPr>
    </w:p>
    <w:p w14:paraId="2D5DD062" w14:textId="21F77221" w:rsidR="00B71CD4" w:rsidRPr="00DA574A" w:rsidRDefault="00B71CD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sz w:val="24"/>
          <w:szCs w:val="24"/>
        </w:rPr>
      </w:pPr>
      <w:r w:rsidRPr="00DA574A">
        <w:rPr>
          <w:sz w:val="24"/>
          <w:szCs w:val="24"/>
        </w:rPr>
        <w:br w:type="page"/>
      </w:r>
    </w:p>
    <w:p w14:paraId="7BFCC26F" w14:textId="77777777" w:rsidR="00B71CD4" w:rsidRPr="00DA574A" w:rsidRDefault="00B71CD4" w:rsidP="00B71CD4">
      <w:pPr>
        <w:rPr>
          <w:sz w:val="22"/>
          <w:szCs w:val="24"/>
        </w:rPr>
      </w:pPr>
      <w:r w:rsidRPr="00DA574A">
        <w:rPr>
          <w:b/>
          <w:sz w:val="24"/>
          <w:szCs w:val="28"/>
        </w:rPr>
        <w:lastRenderedPageBreak/>
        <w:t>Data dictionary for relational model</w:t>
      </w:r>
    </w:p>
    <w:p w14:paraId="2CE229EA" w14:textId="77777777" w:rsidR="001B5000" w:rsidRPr="00DA574A" w:rsidRDefault="001B5000" w:rsidP="001B5000">
      <w:pPr>
        <w:rPr>
          <w:sz w:val="24"/>
          <w:szCs w:val="24"/>
        </w:rPr>
      </w:pPr>
    </w:p>
    <w:p w14:paraId="16F0A03E" w14:textId="77777777" w:rsidR="002B2A3D" w:rsidRPr="005C5139" w:rsidRDefault="002B2A3D" w:rsidP="002B2A3D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5C5139">
        <w:rPr>
          <w:rFonts w:ascii="Times New Roman" w:hAnsi="Times New Roman" w:cs="Times New Roman"/>
          <w:sz w:val="24"/>
          <w:szCs w:val="24"/>
        </w:rPr>
        <w:t>ARTWORK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405"/>
        <w:gridCol w:w="1559"/>
        <w:gridCol w:w="1323"/>
        <w:gridCol w:w="1796"/>
        <w:gridCol w:w="1034"/>
        <w:gridCol w:w="863"/>
      </w:tblGrid>
      <w:tr w:rsidR="002B2A3D" w:rsidRPr="005C5139" w14:paraId="358992FA" w14:textId="77777777" w:rsidTr="00495DB3">
        <w:trPr>
          <w:jc w:val="center"/>
        </w:trPr>
        <w:tc>
          <w:tcPr>
            <w:tcW w:w="2405" w:type="dxa"/>
          </w:tcPr>
          <w:p w14:paraId="28402BF0" w14:textId="77777777" w:rsidR="002B2A3D" w:rsidRPr="005C5139" w:rsidRDefault="002B2A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Attribute</w:t>
            </w:r>
          </w:p>
        </w:tc>
        <w:tc>
          <w:tcPr>
            <w:tcW w:w="1559" w:type="dxa"/>
          </w:tcPr>
          <w:p w14:paraId="40E25F9E" w14:textId="77777777" w:rsidR="002B2A3D" w:rsidRPr="005C5139" w:rsidRDefault="002B2A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Primary Key</w:t>
            </w:r>
          </w:p>
        </w:tc>
        <w:tc>
          <w:tcPr>
            <w:tcW w:w="1323" w:type="dxa"/>
          </w:tcPr>
          <w:p w14:paraId="477B0A89" w14:textId="77777777" w:rsidR="002B2A3D" w:rsidRPr="005C5139" w:rsidRDefault="002B2A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Type</w:t>
            </w:r>
          </w:p>
        </w:tc>
        <w:tc>
          <w:tcPr>
            <w:tcW w:w="1796" w:type="dxa"/>
          </w:tcPr>
          <w:p w14:paraId="56501750" w14:textId="77777777" w:rsidR="002B2A3D" w:rsidRPr="005C5139" w:rsidRDefault="002B2A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Precision (size)</w:t>
            </w:r>
          </w:p>
        </w:tc>
        <w:tc>
          <w:tcPr>
            <w:tcW w:w="1034" w:type="dxa"/>
          </w:tcPr>
          <w:p w14:paraId="599B4754" w14:textId="77777777" w:rsidR="002B2A3D" w:rsidRPr="005C5139" w:rsidRDefault="002B2A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Units</w:t>
            </w:r>
          </w:p>
        </w:tc>
        <w:tc>
          <w:tcPr>
            <w:tcW w:w="863" w:type="dxa"/>
          </w:tcPr>
          <w:p w14:paraId="350C579B" w14:textId="77777777" w:rsidR="002B2A3D" w:rsidRPr="005C5139" w:rsidRDefault="002B2A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Scale</w:t>
            </w:r>
          </w:p>
        </w:tc>
      </w:tr>
      <w:tr w:rsidR="002B2A3D" w:rsidRPr="005C5139" w14:paraId="2F2F7202" w14:textId="77777777" w:rsidTr="00495DB3">
        <w:trPr>
          <w:jc w:val="center"/>
        </w:trPr>
        <w:tc>
          <w:tcPr>
            <w:tcW w:w="2405" w:type="dxa"/>
          </w:tcPr>
          <w:p w14:paraId="79D8471A" w14:textId="77777777" w:rsidR="002B2A3D" w:rsidRPr="005C5139" w:rsidRDefault="002B2A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Artwork ID</w:t>
            </w:r>
          </w:p>
        </w:tc>
        <w:tc>
          <w:tcPr>
            <w:tcW w:w="1559" w:type="dxa"/>
          </w:tcPr>
          <w:p w14:paraId="792C98D1" w14:textId="77777777" w:rsidR="002B2A3D" w:rsidRPr="005C5139" w:rsidRDefault="002B2A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√</w:t>
            </w:r>
          </w:p>
        </w:tc>
        <w:tc>
          <w:tcPr>
            <w:tcW w:w="1323" w:type="dxa"/>
          </w:tcPr>
          <w:p w14:paraId="3EEF8B2D" w14:textId="77777777" w:rsidR="002B2A3D" w:rsidRPr="005C5139" w:rsidRDefault="002B2A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NUMERIC</w:t>
            </w:r>
          </w:p>
        </w:tc>
        <w:tc>
          <w:tcPr>
            <w:tcW w:w="1796" w:type="dxa"/>
          </w:tcPr>
          <w:p w14:paraId="06BB23EE" w14:textId="77777777" w:rsidR="002B2A3D" w:rsidRPr="005C5139" w:rsidRDefault="002B2A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10</w:t>
            </w:r>
          </w:p>
        </w:tc>
        <w:tc>
          <w:tcPr>
            <w:tcW w:w="1034" w:type="dxa"/>
          </w:tcPr>
          <w:p w14:paraId="545E081F" w14:textId="77777777" w:rsidR="002B2A3D" w:rsidRPr="005C5139" w:rsidRDefault="002B2A3D" w:rsidP="00495DB3">
            <w:pPr>
              <w:rPr>
                <w:sz w:val="24"/>
                <w:szCs w:val="24"/>
              </w:rPr>
            </w:pPr>
          </w:p>
        </w:tc>
        <w:tc>
          <w:tcPr>
            <w:tcW w:w="863" w:type="dxa"/>
          </w:tcPr>
          <w:p w14:paraId="366A82FA" w14:textId="77777777" w:rsidR="002B2A3D" w:rsidRPr="005C5139" w:rsidRDefault="002B2A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0</w:t>
            </w:r>
          </w:p>
        </w:tc>
      </w:tr>
      <w:tr w:rsidR="002B2A3D" w:rsidRPr="005C5139" w14:paraId="52FB7891" w14:textId="77777777" w:rsidTr="00495DB3">
        <w:trPr>
          <w:jc w:val="center"/>
        </w:trPr>
        <w:tc>
          <w:tcPr>
            <w:tcW w:w="2405" w:type="dxa"/>
          </w:tcPr>
          <w:p w14:paraId="4A35919D" w14:textId="77777777" w:rsidR="002B2A3D" w:rsidRPr="005C5139" w:rsidRDefault="002B2A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Artwork Title</w:t>
            </w:r>
          </w:p>
        </w:tc>
        <w:tc>
          <w:tcPr>
            <w:tcW w:w="1559" w:type="dxa"/>
          </w:tcPr>
          <w:p w14:paraId="04201A8B" w14:textId="77777777" w:rsidR="002B2A3D" w:rsidRPr="005C5139" w:rsidRDefault="002B2A3D" w:rsidP="00495DB3">
            <w:pPr>
              <w:rPr>
                <w:sz w:val="24"/>
                <w:szCs w:val="24"/>
              </w:rPr>
            </w:pPr>
          </w:p>
        </w:tc>
        <w:tc>
          <w:tcPr>
            <w:tcW w:w="1323" w:type="dxa"/>
          </w:tcPr>
          <w:p w14:paraId="5EA6E630" w14:textId="77777777" w:rsidR="002B2A3D" w:rsidRPr="005C5139" w:rsidRDefault="002B2A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1796" w:type="dxa"/>
          </w:tcPr>
          <w:p w14:paraId="43D9B945" w14:textId="77777777" w:rsidR="002B2A3D" w:rsidRPr="005C5139" w:rsidRDefault="002B2A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20</w:t>
            </w:r>
          </w:p>
        </w:tc>
        <w:tc>
          <w:tcPr>
            <w:tcW w:w="1034" w:type="dxa"/>
          </w:tcPr>
          <w:p w14:paraId="12A5733F" w14:textId="77777777" w:rsidR="002B2A3D" w:rsidRPr="005C5139" w:rsidRDefault="002B2A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863" w:type="dxa"/>
          </w:tcPr>
          <w:p w14:paraId="7042EFEE" w14:textId="77777777" w:rsidR="002B2A3D" w:rsidRPr="005C5139" w:rsidRDefault="002B2A3D" w:rsidP="00495DB3">
            <w:pPr>
              <w:rPr>
                <w:sz w:val="24"/>
                <w:szCs w:val="24"/>
              </w:rPr>
            </w:pPr>
          </w:p>
        </w:tc>
      </w:tr>
      <w:tr w:rsidR="002B2A3D" w:rsidRPr="005C5139" w14:paraId="619013F0" w14:textId="77777777" w:rsidTr="00495DB3">
        <w:trPr>
          <w:jc w:val="center"/>
        </w:trPr>
        <w:tc>
          <w:tcPr>
            <w:tcW w:w="2405" w:type="dxa"/>
          </w:tcPr>
          <w:p w14:paraId="144D3D4D" w14:textId="77777777" w:rsidR="002B2A3D" w:rsidRPr="005C5139" w:rsidRDefault="002B2A3D" w:rsidP="00495DB3">
            <w:pPr>
              <w:rPr>
                <w:sz w:val="24"/>
                <w:szCs w:val="24"/>
              </w:rPr>
            </w:pPr>
            <w:r w:rsidRPr="000C27C5">
              <w:rPr>
                <w:sz w:val="24"/>
                <w:szCs w:val="24"/>
              </w:rPr>
              <w:t>Created Artist Name</w:t>
            </w:r>
          </w:p>
        </w:tc>
        <w:tc>
          <w:tcPr>
            <w:tcW w:w="1559" w:type="dxa"/>
          </w:tcPr>
          <w:p w14:paraId="723578A7" w14:textId="77777777" w:rsidR="002B2A3D" w:rsidRPr="005C5139" w:rsidRDefault="002B2A3D" w:rsidP="00495DB3">
            <w:pPr>
              <w:rPr>
                <w:sz w:val="24"/>
                <w:szCs w:val="24"/>
              </w:rPr>
            </w:pPr>
          </w:p>
        </w:tc>
        <w:tc>
          <w:tcPr>
            <w:tcW w:w="1323" w:type="dxa"/>
          </w:tcPr>
          <w:p w14:paraId="08629C07" w14:textId="77777777" w:rsidR="002B2A3D" w:rsidRPr="005C5139" w:rsidRDefault="002B2A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1796" w:type="dxa"/>
          </w:tcPr>
          <w:p w14:paraId="4A0867AC" w14:textId="77777777" w:rsidR="002B2A3D" w:rsidRPr="005C5139" w:rsidRDefault="002B2A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20</w:t>
            </w:r>
          </w:p>
        </w:tc>
        <w:tc>
          <w:tcPr>
            <w:tcW w:w="1034" w:type="dxa"/>
          </w:tcPr>
          <w:p w14:paraId="3F7E14FD" w14:textId="77777777" w:rsidR="002B2A3D" w:rsidRPr="005C5139" w:rsidRDefault="002B2A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863" w:type="dxa"/>
          </w:tcPr>
          <w:p w14:paraId="62F81024" w14:textId="77777777" w:rsidR="002B2A3D" w:rsidRPr="005C5139" w:rsidRDefault="002B2A3D" w:rsidP="00495DB3">
            <w:pPr>
              <w:rPr>
                <w:sz w:val="24"/>
                <w:szCs w:val="24"/>
              </w:rPr>
            </w:pPr>
          </w:p>
        </w:tc>
      </w:tr>
      <w:tr w:rsidR="002B2A3D" w:rsidRPr="005C5139" w14:paraId="6983014F" w14:textId="77777777" w:rsidTr="00495DB3">
        <w:trPr>
          <w:trHeight w:val="603"/>
          <w:jc w:val="center"/>
        </w:trPr>
        <w:tc>
          <w:tcPr>
            <w:tcW w:w="2405" w:type="dxa"/>
          </w:tcPr>
          <w:p w14:paraId="6F59B660" w14:textId="77777777" w:rsidR="002B2A3D" w:rsidRPr="005C5139" w:rsidRDefault="002B2A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Artwork Completed Year</w:t>
            </w:r>
          </w:p>
        </w:tc>
        <w:tc>
          <w:tcPr>
            <w:tcW w:w="1559" w:type="dxa"/>
          </w:tcPr>
          <w:p w14:paraId="5FB6790F" w14:textId="77777777" w:rsidR="002B2A3D" w:rsidRPr="005C5139" w:rsidRDefault="002B2A3D" w:rsidP="00495DB3">
            <w:pPr>
              <w:rPr>
                <w:sz w:val="24"/>
                <w:szCs w:val="24"/>
              </w:rPr>
            </w:pPr>
          </w:p>
        </w:tc>
        <w:tc>
          <w:tcPr>
            <w:tcW w:w="1323" w:type="dxa"/>
          </w:tcPr>
          <w:p w14:paraId="764F1BC6" w14:textId="77777777" w:rsidR="002B2A3D" w:rsidRPr="005C5139" w:rsidRDefault="002B2A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Integer</w:t>
            </w:r>
          </w:p>
        </w:tc>
        <w:tc>
          <w:tcPr>
            <w:tcW w:w="1796" w:type="dxa"/>
          </w:tcPr>
          <w:p w14:paraId="53E96746" w14:textId="77777777" w:rsidR="002B2A3D" w:rsidRPr="005C5139" w:rsidRDefault="002B2A3D" w:rsidP="00495DB3">
            <w:pPr>
              <w:rPr>
                <w:sz w:val="24"/>
                <w:szCs w:val="24"/>
              </w:rPr>
            </w:pPr>
          </w:p>
        </w:tc>
        <w:tc>
          <w:tcPr>
            <w:tcW w:w="1034" w:type="dxa"/>
          </w:tcPr>
          <w:p w14:paraId="3C2BDB72" w14:textId="77777777" w:rsidR="002B2A3D" w:rsidRPr="005C5139" w:rsidRDefault="002B2A3D" w:rsidP="00495DB3">
            <w:pPr>
              <w:rPr>
                <w:sz w:val="24"/>
                <w:szCs w:val="24"/>
              </w:rPr>
            </w:pPr>
          </w:p>
        </w:tc>
        <w:tc>
          <w:tcPr>
            <w:tcW w:w="863" w:type="dxa"/>
          </w:tcPr>
          <w:p w14:paraId="798E7748" w14:textId="77777777" w:rsidR="002B2A3D" w:rsidRPr="005C5139" w:rsidRDefault="002B2A3D" w:rsidP="00495DB3">
            <w:pPr>
              <w:rPr>
                <w:sz w:val="24"/>
                <w:szCs w:val="24"/>
              </w:rPr>
            </w:pPr>
          </w:p>
        </w:tc>
      </w:tr>
      <w:tr w:rsidR="002B2A3D" w:rsidRPr="005C5139" w14:paraId="03699877" w14:textId="77777777" w:rsidTr="00495DB3">
        <w:trPr>
          <w:jc w:val="center"/>
        </w:trPr>
        <w:tc>
          <w:tcPr>
            <w:tcW w:w="2405" w:type="dxa"/>
          </w:tcPr>
          <w:p w14:paraId="61D63327" w14:textId="77777777" w:rsidR="002B2A3D" w:rsidRPr="005C5139" w:rsidRDefault="002B2A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Artwork Type</w:t>
            </w:r>
          </w:p>
        </w:tc>
        <w:tc>
          <w:tcPr>
            <w:tcW w:w="1559" w:type="dxa"/>
          </w:tcPr>
          <w:p w14:paraId="717537E1" w14:textId="77777777" w:rsidR="002B2A3D" w:rsidRPr="005C5139" w:rsidRDefault="002B2A3D" w:rsidP="00495DB3">
            <w:pPr>
              <w:rPr>
                <w:sz w:val="24"/>
                <w:szCs w:val="24"/>
              </w:rPr>
            </w:pPr>
          </w:p>
        </w:tc>
        <w:tc>
          <w:tcPr>
            <w:tcW w:w="1323" w:type="dxa"/>
          </w:tcPr>
          <w:p w14:paraId="38EDB557" w14:textId="77777777" w:rsidR="002B2A3D" w:rsidRPr="005C5139" w:rsidRDefault="002B2A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1796" w:type="dxa"/>
          </w:tcPr>
          <w:p w14:paraId="1252952A" w14:textId="77777777" w:rsidR="002B2A3D" w:rsidRPr="005C5139" w:rsidRDefault="002B2A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15</w:t>
            </w:r>
          </w:p>
        </w:tc>
        <w:tc>
          <w:tcPr>
            <w:tcW w:w="1034" w:type="dxa"/>
          </w:tcPr>
          <w:p w14:paraId="05311579" w14:textId="77777777" w:rsidR="002B2A3D" w:rsidRPr="005C5139" w:rsidRDefault="002B2A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863" w:type="dxa"/>
          </w:tcPr>
          <w:p w14:paraId="471172B0" w14:textId="77777777" w:rsidR="002B2A3D" w:rsidRPr="005C5139" w:rsidRDefault="002B2A3D" w:rsidP="00495DB3">
            <w:pPr>
              <w:rPr>
                <w:sz w:val="24"/>
                <w:szCs w:val="24"/>
              </w:rPr>
            </w:pPr>
          </w:p>
        </w:tc>
      </w:tr>
      <w:tr w:rsidR="002B2A3D" w:rsidRPr="005C5139" w14:paraId="37660658" w14:textId="77777777" w:rsidTr="00495DB3">
        <w:trPr>
          <w:jc w:val="center"/>
        </w:trPr>
        <w:tc>
          <w:tcPr>
            <w:tcW w:w="2405" w:type="dxa"/>
          </w:tcPr>
          <w:p w14:paraId="050ACE7F" w14:textId="77777777" w:rsidR="002B2A3D" w:rsidRPr="005C5139" w:rsidRDefault="002B2A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Artwork Medium</w:t>
            </w:r>
          </w:p>
        </w:tc>
        <w:tc>
          <w:tcPr>
            <w:tcW w:w="1559" w:type="dxa"/>
          </w:tcPr>
          <w:p w14:paraId="0AA099A2" w14:textId="77777777" w:rsidR="002B2A3D" w:rsidRPr="005C5139" w:rsidRDefault="002B2A3D" w:rsidP="00495DB3">
            <w:pPr>
              <w:rPr>
                <w:sz w:val="24"/>
                <w:szCs w:val="24"/>
              </w:rPr>
            </w:pPr>
          </w:p>
        </w:tc>
        <w:tc>
          <w:tcPr>
            <w:tcW w:w="1323" w:type="dxa"/>
          </w:tcPr>
          <w:p w14:paraId="4E3297DE" w14:textId="77777777" w:rsidR="002B2A3D" w:rsidRPr="005C5139" w:rsidRDefault="002B2A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1796" w:type="dxa"/>
          </w:tcPr>
          <w:p w14:paraId="05F90C73" w14:textId="77777777" w:rsidR="002B2A3D" w:rsidRPr="005C5139" w:rsidRDefault="002B2A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20</w:t>
            </w:r>
          </w:p>
        </w:tc>
        <w:tc>
          <w:tcPr>
            <w:tcW w:w="1034" w:type="dxa"/>
          </w:tcPr>
          <w:p w14:paraId="3E5F415D" w14:textId="77777777" w:rsidR="002B2A3D" w:rsidRPr="005C5139" w:rsidRDefault="002B2A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863" w:type="dxa"/>
          </w:tcPr>
          <w:p w14:paraId="675B5F5B" w14:textId="77777777" w:rsidR="002B2A3D" w:rsidRPr="005C5139" w:rsidRDefault="002B2A3D" w:rsidP="00495DB3">
            <w:pPr>
              <w:rPr>
                <w:sz w:val="24"/>
                <w:szCs w:val="24"/>
              </w:rPr>
            </w:pPr>
          </w:p>
        </w:tc>
      </w:tr>
      <w:tr w:rsidR="002B2A3D" w:rsidRPr="005C5139" w14:paraId="5F8A3CA9" w14:textId="77777777" w:rsidTr="00495DB3">
        <w:trPr>
          <w:jc w:val="center"/>
        </w:trPr>
        <w:tc>
          <w:tcPr>
            <w:tcW w:w="2405" w:type="dxa"/>
          </w:tcPr>
          <w:p w14:paraId="600E211A" w14:textId="77777777" w:rsidR="002B2A3D" w:rsidRPr="005C5139" w:rsidRDefault="002B2A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Artwork Style</w:t>
            </w:r>
          </w:p>
        </w:tc>
        <w:tc>
          <w:tcPr>
            <w:tcW w:w="1559" w:type="dxa"/>
          </w:tcPr>
          <w:p w14:paraId="1918D90F" w14:textId="77777777" w:rsidR="002B2A3D" w:rsidRPr="005C5139" w:rsidRDefault="002B2A3D" w:rsidP="00495DB3">
            <w:pPr>
              <w:rPr>
                <w:sz w:val="24"/>
                <w:szCs w:val="24"/>
              </w:rPr>
            </w:pPr>
          </w:p>
        </w:tc>
        <w:tc>
          <w:tcPr>
            <w:tcW w:w="1323" w:type="dxa"/>
          </w:tcPr>
          <w:p w14:paraId="694BDC87" w14:textId="77777777" w:rsidR="002B2A3D" w:rsidRPr="005C5139" w:rsidRDefault="002B2A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1796" w:type="dxa"/>
          </w:tcPr>
          <w:p w14:paraId="1E581D35" w14:textId="77777777" w:rsidR="002B2A3D" w:rsidRPr="005C5139" w:rsidRDefault="002B2A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20</w:t>
            </w:r>
          </w:p>
        </w:tc>
        <w:tc>
          <w:tcPr>
            <w:tcW w:w="1034" w:type="dxa"/>
          </w:tcPr>
          <w:p w14:paraId="35653EE4" w14:textId="77777777" w:rsidR="002B2A3D" w:rsidRPr="005C5139" w:rsidRDefault="002B2A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863" w:type="dxa"/>
          </w:tcPr>
          <w:p w14:paraId="082A72FE" w14:textId="77777777" w:rsidR="002B2A3D" w:rsidRPr="005C5139" w:rsidRDefault="002B2A3D" w:rsidP="00495DB3">
            <w:pPr>
              <w:rPr>
                <w:sz w:val="24"/>
                <w:szCs w:val="24"/>
              </w:rPr>
            </w:pPr>
          </w:p>
        </w:tc>
      </w:tr>
      <w:tr w:rsidR="002B2A3D" w:rsidRPr="005C5139" w14:paraId="3F2933D1" w14:textId="77777777" w:rsidTr="00495DB3">
        <w:trPr>
          <w:jc w:val="center"/>
        </w:trPr>
        <w:tc>
          <w:tcPr>
            <w:tcW w:w="2405" w:type="dxa"/>
          </w:tcPr>
          <w:p w14:paraId="5545F6AF" w14:textId="77777777" w:rsidR="002B2A3D" w:rsidRPr="005C5139" w:rsidRDefault="002B2A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Artwork Size</w:t>
            </w:r>
          </w:p>
        </w:tc>
        <w:tc>
          <w:tcPr>
            <w:tcW w:w="1559" w:type="dxa"/>
          </w:tcPr>
          <w:p w14:paraId="781588DD" w14:textId="77777777" w:rsidR="002B2A3D" w:rsidRPr="005C5139" w:rsidRDefault="002B2A3D" w:rsidP="00495DB3">
            <w:pPr>
              <w:rPr>
                <w:sz w:val="24"/>
                <w:szCs w:val="24"/>
              </w:rPr>
            </w:pPr>
          </w:p>
        </w:tc>
        <w:tc>
          <w:tcPr>
            <w:tcW w:w="1323" w:type="dxa"/>
          </w:tcPr>
          <w:p w14:paraId="6D3078B3" w14:textId="77777777" w:rsidR="002B2A3D" w:rsidRPr="005C5139" w:rsidRDefault="002B2A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1796" w:type="dxa"/>
          </w:tcPr>
          <w:p w14:paraId="779352F3" w14:textId="77777777" w:rsidR="002B2A3D" w:rsidRPr="005C5139" w:rsidRDefault="002B2A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15</w:t>
            </w:r>
          </w:p>
        </w:tc>
        <w:tc>
          <w:tcPr>
            <w:tcW w:w="1034" w:type="dxa"/>
          </w:tcPr>
          <w:p w14:paraId="69E23214" w14:textId="77777777" w:rsidR="002B2A3D" w:rsidRPr="005C5139" w:rsidRDefault="002B2A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863" w:type="dxa"/>
          </w:tcPr>
          <w:p w14:paraId="25A82892" w14:textId="77777777" w:rsidR="002B2A3D" w:rsidRPr="005C5139" w:rsidRDefault="002B2A3D" w:rsidP="00495DB3">
            <w:pPr>
              <w:rPr>
                <w:sz w:val="24"/>
                <w:szCs w:val="24"/>
              </w:rPr>
            </w:pPr>
          </w:p>
        </w:tc>
      </w:tr>
      <w:tr w:rsidR="002B2A3D" w:rsidRPr="005C5139" w14:paraId="4E2A3330" w14:textId="77777777" w:rsidTr="00495DB3">
        <w:trPr>
          <w:jc w:val="center"/>
        </w:trPr>
        <w:tc>
          <w:tcPr>
            <w:tcW w:w="2405" w:type="dxa"/>
          </w:tcPr>
          <w:p w14:paraId="2AB5BD68" w14:textId="77777777" w:rsidR="002B2A3D" w:rsidRPr="005C5139" w:rsidRDefault="002B2A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Date Listed</w:t>
            </w:r>
          </w:p>
        </w:tc>
        <w:tc>
          <w:tcPr>
            <w:tcW w:w="1559" w:type="dxa"/>
          </w:tcPr>
          <w:p w14:paraId="19300883" w14:textId="77777777" w:rsidR="002B2A3D" w:rsidRPr="005C5139" w:rsidRDefault="002B2A3D" w:rsidP="00495DB3">
            <w:pPr>
              <w:rPr>
                <w:sz w:val="24"/>
                <w:szCs w:val="24"/>
              </w:rPr>
            </w:pPr>
          </w:p>
        </w:tc>
        <w:tc>
          <w:tcPr>
            <w:tcW w:w="1323" w:type="dxa"/>
          </w:tcPr>
          <w:p w14:paraId="62C3593D" w14:textId="77777777" w:rsidR="002B2A3D" w:rsidRPr="005C5139" w:rsidRDefault="002B2A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Date</w:t>
            </w:r>
          </w:p>
        </w:tc>
        <w:tc>
          <w:tcPr>
            <w:tcW w:w="1796" w:type="dxa"/>
          </w:tcPr>
          <w:p w14:paraId="7B435638" w14:textId="77777777" w:rsidR="002B2A3D" w:rsidRPr="005C5139" w:rsidRDefault="002B2A3D" w:rsidP="00495DB3">
            <w:pPr>
              <w:rPr>
                <w:sz w:val="24"/>
                <w:szCs w:val="24"/>
              </w:rPr>
            </w:pPr>
          </w:p>
        </w:tc>
        <w:tc>
          <w:tcPr>
            <w:tcW w:w="1034" w:type="dxa"/>
          </w:tcPr>
          <w:p w14:paraId="614F931C" w14:textId="77777777" w:rsidR="002B2A3D" w:rsidRPr="005C5139" w:rsidRDefault="002B2A3D" w:rsidP="00495DB3">
            <w:pPr>
              <w:rPr>
                <w:sz w:val="24"/>
                <w:szCs w:val="24"/>
              </w:rPr>
            </w:pPr>
          </w:p>
        </w:tc>
        <w:tc>
          <w:tcPr>
            <w:tcW w:w="863" w:type="dxa"/>
          </w:tcPr>
          <w:p w14:paraId="44CB813F" w14:textId="77777777" w:rsidR="002B2A3D" w:rsidRPr="005C5139" w:rsidRDefault="002B2A3D" w:rsidP="00495DB3">
            <w:pPr>
              <w:rPr>
                <w:sz w:val="24"/>
                <w:szCs w:val="24"/>
              </w:rPr>
            </w:pPr>
          </w:p>
        </w:tc>
      </w:tr>
      <w:tr w:rsidR="002B2A3D" w:rsidRPr="005C5139" w14:paraId="07772B56" w14:textId="77777777" w:rsidTr="00495DB3">
        <w:trPr>
          <w:jc w:val="center"/>
        </w:trPr>
        <w:tc>
          <w:tcPr>
            <w:tcW w:w="2405" w:type="dxa"/>
          </w:tcPr>
          <w:p w14:paraId="43FAA875" w14:textId="77777777" w:rsidR="002B2A3D" w:rsidRPr="005C5139" w:rsidRDefault="002B2A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Display Start Date</w:t>
            </w:r>
          </w:p>
        </w:tc>
        <w:tc>
          <w:tcPr>
            <w:tcW w:w="1559" w:type="dxa"/>
          </w:tcPr>
          <w:p w14:paraId="021D5930" w14:textId="77777777" w:rsidR="002B2A3D" w:rsidRPr="005C5139" w:rsidRDefault="002B2A3D" w:rsidP="00495DB3">
            <w:pPr>
              <w:rPr>
                <w:sz w:val="24"/>
                <w:szCs w:val="24"/>
              </w:rPr>
            </w:pPr>
          </w:p>
        </w:tc>
        <w:tc>
          <w:tcPr>
            <w:tcW w:w="1323" w:type="dxa"/>
          </w:tcPr>
          <w:p w14:paraId="3AF34142" w14:textId="77777777" w:rsidR="002B2A3D" w:rsidRPr="005C5139" w:rsidRDefault="002B2A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Date</w:t>
            </w:r>
          </w:p>
        </w:tc>
        <w:tc>
          <w:tcPr>
            <w:tcW w:w="1796" w:type="dxa"/>
          </w:tcPr>
          <w:p w14:paraId="211B4B03" w14:textId="77777777" w:rsidR="002B2A3D" w:rsidRPr="005C5139" w:rsidRDefault="002B2A3D" w:rsidP="00495DB3">
            <w:pPr>
              <w:rPr>
                <w:sz w:val="24"/>
                <w:szCs w:val="24"/>
              </w:rPr>
            </w:pPr>
          </w:p>
        </w:tc>
        <w:tc>
          <w:tcPr>
            <w:tcW w:w="1034" w:type="dxa"/>
          </w:tcPr>
          <w:p w14:paraId="2F1967E4" w14:textId="77777777" w:rsidR="002B2A3D" w:rsidRPr="005C5139" w:rsidRDefault="002B2A3D" w:rsidP="00495DB3">
            <w:pPr>
              <w:rPr>
                <w:sz w:val="24"/>
                <w:szCs w:val="24"/>
              </w:rPr>
            </w:pPr>
          </w:p>
        </w:tc>
        <w:tc>
          <w:tcPr>
            <w:tcW w:w="863" w:type="dxa"/>
          </w:tcPr>
          <w:p w14:paraId="7CB35956" w14:textId="77777777" w:rsidR="002B2A3D" w:rsidRPr="005C5139" w:rsidRDefault="002B2A3D" w:rsidP="00495DB3">
            <w:pPr>
              <w:rPr>
                <w:sz w:val="24"/>
                <w:szCs w:val="24"/>
              </w:rPr>
            </w:pPr>
          </w:p>
        </w:tc>
      </w:tr>
      <w:tr w:rsidR="002B2A3D" w:rsidRPr="005C5139" w14:paraId="60EFF576" w14:textId="77777777" w:rsidTr="00495DB3">
        <w:trPr>
          <w:jc w:val="center"/>
        </w:trPr>
        <w:tc>
          <w:tcPr>
            <w:tcW w:w="2405" w:type="dxa"/>
          </w:tcPr>
          <w:p w14:paraId="01C635B9" w14:textId="77777777" w:rsidR="002B2A3D" w:rsidRPr="005C5139" w:rsidRDefault="002B2A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Display End Date</w:t>
            </w:r>
          </w:p>
        </w:tc>
        <w:tc>
          <w:tcPr>
            <w:tcW w:w="1559" w:type="dxa"/>
          </w:tcPr>
          <w:p w14:paraId="2C07A584" w14:textId="77777777" w:rsidR="002B2A3D" w:rsidRPr="005C5139" w:rsidRDefault="002B2A3D" w:rsidP="00495DB3">
            <w:pPr>
              <w:rPr>
                <w:sz w:val="24"/>
                <w:szCs w:val="24"/>
              </w:rPr>
            </w:pPr>
          </w:p>
        </w:tc>
        <w:tc>
          <w:tcPr>
            <w:tcW w:w="1323" w:type="dxa"/>
          </w:tcPr>
          <w:p w14:paraId="3C659258" w14:textId="77777777" w:rsidR="002B2A3D" w:rsidRPr="005C5139" w:rsidRDefault="002B2A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Date</w:t>
            </w:r>
          </w:p>
        </w:tc>
        <w:tc>
          <w:tcPr>
            <w:tcW w:w="1796" w:type="dxa"/>
          </w:tcPr>
          <w:p w14:paraId="1FAC1F33" w14:textId="77777777" w:rsidR="002B2A3D" w:rsidRPr="005C5139" w:rsidRDefault="002B2A3D" w:rsidP="00495DB3">
            <w:pPr>
              <w:rPr>
                <w:sz w:val="24"/>
                <w:szCs w:val="24"/>
              </w:rPr>
            </w:pPr>
          </w:p>
        </w:tc>
        <w:tc>
          <w:tcPr>
            <w:tcW w:w="1034" w:type="dxa"/>
          </w:tcPr>
          <w:p w14:paraId="2935AA37" w14:textId="77777777" w:rsidR="002B2A3D" w:rsidRPr="005C5139" w:rsidRDefault="002B2A3D" w:rsidP="00495DB3">
            <w:pPr>
              <w:rPr>
                <w:sz w:val="24"/>
                <w:szCs w:val="24"/>
              </w:rPr>
            </w:pPr>
          </w:p>
        </w:tc>
        <w:tc>
          <w:tcPr>
            <w:tcW w:w="863" w:type="dxa"/>
          </w:tcPr>
          <w:p w14:paraId="0ACFCCC9" w14:textId="77777777" w:rsidR="002B2A3D" w:rsidRPr="005C5139" w:rsidRDefault="002B2A3D" w:rsidP="00495DB3">
            <w:pPr>
              <w:rPr>
                <w:sz w:val="24"/>
                <w:szCs w:val="24"/>
              </w:rPr>
            </w:pPr>
          </w:p>
        </w:tc>
      </w:tr>
      <w:tr w:rsidR="002B2A3D" w:rsidRPr="005C5139" w14:paraId="40AB6F69" w14:textId="77777777" w:rsidTr="00495DB3">
        <w:trPr>
          <w:jc w:val="center"/>
        </w:trPr>
        <w:tc>
          <w:tcPr>
            <w:tcW w:w="2405" w:type="dxa"/>
          </w:tcPr>
          <w:p w14:paraId="70A8A3C7" w14:textId="77777777" w:rsidR="002B2A3D" w:rsidRPr="005C5139" w:rsidRDefault="002B2A3D" w:rsidP="00495DB3">
            <w:pPr>
              <w:rPr>
                <w:sz w:val="24"/>
                <w:szCs w:val="24"/>
              </w:rPr>
            </w:pPr>
            <w:bookmarkStart w:id="13" w:name="_Hlk22933877"/>
            <w:r w:rsidRPr="005C5139">
              <w:rPr>
                <w:sz w:val="24"/>
                <w:szCs w:val="24"/>
              </w:rPr>
              <w:t>Artwork Sale Status</w:t>
            </w:r>
          </w:p>
        </w:tc>
        <w:tc>
          <w:tcPr>
            <w:tcW w:w="1559" w:type="dxa"/>
          </w:tcPr>
          <w:p w14:paraId="10A0096C" w14:textId="77777777" w:rsidR="002B2A3D" w:rsidRPr="005C5139" w:rsidRDefault="002B2A3D" w:rsidP="00495DB3">
            <w:pPr>
              <w:rPr>
                <w:sz w:val="24"/>
                <w:szCs w:val="24"/>
              </w:rPr>
            </w:pPr>
          </w:p>
        </w:tc>
        <w:tc>
          <w:tcPr>
            <w:tcW w:w="1323" w:type="dxa"/>
          </w:tcPr>
          <w:p w14:paraId="66963F16" w14:textId="77777777" w:rsidR="002B2A3D" w:rsidRPr="005C5139" w:rsidRDefault="002B2A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1796" w:type="dxa"/>
          </w:tcPr>
          <w:p w14:paraId="2CFF1A71" w14:textId="77777777" w:rsidR="002B2A3D" w:rsidRPr="005C5139" w:rsidRDefault="002B2A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10</w:t>
            </w:r>
          </w:p>
        </w:tc>
        <w:tc>
          <w:tcPr>
            <w:tcW w:w="1034" w:type="dxa"/>
          </w:tcPr>
          <w:p w14:paraId="51A626A9" w14:textId="77777777" w:rsidR="002B2A3D" w:rsidRPr="005C5139" w:rsidRDefault="002B2A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863" w:type="dxa"/>
          </w:tcPr>
          <w:p w14:paraId="6E25F16A" w14:textId="77777777" w:rsidR="002B2A3D" w:rsidRPr="005C5139" w:rsidRDefault="002B2A3D" w:rsidP="00495DB3">
            <w:pPr>
              <w:rPr>
                <w:sz w:val="24"/>
                <w:szCs w:val="24"/>
              </w:rPr>
            </w:pPr>
          </w:p>
        </w:tc>
      </w:tr>
      <w:bookmarkEnd w:id="13"/>
      <w:tr w:rsidR="002B2A3D" w:rsidRPr="005C5139" w14:paraId="5F4F8DCC" w14:textId="77777777" w:rsidTr="00495DB3">
        <w:trPr>
          <w:jc w:val="center"/>
        </w:trPr>
        <w:tc>
          <w:tcPr>
            <w:tcW w:w="2405" w:type="dxa"/>
          </w:tcPr>
          <w:p w14:paraId="0BDDEB63" w14:textId="77777777" w:rsidR="002B2A3D" w:rsidRPr="005C5139" w:rsidRDefault="002B2A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Asking Price</w:t>
            </w:r>
          </w:p>
        </w:tc>
        <w:tc>
          <w:tcPr>
            <w:tcW w:w="1559" w:type="dxa"/>
          </w:tcPr>
          <w:p w14:paraId="5B9BD914" w14:textId="77777777" w:rsidR="002B2A3D" w:rsidRPr="005C5139" w:rsidRDefault="002B2A3D" w:rsidP="00495DB3">
            <w:pPr>
              <w:rPr>
                <w:sz w:val="24"/>
                <w:szCs w:val="24"/>
              </w:rPr>
            </w:pPr>
          </w:p>
        </w:tc>
        <w:tc>
          <w:tcPr>
            <w:tcW w:w="1323" w:type="dxa"/>
          </w:tcPr>
          <w:p w14:paraId="04E3C33D" w14:textId="77777777" w:rsidR="002B2A3D" w:rsidRPr="005C5139" w:rsidRDefault="002B2A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NUMERIC</w:t>
            </w:r>
          </w:p>
        </w:tc>
        <w:tc>
          <w:tcPr>
            <w:tcW w:w="1796" w:type="dxa"/>
          </w:tcPr>
          <w:p w14:paraId="30C5AF03" w14:textId="77777777" w:rsidR="002B2A3D" w:rsidRPr="005C5139" w:rsidRDefault="002B2A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10</w:t>
            </w:r>
          </w:p>
        </w:tc>
        <w:tc>
          <w:tcPr>
            <w:tcW w:w="1034" w:type="dxa"/>
          </w:tcPr>
          <w:p w14:paraId="2AD7D43E" w14:textId="77777777" w:rsidR="002B2A3D" w:rsidRPr="005C5139" w:rsidRDefault="002B2A3D" w:rsidP="00495DB3">
            <w:pPr>
              <w:rPr>
                <w:sz w:val="24"/>
                <w:szCs w:val="24"/>
              </w:rPr>
            </w:pPr>
          </w:p>
        </w:tc>
        <w:tc>
          <w:tcPr>
            <w:tcW w:w="863" w:type="dxa"/>
          </w:tcPr>
          <w:p w14:paraId="34F6134F" w14:textId="77777777" w:rsidR="002B2A3D" w:rsidRPr="005C5139" w:rsidRDefault="002B2A3D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0</w:t>
            </w:r>
          </w:p>
        </w:tc>
      </w:tr>
    </w:tbl>
    <w:p w14:paraId="2504E926" w14:textId="77777777" w:rsidR="001B5000" w:rsidRPr="00DA574A" w:rsidRDefault="001B5000" w:rsidP="001B5000">
      <w:pPr>
        <w:jc w:val="center"/>
        <w:rPr>
          <w:sz w:val="24"/>
          <w:szCs w:val="24"/>
        </w:rPr>
      </w:pPr>
    </w:p>
    <w:p w14:paraId="487113B9" w14:textId="77777777" w:rsidR="001B5000" w:rsidRPr="00DA574A" w:rsidRDefault="001B5000" w:rsidP="001B5000">
      <w:pPr>
        <w:jc w:val="center"/>
        <w:rPr>
          <w:sz w:val="24"/>
          <w:szCs w:val="24"/>
        </w:rPr>
      </w:pPr>
    </w:p>
    <w:p w14:paraId="2296987C" w14:textId="77777777" w:rsidR="00430024" w:rsidRPr="005C5139" w:rsidRDefault="00430024" w:rsidP="00430024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5C5139">
        <w:rPr>
          <w:rFonts w:ascii="Times New Roman" w:hAnsi="Times New Roman" w:cs="Times New Roman"/>
          <w:sz w:val="24"/>
          <w:szCs w:val="24"/>
        </w:rPr>
        <w:t>ARTSHOW</w:t>
      </w:r>
      <w:r>
        <w:rPr>
          <w:rFonts w:ascii="Times New Roman" w:hAnsi="Times New Roman" w:cs="Times New Roman"/>
          <w:sz w:val="24"/>
          <w:szCs w:val="24"/>
        </w:rPr>
        <w:t>-ARTWORK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961"/>
        <w:gridCol w:w="1414"/>
        <w:gridCol w:w="1323"/>
        <w:gridCol w:w="1601"/>
        <w:gridCol w:w="998"/>
        <w:gridCol w:w="750"/>
        <w:gridCol w:w="963"/>
      </w:tblGrid>
      <w:tr w:rsidR="00430024" w:rsidRPr="005C5139" w14:paraId="5CEC05F4" w14:textId="77777777" w:rsidTr="00495DB3">
        <w:trPr>
          <w:trHeight w:val="299"/>
          <w:jc w:val="center"/>
        </w:trPr>
        <w:tc>
          <w:tcPr>
            <w:tcW w:w="2083" w:type="dxa"/>
          </w:tcPr>
          <w:p w14:paraId="06649489" w14:textId="77777777" w:rsidR="00430024" w:rsidRPr="005C5139" w:rsidRDefault="00430024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Attribute</w:t>
            </w:r>
          </w:p>
        </w:tc>
        <w:tc>
          <w:tcPr>
            <w:tcW w:w="1473" w:type="dxa"/>
          </w:tcPr>
          <w:p w14:paraId="5BA2F235" w14:textId="77777777" w:rsidR="00430024" w:rsidRPr="005C5139" w:rsidRDefault="00430024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Primary Key</w:t>
            </w:r>
          </w:p>
        </w:tc>
        <w:tc>
          <w:tcPr>
            <w:tcW w:w="1323" w:type="dxa"/>
          </w:tcPr>
          <w:p w14:paraId="1532BC10" w14:textId="77777777" w:rsidR="00430024" w:rsidRPr="005C5139" w:rsidRDefault="00430024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Type</w:t>
            </w:r>
          </w:p>
        </w:tc>
        <w:tc>
          <w:tcPr>
            <w:tcW w:w="1670" w:type="dxa"/>
          </w:tcPr>
          <w:p w14:paraId="56657F5D" w14:textId="77777777" w:rsidR="00430024" w:rsidRPr="005C5139" w:rsidRDefault="00430024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Precision (size)</w:t>
            </w:r>
          </w:p>
        </w:tc>
        <w:tc>
          <w:tcPr>
            <w:tcW w:w="1035" w:type="dxa"/>
          </w:tcPr>
          <w:p w14:paraId="0ED3EC8D" w14:textId="77777777" w:rsidR="00430024" w:rsidRPr="005C5139" w:rsidRDefault="00430024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Units</w:t>
            </w:r>
          </w:p>
        </w:tc>
        <w:tc>
          <w:tcPr>
            <w:tcW w:w="752" w:type="dxa"/>
          </w:tcPr>
          <w:p w14:paraId="7326A7EC" w14:textId="77777777" w:rsidR="00430024" w:rsidRPr="005C5139" w:rsidRDefault="00430024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Scale</w:t>
            </w:r>
          </w:p>
        </w:tc>
        <w:tc>
          <w:tcPr>
            <w:tcW w:w="674" w:type="dxa"/>
          </w:tcPr>
          <w:p w14:paraId="2D050C9C" w14:textId="77777777" w:rsidR="00430024" w:rsidRPr="002E1EAA" w:rsidRDefault="00430024" w:rsidP="00495DB3">
            <w:pPr>
              <w:rPr>
                <w:sz w:val="24"/>
                <w:szCs w:val="24"/>
              </w:rPr>
            </w:pPr>
            <w:r w:rsidRPr="002E1EAA">
              <w:rPr>
                <w:sz w:val="24"/>
                <w:szCs w:val="24"/>
              </w:rPr>
              <w:t>F</w:t>
            </w:r>
            <w:r w:rsidRPr="002E1EAA">
              <w:rPr>
                <w:rFonts w:hint="eastAsia"/>
                <w:sz w:val="24"/>
                <w:szCs w:val="24"/>
              </w:rPr>
              <w:t>oreign</w:t>
            </w:r>
          </w:p>
          <w:p w14:paraId="35C18A86" w14:textId="77777777" w:rsidR="00430024" w:rsidRPr="0093469E" w:rsidRDefault="00430024" w:rsidP="00495DB3">
            <w:pPr>
              <w:rPr>
                <w:sz w:val="24"/>
                <w:szCs w:val="24"/>
                <w:highlight w:val="yellow"/>
              </w:rPr>
            </w:pPr>
            <w:r w:rsidRPr="002E1EAA">
              <w:rPr>
                <w:sz w:val="24"/>
                <w:szCs w:val="24"/>
              </w:rPr>
              <w:t>K</w:t>
            </w:r>
            <w:r w:rsidRPr="002E1EAA">
              <w:rPr>
                <w:rFonts w:hint="eastAsia"/>
                <w:sz w:val="24"/>
                <w:szCs w:val="24"/>
              </w:rPr>
              <w:t>ey</w:t>
            </w:r>
          </w:p>
        </w:tc>
      </w:tr>
      <w:tr w:rsidR="00430024" w:rsidRPr="005C5139" w14:paraId="7A83CE92" w14:textId="77777777" w:rsidTr="00495DB3">
        <w:trPr>
          <w:jc w:val="center"/>
        </w:trPr>
        <w:tc>
          <w:tcPr>
            <w:tcW w:w="2083" w:type="dxa"/>
          </w:tcPr>
          <w:p w14:paraId="65AD4239" w14:textId="77777777" w:rsidR="00430024" w:rsidRPr="005C5139" w:rsidRDefault="00430024" w:rsidP="00495DB3">
            <w:pPr>
              <w:rPr>
                <w:sz w:val="24"/>
                <w:szCs w:val="24"/>
              </w:rPr>
            </w:pPr>
            <w:proofErr w:type="spellStart"/>
            <w:r w:rsidRPr="005C5139">
              <w:rPr>
                <w:sz w:val="24"/>
                <w:szCs w:val="24"/>
              </w:rPr>
              <w:t>Artshow</w:t>
            </w:r>
            <w:proofErr w:type="spellEnd"/>
            <w:r w:rsidRPr="005C5139">
              <w:rPr>
                <w:sz w:val="24"/>
                <w:szCs w:val="24"/>
              </w:rPr>
              <w:t xml:space="preserve"> ID</w:t>
            </w:r>
          </w:p>
        </w:tc>
        <w:tc>
          <w:tcPr>
            <w:tcW w:w="1473" w:type="dxa"/>
          </w:tcPr>
          <w:p w14:paraId="42D263B7" w14:textId="77777777" w:rsidR="00430024" w:rsidRPr="005C5139" w:rsidRDefault="00430024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√</w:t>
            </w:r>
          </w:p>
        </w:tc>
        <w:tc>
          <w:tcPr>
            <w:tcW w:w="1323" w:type="dxa"/>
          </w:tcPr>
          <w:p w14:paraId="1C48499C" w14:textId="77777777" w:rsidR="00430024" w:rsidRPr="005C5139" w:rsidRDefault="00430024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NUMERIC</w:t>
            </w:r>
          </w:p>
        </w:tc>
        <w:tc>
          <w:tcPr>
            <w:tcW w:w="1670" w:type="dxa"/>
          </w:tcPr>
          <w:p w14:paraId="1C3CAF41" w14:textId="77777777" w:rsidR="00430024" w:rsidRPr="005C5139" w:rsidRDefault="00430024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10</w:t>
            </w:r>
          </w:p>
        </w:tc>
        <w:tc>
          <w:tcPr>
            <w:tcW w:w="1035" w:type="dxa"/>
          </w:tcPr>
          <w:p w14:paraId="5F1C1253" w14:textId="77777777" w:rsidR="00430024" w:rsidRPr="005C5139" w:rsidRDefault="00430024" w:rsidP="00495DB3">
            <w:pPr>
              <w:rPr>
                <w:sz w:val="24"/>
                <w:szCs w:val="24"/>
              </w:rPr>
            </w:pPr>
          </w:p>
        </w:tc>
        <w:tc>
          <w:tcPr>
            <w:tcW w:w="752" w:type="dxa"/>
          </w:tcPr>
          <w:p w14:paraId="52F7DF74" w14:textId="77777777" w:rsidR="00430024" w:rsidRPr="005C5139" w:rsidRDefault="00430024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0</w:t>
            </w:r>
          </w:p>
        </w:tc>
        <w:tc>
          <w:tcPr>
            <w:tcW w:w="674" w:type="dxa"/>
          </w:tcPr>
          <w:p w14:paraId="0A445529" w14:textId="77777777" w:rsidR="00430024" w:rsidRPr="005C5139" w:rsidRDefault="00430024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√</w:t>
            </w:r>
          </w:p>
        </w:tc>
      </w:tr>
      <w:tr w:rsidR="00430024" w:rsidRPr="005C5139" w14:paraId="7C184A1B" w14:textId="77777777" w:rsidTr="00495DB3">
        <w:trPr>
          <w:jc w:val="center"/>
        </w:trPr>
        <w:tc>
          <w:tcPr>
            <w:tcW w:w="2083" w:type="dxa"/>
          </w:tcPr>
          <w:p w14:paraId="2D98BE96" w14:textId="77777777" w:rsidR="00430024" w:rsidRPr="005C5139" w:rsidRDefault="00430024" w:rsidP="00495DB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</w:t>
            </w:r>
            <w:r>
              <w:rPr>
                <w:rFonts w:hint="eastAsia"/>
                <w:sz w:val="24"/>
                <w:szCs w:val="24"/>
              </w:rPr>
              <w:t>rtwork</w:t>
            </w:r>
            <w:r>
              <w:rPr>
                <w:sz w:val="24"/>
                <w:szCs w:val="24"/>
              </w:rPr>
              <w:t xml:space="preserve"> ID</w:t>
            </w:r>
          </w:p>
        </w:tc>
        <w:tc>
          <w:tcPr>
            <w:tcW w:w="1473" w:type="dxa"/>
          </w:tcPr>
          <w:p w14:paraId="57D44A98" w14:textId="77777777" w:rsidR="00430024" w:rsidRPr="005C5139" w:rsidRDefault="00430024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√</w:t>
            </w:r>
          </w:p>
        </w:tc>
        <w:tc>
          <w:tcPr>
            <w:tcW w:w="1323" w:type="dxa"/>
          </w:tcPr>
          <w:p w14:paraId="063E9BB7" w14:textId="77777777" w:rsidR="00430024" w:rsidRPr="005C5139" w:rsidRDefault="00430024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NUMERIC</w:t>
            </w:r>
          </w:p>
        </w:tc>
        <w:tc>
          <w:tcPr>
            <w:tcW w:w="1670" w:type="dxa"/>
          </w:tcPr>
          <w:p w14:paraId="2AE85D93" w14:textId="77777777" w:rsidR="00430024" w:rsidRPr="005C5139" w:rsidRDefault="00430024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10</w:t>
            </w:r>
          </w:p>
        </w:tc>
        <w:tc>
          <w:tcPr>
            <w:tcW w:w="1035" w:type="dxa"/>
          </w:tcPr>
          <w:p w14:paraId="2F5A9CAE" w14:textId="77777777" w:rsidR="00430024" w:rsidRPr="005C5139" w:rsidRDefault="00430024" w:rsidP="00495DB3">
            <w:pPr>
              <w:rPr>
                <w:sz w:val="24"/>
                <w:szCs w:val="24"/>
              </w:rPr>
            </w:pPr>
          </w:p>
        </w:tc>
        <w:tc>
          <w:tcPr>
            <w:tcW w:w="752" w:type="dxa"/>
          </w:tcPr>
          <w:p w14:paraId="4239959A" w14:textId="77777777" w:rsidR="00430024" w:rsidRPr="005C5139" w:rsidRDefault="00430024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0</w:t>
            </w:r>
          </w:p>
        </w:tc>
        <w:tc>
          <w:tcPr>
            <w:tcW w:w="674" w:type="dxa"/>
          </w:tcPr>
          <w:p w14:paraId="362D1F58" w14:textId="77777777" w:rsidR="00430024" w:rsidRPr="005C5139" w:rsidRDefault="00430024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√</w:t>
            </w:r>
          </w:p>
        </w:tc>
      </w:tr>
    </w:tbl>
    <w:p w14:paraId="4ADFF787" w14:textId="77777777" w:rsidR="00430024" w:rsidRDefault="00430024" w:rsidP="00430024">
      <w:pPr>
        <w:rPr>
          <w:sz w:val="24"/>
          <w:szCs w:val="24"/>
        </w:rPr>
      </w:pPr>
    </w:p>
    <w:p w14:paraId="0D27CA7E" w14:textId="77777777" w:rsidR="00430024" w:rsidRDefault="00430024" w:rsidP="00430024">
      <w:pPr>
        <w:rPr>
          <w:sz w:val="24"/>
          <w:szCs w:val="24"/>
        </w:rPr>
      </w:pPr>
    </w:p>
    <w:p w14:paraId="4A8FEC16" w14:textId="77777777" w:rsidR="00430024" w:rsidRPr="005C5139" w:rsidRDefault="00430024" w:rsidP="00430024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5C5139">
        <w:rPr>
          <w:rFonts w:ascii="Times New Roman" w:hAnsi="Times New Roman" w:cs="Times New Roman"/>
          <w:sz w:val="24"/>
          <w:szCs w:val="24"/>
        </w:rPr>
        <w:t>ARTSHOW</w:t>
      </w:r>
      <w:r>
        <w:rPr>
          <w:rFonts w:ascii="Times New Roman" w:hAnsi="Times New Roman" w:cs="Times New Roman"/>
          <w:sz w:val="24"/>
          <w:szCs w:val="24"/>
        </w:rPr>
        <w:t>-ARTIST</w:t>
      </w:r>
    </w:p>
    <w:tbl>
      <w:tblPr>
        <w:tblStyle w:val="TableGrid"/>
        <w:tblW w:w="9098" w:type="dxa"/>
        <w:jc w:val="center"/>
        <w:tblLook w:val="04A0" w:firstRow="1" w:lastRow="0" w:firstColumn="1" w:lastColumn="0" w:noHBand="0" w:noVBand="1"/>
      </w:tblPr>
      <w:tblGrid>
        <w:gridCol w:w="1758"/>
        <w:gridCol w:w="1517"/>
        <w:gridCol w:w="1323"/>
        <w:gridCol w:w="1721"/>
        <w:gridCol w:w="1062"/>
        <w:gridCol w:w="754"/>
        <w:gridCol w:w="963"/>
      </w:tblGrid>
      <w:tr w:rsidR="00430024" w:rsidRPr="005C5139" w14:paraId="020A0C18" w14:textId="77777777" w:rsidTr="00495DB3">
        <w:trPr>
          <w:trHeight w:val="299"/>
          <w:jc w:val="center"/>
        </w:trPr>
        <w:tc>
          <w:tcPr>
            <w:tcW w:w="1758" w:type="dxa"/>
          </w:tcPr>
          <w:p w14:paraId="0E60D732" w14:textId="77777777" w:rsidR="00430024" w:rsidRPr="005C5139" w:rsidRDefault="00430024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Attribute</w:t>
            </w:r>
          </w:p>
        </w:tc>
        <w:tc>
          <w:tcPr>
            <w:tcW w:w="1517" w:type="dxa"/>
          </w:tcPr>
          <w:p w14:paraId="342C4C6B" w14:textId="77777777" w:rsidR="00430024" w:rsidRPr="005C5139" w:rsidRDefault="00430024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Primary Key</w:t>
            </w:r>
          </w:p>
        </w:tc>
        <w:tc>
          <w:tcPr>
            <w:tcW w:w="1323" w:type="dxa"/>
          </w:tcPr>
          <w:p w14:paraId="227C61A4" w14:textId="77777777" w:rsidR="00430024" w:rsidRPr="005C5139" w:rsidRDefault="00430024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Type</w:t>
            </w:r>
          </w:p>
        </w:tc>
        <w:tc>
          <w:tcPr>
            <w:tcW w:w="1721" w:type="dxa"/>
          </w:tcPr>
          <w:p w14:paraId="18BA8FF8" w14:textId="77777777" w:rsidR="00430024" w:rsidRPr="005C5139" w:rsidRDefault="00430024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Precision (size)</w:t>
            </w:r>
          </w:p>
        </w:tc>
        <w:tc>
          <w:tcPr>
            <w:tcW w:w="1062" w:type="dxa"/>
          </w:tcPr>
          <w:p w14:paraId="4831EA32" w14:textId="77777777" w:rsidR="00430024" w:rsidRPr="005C5139" w:rsidRDefault="00430024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Units</w:t>
            </w:r>
          </w:p>
        </w:tc>
        <w:tc>
          <w:tcPr>
            <w:tcW w:w="754" w:type="dxa"/>
          </w:tcPr>
          <w:p w14:paraId="3DF2567B" w14:textId="77777777" w:rsidR="00430024" w:rsidRPr="005C5139" w:rsidRDefault="00430024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Scale</w:t>
            </w:r>
          </w:p>
        </w:tc>
        <w:tc>
          <w:tcPr>
            <w:tcW w:w="963" w:type="dxa"/>
          </w:tcPr>
          <w:p w14:paraId="14EC901E" w14:textId="77777777" w:rsidR="00430024" w:rsidRPr="002E1EAA" w:rsidRDefault="00430024" w:rsidP="00495DB3">
            <w:pPr>
              <w:rPr>
                <w:sz w:val="24"/>
                <w:szCs w:val="24"/>
              </w:rPr>
            </w:pPr>
            <w:r w:rsidRPr="002E1EAA">
              <w:rPr>
                <w:sz w:val="24"/>
                <w:szCs w:val="24"/>
              </w:rPr>
              <w:t>F</w:t>
            </w:r>
            <w:r w:rsidRPr="002E1EAA">
              <w:rPr>
                <w:rFonts w:hint="eastAsia"/>
                <w:sz w:val="24"/>
                <w:szCs w:val="24"/>
              </w:rPr>
              <w:t>oreign</w:t>
            </w:r>
          </w:p>
          <w:p w14:paraId="526183CC" w14:textId="77777777" w:rsidR="00430024" w:rsidRPr="005C5139" w:rsidRDefault="00430024" w:rsidP="00495DB3">
            <w:pPr>
              <w:rPr>
                <w:sz w:val="24"/>
                <w:szCs w:val="24"/>
              </w:rPr>
            </w:pPr>
            <w:r w:rsidRPr="002E1EAA">
              <w:rPr>
                <w:sz w:val="24"/>
                <w:szCs w:val="24"/>
              </w:rPr>
              <w:t>K</w:t>
            </w:r>
            <w:r w:rsidRPr="002E1EAA">
              <w:rPr>
                <w:rFonts w:hint="eastAsia"/>
                <w:sz w:val="24"/>
                <w:szCs w:val="24"/>
              </w:rPr>
              <w:t>ey</w:t>
            </w:r>
          </w:p>
        </w:tc>
      </w:tr>
      <w:tr w:rsidR="00430024" w:rsidRPr="005C5139" w14:paraId="0B3666DD" w14:textId="77777777" w:rsidTr="00495DB3">
        <w:trPr>
          <w:jc w:val="center"/>
        </w:trPr>
        <w:tc>
          <w:tcPr>
            <w:tcW w:w="1758" w:type="dxa"/>
          </w:tcPr>
          <w:p w14:paraId="567EA62C" w14:textId="77777777" w:rsidR="00430024" w:rsidRPr="005C5139" w:rsidRDefault="00430024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Art</w:t>
            </w:r>
            <w:r>
              <w:rPr>
                <w:rFonts w:hint="eastAsia"/>
                <w:sz w:val="24"/>
                <w:szCs w:val="24"/>
              </w:rPr>
              <w:t>work</w:t>
            </w:r>
            <w:r w:rsidRPr="005C5139">
              <w:rPr>
                <w:sz w:val="24"/>
                <w:szCs w:val="24"/>
              </w:rPr>
              <w:t xml:space="preserve"> ID</w:t>
            </w:r>
          </w:p>
        </w:tc>
        <w:tc>
          <w:tcPr>
            <w:tcW w:w="1517" w:type="dxa"/>
          </w:tcPr>
          <w:p w14:paraId="53B9BB54" w14:textId="77777777" w:rsidR="00430024" w:rsidRPr="005C5139" w:rsidRDefault="00430024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√</w:t>
            </w:r>
          </w:p>
        </w:tc>
        <w:tc>
          <w:tcPr>
            <w:tcW w:w="1323" w:type="dxa"/>
          </w:tcPr>
          <w:p w14:paraId="17547217" w14:textId="77777777" w:rsidR="00430024" w:rsidRPr="005C5139" w:rsidRDefault="00430024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NUMERIC</w:t>
            </w:r>
          </w:p>
        </w:tc>
        <w:tc>
          <w:tcPr>
            <w:tcW w:w="1721" w:type="dxa"/>
          </w:tcPr>
          <w:p w14:paraId="1DA99767" w14:textId="77777777" w:rsidR="00430024" w:rsidRPr="005C5139" w:rsidRDefault="00430024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10</w:t>
            </w:r>
          </w:p>
        </w:tc>
        <w:tc>
          <w:tcPr>
            <w:tcW w:w="1062" w:type="dxa"/>
          </w:tcPr>
          <w:p w14:paraId="0E2202FE" w14:textId="77777777" w:rsidR="00430024" w:rsidRPr="005C5139" w:rsidRDefault="00430024" w:rsidP="00495DB3">
            <w:pPr>
              <w:rPr>
                <w:sz w:val="24"/>
                <w:szCs w:val="24"/>
              </w:rPr>
            </w:pPr>
          </w:p>
        </w:tc>
        <w:tc>
          <w:tcPr>
            <w:tcW w:w="754" w:type="dxa"/>
          </w:tcPr>
          <w:p w14:paraId="49D98312" w14:textId="77777777" w:rsidR="00430024" w:rsidRPr="005C5139" w:rsidRDefault="00430024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0</w:t>
            </w:r>
          </w:p>
        </w:tc>
        <w:tc>
          <w:tcPr>
            <w:tcW w:w="963" w:type="dxa"/>
          </w:tcPr>
          <w:p w14:paraId="3886173E" w14:textId="77777777" w:rsidR="00430024" w:rsidRPr="005C5139" w:rsidRDefault="00430024" w:rsidP="00495DB3">
            <w:pPr>
              <w:rPr>
                <w:sz w:val="24"/>
                <w:szCs w:val="24"/>
              </w:rPr>
            </w:pPr>
          </w:p>
        </w:tc>
      </w:tr>
      <w:tr w:rsidR="00430024" w:rsidRPr="005C5139" w14:paraId="62788DC3" w14:textId="77777777" w:rsidTr="00495DB3">
        <w:trPr>
          <w:jc w:val="center"/>
        </w:trPr>
        <w:tc>
          <w:tcPr>
            <w:tcW w:w="1758" w:type="dxa"/>
          </w:tcPr>
          <w:p w14:paraId="4114EEBF" w14:textId="77777777" w:rsidR="00430024" w:rsidRPr="005C5139" w:rsidRDefault="00430024" w:rsidP="00495DB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</w:t>
            </w:r>
            <w:r>
              <w:rPr>
                <w:rFonts w:hint="eastAsia"/>
                <w:sz w:val="24"/>
                <w:szCs w:val="24"/>
              </w:rPr>
              <w:t>rtist</w:t>
            </w:r>
            <w:r>
              <w:rPr>
                <w:sz w:val="24"/>
                <w:szCs w:val="24"/>
              </w:rPr>
              <w:t xml:space="preserve"> ID</w:t>
            </w:r>
          </w:p>
        </w:tc>
        <w:tc>
          <w:tcPr>
            <w:tcW w:w="1517" w:type="dxa"/>
          </w:tcPr>
          <w:p w14:paraId="5B17F3A5" w14:textId="77777777" w:rsidR="00430024" w:rsidRPr="005C5139" w:rsidRDefault="00430024" w:rsidP="00495DB3">
            <w:pPr>
              <w:rPr>
                <w:sz w:val="24"/>
                <w:szCs w:val="24"/>
              </w:rPr>
            </w:pPr>
          </w:p>
        </w:tc>
        <w:tc>
          <w:tcPr>
            <w:tcW w:w="1323" w:type="dxa"/>
          </w:tcPr>
          <w:p w14:paraId="40EAEE1D" w14:textId="77777777" w:rsidR="00430024" w:rsidRPr="005C5139" w:rsidRDefault="00430024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NUMERIC</w:t>
            </w:r>
          </w:p>
        </w:tc>
        <w:tc>
          <w:tcPr>
            <w:tcW w:w="1721" w:type="dxa"/>
          </w:tcPr>
          <w:p w14:paraId="0FBD9AF7" w14:textId="77777777" w:rsidR="00430024" w:rsidRPr="005C5139" w:rsidRDefault="00430024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10</w:t>
            </w:r>
          </w:p>
        </w:tc>
        <w:tc>
          <w:tcPr>
            <w:tcW w:w="1062" w:type="dxa"/>
          </w:tcPr>
          <w:p w14:paraId="77EEB3B1" w14:textId="77777777" w:rsidR="00430024" w:rsidRPr="005C5139" w:rsidRDefault="00430024" w:rsidP="00495DB3">
            <w:pPr>
              <w:rPr>
                <w:sz w:val="24"/>
                <w:szCs w:val="24"/>
              </w:rPr>
            </w:pPr>
          </w:p>
        </w:tc>
        <w:tc>
          <w:tcPr>
            <w:tcW w:w="754" w:type="dxa"/>
          </w:tcPr>
          <w:p w14:paraId="1B7095D3" w14:textId="77777777" w:rsidR="00430024" w:rsidRPr="005C5139" w:rsidRDefault="00430024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0</w:t>
            </w:r>
          </w:p>
        </w:tc>
        <w:tc>
          <w:tcPr>
            <w:tcW w:w="963" w:type="dxa"/>
          </w:tcPr>
          <w:p w14:paraId="49307154" w14:textId="77777777" w:rsidR="00430024" w:rsidRPr="005C5139" w:rsidRDefault="00430024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√</w:t>
            </w:r>
          </w:p>
        </w:tc>
      </w:tr>
      <w:tr w:rsidR="00430024" w:rsidRPr="005C5139" w14:paraId="76B1F860" w14:textId="77777777" w:rsidTr="00495DB3">
        <w:trPr>
          <w:jc w:val="center"/>
        </w:trPr>
        <w:tc>
          <w:tcPr>
            <w:tcW w:w="1758" w:type="dxa"/>
          </w:tcPr>
          <w:p w14:paraId="45E36168" w14:textId="77777777" w:rsidR="00430024" w:rsidRDefault="00430024" w:rsidP="00495DB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rtwork Name</w:t>
            </w:r>
          </w:p>
        </w:tc>
        <w:tc>
          <w:tcPr>
            <w:tcW w:w="1517" w:type="dxa"/>
          </w:tcPr>
          <w:p w14:paraId="3F1CBE61" w14:textId="77777777" w:rsidR="00430024" w:rsidRPr="005C5139" w:rsidRDefault="00430024" w:rsidP="00495DB3">
            <w:pPr>
              <w:rPr>
                <w:sz w:val="24"/>
                <w:szCs w:val="24"/>
              </w:rPr>
            </w:pPr>
          </w:p>
        </w:tc>
        <w:tc>
          <w:tcPr>
            <w:tcW w:w="1323" w:type="dxa"/>
          </w:tcPr>
          <w:p w14:paraId="4CC062C8" w14:textId="77777777" w:rsidR="00430024" w:rsidRPr="005C5139" w:rsidRDefault="00430024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1721" w:type="dxa"/>
          </w:tcPr>
          <w:p w14:paraId="0B9A80CE" w14:textId="77777777" w:rsidR="00430024" w:rsidRPr="005C5139" w:rsidRDefault="00430024" w:rsidP="00495DB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</w:t>
            </w:r>
          </w:p>
        </w:tc>
        <w:tc>
          <w:tcPr>
            <w:tcW w:w="1062" w:type="dxa"/>
          </w:tcPr>
          <w:p w14:paraId="414C12C3" w14:textId="77777777" w:rsidR="00430024" w:rsidRPr="005C5139" w:rsidRDefault="00430024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754" w:type="dxa"/>
          </w:tcPr>
          <w:p w14:paraId="1E7897F6" w14:textId="77777777" w:rsidR="00430024" w:rsidRPr="005C5139" w:rsidRDefault="00430024" w:rsidP="00495DB3">
            <w:pPr>
              <w:rPr>
                <w:sz w:val="24"/>
                <w:szCs w:val="24"/>
              </w:rPr>
            </w:pPr>
          </w:p>
        </w:tc>
        <w:tc>
          <w:tcPr>
            <w:tcW w:w="963" w:type="dxa"/>
          </w:tcPr>
          <w:p w14:paraId="136A7909" w14:textId="77777777" w:rsidR="00430024" w:rsidRPr="005C5139" w:rsidRDefault="00430024" w:rsidP="00495DB3">
            <w:pPr>
              <w:rPr>
                <w:sz w:val="24"/>
                <w:szCs w:val="24"/>
              </w:rPr>
            </w:pPr>
          </w:p>
        </w:tc>
      </w:tr>
      <w:tr w:rsidR="00430024" w:rsidRPr="005C5139" w14:paraId="7FABDA50" w14:textId="77777777" w:rsidTr="00495DB3">
        <w:trPr>
          <w:jc w:val="center"/>
        </w:trPr>
        <w:tc>
          <w:tcPr>
            <w:tcW w:w="1758" w:type="dxa"/>
          </w:tcPr>
          <w:p w14:paraId="24927E3A" w14:textId="77777777" w:rsidR="00430024" w:rsidRDefault="00430024" w:rsidP="00495DB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rtist Name</w:t>
            </w:r>
          </w:p>
        </w:tc>
        <w:tc>
          <w:tcPr>
            <w:tcW w:w="1517" w:type="dxa"/>
          </w:tcPr>
          <w:p w14:paraId="23013A95" w14:textId="77777777" w:rsidR="00430024" w:rsidRPr="005C5139" w:rsidRDefault="00430024" w:rsidP="00495DB3">
            <w:pPr>
              <w:rPr>
                <w:sz w:val="24"/>
                <w:szCs w:val="24"/>
              </w:rPr>
            </w:pPr>
          </w:p>
        </w:tc>
        <w:tc>
          <w:tcPr>
            <w:tcW w:w="1323" w:type="dxa"/>
          </w:tcPr>
          <w:p w14:paraId="013132DC" w14:textId="77777777" w:rsidR="00430024" w:rsidRPr="005C5139" w:rsidRDefault="00430024" w:rsidP="00495DB3">
            <w:pPr>
              <w:rPr>
                <w:sz w:val="24"/>
                <w:szCs w:val="24"/>
              </w:rPr>
            </w:pPr>
          </w:p>
        </w:tc>
        <w:tc>
          <w:tcPr>
            <w:tcW w:w="1721" w:type="dxa"/>
          </w:tcPr>
          <w:p w14:paraId="5778D566" w14:textId="77777777" w:rsidR="00430024" w:rsidRPr="005C5139" w:rsidRDefault="00430024" w:rsidP="00495DB3">
            <w:pPr>
              <w:rPr>
                <w:sz w:val="24"/>
                <w:szCs w:val="24"/>
              </w:rPr>
            </w:pPr>
          </w:p>
        </w:tc>
        <w:tc>
          <w:tcPr>
            <w:tcW w:w="1062" w:type="dxa"/>
          </w:tcPr>
          <w:p w14:paraId="519F7BBA" w14:textId="77777777" w:rsidR="00430024" w:rsidRPr="005C5139" w:rsidRDefault="00430024" w:rsidP="00495DB3">
            <w:pPr>
              <w:rPr>
                <w:sz w:val="24"/>
                <w:szCs w:val="24"/>
              </w:rPr>
            </w:pPr>
          </w:p>
        </w:tc>
        <w:tc>
          <w:tcPr>
            <w:tcW w:w="754" w:type="dxa"/>
          </w:tcPr>
          <w:p w14:paraId="6E5A736C" w14:textId="77777777" w:rsidR="00430024" w:rsidRPr="005C5139" w:rsidRDefault="00430024" w:rsidP="00495DB3">
            <w:pPr>
              <w:rPr>
                <w:sz w:val="24"/>
                <w:szCs w:val="24"/>
              </w:rPr>
            </w:pPr>
          </w:p>
        </w:tc>
        <w:tc>
          <w:tcPr>
            <w:tcW w:w="963" w:type="dxa"/>
          </w:tcPr>
          <w:p w14:paraId="1F0AE2CF" w14:textId="77777777" w:rsidR="00430024" w:rsidRPr="005C5139" w:rsidRDefault="00430024" w:rsidP="00495DB3">
            <w:pPr>
              <w:rPr>
                <w:sz w:val="24"/>
                <w:szCs w:val="24"/>
              </w:rPr>
            </w:pPr>
          </w:p>
        </w:tc>
      </w:tr>
    </w:tbl>
    <w:p w14:paraId="74C46245" w14:textId="77777777" w:rsidR="001B5000" w:rsidRPr="00DA574A" w:rsidRDefault="001B5000" w:rsidP="001B5000">
      <w:pPr>
        <w:rPr>
          <w:sz w:val="24"/>
          <w:szCs w:val="24"/>
        </w:rPr>
      </w:pPr>
    </w:p>
    <w:p w14:paraId="2CFAE176" w14:textId="2ABC0CCB" w:rsidR="00B71CD4" w:rsidRPr="00DA574A" w:rsidRDefault="00B71CD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sz w:val="24"/>
          <w:szCs w:val="24"/>
        </w:rPr>
      </w:pPr>
      <w:r w:rsidRPr="00DA574A">
        <w:rPr>
          <w:sz w:val="24"/>
          <w:szCs w:val="24"/>
        </w:rPr>
        <w:br w:type="page"/>
      </w:r>
    </w:p>
    <w:p w14:paraId="0B4393F4" w14:textId="3314E18C" w:rsidR="001B5000" w:rsidRPr="00DA574A" w:rsidRDefault="00B71CD4" w:rsidP="001B5000">
      <w:pPr>
        <w:rPr>
          <w:sz w:val="22"/>
          <w:szCs w:val="24"/>
        </w:rPr>
      </w:pPr>
      <w:r w:rsidRPr="00DA574A">
        <w:rPr>
          <w:b/>
          <w:sz w:val="24"/>
          <w:szCs w:val="28"/>
        </w:rPr>
        <w:lastRenderedPageBreak/>
        <w:t>Data dictionary for relational model</w:t>
      </w:r>
    </w:p>
    <w:p w14:paraId="2FA83107" w14:textId="77777777" w:rsidR="001B5000" w:rsidRPr="00DA574A" w:rsidRDefault="001B5000" w:rsidP="001B5000">
      <w:pPr>
        <w:rPr>
          <w:sz w:val="24"/>
          <w:szCs w:val="24"/>
        </w:rPr>
      </w:pPr>
    </w:p>
    <w:p w14:paraId="7DE54FA3" w14:textId="77777777" w:rsidR="00EE6380" w:rsidRPr="005C5139" w:rsidRDefault="00EE6380" w:rsidP="00EE6380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5C5139">
        <w:rPr>
          <w:rFonts w:ascii="Times New Roman" w:hAnsi="Times New Roman" w:cs="Times New Roman"/>
          <w:sz w:val="24"/>
          <w:szCs w:val="24"/>
        </w:rPr>
        <w:t>SA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1559"/>
        <w:gridCol w:w="1465"/>
        <w:gridCol w:w="1810"/>
        <w:gridCol w:w="883"/>
        <w:gridCol w:w="736"/>
      </w:tblGrid>
      <w:tr w:rsidR="00EE6380" w:rsidRPr="005C5139" w14:paraId="5281BDB9" w14:textId="77777777" w:rsidTr="00495DB3">
        <w:tc>
          <w:tcPr>
            <w:tcW w:w="2547" w:type="dxa"/>
          </w:tcPr>
          <w:p w14:paraId="612D0BA9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Attribute</w:t>
            </w:r>
          </w:p>
        </w:tc>
        <w:tc>
          <w:tcPr>
            <w:tcW w:w="1559" w:type="dxa"/>
          </w:tcPr>
          <w:p w14:paraId="18253E85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Primary Key</w:t>
            </w:r>
          </w:p>
        </w:tc>
        <w:tc>
          <w:tcPr>
            <w:tcW w:w="1465" w:type="dxa"/>
          </w:tcPr>
          <w:p w14:paraId="67DC2BE9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Type</w:t>
            </w:r>
          </w:p>
        </w:tc>
        <w:tc>
          <w:tcPr>
            <w:tcW w:w="1810" w:type="dxa"/>
          </w:tcPr>
          <w:p w14:paraId="048D814F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Precision (size)</w:t>
            </w:r>
          </w:p>
        </w:tc>
        <w:tc>
          <w:tcPr>
            <w:tcW w:w="883" w:type="dxa"/>
          </w:tcPr>
          <w:p w14:paraId="43A66A3F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Units</w:t>
            </w:r>
          </w:p>
        </w:tc>
        <w:tc>
          <w:tcPr>
            <w:tcW w:w="736" w:type="dxa"/>
          </w:tcPr>
          <w:p w14:paraId="6246D5B7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Scale</w:t>
            </w:r>
          </w:p>
        </w:tc>
      </w:tr>
      <w:tr w:rsidR="00EE6380" w:rsidRPr="005C5139" w14:paraId="17842D25" w14:textId="77777777" w:rsidTr="00495DB3">
        <w:tc>
          <w:tcPr>
            <w:tcW w:w="2547" w:type="dxa"/>
          </w:tcPr>
          <w:p w14:paraId="56583FCB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Invoice#</w:t>
            </w:r>
          </w:p>
        </w:tc>
        <w:tc>
          <w:tcPr>
            <w:tcW w:w="1559" w:type="dxa"/>
          </w:tcPr>
          <w:p w14:paraId="12942391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√</w:t>
            </w:r>
          </w:p>
        </w:tc>
        <w:tc>
          <w:tcPr>
            <w:tcW w:w="1465" w:type="dxa"/>
          </w:tcPr>
          <w:p w14:paraId="58253CD4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NUMERIC</w:t>
            </w:r>
          </w:p>
        </w:tc>
        <w:tc>
          <w:tcPr>
            <w:tcW w:w="1810" w:type="dxa"/>
          </w:tcPr>
          <w:p w14:paraId="279B71FA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10</w:t>
            </w:r>
          </w:p>
        </w:tc>
        <w:tc>
          <w:tcPr>
            <w:tcW w:w="883" w:type="dxa"/>
          </w:tcPr>
          <w:p w14:paraId="117038F3" w14:textId="77777777" w:rsidR="00EE6380" w:rsidRPr="005C5139" w:rsidRDefault="00EE6380" w:rsidP="00495DB3">
            <w:pPr>
              <w:rPr>
                <w:sz w:val="24"/>
                <w:szCs w:val="24"/>
              </w:rPr>
            </w:pPr>
          </w:p>
        </w:tc>
        <w:tc>
          <w:tcPr>
            <w:tcW w:w="736" w:type="dxa"/>
          </w:tcPr>
          <w:p w14:paraId="19456D70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0</w:t>
            </w:r>
          </w:p>
        </w:tc>
      </w:tr>
      <w:tr w:rsidR="00EE6380" w:rsidRPr="005C5139" w14:paraId="2CEBC6FD" w14:textId="77777777" w:rsidTr="00495DB3">
        <w:tc>
          <w:tcPr>
            <w:tcW w:w="2547" w:type="dxa"/>
          </w:tcPr>
          <w:p w14:paraId="44C4948C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Artwork Title</w:t>
            </w:r>
          </w:p>
        </w:tc>
        <w:tc>
          <w:tcPr>
            <w:tcW w:w="1559" w:type="dxa"/>
          </w:tcPr>
          <w:p w14:paraId="448389DD" w14:textId="77777777" w:rsidR="00EE6380" w:rsidRPr="005C5139" w:rsidRDefault="00EE6380" w:rsidP="00495DB3">
            <w:pPr>
              <w:rPr>
                <w:sz w:val="24"/>
                <w:szCs w:val="24"/>
              </w:rPr>
            </w:pPr>
          </w:p>
        </w:tc>
        <w:tc>
          <w:tcPr>
            <w:tcW w:w="1465" w:type="dxa"/>
          </w:tcPr>
          <w:p w14:paraId="054CB64F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1810" w:type="dxa"/>
          </w:tcPr>
          <w:p w14:paraId="6AFAB210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20</w:t>
            </w:r>
          </w:p>
        </w:tc>
        <w:tc>
          <w:tcPr>
            <w:tcW w:w="883" w:type="dxa"/>
          </w:tcPr>
          <w:p w14:paraId="2E8E06F3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736" w:type="dxa"/>
          </w:tcPr>
          <w:p w14:paraId="19AD6AED" w14:textId="77777777" w:rsidR="00EE6380" w:rsidRPr="005C5139" w:rsidRDefault="00EE6380" w:rsidP="00495DB3">
            <w:pPr>
              <w:rPr>
                <w:sz w:val="24"/>
                <w:szCs w:val="24"/>
              </w:rPr>
            </w:pPr>
          </w:p>
        </w:tc>
      </w:tr>
      <w:tr w:rsidR="00EE6380" w:rsidRPr="005C5139" w14:paraId="1800ACB4" w14:textId="77777777" w:rsidTr="00495DB3">
        <w:tc>
          <w:tcPr>
            <w:tcW w:w="2547" w:type="dxa"/>
          </w:tcPr>
          <w:p w14:paraId="6C3D96EC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Sale Date</w:t>
            </w:r>
          </w:p>
        </w:tc>
        <w:tc>
          <w:tcPr>
            <w:tcW w:w="1559" w:type="dxa"/>
          </w:tcPr>
          <w:p w14:paraId="11D3D2B9" w14:textId="77777777" w:rsidR="00EE6380" w:rsidRPr="005C5139" w:rsidRDefault="00EE6380" w:rsidP="00495DB3">
            <w:pPr>
              <w:rPr>
                <w:sz w:val="24"/>
                <w:szCs w:val="24"/>
              </w:rPr>
            </w:pPr>
          </w:p>
        </w:tc>
        <w:tc>
          <w:tcPr>
            <w:tcW w:w="1465" w:type="dxa"/>
          </w:tcPr>
          <w:p w14:paraId="0647C7C5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Date</w:t>
            </w:r>
          </w:p>
        </w:tc>
        <w:tc>
          <w:tcPr>
            <w:tcW w:w="1810" w:type="dxa"/>
          </w:tcPr>
          <w:p w14:paraId="0AC78BC3" w14:textId="77777777" w:rsidR="00EE6380" w:rsidRPr="005C5139" w:rsidRDefault="00EE6380" w:rsidP="00495DB3">
            <w:pPr>
              <w:rPr>
                <w:sz w:val="24"/>
                <w:szCs w:val="24"/>
              </w:rPr>
            </w:pPr>
          </w:p>
        </w:tc>
        <w:tc>
          <w:tcPr>
            <w:tcW w:w="883" w:type="dxa"/>
          </w:tcPr>
          <w:p w14:paraId="24497E59" w14:textId="77777777" w:rsidR="00EE6380" w:rsidRPr="005C5139" w:rsidRDefault="00EE6380" w:rsidP="00495DB3">
            <w:pPr>
              <w:rPr>
                <w:sz w:val="24"/>
                <w:szCs w:val="24"/>
              </w:rPr>
            </w:pPr>
          </w:p>
        </w:tc>
        <w:tc>
          <w:tcPr>
            <w:tcW w:w="736" w:type="dxa"/>
          </w:tcPr>
          <w:p w14:paraId="3280F340" w14:textId="77777777" w:rsidR="00EE6380" w:rsidRPr="005C5139" w:rsidRDefault="00EE6380" w:rsidP="00495DB3">
            <w:pPr>
              <w:rPr>
                <w:sz w:val="24"/>
                <w:szCs w:val="24"/>
              </w:rPr>
            </w:pPr>
          </w:p>
        </w:tc>
      </w:tr>
      <w:tr w:rsidR="00EE6380" w:rsidRPr="005C5139" w14:paraId="3AA08B5A" w14:textId="77777777" w:rsidTr="00495DB3">
        <w:tc>
          <w:tcPr>
            <w:tcW w:w="2547" w:type="dxa"/>
          </w:tcPr>
          <w:p w14:paraId="6CEE2FAF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Sale Price</w:t>
            </w:r>
          </w:p>
        </w:tc>
        <w:tc>
          <w:tcPr>
            <w:tcW w:w="1559" w:type="dxa"/>
          </w:tcPr>
          <w:p w14:paraId="08A8328E" w14:textId="77777777" w:rsidR="00EE6380" w:rsidRPr="005C5139" w:rsidRDefault="00EE6380" w:rsidP="00495DB3">
            <w:pPr>
              <w:rPr>
                <w:sz w:val="24"/>
                <w:szCs w:val="24"/>
              </w:rPr>
            </w:pPr>
          </w:p>
        </w:tc>
        <w:tc>
          <w:tcPr>
            <w:tcW w:w="1465" w:type="dxa"/>
          </w:tcPr>
          <w:p w14:paraId="37A82D4E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NUMERIC</w:t>
            </w:r>
          </w:p>
        </w:tc>
        <w:tc>
          <w:tcPr>
            <w:tcW w:w="1810" w:type="dxa"/>
          </w:tcPr>
          <w:p w14:paraId="49DEDA42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10</w:t>
            </w:r>
          </w:p>
        </w:tc>
        <w:tc>
          <w:tcPr>
            <w:tcW w:w="883" w:type="dxa"/>
          </w:tcPr>
          <w:p w14:paraId="0567F66A" w14:textId="77777777" w:rsidR="00EE6380" w:rsidRPr="005C5139" w:rsidRDefault="00EE6380" w:rsidP="00495DB3">
            <w:pPr>
              <w:rPr>
                <w:sz w:val="24"/>
                <w:szCs w:val="24"/>
              </w:rPr>
            </w:pPr>
          </w:p>
        </w:tc>
        <w:tc>
          <w:tcPr>
            <w:tcW w:w="736" w:type="dxa"/>
          </w:tcPr>
          <w:p w14:paraId="0064EB39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0</w:t>
            </w:r>
          </w:p>
        </w:tc>
      </w:tr>
      <w:tr w:rsidR="00EE6380" w:rsidRPr="005C5139" w14:paraId="5C3DFD99" w14:textId="77777777" w:rsidTr="00495DB3">
        <w:tc>
          <w:tcPr>
            <w:tcW w:w="2547" w:type="dxa"/>
          </w:tcPr>
          <w:p w14:paraId="3C0EC487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Sale Tax</w:t>
            </w:r>
          </w:p>
        </w:tc>
        <w:tc>
          <w:tcPr>
            <w:tcW w:w="1559" w:type="dxa"/>
          </w:tcPr>
          <w:p w14:paraId="1D964630" w14:textId="77777777" w:rsidR="00EE6380" w:rsidRPr="005C5139" w:rsidRDefault="00EE6380" w:rsidP="00495DB3">
            <w:pPr>
              <w:rPr>
                <w:sz w:val="24"/>
                <w:szCs w:val="24"/>
              </w:rPr>
            </w:pPr>
          </w:p>
        </w:tc>
        <w:tc>
          <w:tcPr>
            <w:tcW w:w="1465" w:type="dxa"/>
          </w:tcPr>
          <w:p w14:paraId="290F5C6E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NUMERIC</w:t>
            </w:r>
          </w:p>
        </w:tc>
        <w:tc>
          <w:tcPr>
            <w:tcW w:w="1810" w:type="dxa"/>
          </w:tcPr>
          <w:p w14:paraId="4D59BC41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10</w:t>
            </w:r>
          </w:p>
        </w:tc>
        <w:tc>
          <w:tcPr>
            <w:tcW w:w="883" w:type="dxa"/>
          </w:tcPr>
          <w:p w14:paraId="0697F0B8" w14:textId="77777777" w:rsidR="00EE6380" w:rsidRPr="005C5139" w:rsidRDefault="00EE6380" w:rsidP="00495DB3">
            <w:pPr>
              <w:rPr>
                <w:sz w:val="24"/>
                <w:szCs w:val="24"/>
              </w:rPr>
            </w:pPr>
          </w:p>
        </w:tc>
        <w:tc>
          <w:tcPr>
            <w:tcW w:w="736" w:type="dxa"/>
          </w:tcPr>
          <w:p w14:paraId="0DFA73ED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0</w:t>
            </w:r>
          </w:p>
        </w:tc>
      </w:tr>
      <w:tr w:rsidR="00EE6380" w:rsidRPr="005C5139" w14:paraId="114C846A" w14:textId="77777777" w:rsidTr="00495DB3">
        <w:tc>
          <w:tcPr>
            <w:tcW w:w="2547" w:type="dxa"/>
          </w:tcPr>
          <w:p w14:paraId="5136C0C1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Sale Total Paid</w:t>
            </w:r>
          </w:p>
        </w:tc>
        <w:tc>
          <w:tcPr>
            <w:tcW w:w="1559" w:type="dxa"/>
          </w:tcPr>
          <w:p w14:paraId="3C8D94B7" w14:textId="77777777" w:rsidR="00EE6380" w:rsidRPr="005C5139" w:rsidRDefault="00EE6380" w:rsidP="00495DB3">
            <w:pPr>
              <w:rPr>
                <w:sz w:val="24"/>
                <w:szCs w:val="24"/>
              </w:rPr>
            </w:pPr>
          </w:p>
        </w:tc>
        <w:tc>
          <w:tcPr>
            <w:tcW w:w="1465" w:type="dxa"/>
          </w:tcPr>
          <w:p w14:paraId="1E8EF9D6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NUMERIC</w:t>
            </w:r>
          </w:p>
        </w:tc>
        <w:tc>
          <w:tcPr>
            <w:tcW w:w="1810" w:type="dxa"/>
          </w:tcPr>
          <w:p w14:paraId="6E1359E9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10</w:t>
            </w:r>
          </w:p>
        </w:tc>
        <w:tc>
          <w:tcPr>
            <w:tcW w:w="883" w:type="dxa"/>
          </w:tcPr>
          <w:p w14:paraId="776D314F" w14:textId="77777777" w:rsidR="00EE6380" w:rsidRPr="005C5139" w:rsidRDefault="00EE6380" w:rsidP="00495DB3">
            <w:pPr>
              <w:rPr>
                <w:sz w:val="24"/>
                <w:szCs w:val="24"/>
              </w:rPr>
            </w:pPr>
          </w:p>
        </w:tc>
        <w:tc>
          <w:tcPr>
            <w:tcW w:w="736" w:type="dxa"/>
          </w:tcPr>
          <w:p w14:paraId="330992AB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0</w:t>
            </w:r>
          </w:p>
        </w:tc>
      </w:tr>
      <w:tr w:rsidR="00EE6380" w:rsidRPr="005C5139" w14:paraId="054DF834" w14:textId="77777777" w:rsidTr="00495DB3">
        <w:tc>
          <w:tcPr>
            <w:tcW w:w="2547" w:type="dxa"/>
          </w:tcPr>
          <w:p w14:paraId="3F808543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Receipt#</w:t>
            </w:r>
          </w:p>
        </w:tc>
        <w:tc>
          <w:tcPr>
            <w:tcW w:w="1559" w:type="dxa"/>
          </w:tcPr>
          <w:p w14:paraId="4085425E" w14:textId="77777777" w:rsidR="00EE6380" w:rsidRPr="005C5139" w:rsidRDefault="00EE6380" w:rsidP="00495DB3">
            <w:pPr>
              <w:rPr>
                <w:sz w:val="24"/>
                <w:szCs w:val="24"/>
              </w:rPr>
            </w:pPr>
          </w:p>
        </w:tc>
        <w:tc>
          <w:tcPr>
            <w:tcW w:w="1465" w:type="dxa"/>
          </w:tcPr>
          <w:p w14:paraId="534FE09F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NUMERIC</w:t>
            </w:r>
          </w:p>
        </w:tc>
        <w:tc>
          <w:tcPr>
            <w:tcW w:w="1810" w:type="dxa"/>
          </w:tcPr>
          <w:p w14:paraId="3A6910C0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10</w:t>
            </w:r>
          </w:p>
        </w:tc>
        <w:tc>
          <w:tcPr>
            <w:tcW w:w="883" w:type="dxa"/>
          </w:tcPr>
          <w:p w14:paraId="6BB4592F" w14:textId="77777777" w:rsidR="00EE6380" w:rsidRPr="005C5139" w:rsidRDefault="00EE6380" w:rsidP="00495DB3">
            <w:pPr>
              <w:rPr>
                <w:sz w:val="24"/>
                <w:szCs w:val="24"/>
              </w:rPr>
            </w:pPr>
          </w:p>
        </w:tc>
        <w:tc>
          <w:tcPr>
            <w:tcW w:w="736" w:type="dxa"/>
          </w:tcPr>
          <w:p w14:paraId="00CE4C33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0</w:t>
            </w:r>
          </w:p>
        </w:tc>
      </w:tr>
      <w:tr w:rsidR="00EE6380" w:rsidRPr="005C5139" w14:paraId="2E789D87" w14:textId="77777777" w:rsidTr="00495DB3">
        <w:tc>
          <w:tcPr>
            <w:tcW w:w="2547" w:type="dxa"/>
          </w:tcPr>
          <w:p w14:paraId="1B3794CC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Payment Method</w:t>
            </w:r>
          </w:p>
        </w:tc>
        <w:tc>
          <w:tcPr>
            <w:tcW w:w="1559" w:type="dxa"/>
          </w:tcPr>
          <w:p w14:paraId="3E541409" w14:textId="77777777" w:rsidR="00EE6380" w:rsidRPr="005C5139" w:rsidRDefault="00EE6380" w:rsidP="00495DB3">
            <w:pPr>
              <w:rPr>
                <w:sz w:val="24"/>
                <w:szCs w:val="24"/>
              </w:rPr>
            </w:pPr>
          </w:p>
        </w:tc>
        <w:tc>
          <w:tcPr>
            <w:tcW w:w="1465" w:type="dxa"/>
          </w:tcPr>
          <w:p w14:paraId="3A91611E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1810" w:type="dxa"/>
          </w:tcPr>
          <w:p w14:paraId="764794C3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20</w:t>
            </w:r>
          </w:p>
        </w:tc>
        <w:tc>
          <w:tcPr>
            <w:tcW w:w="883" w:type="dxa"/>
          </w:tcPr>
          <w:p w14:paraId="3322E704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736" w:type="dxa"/>
          </w:tcPr>
          <w:p w14:paraId="5D0546C3" w14:textId="77777777" w:rsidR="00EE6380" w:rsidRPr="005C5139" w:rsidRDefault="00EE6380" w:rsidP="00495DB3">
            <w:pPr>
              <w:rPr>
                <w:sz w:val="24"/>
                <w:szCs w:val="24"/>
              </w:rPr>
            </w:pPr>
          </w:p>
        </w:tc>
      </w:tr>
      <w:tr w:rsidR="00EE6380" w:rsidRPr="005C5139" w14:paraId="711B7D12" w14:textId="77777777" w:rsidTr="00495DB3">
        <w:tc>
          <w:tcPr>
            <w:tcW w:w="2547" w:type="dxa"/>
          </w:tcPr>
          <w:p w14:paraId="64401317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 xml:space="preserve">Payment Check Amount </w:t>
            </w:r>
          </w:p>
        </w:tc>
        <w:tc>
          <w:tcPr>
            <w:tcW w:w="1559" w:type="dxa"/>
          </w:tcPr>
          <w:p w14:paraId="09294B66" w14:textId="77777777" w:rsidR="00EE6380" w:rsidRPr="005C5139" w:rsidRDefault="00EE6380" w:rsidP="00495DB3">
            <w:pPr>
              <w:rPr>
                <w:sz w:val="24"/>
                <w:szCs w:val="24"/>
              </w:rPr>
            </w:pPr>
          </w:p>
        </w:tc>
        <w:tc>
          <w:tcPr>
            <w:tcW w:w="1465" w:type="dxa"/>
          </w:tcPr>
          <w:p w14:paraId="103E4D11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NUMERIC</w:t>
            </w:r>
          </w:p>
        </w:tc>
        <w:tc>
          <w:tcPr>
            <w:tcW w:w="1810" w:type="dxa"/>
          </w:tcPr>
          <w:p w14:paraId="411F43D1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10</w:t>
            </w:r>
          </w:p>
        </w:tc>
        <w:tc>
          <w:tcPr>
            <w:tcW w:w="883" w:type="dxa"/>
          </w:tcPr>
          <w:p w14:paraId="67797D11" w14:textId="77777777" w:rsidR="00EE6380" w:rsidRPr="005C5139" w:rsidRDefault="00EE6380" w:rsidP="00495DB3">
            <w:pPr>
              <w:rPr>
                <w:sz w:val="24"/>
                <w:szCs w:val="24"/>
              </w:rPr>
            </w:pPr>
          </w:p>
        </w:tc>
        <w:tc>
          <w:tcPr>
            <w:tcW w:w="736" w:type="dxa"/>
          </w:tcPr>
          <w:p w14:paraId="3ABFF4B4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0</w:t>
            </w:r>
          </w:p>
        </w:tc>
      </w:tr>
      <w:tr w:rsidR="00EE6380" w:rsidRPr="005C5139" w14:paraId="0A42DA40" w14:textId="77777777" w:rsidTr="00495DB3">
        <w:tc>
          <w:tcPr>
            <w:tcW w:w="2547" w:type="dxa"/>
          </w:tcPr>
          <w:p w14:paraId="469A1A05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Payment Check Stub</w:t>
            </w:r>
          </w:p>
        </w:tc>
        <w:tc>
          <w:tcPr>
            <w:tcW w:w="1559" w:type="dxa"/>
          </w:tcPr>
          <w:p w14:paraId="20E4FCAC" w14:textId="77777777" w:rsidR="00EE6380" w:rsidRPr="005C5139" w:rsidRDefault="00EE6380" w:rsidP="00495DB3">
            <w:pPr>
              <w:rPr>
                <w:sz w:val="24"/>
                <w:szCs w:val="24"/>
              </w:rPr>
            </w:pPr>
          </w:p>
        </w:tc>
        <w:tc>
          <w:tcPr>
            <w:tcW w:w="1465" w:type="dxa"/>
          </w:tcPr>
          <w:p w14:paraId="0BBE1792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NUMERIC</w:t>
            </w:r>
          </w:p>
        </w:tc>
        <w:tc>
          <w:tcPr>
            <w:tcW w:w="1810" w:type="dxa"/>
          </w:tcPr>
          <w:p w14:paraId="169B01A6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10</w:t>
            </w:r>
          </w:p>
        </w:tc>
        <w:tc>
          <w:tcPr>
            <w:tcW w:w="883" w:type="dxa"/>
          </w:tcPr>
          <w:p w14:paraId="539B0D54" w14:textId="77777777" w:rsidR="00EE6380" w:rsidRPr="005C5139" w:rsidRDefault="00EE6380" w:rsidP="00495DB3">
            <w:pPr>
              <w:rPr>
                <w:sz w:val="24"/>
                <w:szCs w:val="24"/>
              </w:rPr>
            </w:pPr>
          </w:p>
        </w:tc>
        <w:tc>
          <w:tcPr>
            <w:tcW w:w="736" w:type="dxa"/>
          </w:tcPr>
          <w:p w14:paraId="7E5B290D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0</w:t>
            </w:r>
          </w:p>
        </w:tc>
      </w:tr>
    </w:tbl>
    <w:p w14:paraId="41BB8CE9" w14:textId="77777777" w:rsidR="00EE6380" w:rsidRDefault="00EE6380" w:rsidP="00EE6380">
      <w:pPr>
        <w:rPr>
          <w:sz w:val="24"/>
          <w:szCs w:val="24"/>
        </w:rPr>
      </w:pPr>
    </w:p>
    <w:p w14:paraId="5319A14F" w14:textId="77777777" w:rsidR="00EE6380" w:rsidRDefault="00EE6380" w:rsidP="00EE6380">
      <w:pPr>
        <w:rPr>
          <w:sz w:val="24"/>
          <w:szCs w:val="24"/>
        </w:rPr>
      </w:pPr>
    </w:p>
    <w:p w14:paraId="194E254C" w14:textId="77777777" w:rsidR="00EE6380" w:rsidRPr="005C5139" w:rsidRDefault="00EE6380" w:rsidP="00EE6380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LE-ARTIST</w:t>
      </w:r>
    </w:p>
    <w:tbl>
      <w:tblPr>
        <w:tblStyle w:val="TableGrid"/>
        <w:tblW w:w="9098" w:type="dxa"/>
        <w:jc w:val="center"/>
        <w:tblLook w:val="04A0" w:firstRow="1" w:lastRow="0" w:firstColumn="1" w:lastColumn="0" w:noHBand="0" w:noVBand="1"/>
      </w:tblPr>
      <w:tblGrid>
        <w:gridCol w:w="2516"/>
        <w:gridCol w:w="990"/>
        <w:gridCol w:w="1323"/>
        <w:gridCol w:w="1573"/>
        <w:gridCol w:w="983"/>
        <w:gridCol w:w="750"/>
        <w:gridCol w:w="963"/>
      </w:tblGrid>
      <w:tr w:rsidR="00EE6380" w:rsidRPr="005C5139" w14:paraId="68F17C21" w14:textId="77777777" w:rsidTr="00495DB3">
        <w:trPr>
          <w:trHeight w:val="299"/>
          <w:jc w:val="center"/>
        </w:trPr>
        <w:tc>
          <w:tcPr>
            <w:tcW w:w="2516" w:type="dxa"/>
          </w:tcPr>
          <w:p w14:paraId="65F9A707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Attribute</w:t>
            </w:r>
          </w:p>
        </w:tc>
        <w:tc>
          <w:tcPr>
            <w:tcW w:w="990" w:type="dxa"/>
          </w:tcPr>
          <w:p w14:paraId="3589B041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Primary Key</w:t>
            </w:r>
          </w:p>
        </w:tc>
        <w:tc>
          <w:tcPr>
            <w:tcW w:w="1323" w:type="dxa"/>
          </w:tcPr>
          <w:p w14:paraId="7E3B78FD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Type</w:t>
            </w:r>
          </w:p>
        </w:tc>
        <w:tc>
          <w:tcPr>
            <w:tcW w:w="1573" w:type="dxa"/>
          </w:tcPr>
          <w:p w14:paraId="4A9D77C6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Precision (size)</w:t>
            </w:r>
          </w:p>
        </w:tc>
        <w:tc>
          <w:tcPr>
            <w:tcW w:w="983" w:type="dxa"/>
          </w:tcPr>
          <w:p w14:paraId="1608B622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Units</w:t>
            </w:r>
          </w:p>
        </w:tc>
        <w:tc>
          <w:tcPr>
            <w:tcW w:w="750" w:type="dxa"/>
          </w:tcPr>
          <w:p w14:paraId="673FE99A" w14:textId="77777777" w:rsidR="00EE6380" w:rsidRPr="002E1EAA" w:rsidRDefault="00EE6380" w:rsidP="00495DB3">
            <w:pPr>
              <w:rPr>
                <w:sz w:val="24"/>
                <w:szCs w:val="24"/>
              </w:rPr>
            </w:pPr>
            <w:r w:rsidRPr="002E1EAA">
              <w:rPr>
                <w:sz w:val="24"/>
                <w:szCs w:val="24"/>
              </w:rPr>
              <w:t>Scale</w:t>
            </w:r>
          </w:p>
        </w:tc>
        <w:tc>
          <w:tcPr>
            <w:tcW w:w="963" w:type="dxa"/>
          </w:tcPr>
          <w:p w14:paraId="19F19C14" w14:textId="77777777" w:rsidR="00EE6380" w:rsidRPr="002E1EAA" w:rsidRDefault="00EE6380" w:rsidP="00495DB3">
            <w:pPr>
              <w:rPr>
                <w:sz w:val="24"/>
                <w:szCs w:val="24"/>
              </w:rPr>
            </w:pPr>
            <w:r w:rsidRPr="002E1EAA">
              <w:rPr>
                <w:sz w:val="24"/>
                <w:szCs w:val="24"/>
              </w:rPr>
              <w:t>F</w:t>
            </w:r>
            <w:r w:rsidRPr="002E1EAA">
              <w:rPr>
                <w:rFonts w:hint="eastAsia"/>
                <w:sz w:val="24"/>
                <w:szCs w:val="24"/>
              </w:rPr>
              <w:t>oreign</w:t>
            </w:r>
          </w:p>
          <w:p w14:paraId="64FD6AA7" w14:textId="77777777" w:rsidR="00EE6380" w:rsidRPr="002E1EAA" w:rsidRDefault="00EE6380" w:rsidP="00495DB3">
            <w:pPr>
              <w:rPr>
                <w:sz w:val="24"/>
                <w:szCs w:val="24"/>
              </w:rPr>
            </w:pPr>
            <w:r w:rsidRPr="002E1EAA">
              <w:rPr>
                <w:sz w:val="24"/>
                <w:szCs w:val="24"/>
              </w:rPr>
              <w:t>K</w:t>
            </w:r>
            <w:r w:rsidRPr="002E1EAA">
              <w:rPr>
                <w:rFonts w:hint="eastAsia"/>
                <w:sz w:val="24"/>
                <w:szCs w:val="24"/>
              </w:rPr>
              <w:t>ey</w:t>
            </w:r>
          </w:p>
        </w:tc>
      </w:tr>
      <w:tr w:rsidR="00EE6380" w:rsidRPr="005C5139" w14:paraId="224746EA" w14:textId="77777777" w:rsidTr="00495DB3">
        <w:trPr>
          <w:jc w:val="center"/>
        </w:trPr>
        <w:tc>
          <w:tcPr>
            <w:tcW w:w="2516" w:type="dxa"/>
          </w:tcPr>
          <w:p w14:paraId="1333FAAC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Invoice#</w:t>
            </w:r>
          </w:p>
        </w:tc>
        <w:tc>
          <w:tcPr>
            <w:tcW w:w="990" w:type="dxa"/>
          </w:tcPr>
          <w:p w14:paraId="4C24558D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√</w:t>
            </w:r>
          </w:p>
        </w:tc>
        <w:tc>
          <w:tcPr>
            <w:tcW w:w="1323" w:type="dxa"/>
          </w:tcPr>
          <w:p w14:paraId="28F2DD7D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NUMERIC</w:t>
            </w:r>
          </w:p>
        </w:tc>
        <w:tc>
          <w:tcPr>
            <w:tcW w:w="1573" w:type="dxa"/>
          </w:tcPr>
          <w:p w14:paraId="0827C108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10</w:t>
            </w:r>
          </w:p>
        </w:tc>
        <w:tc>
          <w:tcPr>
            <w:tcW w:w="983" w:type="dxa"/>
          </w:tcPr>
          <w:p w14:paraId="7825015B" w14:textId="77777777" w:rsidR="00EE6380" w:rsidRPr="005C5139" w:rsidRDefault="00EE6380" w:rsidP="00495DB3">
            <w:pPr>
              <w:rPr>
                <w:sz w:val="24"/>
                <w:szCs w:val="24"/>
              </w:rPr>
            </w:pPr>
          </w:p>
        </w:tc>
        <w:tc>
          <w:tcPr>
            <w:tcW w:w="750" w:type="dxa"/>
          </w:tcPr>
          <w:p w14:paraId="3EB1FBC4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0</w:t>
            </w:r>
          </w:p>
        </w:tc>
        <w:tc>
          <w:tcPr>
            <w:tcW w:w="963" w:type="dxa"/>
          </w:tcPr>
          <w:p w14:paraId="4D1463D8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√</w:t>
            </w:r>
          </w:p>
        </w:tc>
      </w:tr>
      <w:tr w:rsidR="00EE6380" w:rsidRPr="005C5139" w14:paraId="0A7FEF6D" w14:textId="77777777" w:rsidTr="00495DB3">
        <w:trPr>
          <w:jc w:val="center"/>
        </w:trPr>
        <w:tc>
          <w:tcPr>
            <w:tcW w:w="2516" w:type="dxa"/>
          </w:tcPr>
          <w:p w14:paraId="237832A3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Artist ID</w:t>
            </w:r>
          </w:p>
        </w:tc>
        <w:tc>
          <w:tcPr>
            <w:tcW w:w="990" w:type="dxa"/>
          </w:tcPr>
          <w:p w14:paraId="553B5076" w14:textId="77777777" w:rsidR="00EE6380" w:rsidRPr="005C5139" w:rsidRDefault="00EE6380" w:rsidP="00495DB3">
            <w:pPr>
              <w:rPr>
                <w:sz w:val="24"/>
                <w:szCs w:val="24"/>
              </w:rPr>
            </w:pPr>
          </w:p>
        </w:tc>
        <w:tc>
          <w:tcPr>
            <w:tcW w:w="1323" w:type="dxa"/>
          </w:tcPr>
          <w:p w14:paraId="5F8A9003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NUMERIC</w:t>
            </w:r>
          </w:p>
        </w:tc>
        <w:tc>
          <w:tcPr>
            <w:tcW w:w="1573" w:type="dxa"/>
          </w:tcPr>
          <w:p w14:paraId="61C3B86D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10</w:t>
            </w:r>
          </w:p>
        </w:tc>
        <w:tc>
          <w:tcPr>
            <w:tcW w:w="983" w:type="dxa"/>
          </w:tcPr>
          <w:p w14:paraId="2C8718AC" w14:textId="77777777" w:rsidR="00EE6380" w:rsidRPr="005C5139" w:rsidRDefault="00EE6380" w:rsidP="00495DB3">
            <w:pPr>
              <w:rPr>
                <w:sz w:val="24"/>
                <w:szCs w:val="24"/>
              </w:rPr>
            </w:pPr>
          </w:p>
        </w:tc>
        <w:tc>
          <w:tcPr>
            <w:tcW w:w="750" w:type="dxa"/>
          </w:tcPr>
          <w:p w14:paraId="55CA479D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0</w:t>
            </w:r>
          </w:p>
        </w:tc>
        <w:tc>
          <w:tcPr>
            <w:tcW w:w="963" w:type="dxa"/>
          </w:tcPr>
          <w:p w14:paraId="4C2A36AA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√</w:t>
            </w:r>
          </w:p>
        </w:tc>
      </w:tr>
      <w:tr w:rsidR="00EE6380" w:rsidRPr="005C5139" w14:paraId="459E65EA" w14:textId="77777777" w:rsidTr="00495DB3">
        <w:trPr>
          <w:jc w:val="center"/>
        </w:trPr>
        <w:tc>
          <w:tcPr>
            <w:tcW w:w="2516" w:type="dxa"/>
          </w:tcPr>
          <w:p w14:paraId="6910F001" w14:textId="77777777" w:rsidR="00EE6380" w:rsidRDefault="00EE6380" w:rsidP="00495DB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rt</w:t>
            </w:r>
            <w:r>
              <w:rPr>
                <w:rFonts w:hint="eastAsia"/>
                <w:sz w:val="24"/>
                <w:szCs w:val="24"/>
              </w:rPr>
              <w:t>ist</w:t>
            </w:r>
            <w:r>
              <w:rPr>
                <w:sz w:val="24"/>
                <w:szCs w:val="24"/>
              </w:rPr>
              <w:t xml:space="preserve"> Name</w:t>
            </w:r>
          </w:p>
        </w:tc>
        <w:tc>
          <w:tcPr>
            <w:tcW w:w="990" w:type="dxa"/>
          </w:tcPr>
          <w:p w14:paraId="49D4342C" w14:textId="77777777" w:rsidR="00EE6380" w:rsidRPr="005C5139" w:rsidRDefault="00EE6380" w:rsidP="00495DB3">
            <w:pPr>
              <w:rPr>
                <w:sz w:val="24"/>
                <w:szCs w:val="24"/>
              </w:rPr>
            </w:pPr>
          </w:p>
        </w:tc>
        <w:tc>
          <w:tcPr>
            <w:tcW w:w="1323" w:type="dxa"/>
          </w:tcPr>
          <w:p w14:paraId="6CE265B5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ERIC</w:t>
            </w:r>
          </w:p>
        </w:tc>
        <w:tc>
          <w:tcPr>
            <w:tcW w:w="1573" w:type="dxa"/>
          </w:tcPr>
          <w:p w14:paraId="4464B5E8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</w:p>
        </w:tc>
        <w:tc>
          <w:tcPr>
            <w:tcW w:w="983" w:type="dxa"/>
          </w:tcPr>
          <w:p w14:paraId="66A36783" w14:textId="77777777" w:rsidR="00EE6380" w:rsidRPr="005C5139" w:rsidRDefault="00EE6380" w:rsidP="00495DB3">
            <w:pPr>
              <w:rPr>
                <w:sz w:val="24"/>
                <w:szCs w:val="24"/>
              </w:rPr>
            </w:pPr>
          </w:p>
        </w:tc>
        <w:tc>
          <w:tcPr>
            <w:tcW w:w="750" w:type="dxa"/>
          </w:tcPr>
          <w:p w14:paraId="25C6EB73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963" w:type="dxa"/>
          </w:tcPr>
          <w:p w14:paraId="5B4372F7" w14:textId="77777777" w:rsidR="00EE6380" w:rsidRPr="005C5139" w:rsidRDefault="00EE6380" w:rsidP="00495DB3">
            <w:pPr>
              <w:rPr>
                <w:sz w:val="24"/>
                <w:szCs w:val="24"/>
              </w:rPr>
            </w:pPr>
          </w:p>
        </w:tc>
      </w:tr>
      <w:tr w:rsidR="00EE6380" w:rsidRPr="005C5139" w14:paraId="5DB2835D" w14:textId="77777777" w:rsidTr="00495DB3">
        <w:trPr>
          <w:jc w:val="center"/>
        </w:trPr>
        <w:tc>
          <w:tcPr>
            <w:tcW w:w="2516" w:type="dxa"/>
          </w:tcPr>
          <w:p w14:paraId="68B8A955" w14:textId="77777777" w:rsidR="00EE6380" w:rsidRDefault="00EE6380" w:rsidP="00495DB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rtist Yearly Income D*</w:t>
            </w:r>
          </w:p>
        </w:tc>
        <w:tc>
          <w:tcPr>
            <w:tcW w:w="990" w:type="dxa"/>
          </w:tcPr>
          <w:p w14:paraId="0F450E3A" w14:textId="77777777" w:rsidR="00EE6380" w:rsidRPr="005C5139" w:rsidRDefault="00EE6380" w:rsidP="00495DB3">
            <w:pPr>
              <w:rPr>
                <w:sz w:val="24"/>
                <w:szCs w:val="24"/>
              </w:rPr>
            </w:pPr>
          </w:p>
        </w:tc>
        <w:tc>
          <w:tcPr>
            <w:tcW w:w="1323" w:type="dxa"/>
          </w:tcPr>
          <w:p w14:paraId="673F9392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ERIC</w:t>
            </w:r>
          </w:p>
        </w:tc>
        <w:tc>
          <w:tcPr>
            <w:tcW w:w="1573" w:type="dxa"/>
          </w:tcPr>
          <w:p w14:paraId="0D0D3357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</w:p>
        </w:tc>
        <w:tc>
          <w:tcPr>
            <w:tcW w:w="983" w:type="dxa"/>
          </w:tcPr>
          <w:p w14:paraId="4E774847" w14:textId="77777777" w:rsidR="00EE6380" w:rsidRPr="005C5139" w:rsidRDefault="00EE6380" w:rsidP="00495DB3">
            <w:pPr>
              <w:rPr>
                <w:sz w:val="24"/>
                <w:szCs w:val="24"/>
              </w:rPr>
            </w:pPr>
          </w:p>
        </w:tc>
        <w:tc>
          <w:tcPr>
            <w:tcW w:w="750" w:type="dxa"/>
          </w:tcPr>
          <w:p w14:paraId="511CA40F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963" w:type="dxa"/>
          </w:tcPr>
          <w:p w14:paraId="52CEAC3D" w14:textId="77777777" w:rsidR="00EE6380" w:rsidRPr="005C5139" w:rsidRDefault="00EE6380" w:rsidP="00495DB3">
            <w:pPr>
              <w:rPr>
                <w:sz w:val="24"/>
                <w:szCs w:val="24"/>
              </w:rPr>
            </w:pPr>
          </w:p>
        </w:tc>
      </w:tr>
      <w:tr w:rsidR="00EE6380" w:rsidRPr="005C5139" w14:paraId="419B72E5" w14:textId="77777777" w:rsidTr="00495DB3">
        <w:trPr>
          <w:jc w:val="center"/>
        </w:trPr>
        <w:tc>
          <w:tcPr>
            <w:tcW w:w="2516" w:type="dxa"/>
          </w:tcPr>
          <w:p w14:paraId="24667382" w14:textId="77777777" w:rsidR="00EE6380" w:rsidRDefault="00EE6380" w:rsidP="00495DB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mount Remitted D*</w:t>
            </w:r>
          </w:p>
        </w:tc>
        <w:tc>
          <w:tcPr>
            <w:tcW w:w="990" w:type="dxa"/>
          </w:tcPr>
          <w:p w14:paraId="096A0B36" w14:textId="77777777" w:rsidR="00EE6380" w:rsidRPr="005C5139" w:rsidRDefault="00EE6380" w:rsidP="00495DB3">
            <w:pPr>
              <w:rPr>
                <w:sz w:val="24"/>
                <w:szCs w:val="24"/>
              </w:rPr>
            </w:pPr>
          </w:p>
        </w:tc>
        <w:tc>
          <w:tcPr>
            <w:tcW w:w="1323" w:type="dxa"/>
          </w:tcPr>
          <w:p w14:paraId="443CC6F2" w14:textId="77777777" w:rsidR="00EE6380" w:rsidRDefault="00EE6380" w:rsidP="00495DB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ERIC</w:t>
            </w:r>
          </w:p>
        </w:tc>
        <w:tc>
          <w:tcPr>
            <w:tcW w:w="1573" w:type="dxa"/>
          </w:tcPr>
          <w:p w14:paraId="6AA911D2" w14:textId="77777777" w:rsidR="00EE6380" w:rsidRDefault="00EE6380" w:rsidP="00495DB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</w:p>
        </w:tc>
        <w:tc>
          <w:tcPr>
            <w:tcW w:w="983" w:type="dxa"/>
          </w:tcPr>
          <w:p w14:paraId="731D924F" w14:textId="77777777" w:rsidR="00EE6380" w:rsidRPr="005C5139" w:rsidRDefault="00EE6380" w:rsidP="00495DB3">
            <w:pPr>
              <w:rPr>
                <w:sz w:val="24"/>
                <w:szCs w:val="24"/>
              </w:rPr>
            </w:pPr>
          </w:p>
        </w:tc>
        <w:tc>
          <w:tcPr>
            <w:tcW w:w="750" w:type="dxa"/>
          </w:tcPr>
          <w:p w14:paraId="5082C58D" w14:textId="77777777" w:rsidR="00EE6380" w:rsidRDefault="00EE6380" w:rsidP="00495DB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963" w:type="dxa"/>
          </w:tcPr>
          <w:p w14:paraId="43E19EF2" w14:textId="77777777" w:rsidR="00EE6380" w:rsidRPr="005C5139" w:rsidRDefault="00EE6380" w:rsidP="00495DB3">
            <w:pPr>
              <w:rPr>
                <w:sz w:val="24"/>
                <w:szCs w:val="24"/>
              </w:rPr>
            </w:pPr>
          </w:p>
        </w:tc>
      </w:tr>
    </w:tbl>
    <w:p w14:paraId="46432021" w14:textId="2465F264" w:rsidR="001B5000" w:rsidRDefault="001B5000" w:rsidP="001B5000">
      <w:pPr>
        <w:jc w:val="center"/>
        <w:rPr>
          <w:sz w:val="24"/>
          <w:szCs w:val="24"/>
        </w:rPr>
      </w:pPr>
    </w:p>
    <w:p w14:paraId="7B8684D7" w14:textId="77777777" w:rsidR="00EE6380" w:rsidRPr="005C5139" w:rsidRDefault="00EE6380" w:rsidP="00EE6380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LE-ARTWORK</w:t>
      </w:r>
    </w:p>
    <w:tbl>
      <w:tblPr>
        <w:tblStyle w:val="TableGrid"/>
        <w:tblW w:w="9098" w:type="dxa"/>
        <w:jc w:val="center"/>
        <w:tblLook w:val="04A0" w:firstRow="1" w:lastRow="0" w:firstColumn="1" w:lastColumn="0" w:noHBand="0" w:noVBand="1"/>
      </w:tblPr>
      <w:tblGrid>
        <w:gridCol w:w="2516"/>
        <w:gridCol w:w="990"/>
        <w:gridCol w:w="1323"/>
        <w:gridCol w:w="1573"/>
        <w:gridCol w:w="983"/>
        <w:gridCol w:w="750"/>
        <w:gridCol w:w="963"/>
      </w:tblGrid>
      <w:tr w:rsidR="00EE6380" w:rsidRPr="005C5139" w14:paraId="75F01458" w14:textId="77777777" w:rsidTr="00495DB3">
        <w:trPr>
          <w:trHeight w:val="299"/>
          <w:jc w:val="center"/>
        </w:trPr>
        <w:tc>
          <w:tcPr>
            <w:tcW w:w="2516" w:type="dxa"/>
          </w:tcPr>
          <w:p w14:paraId="72A33718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Attribute</w:t>
            </w:r>
          </w:p>
        </w:tc>
        <w:tc>
          <w:tcPr>
            <w:tcW w:w="990" w:type="dxa"/>
          </w:tcPr>
          <w:p w14:paraId="7A8591D2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Primary Key</w:t>
            </w:r>
          </w:p>
        </w:tc>
        <w:tc>
          <w:tcPr>
            <w:tcW w:w="1323" w:type="dxa"/>
          </w:tcPr>
          <w:p w14:paraId="71381A19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Type</w:t>
            </w:r>
          </w:p>
        </w:tc>
        <w:tc>
          <w:tcPr>
            <w:tcW w:w="1573" w:type="dxa"/>
          </w:tcPr>
          <w:p w14:paraId="104E382E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Precision (size)</w:t>
            </w:r>
          </w:p>
        </w:tc>
        <w:tc>
          <w:tcPr>
            <w:tcW w:w="983" w:type="dxa"/>
          </w:tcPr>
          <w:p w14:paraId="23CE035F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Units</w:t>
            </w:r>
          </w:p>
        </w:tc>
        <w:tc>
          <w:tcPr>
            <w:tcW w:w="750" w:type="dxa"/>
          </w:tcPr>
          <w:p w14:paraId="31641201" w14:textId="77777777" w:rsidR="00EE6380" w:rsidRPr="002E1EAA" w:rsidRDefault="00EE6380" w:rsidP="00495DB3">
            <w:pPr>
              <w:rPr>
                <w:sz w:val="24"/>
                <w:szCs w:val="24"/>
              </w:rPr>
            </w:pPr>
            <w:r w:rsidRPr="002E1EAA">
              <w:rPr>
                <w:sz w:val="24"/>
                <w:szCs w:val="24"/>
              </w:rPr>
              <w:t>Scale</w:t>
            </w:r>
          </w:p>
        </w:tc>
        <w:tc>
          <w:tcPr>
            <w:tcW w:w="963" w:type="dxa"/>
          </w:tcPr>
          <w:p w14:paraId="67137692" w14:textId="77777777" w:rsidR="00EE6380" w:rsidRPr="002E1EAA" w:rsidRDefault="00EE6380" w:rsidP="00495DB3">
            <w:pPr>
              <w:rPr>
                <w:sz w:val="24"/>
                <w:szCs w:val="24"/>
              </w:rPr>
            </w:pPr>
            <w:r w:rsidRPr="002E1EAA">
              <w:rPr>
                <w:sz w:val="24"/>
                <w:szCs w:val="24"/>
              </w:rPr>
              <w:t>F</w:t>
            </w:r>
            <w:r w:rsidRPr="002E1EAA">
              <w:rPr>
                <w:rFonts w:hint="eastAsia"/>
                <w:sz w:val="24"/>
                <w:szCs w:val="24"/>
              </w:rPr>
              <w:t>oreign</w:t>
            </w:r>
          </w:p>
          <w:p w14:paraId="70B8A071" w14:textId="77777777" w:rsidR="00EE6380" w:rsidRPr="002E1EAA" w:rsidRDefault="00EE6380" w:rsidP="00495DB3">
            <w:pPr>
              <w:rPr>
                <w:sz w:val="24"/>
                <w:szCs w:val="24"/>
              </w:rPr>
            </w:pPr>
            <w:r w:rsidRPr="002E1EAA">
              <w:rPr>
                <w:sz w:val="24"/>
                <w:szCs w:val="24"/>
              </w:rPr>
              <w:t>K</w:t>
            </w:r>
            <w:r w:rsidRPr="002E1EAA">
              <w:rPr>
                <w:rFonts w:hint="eastAsia"/>
                <w:sz w:val="24"/>
                <w:szCs w:val="24"/>
              </w:rPr>
              <w:t>ey</w:t>
            </w:r>
          </w:p>
        </w:tc>
      </w:tr>
      <w:tr w:rsidR="00EE6380" w:rsidRPr="005C5139" w14:paraId="12508B95" w14:textId="77777777" w:rsidTr="00495DB3">
        <w:trPr>
          <w:jc w:val="center"/>
        </w:trPr>
        <w:tc>
          <w:tcPr>
            <w:tcW w:w="2516" w:type="dxa"/>
          </w:tcPr>
          <w:p w14:paraId="16497992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Invoice#</w:t>
            </w:r>
          </w:p>
        </w:tc>
        <w:tc>
          <w:tcPr>
            <w:tcW w:w="990" w:type="dxa"/>
          </w:tcPr>
          <w:p w14:paraId="1BC9846C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√</w:t>
            </w:r>
          </w:p>
        </w:tc>
        <w:tc>
          <w:tcPr>
            <w:tcW w:w="1323" w:type="dxa"/>
          </w:tcPr>
          <w:p w14:paraId="1CE9E76C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NUMERIC</w:t>
            </w:r>
          </w:p>
        </w:tc>
        <w:tc>
          <w:tcPr>
            <w:tcW w:w="1573" w:type="dxa"/>
          </w:tcPr>
          <w:p w14:paraId="545FD8F3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10</w:t>
            </w:r>
          </w:p>
        </w:tc>
        <w:tc>
          <w:tcPr>
            <w:tcW w:w="983" w:type="dxa"/>
          </w:tcPr>
          <w:p w14:paraId="7C12BD63" w14:textId="77777777" w:rsidR="00EE6380" w:rsidRPr="005C5139" w:rsidRDefault="00EE6380" w:rsidP="00495DB3">
            <w:pPr>
              <w:rPr>
                <w:sz w:val="24"/>
                <w:szCs w:val="24"/>
              </w:rPr>
            </w:pPr>
          </w:p>
        </w:tc>
        <w:tc>
          <w:tcPr>
            <w:tcW w:w="750" w:type="dxa"/>
          </w:tcPr>
          <w:p w14:paraId="75F87A5E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0</w:t>
            </w:r>
          </w:p>
        </w:tc>
        <w:tc>
          <w:tcPr>
            <w:tcW w:w="963" w:type="dxa"/>
          </w:tcPr>
          <w:p w14:paraId="587B6EA5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√</w:t>
            </w:r>
          </w:p>
        </w:tc>
      </w:tr>
      <w:tr w:rsidR="00EE6380" w:rsidRPr="005C5139" w14:paraId="2ABC8A23" w14:textId="77777777" w:rsidTr="00495DB3">
        <w:trPr>
          <w:jc w:val="center"/>
        </w:trPr>
        <w:tc>
          <w:tcPr>
            <w:tcW w:w="2516" w:type="dxa"/>
          </w:tcPr>
          <w:p w14:paraId="37078C3A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Artist ID</w:t>
            </w:r>
          </w:p>
        </w:tc>
        <w:tc>
          <w:tcPr>
            <w:tcW w:w="990" w:type="dxa"/>
          </w:tcPr>
          <w:p w14:paraId="379B5048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√</w:t>
            </w:r>
          </w:p>
        </w:tc>
        <w:tc>
          <w:tcPr>
            <w:tcW w:w="1323" w:type="dxa"/>
          </w:tcPr>
          <w:p w14:paraId="5C63B15F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NUMERIC</w:t>
            </w:r>
          </w:p>
        </w:tc>
        <w:tc>
          <w:tcPr>
            <w:tcW w:w="1573" w:type="dxa"/>
          </w:tcPr>
          <w:p w14:paraId="779873D5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10</w:t>
            </w:r>
          </w:p>
        </w:tc>
        <w:tc>
          <w:tcPr>
            <w:tcW w:w="983" w:type="dxa"/>
          </w:tcPr>
          <w:p w14:paraId="2EA0A8EB" w14:textId="77777777" w:rsidR="00EE6380" w:rsidRPr="005C5139" w:rsidRDefault="00EE6380" w:rsidP="00495DB3">
            <w:pPr>
              <w:rPr>
                <w:sz w:val="24"/>
                <w:szCs w:val="24"/>
              </w:rPr>
            </w:pPr>
          </w:p>
        </w:tc>
        <w:tc>
          <w:tcPr>
            <w:tcW w:w="750" w:type="dxa"/>
          </w:tcPr>
          <w:p w14:paraId="647D00A2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0</w:t>
            </w:r>
          </w:p>
        </w:tc>
        <w:tc>
          <w:tcPr>
            <w:tcW w:w="963" w:type="dxa"/>
          </w:tcPr>
          <w:p w14:paraId="2A8E28B6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√</w:t>
            </w:r>
          </w:p>
        </w:tc>
      </w:tr>
      <w:tr w:rsidR="00EE6380" w:rsidRPr="005C5139" w14:paraId="2B26D9F9" w14:textId="77777777" w:rsidTr="00495DB3">
        <w:trPr>
          <w:jc w:val="center"/>
        </w:trPr>
        <w:tc>
          <w:tcPr>
            <w:tcW w:w="2516" w:type="dxa"/>
          </w:tcPr>
          <w:p w14:paraId="1E0C2726" w14:textId="77777777" w:rsidR="00EE6380" w:rsidRDefault="00EE6380" w:rsidP="00495DB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nal Selling Price</w:t>
            </w:r>
          </w:p>
        </w:tc>
        <w:tc>
          <w:tcPr>
            <w:tcW w:w="990" w:type="dxa"/>
          </w:tcPr>
          <w:p w14:paraId="5346ACC1" w14:textId="77777777" w:rsidR="00EE6380" w:rsidRPr="005C5139" w:rsidRDefault="00EE6380" w:rsidP="00495DB3">
            <w:pPr>
              <w:rPr>
                <w:sz w:val="24"/>
                <w:szCs w:val="24"/>
              </w:rPr>
            </w:pPr>
          </w:p>
        </w:tc>
        <w:tc>
          <w:tcPr>
            <w:tcW w:w="1323" w:type="dxa"/>
          </w:tcPr>
          <w:p w14:paraId="595E3AAF" w14:textId="77777777" w:rsidR="00EE6380" w:rsidRDefault="00EE6380" w:rsidP="00495DB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ERIC</w:t>
            </w:r>
          </w:p>
        </w:tc>
        <w:tc>
          <w:tcPr>
            <w:tcW w:w="1573" w:type="dxa"/>
          </w:tcPr>
          <w:p w14:paraId="0EFE2BDC" w14:textId="77777777" w:rsidR="00EE6380" w:rsidRDefault="00EE6380" w:rsidP="00495DB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</w:p>
        </w:tc>
        <w:tc>
          <w:tcPr>
            <w:tcW w:w="983" w:type="dxa"/>
          </w:tcPr>
          <w:p w14:paraId="47E55A0F" w14:textId="77777777" w:rsidR="00EE6380" w:rsidRPr="005C5139" w:rsidRDefault="00EE6380" w:rsidP="00495DB3">
            <w:pPr>
              <w:rPr>
                <w:sz w:val="24"/>
                <w:szCs w:val="24"/>
              </w:rPr>
            </w:pPr>
          </w:p>
        </w:tc>
        <w:tc>
          <w:tcPr>
            <w:tcW w:w="750" w:type="dxa"/>
          </w:tcPr>
          <w:p w14:paraId="44BCC1B3" w14:textId="77777777" w:rsidR="00EE6380" w:rsidRDefault="00EE6380" w:rsidP="00495DB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963" w:type="dxa"/>
          </w:tcPr>
          <w:p w14:paraId="185FB81C" w14:textId="77777777" w:rsidR="00EE6380" w:rsidRPr="005C5139" w:rsidRDefault="00EE6380" w:rsidP="00495DB3">
            <w:pPr>
              <w:rPr>
                <w:sz w:val="24"/>
                <w:szCs w:val="24"/>
              </w:rPr>
            </w:pPr>
          </w:p>
        </w:tc>
      </w:tr>
    </w:tbl>
    <w:p w14:paraId="0C84EA18" w14:textId="687E1AD6" w:rsidR="00EE6380" w:rsidRDefault="00EE6380" w:rsidP="00EE6380">
      <w:pPr>
        <w:pStyle w:val="ListParagraph"/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48D87EC7" w14:textId="34846C83" w:rsidR="00EE6380" w:rsidRDefault="00EE638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rFonts w:eastAsiaTheme="minorEastAsia"/>
          <w:color w:val="auto"/>
          <w:sz w:val="24"/>
          <w:szCs w:val="24"/>
        </w:rPr>
      </w:pPr>
      <w:r>
        <w:rPr>
          <w:sz w:val="24"/>
          <w:szCs w:val="24"/>
        </w:rPr>
        <w:br w:type="page"/>
      </w:r>
    </w:p>
    <w:p w14:paraId="0898870F" w14:textId="77777777" w:rsidR="00EE6380" w:rsidRPr="00DA574A" w:rsidRDefault="00EE6380" w:rsidP="00EE6380">
      <w:pPr>
        <w:rPr>
          <w:sz w:val="22"/>
          <w:szCs w:val="24"/>
        </w:rPr>
      </w:pPr>
      <w:r w:rsidRPr="00DA574A">
        <w:rPr>
          <w:b/>
          <w:sz w:val="24"/>
          <w:szCs w:val="28"/>
        </w:rPr>
        <w:lastRenderedPageBreak/>
        <w:t>Data dictionary for relational model</w:t>
      </w:r>
    </w:p>
    <w:p w14:paraId="5743BDB9" w14:textId="77777777" w:rsidR="00EE6380" w:rsidRDefault="00EE6380" w:rsidP="00EE6380">
      <w:pPr>
        <w:pStyle w:val="ListParagraph"/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2155CE1" w14:textId="77777777" w:rsidR="00EE6380" w:rsidRPr="005C5139" w:rsidRDefault="00EE6380" w:rsidP="00EE6380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5C5139">
        <w:rPr>
          <w:rFonts w:ascii="Times New Roman" w:hAnsi="Times New Roman" w:cs="Times New Roman"/>
          <w:sz w:val="24"/>
          <w:szCs w:val="24"/>
        </w:rPr>
        <w:t>COLLECTO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1559"/>
        <w:gridCol w:w="1465"/>
        <w:gridCol w:w="1810"/>
        <w:gridCol w:w="883"/>
        <w:gridCol w:w="736"/>
      </w:tblGrid>
      <w:tr w:rsidR="00EE6380" w:rsidRPr="005C5139" w14:paraId="0BD16A70" w14:textId="77777777" w:rsidTr="00495DB3">
        <w:tc>
          <w:tcPr>
            <w:tcW w:w="2547" w:type="dxa"/>
          </w:tcPr>
          <w:p w14:paraId="68990C7C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Attribute</w:t>
            </w:r>
          </w:p>
        </w:tc>
        <w:tc>
          <w:tcPr>
            <w:tcW w:w="1559" w:type="dxa"/>
          </w:tcPr>
          <w:p w14:paraId="5280EEB3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Primary Key</w:t>
            </w:r>
          </w:p>
        </w:tc>
        <w:tc>
          <w:tcPr>
            <w:tcW w:w="1465" w:type="dxa"/>
          </w:tcPr>
          <w:p w14:paraId="37523A52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Type</w:t>
            </w:r>
          </w:p>
        </w:tc>
        <w:tc>
          <w:tcPr>
            <w:tcW w:w="1810" w:type="dxa"/>
          </w:tcPr>
          <w:p w14:paraId="689427D7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Precision (size)</w:t>
            </w:r>
          </w:p>
        </w:tc>
        <w:tc>
          <w:tcPr>
            <w:tcW w:w="883" w:type="dxa"/>
          </w:tcPr>
          <w:p w14:paraId="16C94AF5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Units</w:t>
            </w:r>
          </w:p>
        </w:tc>
        <w:tc>
          <w:tcPr>
            <w:tcW w:w="736" w:type="dxa"/>
          </w:tcPr>
          <w:p w14:paraId="434D6967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Scale</w:t>
            </w:r>
          </w:p>
        </w:tc>
      </w:tr>
      <w:tr w:rsidR="00EE6380" w:rsidRPr="005C5139" w14:paraId="1BD3A643" w14:textId="77777777" w:rsidTr="00495DB3">
        <w:tc>
          <w:tcPr>
            <w:tcW w:w="2547" w:type="dxa"/>
          </w:tcPr>
          <w:p w14:paraId="7BED123E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ollector ID</w:t>
            </w:r>
          </w:p>
        </w:tc>
        <w:tc>
          <w:tcPr>
            <w:tcW w:w="1559" w:type="dxa"/>
          </w:tcPr>
          <w:p w14:paraId="50E1C045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√</w:t>
            </w:r>
          </w:p>
        </w:tc>
        <w:tc>
          <w:tcPr>
            <w:tcW w:w="1465" w:type="dxa"/>
          </w:tcPr>
          <w:p w14:paraId="7F99F8B2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NUMERIC</w:t>
            </w:r>
          </w:p>
        </w:tc>
        <w:tc>
          <w:tcPr>
            <w:tcW w:w="1810" w:type="dxa"/>
          </w:tcPr>
          <w:p w14:paraId="50E6B881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10</w:t>
            </w:r>
          </w:p>
        </w:tc>
        <w:tc>
          <w:tcPr>
            <w:tcW w:w="883" w:type="dxa"/>
          </w:tcPr>
          <w:p w14:paraId="3E40FFCF" w14:textId="77777777" w:rsidR="00EE6380" w:rsidRPr="005C5139" w:rsidRDefault="00EE6380" w:rsidP="00495DB3">
            <w:pPr>
              <w:rPr>
                <w:sz w:val="24"/>
                <w:szCs w:val="24"/>
              </w:rPr>
            </w:pPr>
          </w:p>
        </w:tc>
        <w:tc>
          <w:tcPr>
            <w:tcW w:w="736" w:type="dxa"/>
          </w:tcPr>
          <w:p w14:paraId="5EA284F5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0</w:t>
            </w:r>
          </w:p>
        </w:tc>
      </w:tr>
      <w:tr w:rsidR="00EE6380" w:rsidRPr="005C5139" w14:paraId="1FDE68B9" w14:textId="77777777" w:rsidTr="00495DB3">
        <w:tc>
          <w:tcPr>
            <w:tcW w:w="2547" w:type="dxa"/>
          </w:tcPr>
          <w:p w14:paraId="219E2A77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ollector Last Name</w:t>
            </w:r>
          </w:p>
        </w:tc>
        <w:tc>
          <w:tcPr>
            <w:tcW w:w="1559" w:type="dxa"/>
          </w:tcPr>
          <w:p w14:paraId="4BCFCDB4" w14:textId="77777777" w:rsidR="00EE6380" w:rsidRPr="005C5139" w:rsidRDefault="00EE6380" w:rsidP="00495DB3">
            <w:pPr>
              <w:rPr>
                <w:sz w:val="24"/>
                <w:szCs w:val="24"/>
              </w:rPr>
            </w:pPr>
          </w:p>
        </w:tc>
        <w:tc>
          <w:tcPr>
            <w:tcW w:w="1465" w:type="dxa"/>
          </w:tcPr>
          <w:p w14:paraId="7E134E40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1810" w:type="dxa"/>
          </w:tcPr>
          <w:p w14:paraId="45ADE19D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10</w:t>
            </w:r>
          </w:p>
        </w:tc>
        <w:tc>
          <w:tcPr>
            <w:tcW w:w="883" w:type="dxa"/>
          </w:tcPr>
          <w:p w14:paraId="3AB52152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736" w:type="dxa"/>
          </w:tcPr>
          <w:p w14:paraId="51CC2619" w14:textId="77777777" w:rsidR="00EE6380" w:rsidRPr="005C5139" w:rsidRDefault="00EE6380" w:rsidP="00495DB3">
            <w:pPr>
              <w:rPr>
                <w:sz w:val="24"/>
                <w:szCs w:val="24"/>
              </w:rPr>
            </w:pPr>
          </w:p>
        </w:tc>
      </w:tr>
      <w:tr w:rsidR="00EE6380" w:rsidRPr="005C5139" w14:paraId="6469A8EB" w14:textId="77777777" w:rsidTr="00495DB3">
        <w:tc>
          <w:tcPr>
            <w:tcW w:w="2547" w:type="dxa"/>
          </w:tcPr>
          <w:p w14:paraId="32643A4E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ollector First Name</w:t>
            </w:r>
          </w:p>
        </w:tc>
        <w:tc>
          <w:tcPr>
            <w:tcW w:w="1559" w:type="dxa"/>
          </w:tcPr>
          <w:p w14:paraId="4A1D858C" w14:textId="77777777" w:rsidR="00EE6380" w:rsidRPr="005C5139" w:rsidRDefault="00EE6380" w:rsidP="00495DB3">
            <w:pPr>
              <w:rPr>
                <w:sz w:val="24"/>
                <w:szCs w:val="24"/>
              </w:rPr>
            </w:pPr>
          </w:p>
        </w:tc>
        <w:tc>
          <w:tcPr>
            <w:tcW w:w="1465" w:type="dxa"/>
          </w:tcPr>
          <w:p w14:paraId="69992313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1810" w:type="dxa"/>
          </w:tcPr>
          <w:p w14:paraId="32E37A3A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20</w:t>
            </w:r>
          </w:p>
        </w:tc>
        <w:tc>
          <w:tcPr>
            <w:tcW w:w="883" w:type="dxa"/>
          </w:tcPr>
          <w:p w14:paraId="5BD4D33E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736" w:type="dxa"/>
          </w:tcPr>
          <w:p w14:paraId="0EB8D901" w14:textId="77777777" w:rsidR="00EE6380" w:rsidRPr="005C5139" w:rsidRDefault="00EE6380" w:rsidP="00495DB3">
            <w:pPr>
              <w:rPr>
                <w:sz w:val="24"/>
                <w:szCs w:val="24"/>
              </w:rPr>
            </w:pPr>
          </w:p>
        </w:tc>
      </w:tr>
      <w:tr w:rsidR="00EE6380" w:rsidRPr="005C5139" w14:paraId="6439981C" w14:textId="77777777" w:rsidTr="00495DB3">
        <w:tc>
          <w:tcPr>
            <w:tcW w:w="2547" w:type="dxa"/>
          </w:tcPr>
          <w:p w14:paraId="448229FE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ollector SSN</w:t>
            </w:r>
          </w:p>
        </w:tc>
        <w:tc>
          <w:tcPr>
            <w:tcW w:w="1559" w:type="dxa"/>
          </w:tcPr>
          <w:p w14:paraId="5091E152" w14:textId="77777777" w:rsidR="00EE6380" w:rsidRPr="005C5139" w:rsidRDefault="00EE6380" w:rsidP="00495DB3">
            <w:pPr>
              <w:rPr>
                <w:sz w:val="24"/>
                <w:szCs w:val="24"/>
              </w:rPr>
            </w:pPr>
          </w:p>
        </w:tc>
        <w:tc>
          <w:tcPr>
            <w:tcW w:w="1465" w:type="dxa"/>
          </w:tcPr>
          <w:p w14:paraId="077DDDC9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Integer</w:t>
            </w:r>
          </w:p>
        </w:tc>
        <w:tc>
          <w:tcPr>
            <w:tcW w:w="1810" w:type="dxa"/>
          </w:tcPr>
          <w:p w14:paraId="02B21714" w14:textId="77777777" w:rsidR="00EE6380" w:rsidRPr="005C5139" w:rsidRDefault="00EE6380" w:rsidP="00495DB3">
            <w:pPr>
              <w:rPr>
                <w:sz w:val="24"/>
                <w:szCs w:val="24"/>
              </w:rPr>
            </w:pPr>
          </w:p>
        </w:tc>
        <w:tc>
          <w:tcPr>
            <w:tcW w:w="883" w:type="dxa"/>
          </w:tcPr>
          <w:p w14:paraId="052C1071" w14:textId="77777777" w:rsidR="00EE6380" w:rsidRPr="005C5139" w:rsidRDefault="00EE6380" w:rsidP="00495DB3">
            <w:pPr>
              <w:rPr>
                <w:sz w:val="24"/>
                <w:szCs w:val="24"/>
              </w:rPr>
            </w:pPr>
          </w:p>
        </w:tc>
        <w:tc>
          <w:tcPr>
            <w:tcW w:w="736" w:type="dxa"/>
          </w:tcPr>
          <w:p w14:paraId="067F7F0C" w14:textId="77777777" w:rsidR="00EE6380" w:rsidRPr="005C5139" w:rsidRDefault="00EE6380" w:rsidP="00495DB3">
            <w:pPr>
              <w:rPr>
                <w:sz w:val="24"/>
                <w:szCs w:val="24"/>
              </w:rPr>
            </w:pPr>
          </w:p>
        </w:tc>
      </w:tr>
      <w:tr w:rsidR="00EE6380" w:rsidRPr="005C5139" w14:paraId="4ED98D72" w14:textId="77777777" w:rsidTr="00495DB3">
        <w:tc>
          <w:tcPr>
            <w:tcW w:w="2547" w:type="dxa"/>
          </w:tcPr>
          <w:p w14:paraId="108D53ED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ollector Interviewer</w:t>
            </w:r>
          </w:p>
        </w:tc>
        <w:tc>
          <w:tcPr>
            <w:tcW w:w="1559" w:type="dxa"/>
          </w:tcPr>
          <w:p w14:paraId="18D9714F" w14:textId="77777777" w:rsidR="00EE6380" w:rsidRPr="005C5139" w:rsidRDefault="00EE6380" w:rsidP="00495DB3">
            <w:pPr>
              <w:rPr>
                <w:sz w:val="24"/>
                <w:szCs w:val="24"/>
              </w:rPr>
            </w:pPr>
          </w:p>
        </w:tc>
        <w:tc>
          <w:tcPr>
            <w:tcW w:w="1465" w:type="dxa"/>
          </w:tcPr>
          <w:p w14:paraId="68DC9EBE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1810" w:type="dxa"/>
          </w:tcPr>
          <w:p w14:paraId="72C2BDF4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20</w:t>
            </w:r>
          </w:p>
        </w:tc>
        <w:tc>
          <w:tcPr>
            <w:tcW w:w="883" w:type="dxa"/>
          </w:tcPr>
          <w:p w14:paraId="33FE3F2A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736" w:type="dxa"/>
          </w:tcPr>
          <w:p w14:paraId="3BC9FC1C" w14:textId="77777777" w:rsidR="00EE6380" w:rsidRPr="005C5139" w:rsidRDefault="00EE6380" w:rsidP="00495DB3">
            <w:pPr>
              <w:rPr>
                <w:sz w:val="24"/>
                <w:szCs w:val="24"/>
              </w:rPr>
            </w:pPr>
          </w:p>
        </w:tc>
      </w:tr>
      <w:tr w:rsidR="00EE6380" w:rsidRPr="005C5139" w14:paraId="791D2846" w14:textId="77777777" w:rsidTr="00495DB3">
        <w:tc>
          <w:tcPr>
            <w:tcW w:w="2547" w:type="dxa"/>
          </w:tcPr>
          <w:p w14:paraId="0B142F00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ollector Interview Date</w:t>
            </w:r>
          </w:p>
        </w:tc>
        <w:tc>
          <w:tcPr>
            <w:tcW w:w="1559" w:type="dxa"/>
          </w:tcPr>
          <w:p w14:paraId="205BCBA6" w14:textId="77777777" w:rsidR="00EE6380" w:rsidRPr="005C5139" w:rsidRDefault="00EE6380" w:rsidP="00495DB3">
            <w:pPr>
              <w:rPr>
                <w:sz w:val="24"/>
                <w:szCs w:val="24"/>
              </w:rPr>
            </w:pPr>
          </w:p>
        </w:tc>
        <w:tc>
          <w:tcPr>
            <w:tcW w:w="1465" w:type="dxa"/>
          </w:tcPr>
          <w:p w14:paraId="7CA05F11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Date</w:t>
            </w:r>
          </w:p>
        </w:tc>
        <w:tc>
          <w:tcPr>
            <w:tcW w:w="1810" w:type="dxa"/>
          </w:tcPr>
          <w:p w14:paraId="2F6BFF1F" w14:textId="77777777" w:rsidR="00EE6380" w:rsidRPr="005C5139" w:rsidRDefault="00EE6380" w:rsidP="00495DB3">
            <w:pPr>
              <w:rPr>
                <w:sz w:val="24"/>
                <w:szCs w:val="24"/>
              </w:rPr>
            </w:pPr>
          </w:p>
        </w:tc>
        <w:tc>
          <w:tcPr>
            <w:tcW w:w="883" w:type="dxa"/>
          </w:tcPr>
          <w:p w14:paraId="5D270A1F" w14:textId="77777777" w:rsidR="00EE6380" w:rsidRPr="005C5139" w:rsidRDefault="00EE6380" w:rsidP="00495DB3">
            <w:pPr>
              <w:rPr>
                <w:sz w:val="24"/>
                <w:szCs w:val="24"/>
              </w:rPr>
            </w:pPr>
          </w:p>
        </w:tc>
        <w:tc>
          <w:tcPr>
            <w:tcW w:w="736" w:type="dxa"/>
          </w:tcPr>
          <w:p w14:paraId="3DBC3A80" w14:textId="77777777" w:rsidR="00EE6380" w:rsidRPr="005C5139" w:rsidRDefault="00EE6380" w:rsidP="00495DB3">
            <w:pPr>
              <w:rPr>
                <w:sz w:val="24"/>
                <w:szCs w:val="24"/>
              </w:rPr>
            </w:pPr>
          </w:p>
        </w:tc>
      </w:tr>
      <w:tr w:rsidR="00EE6380" w:rsidRPr="005C5139" w14:paraId="6EF8AA9B" w14:textId="77777777" w:rsidTr="00495DB3">
        <w:tc>
          <w:tcPr>
            <w:tcW w:w="2547" w:type="dxa"/>
          </w:tcPr>
          <w:p w14:paraId="6E9EF538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ollector Address</w:t>
            </w:r>
          </w:p>
        </w:tc>
        <w:tc>
          <w:tcPr>
            <w:tcW w:w="1559" w:type="dxa"/>
          </w:tcPr>
          <w:p w14:paraId="633265D8" w14:textId="77777777" w:rsidR="00EE6380" w:rsidRPr="005C5139" w:rsidRDefault="00EE6380" w:rsidP="00495DB3">
            <w:pPr>
              <w:rPr>
                <w:sz w:val="24"/>
                <w:szCs w:val="24"/>
              </w:rPr>
            </w:pPr>
          </w:p>
        </w:tc>
        <w:tc>
          <w:tcPr>
            <w:tcW w:w="1465" w:type="dxa"/>
          </w:tcPr>
          <w:p w14:paraId="1F79FD17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1810" w:type="dxa"/>
          </w:tcPr>
          <w:p w14:paraId="25EF2B3B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20</w:t>
            </w:r>
          </w:p>
        </w:tc>
        <w:tc>
          <w:tcPr>
            <w:tcW w:w="883" w:type="dxa"/>
          </w:tcPr>
          <w:p w14:paraId="635A4209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736" w:type="dxa"/>
          </w:tcPr>
          <w:p w14:paraId="18A437AD" w14:textId="77777777" w:rsidR="00EE6380" w:rsidRPr="005C5139" w:rsidRDefault="00EE6380" w:rsidP="00495DB3">
            <w:pPr>
              <w:rPr>
                <w:sz w:val="24"/>
                <w:szCs w:val="24"/>
              </w:rPr>
            </w:pPr>
          </w:p>
        </w:tc>
      </w:tr>
      <w:tr w:rsidR="00EE6380" w:rsidRPr="005C5139" w14:paraId="020DDA58" w14:textId="77777777" w:rsidTr="00495DB3">
        <w:tc>
          <w:tcPr>
            <w:tcW w:w="2547" w:type="dxa"/>
          </w:tcPr>
          <w:p w14:paraId="54B5F671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ollector Phone</w:t>
            </w:r>
          </w:p>
        </w:tc>
        <w:tc>
          <w:tcPr>
            <w:tcW w:w="1559" w:type="dxa"/>
          </w:tcPr>
          <w:p w14:paraId="63BC29E3" w14:textId="77777777" w:rsidR="00EE6380" w:rsidRPr="005C5139" w:rsidRDefault="00EE6380" w:rsidP="00495DB3">
            <w:pPr>
              <w:rPr>
                <w:sz w:val="24"/>
                <w:szCs w:val="24"/>
              </w:rPr>
            </w:pPr>
          </w:p>
        </w:tc>
        <w:tc>
          <w:tcPr>
            <w:tcW w:w="1465" w:type="dxa"/>
          </w:tcPr>
          <w:p w14:paraId="449FC554" w14:textId="77777777" w:rsidR="00EE6380" w:rsidRPr="005C5139" w:rsidRDefault="00EE6380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Integer</w:t>
            </w:r>
          </w:p>
        </w:tc>
        <w:tc>
          <w:tcPr>
            <w:tcW w:w="1810" w:type="dxa"/>
          </w:tcPr>
          <w:p w14:paraId="4061F584" w14:textId="77777777" w:rsidR="00EE6380" w:rsidRPr="005C5139" w:rsidRDefault="00EE6380" w:rsidP="00495DB3">
            <w:pPr>
              <w:rPr>
                <w:sz w:val="24"/>
                <w:szCs w:val="24"/>
              </w:rPr>
            </w:pPr>
          </w:p>
        </w:tc>
        <w:tc>
          <w:tcPr>
            <w:tcW w:w="883" w:type="dxa"/>
          </w:tcPr>
          <w:p w14:paraId="0914A62B" w14:textId="77777777" w:rsidR="00EE6380" w:rsidRPr="005C5139" w:rsidRDefault="00EE6380" w:rsidP="00495DB3">
            <w:pPr>
              <w:rPr>
                <w:sz w:val="24"/>
                <w:szCs w:val="24"/>
              </w:rPr>
            </w:pPr>
          </w:p>
        </w:tc>
        <w:tc>
          <w:tcPr>
            <w:tcW w:w="736" w:type="dxa"/>
          </w:tcPr>
          <w:p w14:paraId="78377198" w14:textId="77777777" w:rsidR="00EE6380" w:rsidRPr="005C5139" w:rsidRDefault="00EE6380" w:rsidP="00495DB3">
            <w:pPr>
              <w:rPr>
                <w:sz w:val="24"/>
                <w:szCs w:val="24"/>
              </w:rPr>
            </w:pPr>
          </w:p>
        </w:tc>
      </w:tr>
    </w:tbl>
    <w:p w14:paraId="7610BF44" w14:textId="77777777" w:rsidR="00EE6380" w:rsidRPr="00DA574A" w:rsidRDefault="00EE6380" w:rsidP="001B5000">
      <w:pPr>
        <w:jc w:val="center"/>
        <w:rPr>
          <w:sz w:val="24"/>
          <w:szCs w:val="24"/>
        </w:rPr>
      </w:pPr>
    </w:p>
    <w:p w14:paraId="3C6D6A67" w14:textId="77777777" w:rsidR="00F138BF" w:rsidRPr="005C5139" w:rsidRDefault="00F138BF" w:rsidP="00F138BF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LE-COLLECTOR</w:t>
      </w:r>
    </w:p>
    <w:tbl>
      <w:tblPr>
        <w:tblStyle w:val="TableGrid"/>
        <w:tblW w:w="9098" w:type="dxa"/>
        <w:jc w:val="center"/>
        <w:tblLook w:val="04A0" w:firstRow="1" w:lastRow="0" w:firstColumn="1" w:lastColumn="0" w:noHBand="0" w:noVBand="1"/>
      </w:tblPr>
      <w:tblGrid>
        <w:gridCol w:w="2516"/>
        <w:gridCol w:w="990"/>
        <w:gridCol w:w="1323"/>
        <w:gridCol w:w="1573"/>
        <w:gridCol w:w="983"/>
        <w:gridCol w:w="750"/>
        <w:gridCol w:w="963"/>
      </w:tblGrid>
      <w:tr w:rsidR="00F138BF" w:rsidRPr="005C5139" w14:paraId="45FE1532" w14:textId="77777777" w:rsidTr="00495DB3">
        <w:trPr>
          <w:trHeight w:val="299"/>
          <w:jc w:val="center"/>
        </w:trPr>
        <w:tc>
          <w:tcPr>
            <w:tcW w:w="2516" w:type="dxa"/>
          </w:tcPr>
          <w:p w14:paraId="4C97D3A6" w14:textId="77777777" w:rsidR="00F138BF" w:rsidRPr="005C5139" w:rsidRDefault="00F138BF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Attribute</w:t>
            </w:r>
          </w:p>
        </w:tc>
        <w:tc>
          <w:tcPr>
            <w:tcW w:w="990" w:type="dxa"/>
          </w:tcPr>
          <w:p w14:paraId="779F6629" w14:textId="77777777" w:rsidR="00F138BF" w:rsidRPr="005C5139" w:rsidRDefault="00F138BF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Primary Key</w:t>
            </w:r>
          </w:p>
        </w:tc>
        <w:tc>
          <w:tcPr>
            <w:tcW w:w="1323" w:type="dxa"/>
          </w:tcPr>
          <w:p w14:paraId="391F3173" w14:textId="77777777" w:rsidR="00F138BF" w:rsidRPr="005C5139" w:rsidRDefault="00F138BF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Type</w:t>
            </w:r>
          </w:p>
        </w:tc>
        <w:tc>
          <w:tcPr>
            <w:tcW w:w="1573" w:type="dxa"/>
          </w:tcPr>
          <w:p w14:paraId="7CB8DAAC" w14:textId="77777777" w:rsidR="00F138BF" w:rsidRPr="005C5139" w:rsidRDefault="00F138BF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Precision (size)</w:t>
            </w:r>
          </w:p>
        </w:tc>
        <w:tc>
          <w:tcPr>
            <w:tcW w:w="983" w:type="dxa"/>
          </w:tcPr>
          <w:p w14:paraId="5AA9E6C7" w14:textId="77777777" w:rsidR="00F138BF" w:rsidRPr="005C5139" w:rsidRDefault="00F138BF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Units</w:t>
            </w:r>
          </w:p>
        </w:tc>
        <w:tc>
          <w:tcPr>
            <w:tcW w:w="750" w:type="dxa"/>
          </w:tcPr>
          <w:p w14:paraId="43074885" w14:textId="77777777" w:rsidR="00F138BF" w:rsidRPr="002E1EAA" w:rsidRDefault="00F138BF" w:rsidP="00495DB3">
            <w:pPr>
              <w:rPr>
                <w:sz w:val="24"/>
                <w:szCs w:val="24"/>
              </w:rPr>
            </w:pPr>
            <w:r w:rsidRPr="002E1EAA">
              <w:rPr>
                <w:sz w:val="24"/>
                <w:szCs w:val="24"/>
              </w:rPr>
              <w:t>Scale</w:t>
            </w:r>
          </w:p>
        </w:tc>
        <w:tc>
          <w:tcPr>
            <w:tcW w:w="963" w:type="dxa"/>
          </w:tcPr>
          <w:p w14:paraId="0975E332" w14:textId="77777777" w:rsidR="00F138BF" w:rsidRPr="002E1EAA" w:rsidRDefault="00F138BF" w:rsidP="00495DB3">
            <w:pPr>
              <w:rPr>
                <w:sz w:val="24"/>
                <w:szCs w:val="24"/>
              </w:rPr>
            </w:pPr>
            <w:r w:rsidRPr="002E1EAA">
              <w:rPr>
                <w:sz w:val="24"/>
                <w:szCs w:val="24"/>
              </w:rPr>
              <w:t>F</w:t>
            </w:r>
            <w:r w:rsidRPr="002E1EAA">
              <w:rPr>
                <w:rFonts w:hint="eastAsia"/>
                <w:sz w:val="24"/>
                <w:szCs w:val="24"/>
              </w:rPr>
              <w:t>oreign</w:t>
            </w:r>
          </w:p>
          <w:p w14:paraId="0A99B694" w14:textId="77777777" w:rsidR="00F138BF" w:rsidRPr="002E1EAA" w:rsidRDefault="00F138BF" w:rsidP="00495DB3">
            <w:pPr>
              <w:rPr>
                <w:sz w:val="24"/>
                <w:szCs w:val="24"/>
              </w:rPr>
            </w:pPr>
            <w:r w:rsidRPr="002E1EAA">
              <w:rPr>
                <w:sz w:val="24"/>
                <w:szCs w:val="24"/>
              </w:rPr>
              <w:t>K</w:t>
            </w:r>
            <w:r w:rsidRPr="002E1EAA">
              <w:rPr>
                <w:rFonts w:hint="eastAsia"/>
                <w:sz w:val="24"/>
                <w:szCs w:val="24"/>
              </w:rPr>
              <w:t>ey</w:t>
            </w:r>
          </w:p>
        </w:tc>
      </w:tr>
      <w:tr w:rsidR="00F138BF" w:rsidRPr="005C5139" w14:paraId="63059D2E" w14:textId="77777777" w:rsidTr="00495DB3">
        <w:trPr>
          <w:jc w:val="center"/>
        </w:trPr>
        <w:tc>
          <w:tcPr>
            <w:tcW w:w="2516" w:type="dxa"/>
          </w:tcPr>
          <w:p w14:paraId="3F7FF94E" w14:textId="77777777" w:rsidR="00F138BF" w:rsidRPr="005C5139" w:rsidRDefault="00F138BF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Invoice#</w:t>
            </w:r>
          </w:p>
        </w:tc>
        <w:tc>
          <w:tcPr>
            <w:tcW w:w="990" w:type="dxa"/>
          </w:tcPr>
          <w:p w14:paraId="2B8BEC85" w14:textId="77777777" w:rsidR="00F138BF" w:rsidRPr="005C5139" w:rsidRDefault="00F138BF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√</w:t>
            </w:r>
          </w:p>
        </w:tc>
        <w:tc>
          <w:tcPr>
            <w:tcW w:w="1323" w:type="dxa"/>
          </w:tcPr>
          <w:p w14:paraId="31FD7339" w14:textId="77777777" w:rsidR="00F138BF" w:rsidRPr="005C5139" w:rsidRDefault="00F138BF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NUMERIC</w:t>
            </w:r>
          </w:p>
        </w:tc>
        <w:tc>
          <w:tcPr>
            <w:tcW w:w="1573" w:type="dxa"/>
          </w:tcPr>
          <w:p w14:paraId="633A216E" w14:textId="77777777" w:rsidR="00F138BF" w:rsidRPr="005C5139" w:rsidRDefault="00F138BF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10</w:t>
            </w:r>
          </w:p>
        </w:tc>
        <w:tc>
          <w:tcPr>
            <w:tcW w:w="983" w:type="dxa"/>
          </w:tcPr>
          <w:p w14:paraId="48215CFD" w14:textId="77777777" w:rsidR="00F138BF" w:rsidRPr="005C5139" w:rsidRDefault="00F138BF" w:rsidP="00495DB3">
            <w:pPr>
              <w:rPr>
                <w:sz w:val="24"/>
                <w:szCs w:val="24"/>
              </w:rPr>
            </w:pPr>
          </w:p>
        </w:tc>
        <w:tc>
          <w:tcPr>
            <w:tcW w:w="750" w:type="dxa"/>
          </w:tcPr>
          <w:p w14:paraId="42F9428E" w14:textId="77777777" w:rsidR="00F138BF" w:rsidRPr="005C5139" w:rsidRDefault="00F138BF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0</w:t>
            </w:r>
          </w:p>
        </w:tc>
        <w:tc>
          <w:tcPr>
            <w:tcW w:w="963" w:type="dxa"/>
          </w:tcPr>
          <w:p w14:paraId="6F7B29F5" w14:textId="77777777" w:rsidR="00F138BF" w:rsidRPr="005C5139" w:rsidRDefault="00F138BF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√</w:t>
            </w:r>
          </w:p>
        </w:tc>
      </w:tr>
      <w:tr w:rsidR="00F138BF" w:rsidRPr="005C5139" w14:paraId="668924DE" w14:textId="77777777" w:rsidTr="00495DB3">
        <w:trPr>
          <w:jc w:val="center"/>
        </w:trPr>
        <w:tc>
          <w:tcPr>
            <w:tcW w:w="2516" w:type="dxa"/>
          </w:tcPr>
          <w:p w14:paraId="696BCD3E" w14:textId="77777777" w:rsidR="00F138BF" w:rsidRPr="005C5139" w:rsidRDefault="00F138BF" w:rsidP="00495DB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</w:t>
            </w:r>
            <w:r>
              <w:rPr>
                <w:rFonts w:hint="eastAsia"/>
                <w:sz w:val="24"/>
                <w:szCs w:val="24"/>
              </w:rPr>
              <w:t>olle</w:t>
            </w:r>
            <w:r>
              <w:rPr>
                <w:sz w:val="24"/>
                <w:szCs w:val="24"/>
              </w:rPr>
              <w:t>c</w:t>
            </w:r>
            <w:r>
              <w:rPr>
                <w:rFonts w:hint="eastAsia"/>
                <w:sz w:val="24"/>
                <w:szCs w:val="24"/>
              </w:rPr>
              <w:t>tor</w:t>
            </w:r>
            <w:r>
              <w:rPr>
                <w:sz w:val="24"/>
                <w:szCs w:val="24"/>
              </w:rPr>
              <w:t xml:space="preserve"> ID</w:t>
            </w:r>
          </w:p>
        </w:tc>
        <w:tc>
          <w:tcPr>
            <w:tcW w:w="990" w:type="dxa"/>
          </w:tcPr>
          <w:p w14:paraId="67ADB410" w14:textId="77777777" w:rsidR="00F138BF" w:rsidRPr="005C5139" w:rsidRDefault="00F138BF" w:rsidP="00495DB3">
            <w:pPr>
              <w:rPr>
                <w:sz w:val="24"/>
                <w:szCs w:val="24"/>
              </w:rPr>
            </w:pPr>
          </w:p>
        </w:tc>
        <w:tc>
          <w:tcPr>
            <w:tcW w:w="1323" w:type="dxa"/>
          </w:tcPr>
          <w:p w14:paraId="0DE1C346" w14:textId="77777777" w:rsidR="00F138BF" w:rsidRPr="005C5139" w:rsidRDefault="00F138BF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NUMERIC</w:t>
            </w:r>
          </w:p>
        </w:tc>
        <w:tc>
          <w:tcPr>
            <w:tcW w:w="1573" w:type="dxa"/>
          </w:tcPr>
          <w:p w14:paraId="290D18C4" w14:textId="77777777" w:rsidR="00F138BF" w:rsidRPr="005C5139" w:rsidRDefault="00F138BF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10</w:t>
            </w:r>
          </w:p>
        </w:tc>
        <w:tc>
          <w:tcPr>
            <w:tcW w:w="983" w:type="dxa"/>
          </w:tcPr>
          <w:p w14:paraId="767BE3DA" w14:textId="77777777" w:rsidR="00F138BF" w:rsidRPr="005C5139" w:rsidRDefault="00F138BF" w:rsidP="00495DB3">
            <w:pPr>
              <w:rPr>
                <w:sz w:val="24"/>
                <w:szCs w:val="24"/>
              </w:rPr>
            </w:pPr>
          </w:p>
        </w:tc>
        <w:tc>
          <w:tcPr>
            <w:tcW w:w="750" w:type="dxa"/>
          </w:tcPr>
          <w:p w14:paraId="09E11B6F" w14:textId="77777777" w:rsidR="00F138BF" w:rsidRPr="005C5139" w:rsidRDefault="00F138BF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0</w:t>
            </w:r>
          </w:p>
        </w:tc>
        <w:tc>
          <w:tcPr>
            <w:tcW w:w="963" w:type="dxa"/>
          </w:tcPr>
          <w:p w14:paraId="1BE620E8" w14:textId="77777777" w:rsidR="00F138BF" w:rsidRPr="005C5139" w:rsidRDefault="00F138BF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√</w:t>
            </w:r>
          </w:p>
        </w:tc>
      </w:tr>
      <w:tr w:rsidR="00F138BF" w:rsidRPr="005C5139" w14:paraId="04E2536D" w14:textId="77777777" w:rsidTr="00495DB3">
        <w:trPr>
          <w:jc w:val="center"/>
        </w:trPr>
        <w:tc>
          <w:tcPr>
            <w:tcW w:w="2516" w:type="dxa"/>
          </w:tcPr>
          <w:p w14:paraId="36584884" w14:textId="77777777" w:rsidR="00F138BF" w:rsidRDefault="00F138BF" w:rsidP="00495DB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llector Name D*</w:t>
            </w:r>
          </w:p>
        </w:tc>
        <w:tc>
          <w:tcPr>
            <w:tcW w:w="990" w:type="dxa"/>
          </w:tcPr>
          <w:p w14:paraId="73E2D10F" w14:textId="77777777" w:rsidR="00F138BF" w:rsidRPr="005C5139" w:rsidRDefault="00F138BF" w:rsidP="00495DB3">
            <w:pPr>
              <w:rPr>
                <w:sz w:val="24"/>
                <w:szCs w:val="24"/>
              </w:rPr>
            </w:pPr>
          </w:p>
        </w:tc>
        <w:tc>
          <w:tcPr>
            <w:tcW w:w="1323" w:type="dxa"/>
          </w:tcPr>
          <w:p w14:paraId="5F7B15DF" w14:textId="77777777" w:rsidR="00F138BF" w:rsidRDefault="00F138BF" w:rsidP="00495DB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AR</w:t>
            </w:r>
          </w:p>
        </w:tc>
        <w:tc>
          <w:tcPr>
            <w:tcW w:w="1573" w:type="dxa"/>
          </w:tcPr>
          <w:p w14:paraId="1002FBBC" w14:textId="77777777" w:rsidR="00F138BF" w:rsidRDefault="00F138BF" w:rsidP="00495DB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</w:t>
            </w:r>
          </w:p>
        </w:tc>
        <w:tc>
          <w:tcPr>
            <w:tcW w:w="983" w:type="dxa"/>
          </w:tcPr>
          <w:p w14:paraId="5D80081A" w14:textId="77777777" w:rsidR="00F138BF" w:rsidRPr="005C5139" w:rsidRDefault="00F138BF" w:rsidP="00495DB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AR</w:t>
            </w:r>
          </w:p>
        </w:tc>
        <w:tc>
          <w:tcPr>
            <w:tcW w:w="750" w:type="dxa"/>
          </w:tcPr>
          <w:p w14:paraId="13C3BF1D" w14:textId="77777777" w:rsidR="00F138BF" w:rsidRDefault="00F138BF" w:rsidP="00495DB3">
            <w:pPr>
              <w:rPr>
                <w:sz w:val="24"/>
                <w:szCs w:val="24"/>
              </w:rPr>
            </w:pPr>
          </w:p>
        </w:tc>
        <w:tc>
          <w:tcPr>
            <w:tcW w:w="963" w:type="dxa"/>
          </w:tcPr>
          <w:p w14:paraId="57878411" w14:textId="77777777" w:rsidR="00F138BF" w:rsidRPr="005C5139" w:rsidRDefault="00F138BF" w:rsidP="00495DB3">
            <w:pPr>
              <w:rPr>
                <w:sz w:val="24"/>
                <w:szCs w:val="24"/>
              </w:rPr>
            </w:pPr>
          </w:p>
        </w:tc>
      </w:tr>
      <w:tr w:rsidR="00F138BF" w:rsidRPr="005C5139" w14:paraId="2C3405A4" w14:textId="77777777" w:rsidTr="00495DB3">
        <w:trPr>
          <w:jc w:val="center"/>
        </w:trPr>
        <w:tc>
          <w:tcPr>
            <w:tcW w:w="2516" w:type="dxa"/>
          </w:tcPr>
          <w:p w14:paraId="79A72881" w14:textId="77777777" w:rsidR="00F138BF" w:rsidRDefault="00F138BF" w:rsidP="00495DB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mount Remitted to Owner D*</w:t>
            </w:r>
          </w:p>
        </w:tc>
        <w:tc>
          <w:tcPr>
            <w:tcW w:w="990" w:type="dxa"/>
          </w:tcPr>
          <w:p w14:paraId="1CC9C7A3" w14:textId="77777777" w:rsidR="00F138BF" w:rsidRPr="005C5139" w:rsidRDefault="00F138BF" w:rsidP="00495DB3">
            <w:pPr>
              <w:rPr>
                <w:sz w:val="24"/>
                <w:szCs w:val="24"/>
              </w:rPr>
            </w:pPr>
          </w:p>
        </w:tc>
        <w:tc>
          <w:tcPr>
            <w:tcW w:w="1323" w:type="dxa"/>
          </w:tcPr>
          <w:p w14:paraId="03FC8BEA" w14:textId="77777777" w:rsidR="00F138BF" w:rsidRDefault="00F138BF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NUMERIC</w:t>
            </w:r>
          </w:p>
        </w:tc>
        <w:tc>
          <w:tcPr>
            <w:tcW w:w="1573" w:type="dxa"/>
          </w:tcPr>
          <w:p w14:paraId="0A903F5E" w14:textId="77777777" w:rsidR="00F138BF" w:rsidRDefault="00F138BF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10</w:t>
            </w:r>
          </w:p>
        </w:tc>
        <w:tc>
          <w:tcPr>
            <w:tcW w:w="983" w:type="dxa"/>
          </w:tcPr>
          <w:p w14:paraId="5ADBA4D5" w14:textId="77777777" w:rsidR="00F138BF" w:rsidRDefault="00F138BF" w:rsidP="00495DB3">
            <w:pPr>
              <w:rPr>
                <w:sz w:val="24"/>
                <w:szCs w:val="24"/>
              </w:rPr>
            </w:pPr>
          </w:p>
        </w:tc>
        <w:tc>
          <w:tcPr>
            <w:tcW w:w="750" w:type="dxa"/>
          </w:tcPr>
          <w:p w14:paraId="374F553F" w14:textId="77777777" w:rsidR="00F138BF" w:rsidRDefault="00F138BF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0</w:t>
            </w:r>
          </w:p>
        </w:tc>
        <w:tc>
          <w:tcPr>
            <w:tcW w:w="963" w:type="dxa"/>
          </w:tcPr>
          <w:p w14:paraId="798631DE" w14:textId="77777777" w:rsidR="00F138BF" w:rsidRPr="005C5139" w:rsidRDefault="00F138BF" w:rsidP="00495DB3">
            <w:pPr>
              <w:rPr>
                <w:sz w:val="24"/>
                <w:szCs w:val="24"/>
              </w:rPr>
            </w:pPr>
          </w:p>
        </w:tc>
      </w:tr>
    </w:tbl>
    <w:p w14:paraId="62C91EF2" w14:textId="77777777" w:rsidR="00F138BF" w:rsidRDefault="00F138BF" w:rsidP="00F138BF">
      <w:pPr>
        <w:rPr>
          <w:sz w:val="24"/>
          <w:szCs w:val="24"/>
        </w:rPr>
      </w:pPr>
    </w:p>
    <w:p w14:paraId="58B516DC" w14:textId="77777777" w:rsidR="00F138BF" w:rsidRDefault="00F138BF" w:rsidP="00F138BF">
      <w:pPr>
        <w:rPr>
          <w:sz w:val="24"/>
          <w:szCs w:val="24"/>
        </w:rPr>
      </w:pPr>
    </w:p>
    <w:p w14:paraId="363AD3CF" w14:textId="77777777" w:rsidR="00F138BF" w:rsidRPr="005C5139" w:rsidRDefault="00F138BF" w:rsidP="00F138BF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RTWORK-COLLECTOR</w:t>
      </w:r>
    </w:p>
    <w:tbl>
      <w:tblPr>
        <w:tblStyle w:val="TableGrid"/>
        <w:tblW w:w="9098" w:type="dxa"/>
        <w:jc w:val="center"/>
        <w:tblLook w:val="04A0" w:firstRow="1" w:lastRow="0" w:firstColumn="1" w:lastColumn="0" w:noHBand="0" w:noVBand="1"/>
      </w:tblPr>
      <w:tblGrid>
        <w:gridCol w:w="2516"/>
        <w:gridCol w:w="990"/>
        <w:gridCol w:w="1323"/>
        <w:gridCol w:w="1573"/>
        <w:gridCol w:w="983"/>
        <w:gridCol w:w="750"/>
        <w:gridCol w:w="963"/>
      </w:tblGrid>
      <w:tr w:rsidR="00F138BF" w:rsidRPr="005C5139" w14:paraId="55D087EE" w14:textId="77777777" w:rsidTr="00495DB3">
        <w:trPr>
          <w:trHeight w:val="299"/>
          <w:jc w:val="center"/>
        </w:trPr>
        <w:tc>
          <w:tcPr>
            <w:tcW w:w="2516" w:type="dxa"/>
          </w:tcPr>
          <w:p w14:paraId="09DC7688" w14:textId="77777777" w:rsidR="00F138BF" w:rsidRPr="005C5139" w:rsidRDefault="00F138BF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Attribute</w:t>
            </w:r>
          </w:p>
        </w:tc>
        <w:tc>
          <w:tcPr>
            <w:tcW w:w="990" w:type="dxa"/>
          </w:tcPr>
          <w:p w14:paraId="69BBFA13" w14:textId="77777777" w:rsidR="00F138BF" w:rsidRPr="005C5139" w:rsidRDefault="00F138BF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Primary Key</w:t>
            </w:r>
          </w:p>
        </w:tc>
        <w:tc>
          <w:tcPr>
            <w:tcW w:w="1323" w:type="dxa"/>
          </w:tcPr>
          <w:p w14:paraId="6B758D5B" w14:textId="77777777" w:rsidR="00F138BF" w:rsidRPr="005C5139" w:rsidRDefault="00F138BF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Type</w:t>
            </w:r>
          </w:p>
        </w:tc>
        <w:tc>
          <w:tcPr>
            <w:tcW w:w="1573" w:type="dxa"/>
          </w:tcPr>
          <w:p w14:paraId="17BCCFD3" w14:textId="77777777" w:rsidR="00F138BF" w:rsidRPr="005C5139" w:rsidRDefault="00F138BF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Precision (size)</w:t>
            </w:r>
          </w:p>
        </w:tc>
        <w:tc>
          <w:tcPr>
            <w:tcW w:w="983" w:type="dxa"/>
          </w:tcPr>
          <w:p w14:paraId="417D9D8E" w14:textId="77777777" w:rsidR="00F138BF" w:rsidRPr="005C5139" w:rsidRDefault="00F138BF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Units</w:t>
            </w:r>
          </w:p>
        </w:tc>
        <w:tc>
          <w:tcPr>
            <w:tcW w:w="750" w:type="dxa"/>
          </w:tcPr>
          <w:p w14:paraId="0B122A81" w14:textId="77777777" w:rsidR="00F138BF" w:rsidRPr="002E1EAA" w:rsidRDefault="00F138BF" w:rsidP="00495DB3">
            <w:pPr>
              <w:rPr>
                <w:sz w:val="24"/>
                <w:szCs w:val="24"/>
              </w:rPr>
            </w:pPr>
            <w:r w:rsidRPr="002E1EAA">
              <w:rPr>
                <w:sz w:val="24"/>
                <w:szCs w:val="24"/>
              </w:rPr>
              <w:t>Scale</w:t>
            </w:r>
          </w:p>
        </w:tc>
        <w:tc>
          <w:tcPr>
            <w:tcW w:w="963" w:type="dxa"/>
          </w:tcPr>
          <w:p w14:paraId="52F54924" w14:textId="77777777" w:rsidR="00F138BF" w:rsidRPr="002E1EAA" w:rsidRDefault="00F138BF" w:rsidP="00495DB3">
            <w:pPr>
              <w:rPr>
                <w:sz w:val="24"/>
                <w:szCs w:val="24"/>
              </w:rPr>
            </w:pPr>
            <w:r w:rsidRPr="002E1EAA">
              <w:rPr>
                <w:sz w:val="24"/>
                <w:szCs w:val="24"/>
              </w:rPr>
              <w:t>F</w:t>
            </w:r>
            <w:r w:rsidRPr="002E1EAA">
              <w:rPr>
                <w:rFonts w:hint="eastAsia"/>
                <w:sz w:val="24"/>
                <w:szCs w:val="24"/>
              </w:rPr>
              <w:t>oreign</w:t>
            </w:r>
          </w:p>
          <w:p w14:paraId="2703BF59" w14:textId="77777777" w:rsidR="00F138BF" w:rsidRPr="002E1EAA" w:rsidRDefault="00F138BF" w:rsidP="00495DB3">
            <w:pPr>
              <w:rPr>
                <w:sz w:val="24"/>
                <w:szCs w:val="24"/>
              </w:rPr>
            </w:pPr>
            <w:r w:rsidRPr="002E1EAA">
              <w:rPr>
                <w:sz w:val="24"/>
                <w:szCs w:val="24"/>
              </w:rPr>
              <w:t>K</w:t>
            </w:r>
            <w:r w:rsidRPr="002E1EAA">
              <w:rPr>
                <w:rFonts w:hint="eastAsia"/>
                <w:sz w:val="24"/>
                <w:szCs w:val="24"/>
              </w:rPr>
              <w:t>ey</w:t>
            </w:r>
          </w:p>
        </w:tc>
      </w:tr>
      <w:tr w:rsidR="00F138BF" w:rsidRPr="005C5139" w14:paraId="1A41CD93" w14:textId="77777777" w:rsidTr="00495DB3">
        <w:trPr>
          <w:jc w:val="center"/>
        </w:trPr>
        <w:tc>
          <w:tcPr>
            <w:tcW w:w="2516" w:type="dxa"/>
          </w:tcPr>
          <w:p w14:paraId="3BFBA40E" w14:textId="77777777" w:rsidR="00F138BF" w:rsidRPr="005C5139" w:rsidRDefault="00F138BF" w:rsidP="00495DB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rtwork ID</w:t>
            </w:r>
          </w:p>
        </w:tc>
        <w:tc>
          <w:tcPr>
            <w:tcW w:w="990" w:type="dxa"/>
          </w:tcPr>
          <w:p w14:paraId="3FD18AD2" w14:textId="77777777" w:rsidR="00F138BF" w:rsidRPr="005C5139" w:rsidRDefault="00F138BF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√</w:t>
            </w:r>
          </w:p>
        </w:tc>
        <w:tc>
          <w:tcPr>
            <w:tcW w:w="1323" w:type="dxa"/>
          </w:tcPr>
          <w:p w14:paraId="64C77D0B" w14:textId="77777777" w:rsidR="00F138BF" w:rsidRPr="005C5139" w:rsidRDefault="00F138BF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NUMERIC</w:t>
            </w:r>
          </w:p>
        </w:tc>
        <w:tc>
          <w:tcPr>
            <w:tcW w:w="1573" w:type="dxa"/>
          </w:tcPr>
          <w:p w14:paraId="5414F845" w14:textId="77777777" w:rsidR="00F138BF" w:rsidRPr="005C5139" w:rsidRDefault="00F138BF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10</w:t>
            </w:r>
          </w:p>
        </w:tc>
        <w:tc>
          <w:tcPr>
            <w:tcW w:w="983" w:type="dxa"/>
          </w:tcPr>
          <w:p w14:paraId="438550C6" w14:textId="77777777" w:rsidR="00F138BF" w:rsidRPr="005C5139" w:rsidRDefault="00F138BF" w:rsidP="00495DB3">
            <w:pPr>
              <w:rPr>
                <w:sz w:val="24"/>
                <w:szCs w:val="24"/>
              </w:rPr>
            </w:pPr>
          </w:p>
        </w:tc>
        <w:tc>
          <w:tcPr>
            <w:tcW w:w="750" w:type="dxa"/>
          </w:tcPr>
          <w:p w14:paraId="6C78905F" w14:textId="77777777" w:rsidR="00F138BF" w:rsidRPr="005C5139" w:rsidRDefault="00F138BF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0</w:t>
            </w:r>
          </w:p>
        </w:tc>
        <w:tc>
          <w:tcPr>
            <w:tcW w:w="963" w:type="dxa"/>
          </w:tcPr>
          <w:p w14:paraId="6847818C" w14:textId="77777777" w:rsidR="00F138BF" w:rsidRPr="005C5139" w:rsidRDefault="00F138BF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√</w:t>
            </w:r>
          </w:p>
        </w:tc>
      </w:tr>
      <w:tr w:rsidR="00F138BF" w:rsidRPr="005C5139" w14:paraId="17104EBA" w14:textId="77777777" w:rsidTr="00495DB3">
        <w:trPr>
          <w:jc w:val="center"/>
        </w:trPr>
        <w:tc>
          <w:tcPr>
            <w:tcW w:w="2516" w:type="dxa"/>
          </w:tcPr>
          <w:p w14:paraId="69784196" w14:textId="77777777" w:rsidR="00F138BF" w:rsidRPr="005C5139" w:rsidRDefault="00F138BF" w:rsidP="00495DB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</w:t>
            </w:r>
            <w:r>
              <w:rPr>
                <w:rFonts w:hint="eastAsia"/>
                <w:sz w:val="24"/>
                <w:szCs w:val="24"/>
              </w:rPr>
              <w:t>olle</w:t>
            </w:r>
            <w:r>
              <w:rPr>
                <w:sz w:val="24"/>
                <w:szCs w:val="24"/>
              </w:rPr>
              <w:t>c</w:t>
            </w:r>
            <w:r>
              <w:rPr>
                <w:rFonts w:hint="eastAsia"/>
                <w:sz w:val="24"/>
                <w:szCs w:val="24"/>
              </w:rPr>
              <w:t>tor</w:t>
            </w:r>
            <w:r>
              <w:rPr>
                <w:sz w:val="24"/>
                <w:szCs w:val="24"/>
              </w:rPr>
              <w:t xml:space="preserve"> ID</w:t>
            </w:r>
          </w:p>
        </w:tc>
        <w:tc>
          <w:tcPr>
            <w:tcW w:w="990" w:type="dxa"/>
          </w:tcPr>
          <w:p w14:paraId="457918BE" w14:textId="77777777" w:rsidR="00F138BF" w:rsidRPr="005C5139" w:rsidRDefault="00F138BF" w:rsidP="00495DB3">
            <w:pPr>
              <w:rPr>
                <w:sz w:val="24"/>
                <w:szCs w:val="24"/>
              </w:rPr>
            </w:pPr>
          </w:p>
        </w:tc>
        <w:tc>
          <w:tcPr>
            <w:tcW w:w="1323" w:type="dxa"/>
          </w:tcPr>
          <w:p w14:paraId="51B71786" w14:textId="77777777" w:rsidR="00F138BF" w:rsidRPr="005C5139" w:rsidRDefault="00F138BF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NUMERIC</w:t>
            </w:r>
          </w:p>
        </w:tc>
        <w:tc>
          <w:tcPr>
            <w:tcW w:w="1573" w:type="dxa"/>
          </w:tcPr>
          <w:p w14:paraId="780E5C19" w14:textId="77777777" w:rsidR="00F138BF" w:rsidRPr="005C5139" w:rsidRDefault="00F138BF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10</w:t>
            </w:r>
          </w:p>
        </w:tc>
        <w:tc>
          <w:tcPr>
            <w:tcW w:w="983" w:type="dxa"/>
          </w:tcPr>
          <w:p w14:paraId="59F024EA" w14:textId="77777777" w:rsidR="00F138BF" w:rsidRPr="005C5139" w:rsidRDefault="00F138BF" w:rsidP="00495DB3">
            <w:pPr>
              <w:rPr>
                <w:sz w:val="24"/>
                <w:szCs w:val="24"/>
              </w:rPr>
            </w:pPr>
          </w:p>
        </w:tc>
        <w:tc>
          <w:tcPr>
            <w:tcW w:w="750" w:type="dxa"/>
          </w:tcPr>
          <w:p w14:paraId="6CC50C55" w14:textId="77777777" w:rsidR="00F138BF" w:rsidRPr="005C5139" w:rsidRDefault="00F138BF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0</w:t>
            </w:r>
          </w:p>
        </w:tc>
        <w:tc>
          <w:tcPr>
            <w:tcW w:w="963" w:type="dxa"/>
          </w:tcPr>
          <w:p w14:paraId="5E770539" w14:textId="77777777" w:rsidR="00F138BF" w:rsidRPr="005C5139" w:rsidRDefault="00F138BF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√</w:t>
            </w:r>
          </w:p>
        </w:tc>
      </w:tr>
      <w:tr w:rsidR="00F138BF" w:rsidRPr="005C5139" w14:paraId="2B507DBF" w14:textId="77777777" w:rsidTr="00495DB3">
        <w:trPr>
          <w:jc w:val="center"/>
        </w:trPr>
        <w:tc>
          <w:tcPr>
            <w:tcW w:w="2516" w:type="dxa"/>
          </w:tcPr>
          <w:p w14:paraId="67A8E213" w14:textId="77777777" w:rsidR="00F138BF" w:rsidRDefault="00F138BF" w:rsidP="00495DB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reated Artist Name D*</w:t>
            </w:r>
          </w:p>
        </w:tc>
        <w:tc>
          <w:tcPr>
            <w:tcW w:w="990" w:type="dxa"/>
          </w:tcPr>
          <w:p w14:paraId="54F5EF0F" w14:textId="77777777" w:rsidR="00F138BF" w:rsidRPr="005C5139" w:rsidRDefault="00F138BF" w:rsidP="00495DB3">
            <w:pPr>
              <w:rPr>
                <w:sz w:val="24"/>
                <w:szCs w:val="24"/>
              </w:rPr>
            </w:pPr>
          </w:p>
        </w:tc>
        <w:tc>
          <w:tcPr>
            <w:tcW w:w="1323" w:type="dxa"/>
          </w:tcPr>
          <w:p w14:paraId="79E0EB76" w14:textId="77777777" w:rsidR="00F138BF" w:rsidRDefault="00F138BF" w:rsidP="00495DB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AR</w:t>
            </w:r>
          </w:p>
        </w:tc>
        <w:tc>
          <w:tcPr>
            <w:tcW w:w="1573" w:type="dxa"/>
          </w:tcPr>
          <w:p w14:paraId="44B605FA" w14:textId="77777777" w:rsidR="00F138BF" w:rsidRDefault="00F138BF" w:rsidP="00495DB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</w:t>
            </w:r>
          </w:p>
        </w:tc>
        <w:tc>
          <w:tcPr>
            <w:tcW w:w="983" w:type="dxa"/>
          </w:tcPr>
          <w:p w14:paraId="16102842" w14:textId="77777777" w:rsidR="00F138BF" w:rsidRPr="005C5139" w:rsidRDefault="00F138BF" w:rsidP="00495DB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AR</w:t>
            </w:r>
          </w:p>
        </w:tc>
        <w:tc>
          <w:tcPr>
            <w:tcW w:w="750" w:type="dxa"/>
          </w:tcPr>
          <w:p w14:paraId="04E516B1" w14:textId="77777777" w:rsidR="00F138BF" w:rsidRDefault="00F138BF" w:rsidP="00495DB3">
            <w:pPr>
              <w:rPr>
                <w:sz w:val="24"/>
                <w:szCs w:val="24"/>
              </w:rPr>
            </w:pPr>
          </w:p>
        </w:tc>
        <w:tc>
          <w:tcPr>
            <w:tcW w:w="963" w:type="dxa"/>
          </w:tcPr>
          <w:p w14:paraId="63A425F1" w14:textId="77777777" w:rsidR="00F138BF" w:rsidRPr="005C5139" w:rsidRDefault="00F138BF" w:rsidP="00495DB3">
            <w:pPr>
              <w:rPr>
                <w:sz w:val="24"/>
                <w:szCs w:val="24"/>
              </w:rPr>
            </w:pPr>
          </w:p>
        </w:tc>
      </w:tr>
      <w:tr w:rsidR="00F138BF" w:rsidRPr="005C5139" w14:paraId="09E65F71" w14:textId="77777777" w:rsidTr="00495DB3">
        <w:trPr>
          <w:jc w:val="center"/>
        </w:trPr>
        <w:tc>
          <w:tcPr>
            <w:tcW w:w="2516" w:type="dxa"/>
          </w:tcPr>
          <w:p w14:paraId="49F4D124" w14:textId="77777777" w:rsidR="00F138BF" w:rsidRDefault="00F138BF" w:rsidP="00495DB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rtwork Type D*</w:t>
            </w:r>
          </w:p>
        </w:tc>
        <w:tc>
          <w:tcPr>
            <w:tcW w:w="990" w:type="dxa"/>
          </w:tcPr>
          <w:p w14:paraId="50083A3A" w14:textId="77777777" w:rsidR="00F138BF" w:rsidRPr="005C5139" w:rsidRDefault="00F138BF" w:rsidP="00495DB3">
            <w:pPr>
              <w:rPr>
                <w:sz w:val="24"/>
                <w:szCs w:val="24"/>
              </w:rPr>
            </w:pPr>
          </w:p>
        </w:tc>
        <w:tc>
          <w:tcPr>
            <w:tcW w:w="1323" w:type="dxa"/>
          </w:tcPr>
          <w:p w14:paraId="66AEAF57" w14:textId="77777777" w:rsidR="00F138BF" w:rsidRDefault="00F138BF" w:rsidP="00495DB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AR</w:t>
            </w:r>
          </w:p>
        </w:tc>
        <w:tc>
          <w:tcPr>
            <w:tcW w:w="1573" w:type="dxa"/>
          </w:tcPr>
          <w:p w14:paraId="56898880" w14:textId="77777777" w:rsidR="00F138BF" w:rsidRDefault="00F138BF" w:rsidP="00495DB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</w:t>
            </w:r>
          </w:p>
        </w:tc>
        <w:tc>
          <w:tcPr>
            <w:tcW w:w="983" w:type="dxa"/>
          </w:tcPr>
          <w:p w14:paraId="754685EA" w14:textId="77777777" w:rsidR="00F138BF" w:rsidRDefault="00F138BF" w:rsidP="00495DB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AR</w:t>
            </w:r>
          </w:p>
        </w:tc>
        <w:tc>
          <w:tcPr>
            <w:tcW w:w="750" w:type="dxa"/>
          </w:tcPr>
          <w:p w14:paraId="2D8C6608" w14:textId="77777777" w:rsidR="00F138BF" w:rsidRDefault="00F138BF" w:rsidP="00495DB3">
            <w:pPr>
              <w:rPr>
                <w:sz w:val="24"/>
                <w:szCs w:val="24"/>
              </w:rPr>
            </w:pPr>
          </w:p>
        </w:tc>
        <w:tc>
          <w:tcPr>
            <w:tcW w:w="963" w:type="dxa"/>
          </w:tcPr>
          <w:p w14:paraId="7E331CD7" w14:textId="77777777" w:rsidR="00F138BF" w:rsidRPr="005C5139" w:rsidRDefault="00F138BF" w:rsidP="00495DB3">
            <w:pPr>
              <w:rPr>
                <w:sz w:val="24"/>
                <w:szCs w:val="24"/>
              </w:rPr>
            </w:pPr>
          </w:p>
        </w:tc>
      </w:tr>
      <w:tr w:rsidR="00F138BF" w:rsidRPr="005C5139" w14:paraId="63928318" w14:textId="77777777" w:rsidTr="00495DB3">
        <w:trPr>
          <w:jc w:val="center"/>
        </w:trPr>
        <w:tc>
          <w:tcPr>
            <w:tcW w:w="2516" w:type="dxa"/>
          </w:tcPr>
          <w:p w14:paraId="65E824ED" w14:textId="77777777" w:rsidR="00F138BF" w:rsidRDefault="00F138BF" w:rsidP="00495DB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rtwork Medium D*</w:t>
            </w:r>
          </w:p>
        </w:tc>
        <w:tc>
          <w:tcPr>
            <w:tcW w:w="990" w:type="dxa"/>
          </w:tcPr>
          <w:p w14:paraId="15DD7EC1" w14:textId="77777777" w:rsidR="00F138BF" w:rsidRPr="005C5139" w:rsidRDefault="00F138BF" w:rsidP="00495DB3">
            <w:pPr>
              <w:rPr>
                <w:sz w:val="24"/>
                <w:szCs w:val="24"/>
              </w:rPr>
            </w:pPr>
          </w:p>
        </w:tc>
        <w:tc>
          <w:tcPr>
            <w:tcW w:w="1323" w:type="dxa"/>
          </w:tcPr>
          <w:p w14:paraId="6D545FBE" w14:textId="77777777" w:rsidR="00F138BF" w:rsidRDefault="00F138BF" w:rsidP="00495DB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AR</w:t>
            </w:r>
          </w:p>
        </w:tc>
        <w:tc>
          <w:tcPr>
            <w:tcW w:w="1573" w:type="dxa"/>
          </w:tcPr>
          <w:p w14:paraId="58E9ED9D" w14:textId="77777777" w:rsidR="00F138BF" w:rsidRDefault="00F138BF" w:rsidP="00495DB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</w:t>
            </w:r>
          </w:p>
        </w:tc>
        <w:tc>
          <w:tcPr>
            <w:tcW w:w="983" w:type="dxa"/>
          </w:tcPr>
          <w:p w14:paraId="214D87F7" w14:textId="77777777" w:rsidR="00F138BF" w:rsidRDefault="00F138BF" w:rsidP="00495DB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AR</w:t>
            </w:r>
          </w:p>
        </w:tc>
        <w:tc>
          <w:tcPr>
            <w:tcW w:w="750" w:type="dxa"/>
          </w:tcPr>
          <w:p w14:paraId="3665BFBC" w14:textId="77777777" w:rsidR="00F138BF" w:rsidRDefault="00F138BF" w:rsidP="00495DB3">
            <w:pPr>
              <w:rPr>
                <w:sz w:val="24"/>
                <w:szCs w:val="24"/>
              </w:rPr>
            </w:pPr>
          </w:p>
        </w:tc>
        <w:tc>
          <w:tcPr>
            <w:tcW w:w="963" w:type="dxa"/>
          </w:tcPr>
          <w:p w14:paraId="78796131" w14:textId="77777777" w:rsidR="00F138BF" w:rsidRPr="005C5139" w:rsidRDefault="00F138BF" w:rsidP="00495DB3">
            <w:pPr>
              <w:rPr>
                <w:sz w:val="24"/>
                <w:szCs w:val="24"/>
              </w:rPr>
            </w:pPr>
          </w:p>
        </w:tc>
      </w:tr>
      <w:tr w:rsidR="00F138BF" w:rsidRPr="005C5139" w14:paraId="6F329FBD" w14:textId="77777777" w:rsidTr="00495DB3">
        <w:trPr>
          <w:jc w:val="center"/>
        </w:trPr>
        <w:tc>
          <w:tcPr>
            <w:tcW w:w="2516" w:type="dxa"/>
          </w:tcPr>
          <w:p w14:paraId="06BC17F3" w14:textId="77777777" w:rsidR="00F138BF" w:rsidRDefault="00F138BF" w:rsidP="00495DB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rtwork Style</w:t>
            </w:r>
          </w:p>
        </w:tc>
        <w:tc>
          <w:tcPr>
            <w:tcW w:w="990" w:type="dxa"/>
          </w:tcPr>
          <w:p w14:paraId="78EF6BCA" w14:textId="77777777" w:rsidR="00F138BF" w:rsidRPr="005C5139" w:rsidRDefault="00F138BF" w:rsidP="00495DB3">
            <w:pPr>
              <w:rPr>
                <w:sz w:val="24"/>
                <w:szCs w:val="24"/>
              </w:rPr>
            </w:pPr>
          </w:p>
        </w:tc>
        <w:tc>
          <w:tcPr>
            <w:tcW w:w="1323" w:type="dxa"/>
          </w:tcPr>
          <w:p w14:paraId="14070C29" w14:textId="77777777" w:rsidR="00F138BF" w:rsidRDefault="00F138BF" w:rsidP="00495DB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AR</w:t>
            </w:r>
          </w:p>
        </w:tc>
        <w:tc>
          <w:tcPr>
            <w:tcW w:w="1573" w:type="dxa"/>
          </w:tcPr>
          <w:p w14:paraId="6D6A4A66" w14:textId="77777777" w:rsidR="00F138BF" w:rsidRDefault="00F138BF" w:rsidP="00495DB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</w:t>
            </w:r>
          </w:p>
        </w:tc>
        <w:tc>
          <w:tcPr>
            <w:tcW w:w="983" w:type="dxa"/>
          </w:tcPr>
          <w:p w14:paraId="21B50C2A" w14:textId="77777777" w:rsidR="00F138BF" w:rsidRDefault="00F138BF" w:rsidP="00495DB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AR</w:t>
            </w:r>
          </w:p>
        </w:tc>
        <w:tc>
          <w:tcPr>
            <w:tcW w:w="750" w:type="dxa"/>
          </w:tcPr>
          <w:p w14:paraId="39A06A52" w14:textId="77777777" w:rsidR="00F138BF" w:rsidRDefault="00F138BF" w:rsidP="00495DB3">
            <w:pPr>
              <w:rPr>
                <w:sz w:val="24"/>
                <w:szCs w:val="24"/>
              </w:rPr>
            </w:pPr>
          </w:p>
        </w:tc>
        <w:tc>
          <w:tcPr>
            <w:tcW w:w="963" w:type="dxa"/>
          </w:tcPr>
          <w:p w14:paraId="5A1B9511" w14:textId="77777777" w:rsidR="00F138BF" w:rsidRPr="005C5139" w:rsidRDefault="00F138BF" w:rsidP="00495DB3">
            <w:pPr>
              <w:rPr>
                <w:sz w:val="24"/>
                <w:szCs w:val="24"/>
              </w:rPr>
            </w:pPr>
          </w:p>
        </w:tc>
      </w:tr>
    </w:tbl>
    <w:p w14:paraId="18347E0A" w14:textId="04270B74" w:rsidR="00955EAB" w:rsidRDefault="00955EA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sz w:val="24"/>
          <w:szCs w:val="24"/>
        </w:rPr>
      </w:pPr>
    </w:p>
    <w:p w14:paraId="0ABCC4BC" w14:textId="06D422D6" w:rsidR="00F138BF" w:rsidRPr="00DA574A" w:rsidRDefault="00F138B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5763C987" w14:textId="77777777" w:rsidR="00955EAB" w:rsidRPr="00DA574A" w:rsidRDefault="00955EAB" w:rsidP="00955EAB">
      <w:pPr>
        <w:rPr>
          <w:sz w:val="22"/>
          <w:szCs w:val="24"/>
        </w:rPr>
      </w:pPr>
      <w:r w:rsidRPr="00DA574A">
        <w:rPr>
          <w:b/>
          <w:sz w:val="24"/>
          <w:szCs w:val="28"/>
        </w:rPr>
        <w:lastRenderedPageBreak/>
        <w:t>Data dictionary for relational model</w:t>
      </w:r>
    </w:p>
    <w:p w14:paraId="173960A2" w14:textId="77777777" w:rsidR="001B5000" w:rsidRPr="00DA574A" w:rsidRDefault="001B5000" w:rsidP="001B5000">
      <w:pPr>
        <w:jc w:val="center"/>
        <w:rPr>
          <w:sz w:val="24"/>
          <w:szCs w:val="24"/>
        </w:rPr>
      </w:pPr>
    </w:p>
    <w:p w14:paraId="16789DE9" w14:textId="77777777" w:rsidR="002E5991" w:rsidRPr="005C5139" w:rsidRDefault="002E5991" w:rsidP="002E5991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5C5139">
        <w:rPr>
          <w:rFonts w:ascii="Times New Roman" w:hAnsi="Times New Roman" w:cs="Times New Roman"/>
          <w:sz w:val="24"/>
          <w:szCs w:val="24"/>
        </w:rPr>
        <w:t>SALEPERS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1559"/>
        <w:gridCol w:w="1465"/>
        <w:gridCol w:w="1810"/>
        <w:gridCol w:w="883"/>
        <w:gridCol w:w="736"/>
      </w:tblGrid>
      <w:tr w:rsidR="002E5991" w:rsidRPr="005C5139" w14:paraId="2A11A084" w14:textId="77777777" w:rsidTr="00495DB3">
        <w:tc>
          <w:tcPr>
            <w:tcW w:w="2547" w:type="dxa"/>
          </w:tcPr>
          <w:p w14:paraId="2C4EB1E9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Attribute</w:t>
            </w:r>
          </w:p>
        </w:tc>
        <w:tc>
          <w:tcPr>
            <w:tcW w:w="1559" w:type="dxa"/>
          </w:tcPr>
          <w:p w14:paraId="620C0F4F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Primary Key</w:t>
            </w:r>
          </w:p>
        </w:tc>
        <w:tc>
          <w:tcPr>
            <w:tcW w:w="1465" w:type="dxa"/>
          </w:tcPr>
          <w:p w14:paraId="03B43779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Type</w:t>
            </w:r>
          </w:p>
        </w:tc>
        <w:tc>
          <w:tcPr>
            <w:tcW w:w="1810" w:type="dxa"/>
          </w:tcPr>
          <w:p w14:paraId="33C0D468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Precision (size)</w:t>
            </w:r>
          </w:p>
        </w:tc>
        <w:tc>
          <w:tcPr>
            <w:tcW w:w="883" w:type="dxa"/>
          </w:tcPr>
          <w:p w14:paraId="07A15D25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Units</w:t>
            </w:r>
          </w:p>
        </w:tc>
        <w:tc>
          <w:tcPr>
            <w:tcW w:w="736" w:type="dxa"/>
          </w:tcPr>
          <w:p w14:paraId="547F133B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Scale</w:t>
            </w:r>
          </w:p>
        </w:tc>
      </w:tr>
      <w:tr w:rsidR="002E5991" w:rsidRPr="005C5139" w14:paraId="4DB781B6" w14:textId="77777777" w:rsidTr="00495DB3">
        <w:tc>
          <w:tcPr>
            <w:tcW w:w="2547" w:type="dxa"/>
          </w:tcPr>
          <w:p w14:paraId="0147B8E1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proofErr w:type="spellStart"/>
            <w:r w:rsidRPr="005C5139">
              <w:rPr>
                <w:sz w:val="24"/>
                <w:szCs w:val="24"/>
              </w:rPr>
              <w:t>Saleperson</w:t>
            </w:r>
            <w:proofErr w:type="spellEnd"/>
            <w:r w:rsidRPr="005C5139">
              <w:rPr>
                <w:sz w:val="24"/>
                <w:szCs w:val="24"/>
              </w:rPr>
              <w:t xml:space="preserve"> ID</w:t>
            </w:r>
          </w:p>
        </w:tc>
        <w:tc>
          <w:tcPr>
            <w:tcW w:w="1559" w:type="dxa"/>
          </w:tcPr>
          <w:p w14:paraId="378C49CF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√</w:t>
            </w:r>
          </w:p>
        </w:tc>
        <w:tc>
          <w:tcPr>
            <w:tcW w:w="1465" w:type="dxa"/>
          </w:tcPr>
          <w:p w14:paraId="1BF85B46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NUMERIC</w:t>
            </w:r>
          </w:p>
        </w:tc>
        <w:tc>
          <w:tcPr>
            <w:tcW w:w="1810" w:type="dxa"/>
          </w:tcPr>
          <w:p w14:paraId="21D25FE7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10</w:t>
            </w:r>
          </w:p>
        </w:tc>
        <w:tc>
          <w:tcPr>
            <w:tcW w:w="883" w:type="dxa"/>
          </w:tcPr>
          <w:p w14:paraId="1EB5E1BC" w14:textId="77777777" w:rsidR="002E5991" w:rsidRPr="005C5139" w:rsidRDefault="002E5991" w:rsidP="00495DB3">
            <w:pPr>
              <w:rPr>
                <w:sz w:val="24"/>
                <w:szCs w:val="24"/>
              </w:rPr>
            </w:pPr>
          </w:p>
        </w:tc>
        <w:tc>
          <w:tcPr>
            <w:tcW w:w="736" w:type="dxa"/>
          </w:tcPr>
          <w:p w14:paraId="42A1A158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0</w:t>
            </w:r>
          </w:p>
        </w:tc>
      </w:tr>
      <w:tr w:rsidR="002E5991" w:rsidRPr="005C5139" w14:paraId="7AEE2E9D" w14:textId="77777777" w:rsidTr="00495DB3">
        <w:tc>
          <w:tcPr>
            <w:tcW w:w="2547" w:type="dxa"/>
          </w:tcPr>
          <w:p w14:paraId="13F80DAB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proofErr w:type="spellStart"/>
            <w:r w:rsidRPr="005C5139">
              <w:rPr>
                <w:sz w:val="24"/>
                <w:szCs w:val="24"/>
              </w:rPr>
              <w:t>Saleperson</w:t>
            </w:r>
            <w:proofErr w:type="spellEnd"/>
            <w:r w:rsidRPr="005C5139">
              <w:rPr>
                <w:sz w:val="24"/>
                <w:szCs w:val="24"/>
              </w:rPr>
              <w:t xml:space="preserve"> Name</w:t>
            </w:r>
          </w:p>
        </w:tc>
        <w:tc>
          <w:tcPr>
            <w:tcW w:w="1559" w:type="dxa"/>
          </w:tcPr>
          <w:p w14:paraId="2E3117D6" w14:textId="77777777" w:rsidR="002E5991" w:rsidRPr="005C5139" w:rsidRDefault="002E5991" w:rsidP="00495DB3">
            <w:pPr>
              <w:rPr>
                <w:sz w:val="24"/>
                <w:szCs w:val="24"/>
              </w:rPr>
            </w:pPr>
          </w:p>
        </w:tc>
        <w:tc>
          <w:tcPr>
            <w:tcW w:w="1465" w:type="dxa"/>
          </w:tcPr>
          <w:p w14:paraId="2C6C47DB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1810" w:type="dxa"/>
          </w:tcPr>
          <w:p w14:paraId="510D719A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20</w:t>
            </w:r>
          </w:p>
        </w:tc>
        <w:tc>
          <w:tcPr>
            <w:tcW w:w="883" w:type="dxa"/>
          </w:tcPr>
          <w:p w14:paraId="0BCC0102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736" w:type="dxa"/>
          </w:tcPr>
          <w:p w14:paraId="2C4F57F5" w14:textId="77777777" w:rsidR="002E5991" w:rsidRPr="005C5139" w:rsidRDefault="002E5991" w:rsidP="00495DB3">
            <w:pPr>
              <w:rPr>
                <w:sz w:val="24"/>
                <w:szCs w:val="24"/>
              </w:rPr>
            </w:pPr>
          </w:p>
        </w:tc>
      </w:tr>
      <w:tr w:rsidR="002E5991" w:rsidRPr="005C5139" w14:paraId="14ABAF30" w14:textId="77777777" w:rsidTr="00495DB3">
        <w:tc>
          <w:tcPr>
            <w:tcW w:w="2547" w:type="dxa"/>
          </w:tcPr>
          <w:p w14:paraId="1E7F2A5C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proofErr w:type="spellStart"/>
            <w:r w:rsidRPr="005C5139">
              <w:rPr>
                <w:sz w:val="24"/>
                <w:szCs w:val="24"/>
              </w:rPr>
              <w:t>Saleperson</w:t>
            </w:r>
            <w:proofErr w:type="spellEnd"/>
            <w:r w:rsidRPr="005C5139">
              <w:rPr>
                <w:sz w:val="24"/>
                <w:szCs w:val="24"/>
              </w:rPr>
              <w:t xml:space="preserve"> Address</w:t>
            </w:r>
          </w:p>
        </w:tc>
        <w:tc>
          <w:tcPr>
            <w:tcW w:w="1559" w:type="dxa"/>
          </w:tcPr>
          <w:p w14:paraId="0F88BF80" w14:textId="77777777" w:rsidR="002E5991" w:rsidRPr="005C5139" w:rsidRDefault="002E5991" w:rsidP="00495DB3">
            <w:pPr>
              <w:rPr>
                <w:sz w:val="24"/>
                <w:szCs w:val="24"/>
              </w:rPr>
            </w:pPr>
          </w:p>
        </w:tc>
        <w:tc>
          <w:tcPr>
            <w:tcW w:w="1465" w:type="dxa"/>
          </w:tcPr>
          <w:p w14:paraId="0C274E32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1810" w:type="dxa"/>
          </w:tcPr>
          <w:p w14:paraId="5AEF8C95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40</w:t>
            </w:r>
          </w:p>
        </w:tc>
        <w:tc>
          <w:tcPr>
            <w:tcW w:w="883" w:type="dxa"/>
          </w:tcPr>
          <w:p w14:paraId="32F127B7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736" w:type="dxa"/>
          </w:tcPr>
          <w:p w14:paraId="688D6D6C" w14:textId="77777777" w:rsidR="002E5991" w:rsidRPr="005C5139" w:rsidRDefault="002E5991" w:rsidP="00495DB3">
            <w:pPr>
              <w:rPr>
                <w:sz w:val="24"/>
                <w:szCs w:val="24"/>
              </w:rPr>
            </w:pPr>
          </w:p>
        </w:tc>
      </w:tr>
      <w:tr w:rsidR="002E5991" w:rsidRPr="005C5139" w14:paraId="6A8BDBB5" w14:textId="77777777" w:rsidTr="00495DB3">
        <w:tc>
          <w:tcPr>
            <w:tcW w:w="2547" w:type="dxa"/>
          </w:tcPr>
          <w:p w14:paraId="196C8DF2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proofErr w:type="spellStart"/>
            <w:r w:rsidRPr="005C5139">
              <w:rPr>
                <w:sz w:val="24"/>
                <w:szCs w:val="24"/>
              </w:rPr>
              <w:t>Saleperson</w:t>
            </w:r>
            <w:proofErr w:type="spellEnd"/>
            <w:r w:rsidRPr="005C5139">
              <w:rPr>
                <w:sz w:val="24"/>
                <w:szCs w:val="24"/>
              </w:rPr>
              <w:t xml:space="preserve"> Phone#</w:t>
            </w:r>
          </w:p>
        </w:tc>
        <w:tc>
          <w:tcPr>
            <w:tcW w:w="1559" w:type="dxa"/>
          </w:tcPr>
          <w:p w14:paraId="748E37A8" w14:textId="77777777" w:rsidR="002E5991" w:rsidRPr="005C5139" w:rsidRDefault="002E5991" w:rsidP="00495DB3">
            <w:pPr>
              <w:rPr>
                <w:sz w:val="24"/>
                <w:szCs w:val="24"/>
              </w:rPr>
            </w:pPr>
          </w:p>
        </w:tc>
        <w:tc>
          <w:tcPr>
            <w:tcW w:w="1465" w:type="dxa"/>
          </w:tcPr>
          <w:p w14:paraId="0EFA1175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Integer</w:t>
            </w:r>
          </w:p>
        </w:tc>
        <w:tc>
          <w:tcPr>
            <w:tcW w:w="1810" w:type="dxa"/>
          </w:tcPr>
          <w:p w14:paraId="2A7C7EDC" w14:textId="77777777" w:rsidR="002E5991" w:rsidRPr="005C5139" w:rsidRDefault="002E5991" w:rsidP="00495DB3">
            <w:pPr>
              <w:rPr>
                <w:sz w:val="24"/>
                <w:szCs w:val="24"/>
              </w:rPr>
            </w:pPr>
          </w:p>
        </w:tc>
        <w:tc>
          <w:tcPr>
            <w:tcW w:w="883" w:type="dxa"/>
          </w:tcPr>
          <w:p w14:paraId="051B9119" w14:textId="77777777" w:rsidR="002E5991" w:rsidRPr="005C5139" w:rsidRDefault="002E5991" w:rsidP="00495DB3">
            <w:pPr>
              <w:rPr>
                <w:sz w:val="24"/>
                <w:szCs w:val="24"/>
              </w:rPr>
            </w:pPr>
          </w:p>
        </w:tc>
        <w:tc>
          <w:tcPr>
            <w:tcW w:w="736" w:type="dxa"/>
          </w:tcPr>
          <w:p w14:paraId="0D9A1106" w14:textId="77777777" w:rsidR="002E5991" w:rsidRPr="005C5139" w:rsidRDefault="002E5991" w:rsidP="00495DB3">
            <w:pPr>
              <w:rPr>
                <w:sz w:val="24"/>
                <w:szCs w:val="24"/>
              </w:rPr>
            </w:pPr>
          </w:p>
        </w:tc>
      </w:tr>
      <w:tr w:rsidR="002E5991" w:rsidRPr="005C5139" w14:paraId="59EA2094" w14:textId="77777777" w:rsidTr="00495DB3">
        <w:tc>
          <w:tcPr>
            <w:tcW w:w="2547" w:type="dxa"/>
          </w:tcPr>
          <w:p w14:paraId="1278A85E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proofErr w:type="spellStart"/>
            <w:r w:rsidRPr="005C5139">
              <w:rPr>
                <w:sz w:val="24"/>
                <w:szCs w:val="24"/>
              </w:rPr>
              <w:t>Saleperson</w:t>
            </w:r>
            <w:proofErr w:type="spellEnd"/>
            <w:r w:rsidRPr="005C5139">
              <w:rPr>
                <w:sz w:val="24"/>
                <w:szCs w:val="24"/>
              </w:rPr>
              <w:t xml:space="preserve"> SSN</w:t>
            </w:r>
          </w:p>
        </w:tc>
        <w:tc>
          <w:tcPr>
            <w:tcW w:w="1559" w:type="dxa"/>
          </w:tcPr>
          <w:p w14:paraId="39DFCA0F" w14:textId="77777777" w:rsidR="002E5991" w:rsidRPr="005C5139" w:rsidRDefault="002E5991" w:rsidP="00495DB3">
            <w:pPr>
              <w:rPr>
                <w:sz w:val="24"/>
                <w:szCs w:val="24"/>
              </w:rPr>
            </w:pPr>
          </w:p>
        </w:tc>
        <w:tc>
          <w:tcPr>
            <w:tcW w:w="1465" w:type="dxa"/>
          </w:tcPr>
          <w:p w14:paraId="595765DC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Integer</w:t>
            </w:r>
          </w:p>
        </w:tc>
        <w:tc>
          <w:tcPr>
            <w:tcW w:w="1810" w:type="dxa"/>
          </w:tcPr>
          <w:p w14:paraId="08EB7C8C" w14:textId="77777777" w:rsidR="002E5991" w:rsidRPr="005C5139" w:rsidRDefault="002E5991" w:rsidP="00495DB3">
            <w:pPr>
              <w:rPr>
                <w:sz w:val="24"/>
                <w:szCs w:val="24"/>
              </w:rPr>
            </w:pPr>
          </w:p>
        </w:tc>
        <w:tc>
          <w:tcPr>
            <w:tcW w:w="883" w:type="dxa"/>
          </w:tcPr>
          <w:p w14:paraId="4D15AF3F" w14:textId="77777777" w:rsidR="002E5991" w:rsidRPr="005C5139" w:rsidRDefault="002E5991" w:rsidP="00495DB3">
            <w:pPr>
              <w:rPr>
                <w:sz w:val="24"/>
                <w:szCs w:val="24"/>
              </w:rPr>
            </w:pPr>
          </w:p>
        </w:tc>
        <w:tc>
          <w:tcPr>
            <w:tcW w:w="736" w:type="dxa"/>
          </w:tcPr>
          <w:p w14:paraId="53F0DA0E" w14:textId="77777777" w:rsidR="002E5991" w:rsidRPr="005C5139" w:rsidRDefault="002E5991" w:rsidP="00495DB3">
            <w:pPr>
              <w:rPr>
                <w:sz w:val="24"/>
                <w:szCs w:val="24"/>
              </w:rPr>
            </w:pPr>
          </w:p>
        </w:tc>
      </w:tr>
    </w:tbl>
    <w:p w14:paraId="7DCD864B" w14:textId="77777777" w:rsidR="002E5991" w:rsidRPr="005C5139" w:rsidRDefault="002E5991" w:rsidP="002E5991">
      <w:pPr>
        <w:rPr>
          <w:sz w:val="24"/>
          <w:szCs w:val="24"/>
        </w:rPr>
      </w:pPr>
    </w:p>
    <w:p w14:paraId="50A5F078" w14:textId="77777777" w:rsidR="002E5991" w:rsidRPr="005C5139" w:rsidRDefault="002E5991" w:rsidP="002E5991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LE-SALEPERSON</w:t>
      </w:r>
    </w:p>
    <w:tbl>
      <w:tblPr>
        <w:tblStyle w:val="TableGrid"/>
        <w:tblW w:w="9098" w:type="dxa"/>
        <w:jc w:val="center"/>
        <w:tblLook w:val="04A0" w:firstRow="1" w:lastRow="0" w:firstColumn="1" w:lastColumn="0" w:noHBand="0" w:noVBand="1"/>
      </w:tblPr>
      <w:tblGrid>
        <w:gridCol w:w="2516"/>
        <w:gridCol w:w="990"/>
        <w:gridCol w:w="1323"/>
        <w:gridCol w:w="1573"/>
        <w:gridCol w:w="983"/>
        <w:gridCol w:w="750"/>
        <w:gridCol w:w="963"/>
      </w:tblGrid>
      <w:tr w:rsidR="002E5991" w:rsidRPr="005C5139" w14:paraId="3DC62642" w14:textId="77777777" w:rsidTr="00495DB3">
        <w:trPr>
          <w:trHeight w:val="299"/>
          <w:jc w:val="center"/>
        </w:trPr>
        <w:tc>
          <w:tcPr>
            <w:tcW w:w="2516" w:type="dxa"/>
          </w:tcPr>
          <w:p w14:paraId="090703F0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Attribute</w:t>
            </w:r>
          </w:p>
        </w:tc>
        <w:tc>
          <w:tcPr>
            <w:tcW w:w="990" w:type="dxa"/>
          </w:tcPr>
          <w:p w14:paraId="6D2EC795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Primary Key</w:t>
            </w:r>
          </w:p>
        </w:tc>
        <w:tc>
          <w:tcPr>
            <w:tcW w:w="1323" w:type="dxa"/>
          </w:tcPr>
          <w:p w14:paraId="36AB7E37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Type</w:t>
            </w:r>
          </w:p>
        </w:tc>
        <w:tc>
          <w:tcPr>
            <w:tcW w:w="1573" w:type="dxa"/>
          </w:tcPr>
          <w:p w14:paraId="6C15CAC9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Precision (size)</w:t>
            </w:r>
          </w:p>
        </w:tc>
        <w:tc>
          <w:tcPr>
            <w:tcW w:w="983" w:type="dxa"/>
          </w:tcPr>
          <w:p w14:paraId="1B1173D0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Units</w:t>
            </w:r>
          </w:p>
        </w:tc>
        <w:tc>
          <w:tcPr>
            <w:tcW w:w="750" w:type="dxa"/>
          </w:tcPr>
          <w:p w14:paraId="0794B088" w14:textId="77777777" w:rsidR="002E5991" w:rsidRPr="002E1EAA" w:rsidRDefault="002E5991" w:rsidP="00495DB3">
            <w:pPr>
              <w:rPr>
                <w:sz w:val="24"/>
                <w:szCs w:val="24"/>
              </w:rPr>
            </w:pPr>
            <w:r w:rsidRPr="002E1EAA">
              <w:rPr>
                <w:sz w:val="24"/>
                <w:szCs w:val="24"/>
              </w:rPr>
              <w:t>Scale</w:t>
            </w:r>
          </w:p>
        </w:tc>
        <w:tc>
          <w:tcPr>
            <w:tcW w:w="963" w:type="dxa"/>
          </w:tcPr>
          <w:p w14:paraId="6E450D32" w14:textId="77777777" w:rsidR="002E5991" w:rsidRPr="002E1EAA" w:rsidRDefault="002E5991" w:rsidP="00495DB3">
            <w:pPr>
              <w:rPr>
                <w:sz w:val="24"/>
                <w:szCs w:val="24"/>
              </w:rPr>
            </w:pPr>
            <w:r w:rsidRPr="002E1EAA">
              <w:rPr>
                <w:sz w:val="24"/>
                <w:szCs w:val="24"/>
              </w:rPr>
              <w:t>F</w:t>
            </w:r>
            <w:r w:rsidRPr="002E1EAA">
              <w:rPr>
                <w:rFonts w:hint="eastAsia"/>
                <w:sz w:val="24"/>
                <w:szCs w:val="24"/>
              </w:rPr>
              <w:t>oreign</w:t>
            </w:r>
          </w:p>
          <w:p w14:paraId="6A18356A" w14:textId="77777777" w:rsidR="002E5991" w:rsidRPr="002E1EAA" w:rsidRDefault="002E5991" w:rsidP="00495DB3">
            <w:pPr>
              <w:rPr>
                <w:sz w:val="24"/>
                <w:szCs w:val="24"/>
              </w:rPr>
            </w:pPr>
            <w:r w:rsidRPr="002E1EAA">
              <w:rPr>
                <w:sz w:val="24"/>
                <w:szCs w:val="24"/>
              </w:rPr>
              <w:t>K</w:t>
            </w:r>
            <w:r w:rsidRPr="002E1EAA">
              <w:rPr>
                <w:rFonts w:hint="eastAsia"/>
                <w:sz w:val="24"/>
                <w:szCs w:val="24"/>
              </w:rPr>
              <w:t>ey</w:t>
            </w:r>
          </w:p>
        </w:tc>
      </w:tr>
      <w:tr w:rsidR="002E5991" w:rsidRPr="005C5139" w14:paraId="756C6949" w14:textId="77777777" w:rsidTr="00495DB3">
        <w:trPr>
          <w:jc w:val="center"/>
        </w:trPr>
        <w:tc>
          <w:tcPr>
            <w:tcW w:w="2516" w:type="dxa"/>
          </w:tcPr>
          <w:p w14:paraId="75B68A64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Invoice#</w:t>
            </w:r>
          </w:p>
        </w:tc>
        <w:tc>
          <w:tcPr>
            <w:tcW w:w="990" w:type="dxa"/>
          </w:tcPr>
          <w:p w14:paraId="76E8050D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√</w:t>
            </w:r>
          </w:p>
        </w:tc>
        <w:tc>
          <w:tcPr>
            <w:tcW w:w="1323" w:type="dxa"/>
          </w:tcPr>
          <w:p w14:paraId="3E16C520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NUMERIC</w:t>
            </w:r>
          </w:p>
        </w:tc>
        <w:tc>
          <w:tcPr>
            <w:tcW w:w="1573" w:type="dxa"/>
          </w:tcPr>
          <w:p w14:paraId="0A952AC7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10</w:t>
            </w:r>
          </w:p>
        </w:tc>
        <w:tc>
          <w:tcPr>
            <w:tcW w:w="983" w:type="dxa"/>
          </w:tcPr>
          <w:p w14:paraId="1796D914" w14:textId="77777777" w:rsidR="002E5991" w:rsidRPr="005C5139" w:rsidRDefault="002E5991" w:rsidP="00495DB3">
            <w:pPr>
              <w:rPr>
                <w:sz w:val="24"/>
                <w:szCs w:val="24"/>
              </w:rPr>
            </w:pPr>
          </w:p>
        </w:tc>
        <w:tc>
          <w:tcPr>
            <w:tcW w:w="750" w:type="dxa"/>
          </w:tcPr>
          <w:p w14:paraId="1112A45E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0</w:t>
            </w:r>
          </w:p>
        </w:tc>
        <w:tc>
          <w:tcPr>
            <w:tcW w:w="963" w:type="dxa"/>
          </w:tcPr>
          <w:p w14:paraId="1338644C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√</w:t>
            </w:r>
          </w:p>
        </w:tc>
      </w:tr>
      <w:tr w:rsidR="002E5991" w:rsidRPr="005C5139" w14:paraId="53AEA26C" w14:textId="77777777" w:rsidTr="00495DB3">
        <w:trPr>
          <w:jc w:val="center"/>
        </w:trPr>
        <w:tc>
          <w:tcPr>
            <w:tcW w:w="2516" w:type="dxa"/>
          </w:tcPr>
          <w:p w14:paraId="5B0FFFC4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S</w:t>
            </w:r>
            <w:r>
              <w:rPr>
                <w:rFonts w:hint="eastAsia"/>
                <w:sz w:val="24"/>
                <w:szCs w:val="24"/>
              </w:rPr>
              <w:t>ale</w:t>
            </w:r>
            <w:r>
              <w:rPr>
                <w:sz w:val="24"/>
                <w:szCs w:val="24"/>
              </w:rPr>
              <w:t>person</w:t>
            </w:r>
            <w:proofErr w:type="spellEnd"/>
            <w:r>
              <w:rPr>
                <w:sz w:val="24"/>
                <w:szCs w:val="24"/>
              </w:rPr>
              <w:t xml:space="preserve"> ID</w:t>
            </w:r>
          </w:p>
        </w:tc>
        <w:tc>
          <w:tcPr>
            <w:tcW w:w="990" w:type="dxa"/>
          </w:tcPr>
          <w:p w14:paraId="0FD3F1ED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√</w:t>
            </w:r>
          </w:p>
        </w:tc>
        <w:tc>
          <w:tcPr>
            <w:tcW w:w="1323" w:type="dxa"/>
          </w:tcPr>
          <w:p w14:paraId="50F4BDE7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NUMERIC</w:t>
            </w:r>
          </w:p>
        </w:tc>
        <w:tc>
          <w:tcPr>
            <w:tcW w:w="1573" w:type="dxa"/>
          </w:tcPr>
          <w:p w14:paraId="58263895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10</w:t>
            </w:r>
          </w:p>
        </w:tc>
        <w:tc>
          <w:tcPr>
            <w:tcW w:w="983" w:type="dxa"/>
          </w:tcPr>
          <w:p w14:paraId="4D559B06" w14:textId="77777777" w:rsidR="002E5991" w:rsidRPr="005C5139" w:rsidRDefault="002E5991" w:rsidP="00495DB3">
            <w:pPr>
              <w:rPr>
                <w:sz w:val="24"/>
                <w:szCs w:val="24"/>
              </w:rPr>
            </w:pPr>
          </w:p>
        </w:tc>
        <w:tc>
          <w:tcPr>
            <w:tcW w:w="750" w:type="dxa"/>
          </w:tcPr>
          <w:p w14:paraId="6829086C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0</w:t>
            </w:r>
          </w:p>
        </w:tc>
        <w:tc>
          <w:tcPr>
            <w:tcW w:w="963" w:type="dxa"/>
          </w:tcPr>
          <w:p w14:paraId="09350FDF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√</w:t>
            </w:r>
          </w:p>
        </w:tc>
      </w:tr>
      <w:tr w:rsidR="002E5991" w:rsidRPr="005C5139" w14:paraId="5B73E8C1" w14:textId="77777777" w:rsidTr="00495DB3">
        <w:trPr>
          <w:jc w:val="center"/>
        </w:trPr>
        <w:tc>
          <w:tcPr>
            <w:tcW w:w="2516" w:type="dxa"/>
          </w:tcPr>
          <w:p w14:paraId="6D99DCDA" w14:textId="77777777" w:rsidR="002E5991" w:rsidRDefault="002E5991" w:rsidP="00495DB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yment Commission D*</w:t>
            </w:r>
          </w:p>
        </w:tc>
        <w:tc>
          <w:tcPr>
            <w:tcW w:w="990" w:type="dxa"/>
          </w:tcPr>
          <w:p w14:paraId="42BA8C4F" w14:textId="77777777" w:rsidR="002E5991" w:rsidRPr="005C5139" w:rsidRDefault="002E5991" w:rsidP="00495DB3">
            <w:pPr>
              <w:rPr>
                <w:sz w:val="24"/>
                <w:szCs w:val="24"/>
              </w:rPr>
            </w:pPr>
          </w:p>
        </w:tc>
        <w:tc>
          <w:tcPr>
            <w:tcW w:w="1323" w:type="dxa"/>
          </w:tcPr>
          <w:p w14:paraId="09A588F2" w14:textId="77777777" w:rsidR="002E5991" w:rsidRDefault="002E5991" w:rsidP="00495DB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ERIC</w:t>
            </w:r>
          </w:p>
        </w:tc>
        <w:tc>
          <w:tcPr>
            <w:tcW w:w="1573" w:type="dxa"/>
          </w:tcPr>
          <w:p w14:paraId="2E836204" w14:textId="77777777" w:rsidR="002E5991" w:rsidRDefault="002E5991" w:rsidP="00495DB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</w:p>
        </w:tc>
        <w:tc>
          <w:tcPr>
            <w:tcW w:w="983" w:type="dxa"/>
          </w:tcPr>
          <w:p w14:paraId="0153EC7A" w14:textId="77777777" w:rsidR="002E5991" w:rsidRPr="005C5139" w:rsidRDefault="002E5991" w:rsidP="00495DB3">
            <w:pPr>
              <w:rPr>
                <w:sz w:val="24"/>
                <w:szCs w:val="24"/>
              </w:rPr>
            </w:pPr>
          </w:p>
        </w:tc>
        <w:tc>
          <w:tcPr>
            <w:tcW w:w="750" w:type="dxa"/>
          </w:tcPr>
          <w:p w14:paraId="0BA3C091" w14:textId="77777777" w:rsidR="002E5991" w:rsidRDefault="002E5991" w:rsidP="00495DB3">
            <w:pPr>
              <w:rPr>
                <w:sz w:val="24"/>
                <w:szCs w:val="24"/>
              </w:rPr>
            </w:pPr>
          </w:p>
        </w:tc>
        <w:tc>
          <w:tcPr>
            <w:tcW w:w="963" w:type="dxa"/>
          </w:tcPr>
          <w:p w14:paraId="241F2FA7" w14:textId="77777777" w:rsidR="002E5991" w:rsidRPr="005C5139" w:rsidRDefault="002E5991" w:rsidP="00495DB3">
            <w:pPr>
              <w:rPr>
                <w:sz w:val="24"/>
                <w:szCs w:val="24"/>
              </w:rPr>
            </w:pPr>
          </w:p>
        </w:tc>
      </w:tr>
    </w:tbl>
    <w:p w14:paraId="262B5CAC" w14:textId="77777777" w:rsidR="002E5991" w:rsidRPr="005C5139" w:rsidRDefault="002E5991" w:rsidP="002E5991">
      <w:pPr>
        <w:rPr>
          <w:sz w:val="24"/>
          <w:szCs w:val="24"/>
        </w:rPr>
      </w:pPr>
    </w:p>
    <w:p w14:paraId="688F07FA" w14:textId="77777777" w:rsidR="002E5991" w:rsidRPr="005C5139" w:rsidRDefault="002E5991" w:rsidP="002E5991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5C5139">
        <w:rPr>
          <w:rFonts w:ascii="Times New Roman" w:hAnsi="Times New Roman" w:cs="Times New Roman"/>
          <w:sz w:val="24"/>
          <w:szCs w:val="24"/>
        </w:rPr>
        <w:t>CUSTOM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1559"/>
        <w:gridCol w:w="1465"/>
        <w:gridCol w:w="1810"/>
        <w:gridCol w:w="883"/>
        <w:gridCol w:w="736"/>
      </w:tblGrid>
      <w:tr w:rsidR="002E5991" w:rsidRPr="005C5139" w14:paraId="73B30990" w14:textId="77777777" w:rsidTr="00495DB3">
        <w:tc>
          <w:tcPr>
            <w:tcW w:w="2547" w:type="dxa"/>
          </w:tcPr>
          <w:p w14:paraId="5231E553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Attribute</w:t>
            </w:r>
          </w:p>
        </w:tc>
        <w:tc>
          <w:tcPr>
            <w:tcW w:w="1559" w:type="dxa"/>
          </w:tcPr>
          <w:p w14:paraId="5F378362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Primary Key</w:t>
            </w:r>
          </w:p>
        </w:tc>
        <w:tc>
          <w:tcPr>
            <w:tcW w:w="1465" w:type="dxa"/>
          </w:tcPr>
          <w:p w14:paraId="6FB82575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Type</w:t>
            </w:r>
          </w:p>
        </w:tc>
        <w:tc>
          <w:tcPr>
            <w:tcW w:w="1810" w:type="dxa"/>
          </w:tcPr>
          <w:p w14:paraId="0681F810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Precision (size)</w:t>
            </w:r>
          </w:p>
        </w:tc>
        <w:tc>
          <w:tcPr>
            <w:tcW w:w="883" w:type="dxa"/>
          </w:tcPr>
          <w:p w14:paraId="43162959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Units</w:t>
            </w:r>
          </w:p>
        </w:tc>
        <w:tc>
          <w:tcPr>
            <w:tcW w:w="736" w:type="dxa"/>
          </w:tcPr>
          <w:p w14:paraId="443D0343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Scale</w:t>
            </w:r>
          </w:p>
        </w:tc>
      </w:tr>
      <w:tr w:rsidR="002E5991" w:rsidRPr="005C5139" w14:paraId="64B0313A" w14:textId="77777777" w:rsidTr="00495DB3">
        <w:tc>
          <w:tcPr>
            <w:tcW w:w="2547" w:type="dxa"/>
          </w:tcPr>
          <w:p w14:paraId="3682CC8E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ustomer ID</w:t>
            </w:r>
          </w:p>
        </w:tc>
        <w:tc>
          <w:tcPr>
            <w:tcW w:w="1559" w:type="dxa"/>
          </w:tcPr>
          <w:p w14:paraId="52EE2526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√</w:t>
            </w:r>
          </w:p>
        </w:tc>
        <w:tc>
          <w:tcPr>
            <w:tcW w:w="1465" w:type="dxa"/>
          </w:tcPr>
          <w:p w14:paraId="1513FA2D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NUMERIC</w:t>
            </w:r>
          </w:p>
        </w:tc>
        <w:tc>
          <w:tcPr>
            <w:tcW w:w="1810" w:type="dxa"/>
          </w:tcPr>
          <w:p w14:paraId="3A713BE2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10</w:t>
            </w:r>
          </w:p>
        </w:tc>
        <w:tc>
          <w:tcPr>
            <w:tcW w:w="883" w:type="dxa"/>
          </w:tcPr>
          <w:p w14:paraId="25131509" w14:textId="77777777" w:rsidR="002E5991" w:rsidRPr="005C5139" w:rsidRDefault="002E5991" w:rsidP="00495DB3">
            <w:pPr>
              <w:rPr>
                <w:sz w:val="24"/>
                <w:szCs w:val="24"/>
              </w:rPr>
            </w:pPr>
          </w:p>
        </w:tc>
        <w:tc>
          <w:tcPr>
            <w:tcW w:w="736" w:type="dxa"/>
          </w:tcPr>
          <w:p w14:paraId="681ABC21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0</w:t>
            </w:r>
          </w:p>
        </w:tc>
      </w:tr>
      <w:tr w:rsidR="002E5991" w:rsidRPr="005C5139" w14:paraId="377E8ABB" w14:textId="77777777" w:rsidTr="00495DB3">
        <w:tc>
          <w:tcPr>
            <w:tcW w:w="2547" w:type="dxa"/>
          </w:tcPr>
          <w:p w14:paraId="565D65D8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ustomer Name</w:t>
            </w:r>
          </w:p>
        </w:tc>
        <w:tc>
          <w:tcPr>
            <w:tcW w:w="1559" w:type="dxa"/>
          </w:tcPr>
          <w:p w14:paraId="5818FF43" w14:textId="77777777" w:rsidR="002E5991" w:rsidRPr="005C5139" w:rsidRDefault="002E5991" w:rsidP="00495DB3">
            <w:pPr>
              <w:rPr>
                <w:sz w:val="24"/>
                <w:szCs w:val="24"/>
              </w:rPr>
            </w:pPr>
          </w:p>
        </w:tc>
        <w:tc>
          <w:tcPr>
            <w:tcW w:w="1465" w:type="dxa"/>
          </w:tcPr>
          <w:p w14:paraId="5205877A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1810" w:type="dxa"/>
          </w:tcPr>
          <w:p w14:paraId="392B40DE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20</w:t>
            </w:r>
          </w:p>
        </w:tc>
        <w:tc>
          <w:tcPr>
            <w:tcW w:w="883" w:type="dxa"/>
          </w:tcPr>
          <w:p w14:paraId="4B644D8E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736" w:type="dxa"/>
          </w:tcPr>
          <w:p w14:paraId="6200104F" w14:textId="77777777" w:rsidR="002E5991" w:rsidRPr="005C5139" w:rsidRDefault="002E5991" w:rsidP="00495DB3">
            <w:pPr>
              <w:rPr>
                <w:sz w:val="24"/>
                <w:szCs w:val="24"/>
              </w:rPr>
            </w:pPr>
          </w:p>
        </w:tc>
      </w:tr>
      <w:tr w:rsidR="002E5991" w:rsidRPr="005C5139" w14:paraId="304F2C46" w14:textId="77777777" w:rsidTr="00495DB3">
        <w:tc>
          <w:tcPr>
            <w:tcW w:w="2547" w:type="dxa"/>
          </w:tcPr>
          <w:p w14:paraId="0C9CEE38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ustomer Address</w:t>
            </w:r>
          </w:p>
        </w:tc>
        <w:tc>
          <w:tcPr>
            <w:tcW w:w="1559" w:type="dxa"/>
          </w:tcPr>
          <w:p w14:paraId="7B6B9C5A" w14:textId="77777777" w:rsidR="002E5991" w:rsidRPr="005C5139" w:rsidRDefault="002E5991" w:rsidP="00495DB3">
            <w:pPr>
              <w:rPr>
                <w:sz w:val="24"/>
                <w:szCs w:val="24"/>
              </w:rPr>
            </w:pPr>
          </w:p>
        </w:tc>
        <w:tc>
          <w:tcPr>
            <w:tcW w:w="1465" w:type="dxa"/>
          </w:tcPr>
          <w:p w14:paraId="6A5A29DF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1810" w:type="dxa"/>
          </w:tcPr>
          <w:p w14:paraId="20052F8C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40</w:t>
            </w:r>
          </w:p>
        </w:tc>
        <w:tc>
          <w:tcPr>
            <w:tcW w:w="883" w:type="dxa"/>
          </w:tcPr>
          <w:p w14:paraId="01FDD80B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736" w:type="dxa"/>
          </w:tcPr>
          <w:p w14:paraId="0255CABB" w14:textId="77777777" w:rsidR="002E5991" w:rsidRPr="005C5139" w:rsidRDefault="002E5991" w:rsidP="00495DB3">
            <w:pPr>
              <w:rPr>
                <w:sz w:val="24"/>
                <w:szCs w:val="24"/>
              </w:rPr>
            </w:pPr>
          </w:p>
        </w:tc>
      </w:tr>
      <w:tr w:rsidR="002E5991" w:rsidRPr="005C5139" w14:paraId="2CC7C695" w14:textId="77777777" w:rsidTr="00495DB3">
        <w:tc>
          <w:tcPr>
            <w:tcW w:w="2547" w:type="dxa"/>
          </w:tcPr>
          <w:p w14:paraId="686236B7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ustomer Phone#</w:t>
            </w:r>
          </w:p>
        </w:tc>
        <w:tc>
          <w:tcPr>
            <w:tcW w:w="1559" w:type="dxa"/>
          </w:tcPr>
          <w:p w14:paraId="1AD9F302" w14:textId="77777777" w:rsidR="002E5991" w:rsidRPr="005C5139" w:rsidRDefault="002E5991" w:rsidP="00495DB3">
            <w:pPr>
              <w:rPr>
                <w:sz w:val="24"/>
                <w:szCs w:val="24"/>
              </w:rPr>
            </w:pPr>
          </w:p>
        </w:tc>
        <w:tc>
          <w:tcPr>
            <w:tcW w:w="1465" w:type="dxa"/>
          </w:tcPr>
          <w:p w14:paraId="364C561D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Integer</w:t>
            </w:r>
          </w:p>
        </w:tc>
        <w:tc>
          <w:tcPr>
            <w:tcW w:w="1810" w:type="dxa"/>
          </w:tcPr>
          <w:p w14:paraId="29906DD4" w14:textId="77777777" w:rsidR="002E5991" w:rsidRPr="005C5139" w:rsidRDefault="002E5991" w:rsidP="00495DB3">
            <w:pPr>
              <w:rPr>
                <w:sz w:val="24"/>
                <w:szCs w:val="24"/>
              </w:rPr>
            </w:pPr>
          </w:p>
        </w:tc>
        <w:tc>
          <w:tcPr>
            <w:tcW w:w="883" w:type="dxa"/>
          </w:tcPr>
          <w:p w14:paraId="24D228F2" w14:textId="77777777" w:rsidR="002E5991" w:rsidRPr="005C5139" w:rsidRDefault="002E5991" w:rsidP="00495DB3">
            <w:pPr>
              <w:rPr>
                <w:sz w:val="24"/>
                <w:szCs w:val="24"/>
              </w:rPr>
            </w:pPr>
          </w:p>
        </w:tc>
        <w:tc>
          <w:tcPr>
            <w:tcW w:w="736" w:type="dxa"/>
          </w:tcPr>
          <w:p w14:paraId="2D7997F8" w14:textId="77777777" w:rsidR="002E5991" w:rsidRPr="005C5139" w:rsidRDefault="002E5991" w:rsidP="00495DB3">
            <w:pPr>
              <w:rPr>
                <w:sz w:val="24"/>
                <w:szCs w:val="24"/>
              </w:rPr>
            </w:pPr>
          </w:p>
        </w:tc>
      </w:tr>
      <w:tr w:rsidR="002E5991" w:rsidRPr="005C5139" w14:paraId="27BD8FE0" w14:textId="77777777" w:rsidTr="00495DB3">
        <w:tc>
          <w:tcPr>
            <w:tcW w:w="2547" w:type="dxa"/>
          </w:tcPr>
          <w:p w14:paraId="071A1288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Listed Date</w:t>
            </w:r>
          </w:p>
        </w:tc>
        <w:tc>
          <w:tcPr>
            <w:tcW w:w="1559" w:type="dxa"/>
          </w:tcPr>
          <w:p w14:paraId="0E459B10" w14:textId="77777777" w:rsidR="002E5991" w:rsidRPr="005C5139" w:rsidRDefault="002E5991" w:rsidP="00495DB3">
            <w:pPr>
              <w:rPr>
                <w:sz w:val="24"/>
                <w:szCs w:val="24"/>
              </w:rPr>
            </w:pPr>
          </w:p>
        </w:tc>
        <w:tc>
          <w:tcPr>
            <w:tcW w:w="1465" w:type="dxa"/>
          </w:tcPr>
          <w:p w14:paraId="1F5A7C5F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Date</w:t>
            </w:r>
          </w:p>
        </w:tc>
        <w:tc>
          <w:tcPr>
            <w:tcW w:w="1810" w:type="dxa"/>
          </w:tcPr>
          <w:p w14:paraId="6D620DE5" w14:textId="77777777" w:rsidR="002E5991" w:rsidRPr="005C5139" w:rsidRDefault="002E5991" w:rsidP="00495DB3">
            <w:pPr>
              <w:rPr>
                <w:sz w:val="24"/>
                <w:szCs w:val="24"/>
              </w:rPr>
            </w:pPr>
          </w:p>
        </w:tc>
        <w:tc>
          <w:tcPr>
            <w:tcW w:w="883" w:type="dxa"/>
          </w:tcPr>
          <w:p w14:paraId="65BBEBAC" w14:textId="77777777" w:rsidR="002E5991" w:rsidRPr="005C5139" w:rsidRDefault="002E5991" w:rsidP="00495DB3">
            <w:pPr>
              <w:rPr>
                <w:sz w:val="24"/>
                <w:szCs w:val="24"/>
              </w:rPr>
            </w:pPr>
          </w:p>
        </w:tc>
        <w:tc>
          <w:tcPr>
            <w:tcW w:w="736" w:type="dxa"/>
          </w:tcPr>
          <w:p w14:paraId="754D0B75" w14:textId="77777777" w:rsidR="002E5991" w:rsidRPr="005C5139" w:rsidRDefault="002E5991" w:rsidP="00495DB3">
            <w:pPr>
              <w:rPr>
                <w:sz w:val="24"/>
                <w:szCs w:val="24"/>
              </w:rPr>
            </w:pPr>
          </w:p>
        </w:tc>
      </w:tr>
      <w:tr w:rsidR="002E5991" w:rsidRPr="005C5139" w14:paraId="668CAABE" w14:textId="77777777" w:rsidTr="00495DB3">
        <w:tc>
          <w:tcPr>
            <w:tcW w:w="2547" w:type="dxa"/>
          </w:tcPr>
          <w:p w14:paraId="2E454E55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ustomer Type</w:t>
            </w:r>
          </w:p>
        </w:tc>
        <w:tc>
          <w:tcPr>
            <w:tcW w:w="1559" w:type="dxa"/>
          </w:tcPr>
          <w:p w14:paraId="33DAD112" w14:textId="77777777" w:rsidR="002E5991" w:rsidRPr="005C5139" w:rsidRDefault="002E5991" w:rsidP="00495DB3">
            <w:pPr>
              <w:rPr>
                <w:sz w:val="24"/>
                <w:szCs w:val="24"/>
              </w:rPr>
            </w:pPr>
          </w:p>
        </w:tc>
        <w:tc>
          <w:tcPr>
            <w:tcW w:w="1465" w:type="dxa"/>
          </w:tcPr>
          <w:p w14:paraId="6C93703C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1810" w:type="dxa"/>
          </w:tcPr>
          <w:p w14:paraId="6F459FAF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20</w:t>
            </w:r>
          </w:p>
        </w:tc>
        <w:tc>
          <w:tcPr>
            <w:tcW w:w="883" w:type="dxa"/>
          </w:tcPr>
          <w:p w14:paraId="5D0C005F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736" w:type="dxa"/>
          </w:tcPr>
          <w:p w14:paraId="307729D5" w14:textId="77777777" w:rsidR="002E5991" w:rsidRPr="005C5139" w:rsidRDefault="002E5991" w:rsidP="00495DB3">
            <w:pPr>
              <w:rPr>
                <w:sz w:val="24"/>
                <w:szCs w:val="24"/>
              </w:rPr>
            </w:pPr>
          </w:p>
        </w:tc>
      </w:tr>
      <w:tr w:rsidR="002E5991" w:rsidRPr="005C5139" w14:paraId="4D6F2676" w14:textId="77777777" w:rsidTr="00495DB3">
        <w:tc>
          <w:tcPr>
            <w:tcW w:w="2547" w:type="dxa"/>
          </w:tcPr>
          <w:p w14:paraId="3D7F171C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Preferred Artist</w:t>
            </w:r>
          </w:p>
        </w:tc>
        <w:tc>
          <w:tcPr>
            <w:tcW w:w="1559" w:type="dxa"/>
          </w:tcPr>
          <w:p w14:paraId="4FA67014" w14:textId="77777777" w:rsidR="002E5991" w:rsidRPr="005C5139" w:rsidRDefault="002E5991" w:rsidP="00495DB3">
            <w:pPr>
              <w:rPr>
                <w:sz w:val="24"/>
                <w:szCs w:val="24"/>
              </w:rPr>
            </w:pPr>
          </w:p>
        </w:tc>
        <w:tc>
          <w:tcPr>
            <w:tcW w:w="1465" w:type="dxa"/>
          </w:tcPr>
          <w:p w14:paraId="3F26801D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1810" w:type="dxa"/>
          </w:tcPr>
          <w:p w14:paraId="430DB200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20</w:t>
            </w:r>
          </w:p>
        </w:tc>
        <w:tc>
          <w:tcPr>
            <w:tcW w:w="883" w:type="dxa"/>
          </w:tcPr>
          <w:p w14:paraId="7F727F31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736" w:type="dxa"/>
          </w:tcPr>
          <w:p w14:paraId="668668CB" w14:textId="77777777" w:rsidR="002E5991" w:rsidRPr="005C5139" w:rsidRDefault="002E5991" w:rsidP="00495DB3">
            <w:pPr>
              <w:rPr>
                <w:sz w:val="24"/>
                <w:szCs w:val="24"/>
              </w:rPr>
            </w:pPr>
          </w:p>
        </w:tc>
      </w:tr>
      <w:tr w:rsidR="002E5991" w:rsidRPr="005C5139" w14:paraId="2291D72F" w14:textId="77777777" w:rsidTr="00495DB3">
        <w:tc>
          <w:tcPr>
            <w:tcW w:w="2547" w:type="dxa"/>
          </w:tcPr>
          <w:p w14:paraId="3C235A3A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Preferred Usual Type</w:t>
            </w:r>
          </w:p>
        </w:tc>
        <w:tc>
          <w:tcPr>
            <w:tcW w:w="1559" w:type="dxa"/>
          </w:tcPr>
          <w:p w14:paraId="33494959" w14:textId="77777777" w:rsidR="002E5991" w:rsidRPr="005C5139" w:rsidRDefault="002E5991" w:rsidP="00495DB3">
            <w:pPr>
              <w:rPr>
                <w:sz w:val="24"/>
                <w:szCs w:val="24"/>
              </w:rPr>
            </w:pPr>
          </w:p>
        </w:tc>
        <w:tc>
          <w:tcPr>
            <w:tcW w:w="1465" w:type="dxa"/>
          </w:tcPr>
          <w:p w14:paraId="1D8FB2DA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1810" w:type="dxa"/>
          </w:tcPr>
          <w:p w14:paraId="2CCD0EAB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20</w:t>
            </w:r>
          </w:p>
        </w:tc>
        <w:tc>
          <w:tcPr>
            <w:tcW w:w="883" w:type="dxa"/>
          </w:tcPr>
          <w:p w14:paraId="51B875CF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736" w:type="dxa"/>
          </w:tcPr>
          <w:p w14:paraId="2C8C6F2D" w14:textId="77777777" w:rsidR="002E5991" w:rsidRPr="005C5139" w:rsidRDefault="002E5991" w:rsidP="00495DB3">
            <w:pPr>
              <w:rPr>
                <w:sz w:val="24"/>
                <w:szCs w:val="24"/>
              </w:rPr>
            </w:pPr>
          </w:p>
        </w:tc>
      </w:tr>
      <w:tr w:rsidR="002E5991" w:rsidRPr="005C5139" w14:paraId="3622EDE0" w14:textId="77777777" w:rsidTr="00495DB3">
        <w:tc>
          <w:tcPr>
            <w:tcW w:w="2547" w:type="dxa"/>
          </w:tcPr>
          <w:p w14:paraId="4FF8E4A4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Preferred Usual Medium</w:t>
            </w:r>
          </w:p>
        </w:tc>
        <w:tc>
          <w:tcPr>
            <w:tcW w:w="1559" w:type="dxa"/>
          </w:tcPr>
          <w:p w14:paraId="1A6834C2" w14:textId="77777777" w:rsidR="002E5991" w:rsidRPr="005C5139" w:rsidRDefault="002E5991" w:rsidP="00495DB3">
            <w:pPr>
              <w:rPr>
                <w:sz w:val="24"/>
                <w:szCs w:val="24"/>
              </w:rPr>
            </w:pPr>
          </w:p>
        </w:tc>
        <w:tc>
          <w:tcPr>
            <w:tcW w:w="1465" w:type="dxa"/>
          </w:tcPr>
          <w:p w14:paraId="2ABCAD67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1810" w:type="dxa"/>
          </w:tcPr>
          <w:p w14:paraId="2355015E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20</w:t>
            </w:r>
          </w:p>
        </w:tc>
        <w:tc>
          <w:tcPr>
            <w:tcW w:w="883" w:type="dxa"/>
          </w:tcPr>
          <w:p w14:paraId="0F22286D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736" w:type="dxa"/>
          </w:tcPr>
          <w:p w14:paraId="2C7596B2" w14:textId="77777777" w:rsidR="002E5991" w:rsidRPr="005C5139" w:rsidRDefault="002E5991" w:rsidP="00495DB3">
            <w:pPr>
              <w:rPr>
                <w:sz w:val="24"/>
                <w:szCs w:val="24"/>
              </w:rPr>
            </w:pPr>
          </w:p>
        </w:tc>
      </w:tr>
      <w:tr w:rsidR="002E5991" w:rsidRPr="005C5139" w14:paraId="00228F4A" w14:textId="77777777" w:rsidTr="00495DB3">
        <w:tc>
          <w:tcPr>
            <w:tcW w:w="2547" w:type="dxa"/>
          </w:tcPr>
          <w:p w14:paraId="750C8197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Preferred Usual Style</w:t>
            </w:r>
          </w:p>
        </w:tc>
        <w:tc>
          <w:tcPr>
            <w:tcW w:w="1559" w:type="dxa"/>
          </w:tcPr>
          <w:p w14:paraId="7BD4682D" w14:textId="77777777" w:rsidR="002E5991" w:rsidRPr="005C5139" w:rsidRDefault="002E5991" w:rsidP="00495DB3">
            <w:pPr>
              <w:rPr>
                <w:sz w:val="24"/>
                <w:szCs w:val="24"/>
              </w:rPr>
            </w:pPr>
          </w:p>
        </w:tc>
        <w:tc>
          <w:tcPr>
            <w:tcW w:w="1465" w:type="dxa"/>
          </w:tcPr>
          <w:p w14:paraId="1EAD7CF6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1810" w:type="dxa"/>
          </w:tcPr>
          <w:p w14:paraId="009FB187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20</w:t>
            </w:r>
          </w:p>
        </w:tc>
        <w:tc>
          <w:tcPr>
            <w:tcW w:w="883" w:type="dxa"/>
          </w:tcPr>
          <w:p w14:paraId="096A3873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CHAR</w:t>
            </w:r>
          </w:p>
        </w:tc>
        <w:tc>
          <w:tcPr>
            <w:tcW w:w="736" w:type="dxa"/>
          </w:tcPr>
          <w:p w14:paraId="4B04544B" w14:textId="77777777" w:rsidR="002E5991" w:rsidRPr="005C5139" w:rsidRDefault="002E5991" w:rsidP="00495DB3">
            <w:pPr>
              <w:rPr>
                <w:sz w:val="24"/>
                <w:szCs w:val="24"/>
              </w:rPr>
            </w:pPr>
          </w:p>
        </w:tc>
      </w:tr>
    </w:tbl>
    <w:p w14:paraId="51662194" w14:textId="5603A4D6" w:rsidR="0059589C" w:rsidRDefault="0059589C" w:rsidP="00955E68">
      <w:pPr>
        <w:rPr>
          <w:sz w:val="24"/>
          <w:szCs w:val="24"/>
        </w:rPr>
      </w:pPr>
    </w:p>
    <w:p w14:paraId="39E48D33" w14:textId="77777777" w:rsidR="002E5991" w:rsidRPr="005C5139" w:rsidRDefault="002E5991" w:rsidP="002E5991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LE-CUSTOMER</w:t>
      </w:r>
    </w:p>
    <w:tbl>
      <w:tblPr>
        <w:tblStyle w:val="TableGrid"/>
        <w:tblW w:w="9098" w:type="dxa"/>
        <w:jc w:val="center"/>
        <w:tblLook w:val="04A0" w:firstRow="1" w:lastRow="0" w:firstColumn="1" w:lastColumn="0" w:noHBand="0" w:noVBand="1"/>
      </w:tblPr>
      <w:tblGrid>
        <w:gridCol w:w="2516"/>
        <w:gridCol w:w="990"/>
        <w:gridCol w:w="1323"/>
        <w:gridCol w:w="1573"/>
        <w:gridCol w:w="983"/>
        <w:gridCol w:w="750"/>
        <w:gridCol w:w="963"/>
      </w:tblGrid>
      <w:tr w:rsidR="002E5991" w:rsidRPr="005C5139" w14:paraId="55C73BBD" w14:textId="77777777" w:rsidTr="00495DB3">
        <w:trPr>
          <w:trHeight w:val="299"/>
          <w:jc w:val="center"/>
        </w:trPr>
        <w:tc>
          <w:tcPr>
            <w:tcW w:w="2516" w:type="dxa"/>
          </w:tcPr>
          <w:p w14:paraId="1009A995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Attribute</w:t>
            </w:r>
          </w:p>
        </w:tc>
        <w:tc>
          <w:tcPr>
            <w:tcW w:w="990" w:type="dxa"/>
          </w:tcPr>
          <w:p w14:paraId="5DBB7A9D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Primary Key</w:t>
            </w:r>
          </w:p>
        </w:tc>
        <w:tc>
          <w:tcPr>
            <w:tcW w:w="1323" w:type="dxa"/>
          </w:tcPr>
          <w:p w14:paraId="7C5BCFCB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Type</w:t>
            </w:r>
          </w:p>
        </w:tc>
        <w:tc>
          <w:tcPr>
            <w:tcW w:w="1573" w:type="dxa"/>
          </w:tcPr>
          <w:p w14:paraId="693F9B20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Precision (size)</w:t>
            </w:r>
          </w:p>
        </w:tc>
        <w:tc>
          <w:tcPr>
            <w:tcW w:w="983" w:type="dxa"/>
          </w:tcPr>
          <w:p w14:paraId="482F088B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Units</w:t>
            </w:r>
          </w:p>
        </w:tc>
        <w:tc>
          <w:tcPr>
            <w:tcW w:w="750" w:type="dxa"/>
          </w:tcPr>
          <w:p w14:paraId="4F67A83E" w14:textId="77777777" w:rsidR="002E5991" w:rsidRPr="002E1EAA" w:rsidRDefault="002E5991" w:rsidP="00495DB3">
            <w:pPr>
              <w:rPr>
                <w:sz w:val="24"/>
                <w:szCs w:val="24"/>
              </w:rPr>
            </w:pPr>
            <w:r w:rsidRPr="002E1EAA">
              <w:rPr>
                <w:sz w:val="24"/>
                <w:szCs w:val="24"/>
              </w:rPr>
              <w:t>Scale</w:t>
            </w:r>
          </w:p>
        </w:tc>
        <w:tc>
          <w:tcPr>
            <w:tcW w:w="963" w:type="dxa"/>
          </w:tcPr>
          <w:p w14:paraId="56AE3401" w14:textId="77777777" w:rsidR="002E5991" w:rsidRPr="002E1EAA" w:rsidRDefault="002E5991" w:rsidP="00495DB3">
            <w:pPr>
              <w:rPr>
                <w:sz w:val="24"/>
                <w:szCs w:val="24"/>
              </w:rPr>
            </w:pPr>
            <w:r w:rsidRPr="002E1EAA">
              <w:rPr>
                <w:sz w:val="24"/>
                <w:szCs w:val="24"/>
              </w:rPr>
              <w:t>F</w:t>
            </w:r>
            <w:r w:rsidRPr="002E1EAA">
              <w:rPr>
                <w:rFonts w:hint="eastAsia"/>
                <w:sz w:val="24"/>
                <w:szCs w:val="24"/>
              </w:rPr>
              <w:t>oreign</w:t>
            </w:r>
          </w:p>
          <w:p w14:paraId="740DF043" w14:textId="77777777" w:rsidR="002E5991" w:rsidRPr="002E1EAA" w:rsidRDefault="002E5991" w:rsidP="00495DB3">
            <w:pPr>
              <w:rPr>
                <w:sz w:val="24"/>
                <w:szCs w:val="24"/>
              </w:rPr>
            </w:pPr>
            <w:r w:rsidRPr="002E1EAA">
              <w:rPr>
                <w:sz w:val="24"/>
                <w:szCs w:val="24"/>
              </w:rPr>
              <w:t>K</w:t>
            </w:r>
            <w:r w:rsidRPr="002E1EAA">
              <w:rPr>
                <w:rFonts w:hint="eastAsia"/>
                <w:sz w:val="24"/>
                <w:szCs w:val="24"/>
              </w:rPr>
              <w:t>ey</w:t>
            </w:r>
          </w:p>
        </w:tc>
      </w:tr>
      <w:tr w:rsidR="002E5991" w:rsidRPr="005C5139" w14:paraId="79ECE787" w14:textId="77777777" w:rsidTr="00495DB3">
        <w:trPr>
          <w:jc w:val="center"/>
        </w:trPr>
        <w:tc>
          <w:tcPr>
            <w:tcW w:w="2516" w:type="dxa"/>
          </w:tcPr>
          <w:p w14:paraId="574BB62C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Invoice#</w:t>
            </w:r>
          </w:p>
        </w:tc>
        <w:tc>
          <w:tcPr>
            <w:tcW w:w="990" w:type="dxa"/>
          </w:tcPr>
          <w:p w14:paraId="0E98A123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√</w:t>
            </w:r>
          </w:p>
        </w:tc>
        <w:tc>
          <w:tcPr>
            <w:tcW w:w="1323" w:type="dxa"/>
          </w:tcPr>
          <w:p w14:paraId="106A6574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NUMERIC</w:t>
            </w:r>
          </w:p>
        </w:tc>
        <w:tc>
          <w:tcPr>
            <w:tcW w:w="1573" w:type="dxa"/>
          </w:tcPr>
          <w:p w14:paraId="5CC2CD49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10</w:t>
            </w:r>
          </w:p>
        </w:tc>
        <w:tc>
          <w:tcPr>
            <w:tcW w:w="983" w:type="dxa"/>
          </w:tcPr>
          <w:p w14:paraId="384A4190" w14:textId="77777777" w:rsidR="002E5991" w:rsidRPr="005C5139" w:rsidRDefault="002E5991" w:rsidP="00495DB3">
            <w:pPr>
              <w:rPr>
                <w:sz w:val="24"/>
                <w:szCs w:val="24"/>
              </w:rPr>
            </w:pPr>
          </w:p>
        </w:tc>
        <w:tc>
          <w:tcPr>
            <w:tcW w:w="750" w:type="dxa"/>
          </w:tcPr>
          <w:p w14:paraId="13C1F533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0</w:t>
            </w:r>
          </w:p>
        </w:tc>
        <w:tc>
          <w:tcPr>
            <w:tcW w:w="963" w:type="dxa"/>
          </w:tcPr>
          <w:p w14:paraId="12E86EBC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√</w:t>
            </w:r>
          </w:p>
        </w:tc>
      </w:tr>
      <w:tr w:rsidR="002E5991" w:rsidRPr="005C5139" w14:paraId="4547C430" w14:textId="77777777" w:rsidTr="00495DB3">
        <w:trPr>
          <w:jc w:val="center"/>
        </w:trPr>
        <w:tc>
          <w:tcPr>
            <w:tcW w:w="2516" w:type="dxa"/>
          </w:tcPr>
          <w:p w14:paraId="107B1FF4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stomer ID</w:t>
            </w:r>
          </w:p>
        </w:tc>
        <w:tc>
          <w:tcPr>
            <w:tcW w:w="990" w:type="dxa"/>
          </w:tcPr>
          <w:p w14:paraId="5E859B7F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√</w:t>
            </w:r>
          </w:p>
        </w:tc>
        <w:tc>
          <w:tcPr>
            <w:tcW w:w="1323" w:type="dxa"/>
          </w:tcPr>
          <w:p w14:paraId="46AB3865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NUMERIC</w:t>
            </w:r>
          </w:p>
        </w:tc>
        <w:tc>
          <w:tcPr>
            <w:tcW w:w="1573" w:type="dxa"/>
          </w:tcPr>
          <w:p w14:paraId="319F4BB1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10</w:t>
            </w:r>
          </w:p>
        </w:tc>
        <w:tc>
          <w:tcPr>
            <w:tcW w:w="983" w:type="dxa"/>
          </w:tcPr>
          <w:p w14:paraId="47278657" w14:textId="77777777" w:rsidR="002E5991" w:rsidRPr="005C5139" w:rsidRDefault="002E5991" w:rsidP="00495DB3">
            <w:pPr>
              <w:rPr>
                <w:sz w:val="24"/>
                <w:szCs w:val="24"/>
              </w:rPr>
            </w:pPr>
          </w:p>
        </w:tc>
        <w:tc>
          <w:tcPr>
            <w:tcW w:w="750" w:type="dxa"/>
          </w:tcPr>
          <w:p w14:paraId="5259848E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0</w:t>
            </w:r>
          </w:p>
        </w:tc>
        <w:tc>
          <w:tcPr>
            <w:tcW w:w="963" w:type="dxa"/>
          </w:tcPr>
          <w:p w14:paraId="4F3F2A54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r w:rsidRPr="005C5139">
              <w:rPr>
                <w:sz w:val="24"/>
                <w:szCs w:val="24"/>
              </w:rPr>
              <w:t>√</w:t>
            </w:r>
          </w:p>
        </w:tc>
      </w:tr>
      <w:tr w:rsidR="002E5991" w:rsidRPr="005C5139" w14:paraId="74059E71" w14:textId="77777777" w:rsidTr="00495DB3">
        <w:trPr>
          <w:jc w:val="center"/>
        </w:trPr>
        <w:tc>
          <w:tcPr>
            <w:tcW w:w="2516" w:type="dxa"/>
          </w:tcPr>
          <w:p w14:paraId="6D3E3FF3" w14:textId="77777777" w:rsidR="002E5991" w:rsidRDefault="002E5991" w:rsidP="00495DB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stomer Name</w:t>
            </w:r>
          </w:p>
        </w:tc>
        <w:tc>
          <w:tcPr>
            <w:tcW w:w="990" w:type="dxa"/>
          </w:tcPr>
          <w:p w14:paraId="0828374E" w14:textId="77777777" w:rsidR="002E5991" w:rsidRPr="005C5139" w:rsidRDefault="002E5991" w:rsidP="00495DB3">
            <w:pPr>
              <w:rPr>
                <w:sz w:val="24"/>
                <w:szCs w:val="24"/>
              </w:rPr>
            </w:pPr>
          </w:p>
        </w:tc>
        <w:tc>
          <w:tcPr>
            <w:tcW w:w="1323" w:type="dxa"/>
          </w:tcPr>
          <w:p w14:paraId="09DE5FB7" w14:textId="77777777" w:rsidR="002E5991" w:rsidRDefault="002E5991" w:rsidP="00495DB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AR</w:t>
            </w:r>
          </w:p>
        </w:tc>
        <w:tc>
          <w:tcPr>
            <w:tcW w:w="1573" w:type="dxa"/>
          </w:tcPr>
          <w:p w14:paraId="330AA1AF" w14:textId="77777777" w:rsidR="002E5991" w:rsidRDefault="002E5991" w:rsidP="00495DB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</w:t>
            </w:r>
          </w:p>
        </w:tc>
        <w:tc>
          <w:tcPr>
            <w:tcW w:w="983" w:type="dxa"/>
          </w:tcPr>
          <w:p w14:paraId="39E984E0" w14:textId="77777777" w:rsidR="002E5991" w:rsidRPr="005C5139" w:rsidRDefault="002E5991" w:rsidP="00495DB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AR</w:t>
            </w:r>
          </w:p>
        </w:tc>
        <w:tc>
          <w:tcPr>
            <w:tcW w:w="750" w:type="dxa"/>
          </w:tcPr>
          <w:p w14:paraId="4E9B5818" w14:textId="77777777" w:rsidR="002E5991" w:rsidRDefault="002E5991" w:rsidP="00495DB3">
            <w:pPr>
              <w:rPr>
                <w:sz w:val="24"/>
                <w:szCs w:val="24"/>
              </w:rPr>
            </w:pPr>
          </w:p>
        </w:tc>
        <w:tc>
          <w:tcPr>
            <w:tcW w:w="963" w:type="dxa"/>
          </w:tcPr>
          <w:p w14:paraId="388F7EF0" w14:textId="77777777" w:rsidR="002E5991" w:rsidRPr="005C5139" w:rsidRDefault="002E5991" w:rsidP="00495DB3">
            <w:pPr>
              <w:rPr>
                <w:sz w:val="24"/>
                <w:szCs w:val="24"/>
              </w:rPr>
            </w:pPr>
          </w:p>
        </w:tc>
      </w:tr>
      <w:tr w:rsidR="002E5991" w:rsidRPr="005C5139" w14:paraId="5E6D45F7" w14:textId="77777777" w:rsidTr="00495DB3">
        <w:trPr>
          <w:jc w:val="center"/>
        </w:trPr>
        <w:tc>
          <w:tcPr>
            <w:tcW w:w="2516" w:type="dxa"/>
          </w:tcPr>
          <w:p w14:paraId="169C4C6A" w14:textId="77777777" w:rsidR="002E5991" w:rsidRDefault="002E5991" w:rsidP="00495DB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tal Paid Amount D*</w:t>
            </w:r>
          </w:p>
        </w:tc>
        <w:tc>
          <w:tcPr>
            <w:tcW w:w="990" w:type="dxa"/>
          </w:tcPr>
          <w:p w14:paraId="052C3FA0" w14:textId="77777777" w:rsidR="002E5991" w:rsidRPr="005C5139" w:rsidRDefault="002E5991" w:rsidP="00495DB3">
            <w:pPr>
              <w:rPr>
                <w:sz w:val="24"/>
                <w:szCs w:val="24"/>
              </w:rPr>
            </w:pPr>
          </w:p>
        </w:tc>
        <w:tc>
          <w:tcPr>
            <w:tcW w:w="1323" w:type="dxa"/>
          </w:tcPr>
          <w:p w14:paraId="0D918AAF" w14:textId="77777777" w:rsidR="002E5991" w:rsidRDefault="002E5991" w:rsidP="00495DB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ERIC</w:t>
            </w:r>
          </w:p>
        </w:tc>
        <w:tc>
          <w:tcPr>
            <w:tcW w:w="1573" w:type="dxa"/>
          </w:tcPr>
          <w:p w14:paraId="23821FD6" w14:textId="77777777" w:rsidR="002E5991" w:rsidRDefault="002E5991" w:rsidP="00495DB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</w:p>
        </w:tc>
        <w:tc>
          <w:tcPr>
            <w:tcW w:w="983" w:type="dxa"/>
          </w:tcPr>
          <w:p w14:paraId="520C1A6D" w14:textId="77777777" w:rsidR="002E5991" w:rsidRDefault="002E5991" w:rsidP="00495DB3">
            <w:pPr>
              <w:rPr>
                <w:sz w:val="24"/>
                <w:szCs w:val="24"/>
              </w:rPr>
            </w:pPr>
          </w:p>
        </w:tc>
        <w:tc>
          <w:tcPr>
            <w:tcW w:w="750" w:type="dxa"/>
          </w:tcPr>
          <w:p w14:paraId="355E9E97" w14:textId="77777777" w:rsidR="002E5991" w:rsidRDefault="002E5991" w:rsidP="00495DB3">
            <w:pPr>
              <w:rPr>
                <w:sz w:val="24"/>
                <w:szCs w:val="24"/>
              </w:rPr>
            </w:pPr>
          </w:p>
        </w:tc>
        <w:tc>
          <w:tcPr>
            <w:tcW w:w="963" w:type="dxa"/>
          </w:tcPr>
          <w:p w14:paraId="09F6DC47" w14:textId="77777777" w:rsidR="002E5991" w:rsidRPr="005C5139" w:rsidRDefault="002E5991" w:rsidP="00495DB3">
            <w:pPr>
              <w:rPr>
                <w:sz w:val="24"/>
                <w:szCs w:val="24"/>
              </w:rPr>
            </w:pPr>
          </w:p>
        </w:tc>
      </w:tr>
    </w:tbl>
    <w:p w14:paraId="64D77D08" w14:textId="77777777" w:rsidR="002E5991" w:rsidRPr="00DA574A" w:rsidRDefault="002E5991" w:rsidP="00955E68">
      <w:pPr>
        <w:rPr>
          <w:sz w:val="24"/>
          <w:szCs w:val="24"/>
        </w:rPr>
      </w:pPr>
    </w:p>
    <w:p w14:paraId="295128D4" w14:textId="5E845079" w:rsidR="001B5000" w:rsidRPr="00DA574A" w:rsidRDefault="0059589C" w:rsidP="0059589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rPr>
          <w:sz w:val="24"/>
          <w:szCs w:val="24"/>
        </w:rPr>
      </w:pPr>
      <w:r w:rsidRPr="00DA574A">
        <w:rPr>
          <w:sz w:val="24"/>
          <w:szCs w:val="24"/>
        </w:rPr>
        <w:br w:type="page"/>
      </w:r>
    </w:p>
    <w:p w14:paraId="48AEE69B" w14:textId="4FB98C32" w:rsidR="00955E68" w:rsidRPr="00DA574A" w:rsidRDefault="004D4DAE" w:rsidP="00955E68">
      <w:pPr>
        <w:rPr>
          <w:b/>
          <w:sz w:val="24"/>
          <w:szCs w:val="24"/>
        </w:rPr>
      </w:pPr>
      <w:r w:rsidRPr="00DA574A">
        <w:rPr>
          <w:b/>
          <w:sz w:val="24"/>
          <w:szCs w:val="24"/>
        </w:rPr>
        <w:lastRenderedPageBreak/>
        <w:t>List of a</w:t>
      </w:r>
      <w:r w:rsidR="00B71CD4" w:rsidRPr="00DA574A">
        <w:rPr>
          <w:b/>
          <w:sz w:val="24"/>
          <w:szCs w:val="24"/>
        </w:rPr>
        <w:t>ssumptions for revised relational model</w:t>
      </w:r>
    </w:p>
    <w:p w14:paraId="1C44416B" w14:textId="018E64E4" w:rsidR="00CD2286" w:rsidRPr="009B3E51" w:rsidRDefault="00CD2286" w:rsidP="00955E68">
      <w:pPr>
        <w:rPr>
          <w:b/>
          <w:sz w:val="24"/>
          <w:szCs w:val="24"/>
        </w:rPr>
      </w:pPr>
    </w:p>
    <w:p w14:paraId="22763FF2" w14:textId="757084DF" w:rsidR="005116BA" w:rsidRPr="009B3E51" w:rsidRDefault="005116BA" w:rsidP="005116BA">
      <w:pPr>
        <w:rPr>
          <w:b/>
          <w:bCs/>
          <w:sz w:val="24"/>
          <w:szCs w:val="24"/>
        </w:rPr>
      </w:pPr>
      <w:r w:rsidRPr="009B3E51">
        <w:rPr>
          <w:b/>
          <w:bCs/>
          <w:sz w:val="24"/>
          <w:szCs w:val="24"/>
        </w:rPr>
        <w:t>Assumptions</w:t>
      </w:r>
      <w:r w:rsidRPr="009B3E51">
        <w:rPr>
          <w:b/>
          <w:bCs/>
          <w:sz w:val="24"/>
          <w:szCs w:val="24"/>
        </w:rPr>
        <w:t>：</w:t>
      </w:r>
    </w:p>
    <w:p w14:paraId="06E5327F" w14:textId="77777777" w:rsidR="008536A4" w:rsidRPr="009B3E51" w:rsidRDefault="008536A4" w:rsidP="008536A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9B3E51">
        <w:rPr>
          <w:rFonts w:ascii="Times New Roman" w:hAnsi="Times New Roman" w:cs="Times New Roman"/>
          <w:sz w:val="28"/>
          <w:szCs w:val="28"/>
        </w:rPr>
        <w:t xml:space="preserve">Descriptive attributes below are into the appropriate tables: </w:t>
      </w:r>
    </w:p>
    <w:p w14:paraId="21CEE757" w14:textId="77777777" w:rsidR="008536A4" w:rsidRPr="009B3E51" w:rsidRDefault="008536A4" w:rsidP="008536A4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B3E51">
        <w:rPr>
          <w:rFonts w:ascii="Times New Roman" w:hAnsi="Times New Roman" w:cs="Times New Roman"/>
          <w:sz w:val="24"/>
          <w:szCs w:val="24"/>
        </w:rPr>
        <w:t>Artist Yearly Income D* is the descriptive attribute between ARTIST and SALE.</w:t>
      </w:r>
    </w:p>
    <w:p w14:paraId="198DA6BC" w14:textId="77777777" w:rsidR="008536A4" w:rsidRPr="009B3E51" w:rsidRDefault="008536A4" w:rsidP="008536A4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B3E51">
        <w:rPr>
          <w:rFonts w:ascii="Times New Roman" w:hAnsi="Times New Roman" w:cs="Times New Roman"/>
          <w:sz w:val="24"/>
          <w:szCs w:val="24"/>
        </w:rPr>
        <w:t>Final Selling Price D* is the descriptive attribute between ARTIST and ARTWORK.</w:t>
      </w:r>
    </w:p>
    <w:p w14:paraId="6A4241A0" w14:textId="77777777" w:rsidR="008536A4" w:rsidRPr="009B3E51" w:rsidRDefault="008536A4" w:rsidP="008536A4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B3E51">
        <w:rPr>
          <w:rFonts w:ascii="Times New Roman" w:hAnsi="Times New Roman" w:cs="Times New Roman"/>
          <w:sz w:val="24"/>
          <w:szCs w:val="24"/>
        </w:rPr>
        <w:t>Collection ID D*, Collection Created Artist D*, Collection Type D*, Collection Medium D*, Collection Style D* are the descriptive attributes between COLLECTOR and ARTWORK.</w:t>
      </w:r>
    </w:p>
    <w:p w14:paraId="0ADC9455" w14:textId="77777777" w:rsidR="008536A4" w:rsidRPr="009B3E51" w:rsidRDefault="008536A4" w:rsidP="008536A4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B3E51">
        <w:rPr>
          <w:rFonts w:ascii="Times New Roman" w:hAnsi="Times New Roman" w:cs="Times New Roman"/>
          <w:sz w:val="24"/>
          <w:szCs w:val="24"/>
        </w:rPr>
        <w:t>Payment Commission D*, Payment Check Amount D*, Payment Check Stub D*, Artist ID D*, Artist Name D*, Collector Name D*, Customer Name D* are the descriptive attributes between SALE and ARTWORK.</w:t>
      </w:r>
    </w:p>
    <w:p w14:paraId="4B33485C" w14:textId="77777777" w:rsidR="008536A4" w:rsidRPr="009B3E51" w:rsidRDefault="008536A4" w:rsidP="008536A4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B3E51">
        <w:rPr>
          <w:rFonts w:ascii="Times New Roman" w:hAnsi="Times New Roman" w:cs="Times New Roman"/>
          <w:sz w:val="24"/>
          <w:szCs w:val="24"/>
        </w:rPr>
        <w:t>Total Paid Amount D* is the descriptive attribute between CUSTOMER and SALE.</w:t>
      </w:r>
    </w:p>
    <w:p w14:paraId="0BC7959C" w14:textId="05241306" w:rsidR="006854FC" w:rsidRPr="006854FC" w:rsidRDefault="006854FC" w:rsidP="006854F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9B3E51">
        <w:rPr>
          <w:rFonts w:ascii="Times New Roman" w:hAnsi="Times New Roman" w:cs="Times New Roman"/>
          <w:sz w:val="28"/>
          <w:szCs w:val="28"/>
        </w:rPr>
        <w:t>Keep all relationship tables with descriptive attributes (1:1, 1: M, M: 1 &amp; M: N).</w:t>
      </w:r>
    </w:p>
    <w:p w14:paraId="096BD634" w14:textId="731BC7A9" w:rsidR="008536A4" w:rsidRPr="009B3E51" w:rsidRDefault="008536A4" w:rsidP="008536A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9B3E51">
        <w:rPr>
          <w:rFonts w:ascii="Times New Roman" w:hAnsi="Times New Roman" w:cs="Times New Roman"/>
          <w:sz w:val="28"/>
          <w:szCs w:val="28"/>
        </w:rPr>
        <w:t xml:space="preserve">If relationship is 1:1 either unique identifier can be primary key. </w:t>
      </w:r>
    </w:p>
    <w:p w14:paraId="09054822" w14:textId="50884286" w:rsidR="008536A4" w:rsidRDefault="008536A4" w:rsidP="008536A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9B3E51">
        <w:rPr>
          <w:rFonts w:ascii="Times New Roman" w:hAnsi="Times New Roman" w:cs="Times New Roman"/>
          <w:sz w:val="28"/>
          <w:szCs w:val="28"/>
        </w:rPr>
        <w:t xml:space="preserve">Both unique identifiers together become the primary key of the M: N table. </w:t>
      </w:r>
    </w:p>
    <w:p w14:paraId="27C63BB5" w14:textId="77777777" w:rsidR="00495DB3" w:rsidRPr="00495DB3" w:rsidRDefault="00495DB3" w:rsidP="00495DB3">
      <w:pPr>
        <w:rPr>
          <w:sz w:val="28"/>
          <w:szCs w:val="28"/>
        </w:rPr>
      </w:pPr>
      <w:bookmarkStart w:id="14" w:name="_GoBack"/>
      <w:bookmarkEnd w:id="14"/>
    </w:p>
    <w:p w14:paraId="4EC12916" w14:textId="77777777" w:rsidR="00CD2286" w:rsidRPr="00DA574A" w:rsidRDefault="00CD2286" w:rsidP="00955E68">
      <w:pPr>
        <w:rPr>
          <w:b/>
          <w:sz w:val="24"/>
          <w:szCs w:val="24"/>
        </w:rPr>
      </w:pPr>
    </w:p>
    <w:sectPr w:rsidR="00CD2286" w:rsidRPr="00DA574A" w:rsidSect="001160E2">
      <w:headerReference w:type="default" r:id="rId10"/>
      <w:pgSz w:w="11900" w:h="16840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2B5505" w14:textId="77777777" w:rsidR="00FD285F" w:rsidRDefault="00FD285F" w:rsidP="00552A91">
      <w:r>
        <w:separator/>
      </w:r>
    </w:p>
  </w:endnote>
  <w:endnote w:type="continuationSeparator" w:id="0">
    <w:p w14:paraId="64D61BC4" w14:textId="77777777" w:rsidR="00FD285F" w:rsidRDefault="00FD285F" w:rsidP="00552A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D3323B" w14:textId="77777777" w:rsidR="00FD285F" w:rsidRDefault="00FD285F" w:rsidP="00552A91">
      <w:r>
        <w:separator/>
      </w:r>
    </w:p>
  </w:footnote>
  <w:footnote w:type="continuationSeparator" w:id="0">
    <w:p w14:paraId="6F105946" w14:textId="77777777" w:rsidR="00FD285F" w:rsidRDefault="00FD285F" w:rsidP="00552A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1604725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12E95C9" w14:textId="1450DF93" w:rsidR="001160E2" w:rsidRDefault="001160E2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B8766C3" w14:textId="77777777" w:rsidR="00495DB3" w:rsidRDefault="00495D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4C62DB"/>
    <w:multiLevelType w:val="hybridMultilevel"/>
    <w:tmpl w:val="5D6EAFA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713E58"/>
    <w:multiLevelType w:val="multilevel"/>
    <w:tmpl w:val="F9CE196C"/>
    <w:lvl w:ilvl="0">
      <w:start w:val="1"/>
      <w:numFmt w:val="lowerLetter"/>
      <w:lvlText w:val="%1."/>
      <w:lvlJc w:val="left"/>
      <w:pPr>
        <w:ind w:left="108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324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40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vertAlign w:val="baseline"/>
      </w:rPr>
    </w:lvl>
  </w:abstractNum>
  <w:abstractNum w:abstractNumId="2" w15:restartNumberingAfterBreak="0">
    <w:nsid w:val="1F0C38F9"/>
    <w:multiLevelType w:val="hybridMultilevel"/>
    <w:tmpl w:val="8CD8D9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1NDcxsDQ0MLQwMbdU0lEKTi0uzszPAykwrgUAlwrnECwAAAA="/>
  </w:docVars>
  <w:rsids>
    <w:rsidRoot w:val="00552A91"/>
    <w:rsid w:val="00044F7C"/>
    <w:rsid w:val="00064CB6"/>
    <w:rsid w:val="000702C8"/>
    <w:rsid w:val="000731DB"/>
    <w:rsid w:val="000C27C5"/>
    <w:rsid w:val="000E7F97"/>
    <w:rsid w:val="00111E8B"/>
    <w:rsid w:val="001160E2"/>
    <w:rsid w:val="00137907"/>
    <w:rsid w:val="00143288"/>
    <w:rsid w:val="0018298F"/>
    <w:rsid w:val="00186AD5"/>
    <w:rsid w:val="0019464C"/>
    <w:rsid w:val="001B5000"/>
    <w:rsid w:val="001F6385"/>
    <w:rsid w:val="00264439"/>
    <w:rsid w:val="00271739"/>
    <w:rsid w:val="0027286D"/>
    <w:rsid w:val="002B2A3D"/>
    <w:rsid w:val="002B75BF"/>
    <w:rsid w:val="002E5991"/>
    <w:rsid w:val="00306DBB"/>
    <w:rsid w:val="003C26F7"/>
    <w:rsid w:val="00430024"/>
    <w:rsid w:val="00431E01"/>
    <w:rsid w:val="004436A7"/>
    <w:rsid w:val="00471ED8"/>
    <w:rsid w:val="00495DB3"/>
    <w:rsid w:val="004B600A"/>
    <w:rsid w:val="004C1CEF"/>
    <w:rsid w:val="004C3F69"/>
    <w:rsid w:val="004D4DAE"/>
    <w:rsid w:val="00507974"/>
    <w:rsid w:val="005116BA"/>
    <w:rsid w:val="00511927"/>
    <w:rsid w:val="005168FB"/>
    <w:rsid w:val="0052027F"/>
    <w:rsid w:val="00521694"/>
    <w:rsid w:val="00522B83"/>
    <w:rsid w:val="00552A91"/>
    <w:rsid w:val="00552A95"/>
    <w:rsid w:val="00577F27"/>
    <w:rsid w:val="005844AC"/>
    <w:rsid w:val="0059589C"/>
    <w:rsid w:val="005B25B8"/>
    <w:rsid w:val="005C5139"/>
    <w:rsid w:val="0068361D"/>
    <w:rsid w:val="006854FC"/>
    <w:rsid w:val="006B615E"/>
    <w:rsid w:val="006D55EA"/>
    <w:rsid w:val="006F143D"/>
    <w:rsid w:val="006F67EF"/>
    <w:rsid w:val="00730B9F"/>
    <w:rsid w:val="00763D48"/>
    <w:rsid w:val="00771247"/>
    <w:rsid w:val="007837CF"/>
    <w:rsid w:val="007B122E"/>
    <w:rsid w:val="007C1C13"/>
    <w:rsid w:val="007D3A76"/>
    <w:rsid w:val="007D70D1"/>
    <w:rsid w:val="00807950"/>
    <w:rsid w:val="00824589"/>
    <w:rsid w:val="008536A4"/>
    <w:rsid w:val="0089399B"/>
    <w:rsid w:val="0089741C"/>
    <w:rsid w:val="0091141E"/>
    <w:rsid w:val="00922E07"/>
    <w:rsid w:val="00947830"/>
    <w:rsid w:val="009501DA"/>
    <w:rsid w:val="00955E68"/>
    <w:rsid w:val="00955EAB"/>
    <w:rsid w:val="0098340C"/>
    <w:rsid w:val="009B3E51"/>
    <w:rsid w:val="009E73E1"/>
    <w:rsid w:val="009F1962"/>
    <w:rsid w:val="009F433A"/>
    <w:rsid w:val="00A058F9"/>
    <w:rsid w:val="00A119AA"/>
    <w:rsid w:val="00A30852"/>
    <w:rsid w:val="00AA06F9"/>
    <w:rsid w:val="00AC4F55"/>
    <w:rsid w:val="00AE7E8E"/>
    <w:rsid w:val="00AF7B09"/>
    <w:rsid w:val="00B71CD4"/>
    <w:rsid w:val="00B72364"/>
    <w:rsid w:val="00B8183F"/>
    <w:rsid w:val="00BC10C2"/>
    <w:rsid w:val="00BC33E4"/>
    <w:rsid w:val="00C00A30"/>
    <w:rsid w:val="00C40189"/>
    <w:rsid w:val="00C62845"/>
    <w:rsid w:val="00CC1B52"/>
    <w:rsid w:val="00CD2286"/>
    <w:rsid w:val="00CE63A8"/>
    <w:rsid w:val="00D75348"/>
    <w:rsid w:val="00DA1C78"/>
    <w:rsid w:val="00DA574A"/>
    <w:rsid w:val="00DC65F8"/>
    <w:rsid w:val="00E13EFF"/>
    <w:rsid w:val="00E34CB7"/>
    <w:rsid w:val="00E42FBD"/>
    <w:rsid w:val="00E56676"/>
    <w:rsid w:val="00E75079"/>
    <w:rsid w:val="00EA6535"/>
    <w:rsid w:val="00EE6380"/>
    <w:rsid w:val="00F00BF6"/>
    <w:rsid w:val="00F0470F"/>
    <w:rsid w:val="00F138BF"/>
    <w:rsid w:val="00F1796F"/>
    <w:rsid w:val="00F703E4"/>
    <w:rsid w:val="00F82D19"/>
    <w:rsid w:val="00F90E94"/>
    <w:rsid w:val="00FB4CF8"/>
    <w:rsid w:val="00FD285F"/>
    <w:rsid w:val="00FE61EE"/>
    <w:rsid w:val="00FE6FE4"/>
    <w:rsid w:val="00FF44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2E482B"/>
  <w15:chartTrackingRefBased/>
  <w15:docId w15:val="{6E438233-615F-0945-B013-E46F4DE3CE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552A91"/>
    <w:pPr>
      <w:pBdr>
        <w:top w:val="nil"/>
        <w:left w:val="nil"/>
        <w:bottom w:val="nil"/>
        <w:right w:val="nil"/>
        <w:between w:val="nil"/>
      </w:pBdr>
    </w:pPr>
    <w:rPr>
      <w:rFonts w:ascii="Times New Roman" w:eastAsia="宋体" w:hAnsi="Times New Roman" w:cs="Times New Roman"/>
      <w:color w:val="000000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5C513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52A9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52A91"/>
    <w:rPr>
      <w:rFonts w:ascii="Times New Roman" w:eastAsia="宋体" w:hAnsi="Times New Roman" w:cs="Times New Roman"/>
      <w:color w:val="000000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552A9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52A91"/>
    <w:rPr>
      <w:rFonts w:ascii="Times New Roman" w:eastAsia="宋体" w:hAnsi="Times New Roman" w:cs="Times New Roman"/>
      <w:color w:val="000000"/>
      <w:sz w:val="20"/>
      <w:szCs w:val="20"/>
    </w:rPr>
  </w:style>
  <w:style w:type="paragraph" w:styleId="ListParagraph">
    <w:name w:val="List Paragraph"/>
    <w:basedOn w:val="Normal"/>
    <w:uiPriority w:val="34"/>
    <w:qFormat/>
    <w:rsid w:val="00186AD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color w:val="auto"/>
      <w:sz w:val="22"/>
      <w:szCs w:val="22"/>
    </w:rPr>
  </w:style>
  <w:style w:type="table" w:styleId="TableGrid">
    <w:name w:val="Table Grid"/>
    <w:basedOn w:val="TableNormal"/>
    <w:uiPriority w:val="59"/>
    <w:rsid w:val="00186AD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55E6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55E68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55E68"/>
    <w:rPr>
      <w:rFonts w:ascii="Times New Roman" w:eastAsia="宋体" w:hAnsi="Times New Roman" w:cs="Times New Roman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5E6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5E68"/>
    <w:rPr>
      <w:rFonts w:ascii="Times New Roman" w:eastAsia="宋体" w:hAnsi="Times New Roman" w:cs="Times New Roman"/>
      <w:b/>
      <w:bCs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5E68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5E68"/>
    <w:rPr>
      <w:rFonts w:ascii="Times New Roman" w:eastAsia="宋体" w:hAnsi="Times New Roman" w:cs="Times New Roman"/>
      <w:color w:val="000000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5C513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5C5139"/>
    <w:pPr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C513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75079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E75079"/>
    <w:rPr>
      <w:color w:val="5A5A5A" w:themeColor="text1" w:themeTint="A5"/>
      <w:spacing w:val="15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215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15</Pages>
  <Words>1471</Words>
  <Characters>8386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g Liu</dc:creator>
  <cp:keywords/>
  <dc:description/>
  <cp:lastModifiedBy>J SHEN</cp:lastModifiedBy>
  <cp:revision>107</cp:revision>
  <dcterms:created xsi:type="dcterms:W3CDTF">2019-10-25T03:17:00Z</dcterms:created>
  <dcterms:modified xsi:type="dcterms:W3CDTF">2019-10-26T03:13:00Z</dcterms:modified>
</cp:coreProperties>
</file>